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41ABD7" w14:textId="77777777" w:rsidR="00D71739" w:rsidRPr="00134001" w:rsidRDefault="00D71739" w:rsidP="00D71739">
      <w:pPr>
        <w:jc w:val="center"/>
        <w:rPr>
          <w:b/>
          <w:color w:val="1F4E79" w:themeColor="accent1" w:themeShade="80"/>
          <w:sz w:val="64"/>
          <w:szCs w:val="64"/>
        </w:rPr>
      </w:pPr>
      <w:bookmarkStart w:id="0" w:name="_Hlk59288122"/>
      <w:r w:rsidRPr="00134001">
        <w:rPr>
          <w:b/>
          <w:color w:val="1F4E79" w:themeColor="accent1" w:themeShade="80"/>
          <w:sz w:val="64"/>
          <w:szCs w:val="64"/>
        </w:rPr>
        <w:t>Achievement Test – Mark Scheme</w:t>
      </w:r>
    </w:p>
    <w:p w14:paraId="256A379D" w14:textId="77777777" w:rsidR="00D71739" w:rsidRPr="00134001" w:rsidRDefault="00D71739" w:rsidP="00D71739">
      <w:pPr>
        <w:jc w:val="center"/>
        <w:rPr>
          <w:b/>
          <w:color w:val="1F4E79" w:themeColor="accent1" w:themeShade="80"/>
          <w:sz w:val="52"/>
          <w:szCs w:val="52"/>
        </w:rPr>
      </w:pPr>
      <w:r w:rsidRPr="00134001">
        <w:rPr>
          <w:b/>
          <w:color w:val="1F4E79" w:themeColor="accent1" w:themeShade="80"/>
          <w:sz w:val="52"/>
          <w:szCs w:val="52"/>
        </w:rPr>
        <w:t>Y8 Term 3 German</w:t>
      </w:r>
    </w:p>
    <w:p w14:paraId="76E45A13" w14:textId="125A9B7B" w:rsidR="00D71739" w:rsidRPr="00134001" w:rsidRDefault="00D71739" w:rsidP="00D71739">
      <w:pPr>
        <w:jc w:val="center"/>
        <w:outlineLvl w:val="0"/>
        <w:rPr>
          <w:rFonts w:cs="Arial"/>
          <w:b/>
          <w:color w:val="1F4E79" w:themeColor="accent1" w:themeShade="80"/>
          <w:sz w:val="52"/>
          <w:szCs w:val="52"/>
          <w:shd w:val="clear" w:color="auto" w:fill="FFFFFF"/>
        </w:rPr>
      </w:pPr>
      <w:r w:rsidRPr="00134001">
        <w:rPr>
          <w:rFonts w:cs="Arial"/>
          <w:b/>
          <w:color w:val="1F4E79" w:themeColor="accent1" w:themeShade="80"/>
          <w:sz w:val="52"/>
          <w:szCs w:val="52"/>
          <w:shd w:val="clear" w:color="auto" w:fill="FFFFFF"/>
        </w:rPr>
        <w:t>SECTION A: Listening</w:t>
      </w:r>
    </w:p>
    <w:p w14:paraId="5620F938" w14:textId="77777777" w:rsidR="008052B2" w:rsidRPr="00134001" w:rsidRDefault="008052B2" w:rsidP="008052B2">
      <w:pPr>
        <w:rPr>
          <w:color w:val="1F4E79" w:themeColor="accent1" w:themeShade="80"/>
          <w:shd w:val="clear" w:color="auto" w:fill="FFFFFF"/>
        </w:rPr>
      </w:pPr>
    </w:p>
    <w:p w14:paraId="4A05C3AB" w14:textId="77777777" w:rsidR="008052B2" w:rsidRPr="00134001" w:rsidRDefault="008052B2" w:rsidP="008052B2">
      <w:pPr>
        <w:pStyle w:val="Heading2"/>
        <w:rPr>
          <w:rFonts w:eastAsia="Times New Roman"/>
          <w:color w:val="1F4E79" w:themeColor="accent1" w:themeShade="80"/>
          <w:lang w:eastAsia="en-GB"/>
        </w:rPr>
      </w:pPr>
      <w:r w:rsidRPr="00134001">
        <w:rPr>
          <w:rStyle w:val="Strong"/>
          <w:bCs w:val="0"/>
          <w:color w:val="1F4E79" w:themeColor="accent1" w:themeShade="80"/>
        </w:rPr>
        <w:t>SOUNDS OF THE LANGUAGE PART A (PHONIC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37"/>
      </w:tblGrid>
      <w:tr w:rsidR="008052B2" w:rsidRPr="00134001" w14:paraId="092BEFBA" w14:textId="77777777" w:rsidTr="00F01E52">
        <w:trPr>
          <w:trHeight w:val="395"/>
        </w:trPr>
        <w:tc>
          <w:tcPr>
            <w:tcW w:w="10737" w:type="dxa"/>
          </w:tcPr>
          <w:p w14:paraId="5A30474B" w14:textId="77777777" w:rsidR="008052B2" w:rsidRPr="00134001" w:rsidRDefault="008052B2" w:rsidP="00F01E52">
            <w:pPr>
              <w:jc w:val="center"/>
              <w:rPr>
                <w:rFonts w:cs="Arial"/>
                <w:color w:val="1F4E79" w:themeColor="accent1" w:themeShade="80"/>
              </w:rPr>
            </w:pPr>
            <w:bookmarkStart w:id="1" w:name="_Hlk32494298"/>
            <w:r w:rsidRPr="00134001">
              <w:rPr>
                <w:rFonts w:cs="Arial"/>
                <w:color w:val="1F4E79" w:themeColor="accent1" w:themeShade="80"/>
              </w:rPr>
              <w:t xml:space="preserve">1 mark / item = max. </w:t>
            </w:r>
            <w:r w:rsidRPr="00134001">
              <w:rPr>
                <w:rFonts w:cs="Arial"/>
                <w:b/>
                <w:color w:val="1F4E79" w:themeColor="accent1" w:themeShade="80"/>
              </w:rPr>
              <w:t xml:space="preserve">15 </w:t>
            </w:r>
            <w:r w:rsidRPr="00134001">
              <w:rPr>
                <w:rFonts w:cs="Arial"/>
                <w:bCs/>
                <w:color w:val="1F4E79" w:themeColor="accent1" w:themeShade="80"/>
              </w:rPr>
              <w:t>marks</w:t>
            </w:r>
            <w:r w:rsidRPr="00134001">
              <w:rPr>
                <w:rFonts w:cs="Arial"/>
                <w:color w:val="1F4E79" w:themeColor="accent1" w:themeShade="80"/>
              </w:rPr>
              <w:t xml:space="preserve"> in total </w:t>
            </w:r>
          </w:p>
        </w:tc>
      </w:tr>
    </w:tbl>
    <w:p w14:paraId="75986020" w14:textId="77777777" w:rsidR="008052B2" w:rsidRPr="00134001" w:rsidRDefault="008052B2" w:rsidP="008052B2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eastAsia="en-GB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567"/>
        <w:gridCol w:w="2622"/>
        <w:gridCol w:w="2623"/>
        <w:gridCol w:w="4956"/>
      </w:tblGrid>
      <w:tr w:rsidR="00134001" w:rsidRPr="00134001" w14:paraId="288F529A" w14:textId="77777777" w:rsidTr="00F01E52">
        <w:trPr>
          <w:trHeight w:val="283"/>
        </w:trPr>
        <w:tc>
          <w:tcPr>
            <w:tcW w:w="567" w:type="dxa"/>
          </w:tcPr>
          <w:p w14:paraId="71AC963F" w14:textId="77777777" w:rsidR="008052B2" w:rsidRPr="00134001" w:rsidRDefault="008052B2" w:rsidP="00F01E52">
            <w:pPr>
              <w:rPr>
                <w:rFonts w:cs="Arial"/>
                <w:b/>
                <w:color w:val="1F4E79" w:themeColor="accent1" w:themeShade="80"/>
              </w:rPr>
            </w:pPr>
          </w:p>
        </w:tc>
        <w:tc>
          <w:tcPr>
            <w:tcW w:w="2622" w:type="dxa"/>
            <w:vAlign w:val="bottom"/>
          </w:tcPr>
          <w:p w14:paraId="050CDB03" w14:textId="3DC5B853" w:rsidR="008052B2" w:rsidRPr="00134001" w:rsidRDefault="008052B2" w:rsidP="00F01E52">
            <w:pPr>
              <w:rPr>
                <w:rFonts w:cs="Arial"/>
                <w:b/>
                <w:color w:val="1F4E79" w:themeColor="accent1" w:themeShade="80"/>
              </w:rPr>
            </w:pPr>
            <w:r w:rsidRPr="00134001">
              <w:rPr>
                <w:rFonts w:cs="Arial"/>
                <w:b/>
                <w:color w:val="1F4E79" w:themeColor="accent1" w:themeShade="80"/>
              </w:rPr>
              <w:t>Test item</w:t>
            </w:r>
          </w:p>
        </w:tc>
        <w:tc>
          <w:tcPr>
            <w:tcW w:w="2623" w:type="dxa"/>
            <w:vAlign w:val="bottom"/>
          </w:tcPr>
          <w:p w14:paraId="593AB9C3" w14:textId="77777777" w:rsidR="008052B2" w:rsidRPr="00134001" w:rsidRDefault="008052B2" w:rsidP="00F01E52">
            <w:pPr>
              <w:rPr>
                <w:rFonts w:cs="Arial"/>
                <w:b/>
                <w:color w:val="1F4E79" w:themeColor="accent1" w:themeShade="80"/>
              </w:rPr>
            </w:pPr>
            <w:r w:rsidRPr="00134001">
              <w:rPr>
                <w:rFonts w:cs="Arial"/>
                <w:b/>
                <w:color w:val="1F4E79" w:themeColor="accent1" w:themeShade="80"/>
              </w:rPr>
              <w:t>Target response</w:t>
            </w:r>
          </w:p>
        </w:tc>
        <w:tc>
          <w:tcPr>
            <w:tcW w:w="4956" w:type="dxa"/>
          </w:tcPr>
          <w:p w14:paraId="3CF5461B" w14:textId="77777777" w:rsidR="008052B2" w:rsidRPr="00134001" w:rsidRDefault="008052B2" w:rsidP="00F01E52">
            <w:pPr>
              <w:rPr>
                <w:rFonts w:cs="Arial"/>
                <w:b/>
                <w:color w:val="1F4E79" w:themeColor="accent1" w:themeShade="80"/>
              </w:rPr>
            </w:pPr>
            <w:r w:rsidRPr="00134001">
              <w:rPr>
                <w:rFonts w:cs="Arial"/>
                <w:b/>
                <w:color w:val="1F4E79" w:themeColor="accent1" w:themeShade="80"/>
              </w:rPr>
              <w:t>Other accepted spellings/pseudo words</w:t>
            </w:r>
          </w:p>
        </w:tc>
      </w:tr>
      <w:tr w:rsidR="00134001" w:rsidRPr="00134001" w14:paraId="36B6A4FF" w14:textId="77777777" w:rsidTr="00F01E52">
        <w:trPr>
          <w:trHeight w:val="283"/>
        </w:trPr>
        <w:tc>
          <w:tcPr>
            <w:tcW w:w="567" w:type="dxa"/>
          </w:tcPr>
          <w:p w14:paraId="1D609ACA" w14:textId="77777777" w:rsidR="008052B2" w:rsidRPr="00134001" w:rsidRDefault="008052B2" w:rsidP="008052B2">
            <w:pPr>
              <w:jc w:val="center"/>
              <w:rPr>
                <w:rFonts w:cs="Arial"/>
                <w:bCs/>
                <w:color w:val="1F4E79" w:themeColor="accent1" w:themeShade="80"/>
              </w:rPr>
            </w:pPr>
            <w:r w:rsidRPr="00134001">
              <w:rPr>
                <w:rFonts w:cs="Arial"/>
                <w:bCs/>
                <w:color w:val="1F4E79" w:themeColor="accent1" w:themeShade="80"/>
              </w:rPr>
              <w:t>1.</w:t>
            </w:r>
          </w:p>
        </w:tc>
        <w:tc>
          <w:tcPr>
            <w:tcW w:w="2622" w:type="dxa"/>
          </w:tcPr>
          <w:p w14:paraId="1E1EFDBE" w14:textId="7FD1EAD0" w:rsidR="008052B2" w:rsidRPr="00134001" w:rsidDel="00007250" w:rsidRDefault="008052B2" w:rsidP="008052B2">
            <w:pPr>
              <w:rPr>
                <w:rFonts w:cs="Arial"/>
                <w:bCs/>
                <w:color w:val="1F4E79" w:themeColor="accent1" w:themeShade="80"/>
                <w:lang w:val="de-DE"/>
              </w:rPr>
            </w:pPr>
            <w:r w:rsidRPr="00134001">
              <w:rPr>
                <w:color w:val="1F4E79" w:themeColor="accent1" w:themeShade="80"/>
                <w:lang w:val="de-DE"/>
              </w:rPr>
              <w:t>G _ _ ner</w:t>
            </w:r>
          </w:p>
        </w:tc>
        <w:tc>
          <w:tcPr>
            <w:tcW w:w="2623" w:type="dxa"/>
          </w:tcPr>
          <w:p w14:paraId="25F92B01" w14:textId="6B51F53E" w:rsidR="008052B2" w:rsidRPr="00134001" w:rsidRDefault="008052B2" w:rsidP="008052B2">
            <w:pPr>
              <w:rPr>
                <w:rFonts w:cs="Arial"/>
                <w:bCs/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  <w:lang w:val="de-DE"/>
              </w:rPr>
              <w:t>G</w:t>
            </w: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au</w:t>
            </w:r>
            <w:r w:rsidRPr="00134001">
              <w:rPr>
                <w:color w:val="1F4E79" w:themeColor="accent1" w:themeShade="80"/>
                <w:lang w:val="de-DE"/>
              </w:rPr>
              <w:t>ner</w:t>
            </w:r>
          </w:p>
        </w:tc>
        <w:tc>
          <w:tcPr>
            <w:tcW w:w="4956" w:type="dxa"/>
          </w:tcPr>
          <w:p w14:paraId="62F39C0E" w14:textId="04B4119E" w:rsidR="008052B2" w:rsidRPr="00134001" w:rsidRDefault="008052B2" w:rsidP="008052B2">
            <w:pPr>
              <w:rPr>
                <w:rFonts w:cs="Arial"/>
                <w:bCs/>
                <w:color w:val="1F4E79" w:themeColor="accent1" w:themeShade="80"/>
              </w:rPr>
            </w:pPr>
          </w:p>
        </w:tc>
      </w:tr>
      <w:tr w:rsidR="00134001" w:rsidRPr="00134001" w14:paraId="3B944DD6" w14:textId="77777777" w:rsidTr="00F01E52">
        <w:trPr>
          <w:trHeight w:val="283"/>
        </w:trPr>
        <w:tc>
          <w:tcPr>
            <w:tcW w:w="567" w:type="dxa"/>
          </w:tcPr>
          <w:p w14:paraId="17E4914C" w14:textId="77777777" w:rsidR="008052B2" w:rsidRPr="00134001" w:rsidRDefault="008052B2" w:rsidP="008052B2">
            <w:pPr>
              <w:jc w:val="center"/>
              <w:rPr>
                <w:rFonts w:cs="Arial"/>
                <w:bCs/>
                <w:color w:val="1F4E79" w:themeColor="accent1" w:themeShade="80"/>
              </w:rPr>
            </w:pPr>
            <w:r w:rsidRPr="00134001">
              <w:rPr>
                <w:rFonts w:cs="Arial"/>
                <w:bCs/>
                <w:color w:val="1F4E79" w:themeColor="accent1" w:themeShade="80"/>
              </w:rPr>
              <w:t>2.</w:t>
            </w:r>
          </w:p>
        </w:tc>
        <w:tc>
          <w:tcPr>
            <w:tcW w:w="2622" w:type="dxa"/>
          </w:tcPr>
          <w:p w14:paraId="36A6CF1A" w14:textId="76C8BF5F" w:rsidR="008052B2" w:rsidRPr="00134001" w:rsidDel="00007250" w:rsidRDefault="008052B2" w:rsidP="008052B2">
            <w:pPr>
              <w:rPr>
                <w:rFonts w:cs="Arial"/>
                <w:bCs/>
                <w:color w:val="1F4E79" w:themeColor="accent1" w:themeShade="80"/>
                <w:lang w:val="de-DE"/>
              </w:rPr>
            </w:pPr>
            <w:r w:rsidRPr="00134001">
              <w:rPr>
                <w:color w:val="1F4E79" w:themeColor="accent1" w:themeShade="80"/>
                <w:lang w:val="de-DE"/>
              </w:rPr>
              <w:t>löbl</w:t>
            </w:r>
            <w:r w:rsidR="00F723E5" w:rsidRPr="00134001">
              <w:rPr>
                <w:color w:val="1F4E79" w:themeColor="accent1" w:themeShade="80"/>
                <w:lang w:val="de-DE"/>
              </w:rPr>
              <w:t>i</w:t>
            </w:r>
            <w:r w:rsidRPr="00134001">
              <w:rPr>
                <w:color w:val="1F4E79" w:themeColor="accent1" w:themeShade="80"/>
                <w:lang w:val="de-DE"/>
              </w:rPr>
              <w:t xml:space="preserve"> _ _</w:t>
            </w:r>
          </w:p>
        </w:tc>
        <w:tc>
          <w:tcPr>
            <w:tcW w:w="2623" w:type="dxa"/>
          </w:tcPr>
          <w:p w14:paraId="3863DEA7" w14:textId="423A36BF" w:rsidR="008052B2" w:rsidRPr="00134001" w:rsidRDefault="008052B2" w:rsidP="008052B2">
            <w:pPr>
              <w:rPr>
                <w:rFonts w:cs="Arial"/>
                <w:bCs/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  <w:lang w:val="de-DE"/>
              </w:rPr>
              <w:t>löbl</w:t>
            </w:r>
            <w:r w:rsidRPr="00134001">
              <w:rPr>
                <w:bCs/>
                <w:color w:val="1F4E79" w:themeColor="accent1" w:themeShade="80"/>
                <w:lang w:val="de-DE"/>
              </w:rPr>
              <w:t>i</w:t>
            </w: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ch</w:t>
            </w:r>
          </w:p>
        </w:tc>
        <w:tc>
          <w:tcPr>
            <w:tcW w:w="4956" w:type="dxa"/>
          </w:tcPr>
          <w:p w14:paraId="6A618E13" w14:textId="77777777" w:rsidR="008052B2" w:rsidRPr="00134001" w:rsidRDefault="008052B2" w:rsidP="008052B2">
            <w:pPr>
              <w:rPr>
                <w:rFonts w:cs="Arial"/>
                <w:bCs/>
                <w:color w:val="1F4E79" w:themeColor="accent1" w:themeShade="80"/>
              </w:rPr>
            </w:pPr>
          </w:p>
        </w:tc>
      </w:tr>
      <w:tr w:rsidR="00134001" w:rsidRPr="00134001" w14:paraId="555C9A8A" w14:textId="77777777" w:rsidTr="00F01E52">
        <w:trPr>
          <w:trHeight w:val="283"/>
        </w:trPr>
        <w:tc>
          <w:tcPr>
            <w:tcW w:w="567" w:type="dxa"/>
          </w:tcPr>
          <w:p w14:paraId="437AE9E7" w14:textId="77777777" w:rsidR="008052B2" w:rsidRPr="00134001" w:rsidRDefault="008052B2" w:rsidP="008052B2">
            <w:pPr>
              <w:jc w:val="center"/>
              <w:rPr>
                <w:rFonts w:cs="Arial"/>
                <w:bCs/>
                <w:color w:val="1F4E79" w:themeColor="accent1" w:themeShade="80"/>
              </w:rPr>
            </w:pPr>
            <w:r w:rsidRPr="00134001">
              <w:rPr>
                <w:rFonts w:cs="Arial"/>
                <w:bCs/>
                <w:color w:val="1F4E79" w:themeColor="accent1" w:themeShade="80"/>
              </w:rPr>
              <w:t>3.</w:t>
            </w:r>
          </w:p>
        </w:tc>
        <w:tc>
          <w:tcPr>
            <w:tcW w:w="2622" w:type="dxa"/>
          </w:tcPr>
          <w:p w14:paraId="5D6C109E" w14:textId="715ECA39" w:rsidR="008052B2" w:rsidRPr="00134001" w:rsidDel="00007250" w:rsidRDefault="008052B2" w:rsidP="008052B2">
            <w:pPr>
              <w:rPr>
                <w:rFonts w:cs="Arial"/>
                <w:bCs/>
                <w:color w:val="1F4E79" w:themeColor="accent1" w:themeShade="80"/>
                <w:lang w:val="de-DE"/>
              </w:rPr>
            </w:pPr>
            <w:r w:rsidRPr="00134001">
              <w:rPr>
                <w:color w:val="1F4E79" w:themeColor="accent1" w:themeShade="80"/>
                <w:lang w:val="de-DE"/>
              </w:rPr>
              <w:t>_ enker</w:t>
            </w:r>
          </w:p>
        </w:tc>
        <w:tc>
          <w:tcPr>
            <w:tcW w:w="2623" w:type="dxa"/>
          </w:tcPr>
          <w:p w14:paraId="15C6651A" w14:textId="4E531487" w:rsidR="008052B2" w:rsidRPr="00134001" w:rsidRDefault="008052B2" w:rsidP="008052B2">
            <w:pPr>
              <w:rPr>
                <w:rFonts w:cs="Arial"/>
                <w:bCs/>
                <w:color w:val="1F4E79" w:themeColor="accent1" w:themeShade="80"/>
              </w:rPr>
            </w:pP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S</w:t>
            </w:r>
            <w:r w:rsidRPr="00134001">
              <w:rPr>
                <w:color w:val="1F4E79" w:themeColor="accent1" w:themeShade="80"/>
                <w:lang w:val="de-DE"/>
              </w:rPr>
              <w:t>enker</w:t>
            </w:r>
          </w:p>
        </w:tc>
        <w:tc>
          <w:tcPr>
            <w:tcW w:w="4956" w:type="dxa"/>
          </w:tcPr>
          <w:p w14:paraId="772158E7" w14:textId="77777777" w:rsidR="008052B2" w:rsidRPr="00134001" w:rsidRDefault="008052B2" w:rsidP="008052B2">
            <w:pPr>
              <w:rPr>
                <w:rFonts w:cs="Arial"/>
                <w:bCs/>
                <w:color w:val="1F4E79" w:themeColor="accent1" w:themeShade="80"/>
              </w:rPr>
            </w:pPr>
          </w:p>
        </w:tc>
      </w:tr>
      <w:tr w:rsidR="00134001" w:rsidRPr="00134001" w14:paraId="0736CDED" w14:textId="77777777" w:rsidTr="00F01E52">
        <w:trPr>
          <w:trHeight w:val="283"/>
        </w:trPr>
        <w:tc>
          <w:tcPr>
            <w:tcW w:w="567" w:type="dxa"/>
          </w:tcPr>
          <w:p w14:paraId="5CA18D74" w14:textId="77777777" w:rsidR="008052B2" w:rsidRPr="00134001" w:rsidRDefault="008052B2" w:rsidP="008052B2">
            <w:pPr>
              <w:jc w:val="center"/>
              <w:rPr>
                <w:rFonts w:cs="Arial"/>
                <w:bCs/>
                <w:color w:val="1F4E79" w:themeColor="accent1" w:themeShade="80"/>
              </w:rPr>
            </w:pPr>
            <w:r w:rsidRPr="00134001">
              <w:rPr>
                <w:rFonts w:cs="Arial"/>
                <w:bCs/>
                <w:color w:val="1F4E79" w:themeColor="accent1" w:themeShade="80"/>
              </w:rPr>
              <w:t>4.</w:t>
            </w:r>
          </w:p>
        </w:tc>
        <w:tc>
          <w:tcPr>
            <w:tcW w:w="2622" w:type="dxa"/>
          </w:tcPr>
          <w:p w14:paraId="3CBC7581" w14:textId="5C80F0BB" w:rsidR="008052B2" w:rsidRPr="00134001" w:rsidDel="00007250" w:rsidRDefault="008052B2" w:rsidP="008052B2">
            <w:pPr>
              <w:rPr>
                <w:rFonts w:cs="Arial"/>
                <w:bCs/>
                <w:color w:val="1F4E79" w:themeColor="accent1" w:themeShade="80"/>
                <w:lang w:val="de-DE"/>
              </w:rPr>
            </w:pPr>
            <w:r w:rsidRPr="00134001">
              <w:rPr>
                <w:color w:val="1F4E79" w:themeColor="accent1" w:themeShade="80"/>
                <w:lang w:val="de-DE"/>
              </w:rPr>
              <w:t>_ orhut</w:t>
            </w:r>
          </w:p>
        </w:tc>
        <w:tc>
          <w:tcPr>
            <w:tcW w:w="2623" w:type="dxa"/>
          </w:tcPr>
          <w:p w14:paraId="24F4B1F4" w14:textId="64476265" w:rsidR="008052B2" w:rsidRPr="00134001" w:rsidRDefault="008052B2" w:rsidP="008052B2">
            <w:pPr>
              <w:rPr>
                <w:rFonts w:cs="Arial"/>
                <w:bCs/>
                <w:color w:val="1F4E79" w:themeColor="accent1" w:themeShade="80"/>
              </w:rPr>
            </w:pP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V</w:t>
            </w:r>
            <w:r w:rsidRPr="00134001">
              <w:rPr>
                <w:color w:val="1F4E79" w:themeColor="accent1" w:themeShade="80"/>
                <w:lang w:val="de-DE"/>
              </w:rPr>
              <w:t>orhut</w:t>
            </w:r>
          </w:p>
        </w:tc>
        <w:tc>
          <w:tcPr>
            <w:tcW w:w="4956" w:type="dxa"/>
          </w:tcPr>
          <w:p w14:paraId="5A5B9A2E" w14:textId="77777777" w:rsidR="008052B2" w:rsidRPr="00134001" w:rsidRDefault="008052B2" w:rsidP="008052B2">
            <w:pPr>
              <w:rPr>
                <w:rFonts w:cs="Arial"/>
                <w:bCs/>
                <w:color w:val="1F4E79" w:themeColor="accent1" w:themeShade="80"/>
              </w:rPr>
            </w:pPr>
          </w:p>
        </w:tc>
      </w:tr>
      <w:tr w:rsidR="00134001" w:rsidRPr="00134001" w14:paraId="5E1166DD" w14:textId="77777777" w:rsidTr="00F01E52">
        <w:trPr>
          <w:trHeight w:val="283"/>
        </w:trPr>
        <w:tc>
          <w:tcPr>
            <w:tcW w:w="567" w:type="dxa"/>
          </w:tcPr>
          <w:p w14:paraId="5C86B033" w14:textId="77777777" w:rsidR="008052B2" w:rsidRPr="00134001" w:rsidRDefault="008052B2" w:rsidP="008052B2">
            <w:pPr>
              <w:jc w:val="center"/>
              <w:rPr>
                <w:rFonts w:cs="Arial"/>
                <w:bCs/>
                <w:color w:val="1F4E79" w:themeColor="accent1" w:themeShade="80"/>
              </w:rPr>
            </w:pPr>
            <w:r w:rsidRPr="00134001">
              <w:rPr>
                <w:rFonts w:cs="Arial"/>
                <w:bCs/>
                <w:color w:val="1F4E79" w:themeColor="accent1" w:themeShade="80"/>
              </w:rPr>
              <w:t>5.</w:t>
            </w:r>
          </w:p>
        </w:tc>
        <w:tc>
          <w:tcPr>
            <w:tcW w:w="2622" w:type="dxa"/>
          </w:tcPr>
          <w:p w14:paraId="362269B9" w14:textId="59A011DF" w:rsidR="008052B2" w:rsidRPr="00134001" w:rsidDel="00007250" w:rsidRDefault="008052B2" w:rsidP="008052B2">
            <w:pPr>
              <w:rPr>
                <w:rFonts w:cs="Arial"/>
                <w:bCs/>
                <w:color w:val="1F4E79" w:themeColor="accent1" w:themeShade="80"/>
                <w:lang w:val="de-DE"/>
              </w:rPr>
            </w:pPr>
            <w:r w:rsidRPr="00134001">
              <w:rPr>
                <w:color w:val="1F4E79" w:themeColor="accent1" w:themeShade="80"/>
                <w:lang w:val="de-DE"/>
              </w:rPr>
              <w:t>Kont _ r</w:t>
            </w:r>
          </w:p>
        </w:tc>
        <w:tc>
          <w:tcPr>
            <w:tcW w:w="2623" w:type="dxa"/>
          </w:tcPr>
          <w:p w14:paraId="613EA5D6" w14:textId="7A6AEFE1" w:rsidR="008052B2" w:rsidRPr="00134001" w:rsidRDefault="008052B2" w:rsidP="008052B2">
            <w:pPr>
              <w:rPr>
                <w:rFonts w:cs="Arial"/>
                <w:bCs/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  <w:lang w:val="de-DE"/>
              </w:rPr>
              <w:t>Kont</w:t>
            </w: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u</w:t>
            </w:r>
            <w:r w:rsidRPr="00134001">
              <w:rPr>
                <w:color w:val="1F4E79" w:themeColor="accent1" w:themeShade="80"/>
                <w:lang w:val="de-DE"/>
              </w:rPr>
              <w:t>r</w:t>
            </w:r>
          </w:p>
        </w:tc>
        <w:tc>
          <w:tcPr>
            <w:tcW w:w="4956" w:type="dxa"/>
          </w:tcPr>
          <w:p w14:paraId="3B6CF575" w14:textId="77777777" w:rsidR="008052B2" w:rsidRPr="00134001" w:rsidRDefault="008052B2" w:rsidP="008052B2">
            <w:pPr>
              <w:rPr>
                <w:rFonts w:cs="Arial"/>
                <w:bCs/>
                <w:color w:val="1F4E79" w:themeColor="accent1" w:themeShade="80"/>
              </w:rPr>
            </w:pPr>
          </w:p>
        </w:tc>
      </w:tr>
      <w:tr w:rsidR="00134001" w:rsidRPr="00134001" w14:paraId="60FFD613" w14:textId="77777777" w:rsidTr="00F01E52">
        <w:trPr>
          <w:trHeight w:val="283"/>
        </w:trPr>
        <w:tc>
          <w:tcPr>
            <w:tcW w:w="567" w:type="dxa"/>
          </w:tcPr>
          <w:p w14:paraId="5CA41290" w14:textId="77777777" w:rsidR="008052B2" w:rsidRPr="00134001" w:rsidRDefault="008052B2" w:rsidP="008052B2">
            <w:pPr>
              <w:jc w:val="center"/>
              <w:rPr>
                <w:rFonts w:cs="Arial"/>
                <w:bCs/>
                <w:color w:val="1F4E79" w:themeColor="accent1" w:themeShade="80"/>
              </w:rPr>
            </w:pPr>
            <w:r w:rsidRPr="00134001">
              <w:rPr>
                <w:rFonts w:cs="Arial"/>
                <w:bCs/>
                <w:color w:val="1F4E79" w:themeColor="accent1" w:themeShade="80"/>
              </w:rPr>
              <w:t>6.</w:t>
            </w:r>
          </w:p>
        </w:tc>
        <w:tc>
          <w:tcPr>
            <w:tcW w:w="2622" w:type="dxa"/>
          </w:tcPr>
          <w:p w14:paraId="1D68F5D5" w14:textId="6CDA6CFA" w:rsidR="008052B2" w:rsidRPr="00134001" w:rsidDel="00007250" w:rsidRDefault="008052B2" w:rsidP="008052B2">
            <w:pPr>
              <w:rPr>
                <w:rFonts w:cs="Arial"/>
                <w:bCs/>
                <w:color w:val="1F4E79" w:themeColor="accent1" w:themeShade="80"/>
                <w:lang w:val="de-DE"/>
              </w:rPr>
            </w:pPr>
            <w:r w:rsidRPr="00134001">
              <w:rPr>
                <w:color w:val="1F4E79" w:themeColor="accent1" w:themeShade="80"/>
                <w:lang w:val="de-DE"/>
              </w:rPr>
              <w:t>_ _ lügen</w:t>
            </w:r>
          </w:p>
        </w:tc>
        <w:tc>
          <w:tcPr>
            <w:tcW w:w="2623" w:type="dxa"/>
          </w:tcPr>
          <w:p w14:paraId="5EABA5D9" w14:textId="2E04B86F" w:rsidR="008052B2" w:rsidRPr="00134001" w:rsidRDefault="008052B2" w:rsidP="008052B2">
            <w:pPr>
              <w:rPr>
                <w:rFonts w:cs="Arial"/>
                <w:bCs/>
                <w:color w:val="1F4E79" w:themeColor="accent1" w:themeShade="80"/>
              </w:rPr>
            </w:pP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pf</w:t>
            </w:r>
            <w:r w:rsidRPr="00134001">
              <w:rPr>
                <w:color w:val="1F4E79" w:themeColor="accent1" w:themeShade="80"/>
                <w:lang w:val="de-DE"/>
              </w:rPr>
              <w:t>lügen</w:t>
            </w:r>
          </w:p>
        </w:tc>
        <w:tc>
          <w:tcPr>
            <w:tcW w:w="4956" w:type="dxa"/>
          </w:tcPr>
          <w:p w14:paraId="7A065BE2" w14:textId="535C043A" w:rsidR="008052B2" w:rsidRPr="00134001" w:rsidRDefault="008052B2" w:rsidP="008052B2">
            <w:pPr>
              <w:rPr>
                <w:rFonts w:cs="Arial"/>
                <w:bCs/>
                <w:color w:val="1F4E79" w:themeColor="accent1" w:themeShade="80"/>
              </w:rPr>
            </w:pPr>
          </w:p>
        </w:tc>
      </w:tr>
      <w:tr w:rsidR="00134001" w:rsidRPr="00134001" w14:paraId="1062A076" w14:textId="77777777" w:rsidTr="00F01E52">
        <w:trPr>
          <w:trHeight w:val="283"/>
        </w:trPr>
        <w:tc>
          <w:tcPr>
            <w:tcW w:w="567" w:type="dxa"/>
          </w:tcPr>
          <w:p w14:paraId="51C4832C" w14:textId="77777777" w:rsidR="008052B2" w:rsidRPr="00134001" w:rsidRDefault="008052B2" w:rsidP="008052B2">
            <w:pPr>
              <w:jc w:val="center"/>
              <w:rPr>
                <w:rFonts w:cs="Arial"/>
                <w:bCs/>
                <w:color w:val="1F4E79" w:themeColor="accent1" w:themeShade="80"/>
              </w:rPr>
            </w:pPr>
            <w:r w:rsidRPr="00134001">
              <w:rPr>
                <w:rFonts w:cs="Arial"/>
                <w:bCs/>
                <w:color w:val="1F4E79" w:themeColor="accent1" w:themeShade="80"/>
              </w:rPr>
              <w:t>7.</w:t>
            </w:r>
          </w:p>
        </w:tc>
        <w:tc>
          <w:tcPr>
            <w:tcW w:w="2622" w:type="dxa"/>
          </w:tcPr>
          <w:p w14:paraId="7AE91AE1" w14:textId="1293B247" w:rsidR="008052B2" w:rsidRPr="00134001" w:rsidDel="00007250" w:rsidRDefault="008052B2" w:rsidP="008052B2">
            <w:pPr>
              <w:rPr>
                <w:rFonts w:cs="Arial"/>
                <w:bCs/>
                <w:color w:val="1F4E79" w:themeColor="accent1" w:themeShade="80"/>
                <w:lang w:val="de-DE"/>
              </w:rPr>
            </w:pPr>
            <w:r w:rsidRPr="00134001">
              <w:rPr>
                <w:color w:val="1F4E79" w:themeColor="accent1" w:themeShade="80"/>
                <w:lang w:val="de-DE"/>
              </w:rPr>
              <w:t>_ ammer</w:t>
            </w:r>
          </w:p>
        </w:tc>
        <w:tc>
          <w:tcPr>
            <w:tcW w:w="2623" w:type="dxa"/>
          </w:tcPr>
          <w:p w14:paraId="5BB91928" w14:textId="062451C5" w:rsidR="008052B2" w:rsidRPr="00134001" w:rsidRDefault="008052B2" w:rsidP="008052B2">
            <w:pPr>
              <w:rPr>
                <w:rFonts w:cs="Arial"/>
                <w:bCs/>
                <w:color w:val="1F4E79" w:themeColor="accent1" w:themeShade="80"/>
              </w:rPr>
            </w:pP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J</w:t>
            </w:r>
            <w:r w:rsidRPr="00134001">
              <w:rPr>
                <w:color w:val="1F4E79" w:themeColor="accent1" w:themeShade="80"/>
                <w:lang w:val="de-DE"/>
              </w:rPr>
              <w:t>ammer</w:t>
            </w:r>
          </w:p>
        </w:tc>
        <w:tc>
          <w:tcPr>
            <w:tcW w:w="4956" w:type="dxa"/>
          </w:tcPr>
          <w:p w14:paraId="6706F144" w14:textId="77777777" w:rsidR="008052B2" w:rsidRPr="00134001" w:rsidRDefault="008052B2" w:rsidP="008052B2">
            <w:pPr>
              <w:rPr>
                <w:rFonts w:cs="Arial"/>
                <w:bCs/>
                <w:color w:val="1F4E79" w:themeColor="accent1" w:themeShade="80"/>
              </w:rPr>
            </w:pPr>
          </w:p>
        </w:tc>
      </w:tr>
      <w:tr w:rsidR="00134001" w:rsidRPr="00134001" w14:paraId="62EF6E8E" w14:textId="77777777" w:rsidTr="00F01E52">
        <w:trPr>
          <w:trHeight w:val="283"/>
        </w:trPr>
        <w:tc>
          <w:tcPr>
            <w:tcW w:w="567" w:type="dxa"/>
          </w:tcPr>
          <w:p w14:paraId="32B291C7" w14:textId="77777777" w:rsidR="008052B2" w:rsidRPr="00134001" w:rsidRDefault="008052B2" w:rsidP="008052B2">
            <w:pPr>
              <w:jc w:val="center"/>
              <w:rPr>
                <w:rFonts w:cs="Arial"/>
                <w:bCs/>
                <w:color w:val="1F4E79" w:themeColor="accent1" w:themeShade="80"/>
              </w:rPr>
            </w:pPr>
            <w:r w:rsidRPr="00134001">
              <w:rPr>
                <w:rFonts w:cs="Arial"/>
                <w:bCs/>
                <w:color w:val="1F4E79" w:themeColor="accent1" w:themeShade="80"/>
              </w:rPr>
              <w:t>8.</w:t>
            </w:r>
          </w:p>
        </w:tc>
        <w:tc>
          <w:tcPr>
            <w:tcW w:w="2622" w:type="dxa"/>
          </w:tcPr>
          <w:p w14:paraId="078F6101" w14:textId="472B0038" w:rsidR="008052B2" w:rsidRPr="00134001" w:rsidDel="00007250" w:rsidRDefault="008052B2" w:rsidP="008052B2">
            <w:pPr>
              <w:rPr>
                <w:rFonts w:cs="Arial"/>
                <w:bCs/>
                <w:color w:val="1F4E79" w:themeColor="accent1" w:themeShade="80"/>
                <w:lang w:val="de-DE"/>
              </w:rPr>
            </w:pPr>
            <w:r w:rsidRPr="00134001">
              <w:rPr>
                <w:color w:val="1F4E79" w:themeColor="accent1" w:themeShade="80"/>
                <w:lang w:val="de-DE"/>
              </w:rPr>
              <w:t>_ _ arsam</w:t>
            </w:r>
          </w:p>
        </w:tc>
        <w:tc>
          <w:tcPr>
            <w:tcW w:w="2623" w:type="dxa"/>
          </w:tcPr>
          <w:p w14:paraId="22891172" w14:textId="3A61A512" w:rsidR="008052B2" w:rsidRPr="00134001" w:rsidRDefault="008052B2" w:rsidP="008052B2">
            <w:pPr>
              <w:rPr>
                <w:rFonts w:cs="Arial"/>
                <w:bCs/>
                <w:color w:val="1F4E79" w:themeColor="accent1" w:themeShade="80"/>
              </w:rPr>
            </w:pP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sp</w:t>
            </w:r>
            <w:r w:rsidRPr="00134001">
              <w:rPr>
                <w:color w:val="1F4E79" w:themeColor="accent1" w:themeShade="80"/>
                <w:lang w:val="de-DE"/>
              </w:rPr>
              <w:t>arsam</w:t>
            </w:r>
          </w:p>
        </w:tc>
        <w:tc>
          <w:tcPr>
            <w:tcW w:w="4956" w:type="dxa"/>
          </w:tcPr>
          <w:p w14:paraId="7F6F1116" w14:textId="77777777" w:rsidR="008052B2" w:rsidRPr="00134001" w:rsidRDefault="008052B2" w:rsidP="008052B2">
            <w:pPr>
              <w:rPr>
                <w:rFonts w:cs="Arial"/>
                <w:bCs/>
                <w:color w:val="1F4E79" w:themeColor="accent1" w:themeShade="80"/>
              </w:rPr>
            </w:pPr>
          </w:p>
        </w:tc>
      </w:tr>
      <w:tr w:rsidR="00134001" w:rsidRPr="00134001" w14:paraId="41F39AF3" w14:textId="77777777" w:rsidTr="00F01E52">
        <w:trPr>
          <w:trHeight w:val="283"/>
        </w:trPr>
        <w:tc>
          <w:tcPr>
            <w:tcW w:w="567" w:type="dxa"/>
          </w:tcPr>
          <w:p w14:paraId="16711747" w14:textId="77777777" w:rsidR="008052B2" w:rsidRPr="00134001" w:rsidRDefault="008052B2" w:rsidP="008052B2">
            <w:pPr>
              <w:jc w:val="center"/>
              <w:rPr>
                <w:rFonts w:cs="Arial"/>
                <w:bCs/>
                <w:color w:val="1F4E79" w:themeColor="accent1" w:themeShade="80"/>
              </w:rPr>
            </w:pPr>
            <w:r w:rsidRPr="00134001">
              <w:rPr>
                <w:rFonts w:cs="Arial"/>
                <w:bCs/>
                <w:color w:val="1F4E79" w:themeColor="accent1" w:themeShade="80"/>
              </w:rPr>
              <w:t>9.</w:t>
            </w:r>
          </w:p>
        </w:tc>
        <w:tc>
          <w:tcPr>
            <w:tcW w:w="2622" w:type="dxa"/>
          </w:tcPr>
          <w:p w14:paraId="0B96C288" w14:textId="1F541B37" w:rsidR="008052B2" w:rsidRPr="00134001" w:rsidDel="00007250" w:rsidRDefault="008052B2" w:rsidP="008052B2">
            <w:pPr>
              <w:rPr>
                <w:rFonts w:cs="Arial"/>
                <w:bCs/>
                <w:color w:val="1F4E79" w:themeColor="accent1" w:themeShade="80"/>
                <w:lang w:val="de-DE"/>
              </w:rPr>
            </w:pPr>
            <w:r w:rsidRPr="00134001">
              <w:rPr>
                <w:color w:val="1F4E79" w:themeColor="accent1" w:themeShade="80"/>
                <w:lang w:val="de-DE"/>
              </w:rPr>
              <w:t>Tag _ _ _</w:t>
            </w:r>
          </w:p>
        </w:tc>
        <w:tc>
          <w:tcPr>
            <w:tcW w:w="2623" w:type="dxa"/>
          </w:tcPr>
          <w:p w14:paraId="31B196AD" w14:textId="4F066759" w:rsidR="008052B2" w:rsidRPr="00134001" w:rsidRDefault="008052B2" w:rsidP="008052B2">
            <w:pPr>
              <w:rPr>
                <w:rFonts w:cs="Arial"/>
                <w:bCs/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  <w:lang w:val="de-DE"/>
              </w:rPr>
              <w:t>Tag</w:t>
            </w: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ung</w:t>
            </w:r>
          </w:p>
        </w:tc>
        <w:tc>
          <w:tcPr>
            <w:tcW w:w="4956" w:type="dxa"/>
          </w:tcPr>
          <w:p w14:paraId="04EE3854" w14:textId="77777777" w:rsidR="008052B2" w:rsidRPr="00134001" w:rsidRDefault="008052B2" w:rsidP="008052B2">
            <w:pPr>
              <w:rPr>
                <w:rFonts w:cs="Arial"/>
                <w:bCs/>
                <w:color w:val="1F4E79" w:themeColor="accent1" w:themeShade="80"/>
              </w:rPr>
            </w:pPr>
          </w:p>
        </w:tc>
      </w:tr>
      <w:tr w:rsidR="00134001" w:rsidRPr="00134001" w14:paraId="59F6E3F2" w14:textId="77777777" w:rsidTr="00F01E52">
        <w:trPr>
          <w:trHeight w:val="283"/>
        </w:trPr>
        <w:tc>
          <w:tcPr>
            <w:tcW w:w="567" w:type="dxa"/>
          </w:tcPr>
          <w:p w14:paraId="398C2B1A" w14:textId="77777777" w:rsidR="008052B2" w:rsidRPr="00134001" w:rsidRDefault="008052B2" w:rsidP="008052B2">
            <w:pPr>
              <w:jc w:val="center"/>
              <w:rPr>
                <w:rFonts w:cs="Arial"/>
                <w:bCs/>
                <w:color w:val="1F4E79" w:themeColor="accent1" w:themeShade="80"/>
              </w:rPr>
            </w:pPr>
            <w:r w:rsidRPr="00134001">
              <w:rPr>
                <w:rFonts w:cs="Arial"/>
                <w:bCs/>
                <w:color w:val="1F4E79" w:themeColor="accent1" w:themeShade="80"/>
              </w:rPr>
              <w:t>10.</w:t>
            </w:r>
          </w:p>
        </w:tc>
        <w:tc>
          <w:tcPr>
            <w:tcW w:w="2622" w:type="dxa"/>
          </w:tcPr>
          <w:p w14:paraId="515E6195" w14:textId="78A4D19D" w:rsidR="008052B2" w:rsidRPr="00134001" w:rsidDel="00007250" w:rsidRDefault="008052B2" w:rsidP="008052B2">
            <w:pPr>
              <w:rPr>
                <w:rFonts w:cs="Arial"/>
                <w:bCs/>
                <w:color w:val="1F4E79" w:themeColor="accent1" w:themeShade="80"/>
                <w:lang w:val="de-DE"/>
              </w:rPr>
            </w:pPr>
            <w:r w:rsidRPr="00134001">
              <w:rPr>
                <w:color w:val="1F4E79" w:themeColor="accent1" w:themeShade="80"/>
                <w:lang w:val="de-DE"/>
              </w:rPr>
              <w:t>M _ _ der</w:t>
            </w:r>
          </w:p>
        </w:tc>
        <w:tc>
          <w:tcPr>
            <w:tcW w:w="2623" w:type="dxa"/>
          </w:tcPr>
          <w:p w14:paraId="2CD26281" w14:textId="43B7A9EF" w:rsidR="008052B2" w:rsidRPr="00134001" w:rsidRDefault="008052B2" w:rsidP="008052B2">
            <w:pPr>
              <w:rPr>
                <w:rFonts w:cs="Arial"/>
                <w:bCs/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  <w:lang w:val="de-DE"/>
              </w:rPr>
              <w:t>M</w:t>
            </w: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ie</w:t>
            </w:r>
            <w:r w:rsidRPr="00134001">
              <w:rPr>
                <w:color w:val="1F4E79" w:themeColor="accent1" w:themeShade="80"/>
                <w:lang w:val="de-DE"/>
              </w:rPr>
              <w:t>der</w:t>
            </w:r>
          </w:p>
        </w:tc>
        <w:tc>
          <w:tcPr>
            <w:tcW w:w="4956" w:type="dxa"/>
          </w:tcPr>
          <w:p w14:paraId="1E19AC62" w14:textId="77777777" w:rsidR="008052B2" w:rsidRPr="00134001" w:rsidRDefault="008052B2" w:rsidP="008052B2">
            <w:pPr>
              <w:rPr>
                <w:rFonts w:cs="Arial"/>
                <w:bCs/>
                <w:color w:val="1F4E79" w:themeColor="accent1" w:themeShade="80"/>
              </w:rPr>
            </w:pPr>
          </w:p>
        </w:tc>
      </w:tr>
      <w:tr w:rsidR="00134001" w:rsidRPr="00134001" w14:paraId="64D6FB38" w14:textId="77777777" w:rsidTr="00F01E52">
        <w:trPr>
          <w:trHeight w:val="283"/>
        </w:trPr>
        <w:tc>
          <w:tcPr>
            <w:tcW w:w="567" w:type="dxa"/>
          </w:tcPr>
          <w:p w14:paraId="6F93AB87" w14:textId="77777777" w:rsidR="008052B2" w:rsidRPr="00134001" w:rsidRDefault="008052B2" w:rsidP="008052B2">
            <w:pPr>
              <w:jc w:val="center"/>
              <w:rPr>
                <w:rFonts w:cs="Arial"/>
                <w:bCs/>
                <w:color w:val="1F4E79" w:themeColor="accent1" w:themeShade="80"/>
              </w:rPr>
            </w:pPr>
            <w:r w:rsidRPr="00134001">
              <w:rPr>
                <w:rFonts w:cs="Arial"/>
                <w:bCs/>
                <w:color w:val="1F4E79" w:themeColor="accent1" w:themeShade="80"/>
              </w:rPr>
              <w:t>11.</w:t>
            </w:r>
          </w:p>
        </w:tc>
        <w:tc>
          <w:tcPr>
            <w:tcW w:w="2622" w:type="dxa"/>
          </w:tcPr>
          <w:p w14:paraId="0F285A79" w14:textId="660A5C8F" w:rsidR="008052B2" w:rsidRPr="00134001" w:rsidDel="00007250" w:rsidRDefault="008052B2" w:rsidP="008052B2">
            <w:pPr>
              <w:rPr>
                <w:rFonts w:cs="Arial"/>
                <w:bCs/>
                <w:color w:val="1F4E79" w:themeColor="accent1" w:themeShade="80"/>
                <w:lang w:val="de-DE"/>
              </w:rPr>
            </w:pPr>
            <w:r w:rsidRPr="00134001">
              <w:rPr>
                <w:color w:val="1F4E79" w:themeColor="accent1" w:themeShade="80"/>
                <w:lang w:val="de-DE"/>
              </w:rPr>
              <w:t>bü _ en</w:t>
            </w:r>
          </w:p>
        </w:tc>
        <w:tc>
          <w:tcPr>
            <w:tcW w:w="2623" w:type="dxa"/>
          </w:tcPr>
          <w:p w14:paraId="1A239453" w14:textId="77FEFF2D" w:rsidR="008052B2" w:rsidRPr="00134001" w:rsidRDefault="008052B2" w:rsidP="008052B2">
            <w:pPr>
              <w:rPr>
                <w:rFonts w:cs="Arial"/>
                <w:bCs/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  <w:lang w:val="de-DE"/>
              </w:rPr>
              <w:t>bü</w:t>
            </w: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ß</w:t>
            </w:r>
            <w:r w:rsidRPr="00134001">
              <w:rPr>
                <w:color w:val="1F4E79" w:themeColor="accent1" w:themeShade="80"/>
                <w:lang w:val="de-DE"/>
              </w:rPr>
              <w:t>en</w:t>
            </w:r>
          </w:p>
        </w:tc>
        <w:tc>
          <w:tcPr>
            <w:tcW w:w="4956" w:type="dxa"/>
          </w:tcPr>
          <w:p w14:paraId="61FDE8C0" w14:textId="77777777" w:rsidR="008052B2" w:rsidRPr="00134001" w:rsidRDefault="008052B2" w:rsidP="008052B2">
            <w:pPr>
              <w:rPr>
                <w:rFonts w:cs="Arial"/>
                <w:bCs/>
                <w:color w:val="1F4E79" w:themeColor="accent1" w:themeShade="80"/>
              </w:rPr>
            </w:pPr>
          </w:p>
        </w:tc>
      </w:tr>
      <w:tr w:rsidR="00134001" w:rsidRPr="00134001" w14:paraId="62ADB949" w14:textId="77777777" w:rsidTr="00F01E52">
        <w:trPr>
          <w:trHeight w:val="283"/>
        </w:trPr>
        <w:tc>
          <w:tcPr>
            <w:tcW w:w="567" w:type="dxa"/>
          </w:tcPr>
          <w:p w14:paraId="26707BA5" w14:textId="77777777" w:rsidR="008052B2" w:rsidRPr="00134001" w:rsidRDefault="008052B2" w:rsidP="008052B2">
            <w:pPr>
              <w:jc w:val="center"/>
              <w:rPr>
                <w:rFonts w:cs="Arial"/>
                <w:bCs/>
                <w:color w:val="1F4E79" w:themeColor="accent1" w:themeShade="80"/>
              </w:rPr>
            </w:pPr>
            <w:r w:rsidRPr="00134001">
              <w:rPr>
                <w:rFonts w:cs="Arial"/>
                <w:bCs/>
                <w:color w:val="1F4E79" w:themeColor="accent1" w:themeShade="80"/>
              </w:rPr>
              <w:t>12.</w:t>
            </w:r>
          </w:p>
        </w:tc>
        <w:tc>
          <w:tcPr>
            <w:tcW w:w="2622" w:type="dxa"/>
          </w:tcPr>
          <w:p w14:paraId="44443CC9" w14:textId="368DC2C6" w:rsidR="008052B2" w:rsidRPr="00134001" w:rsidDel="00007250" w:rsidRDefault="008052B2" w:rsidP="008052B2">
            <w:pPr>
              <w:rPr>
                <w:rFonts w:cs="Arial"/>
                <w:bCs/>
                <w:color w:val="1F4E79" w:themeColor="accent1" w:themeShade="80"/>
                <w:lang w:val="de-DE"/>
              </w:rPr>
            </w:pPr>
            <w:r w:rsidRPr="00134001">
              <w:rPr>
                <w:color w:val="1F4E79" w:themeColor="accent1" w:themeShade="80"/>
                <w:lang w:val="de-DE"/>
              </w:rPr>
              <w:t>_ agnis</w:t>
            </w:r>
          </w:p>
        </w:tc>
        <w:tc>
          <w:tcPr>
            <w:tcW w:w="2623" w:type="dxa"/>
          </w:tcPr>
          <w:p w14:paraId="08DCCEAE" w14:textId="3718159B" w:rsidR="008052B2" w:rsidRPr="00134001" w:rsidRDefault="008052B2" w:rsidP="008052B2">
            <w:pPr>
              <w:rPr>
                <w:rFonts w:cs="Arial"/>
                <w:bCs/>
                <w:color w:val="1F4E79" w:themeColor="accent1" w:themeShade="80"/>
              </w:rPr>
            </w:pP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W</w:t>
            </w:r>
            <w:r w:rsidRPr="00134001">
              <w:rPr>
                <w:color w:val="1F4E79" w:themeColor="accent1" w:themeShade="80"/>
                <w:lang w:val="de-DE"/>
              </w:rPr>
              <w:t>agnis</w:t>
            </w:r>
          </w:p>
        </w:tc>
        <w:tc>
          <w:tcPr>
            <w:tcW w:w="4956" w:type="dxa"/>
          </w:tcPr>
          <w:p w14:paraId="19F18CA8" w14:textId="77777777" w:rsidR="008052B2" w:rsidRPr="00134001" w:rsidRDefault="008052B2" w:rsidP="008052B2">
            <w:pPr>
              <w:rPr>
                <w:rFonts w:cs="Arial"/>
                <w:bCs/>
                <w:color w:val="1F4E79" w:themeColor="accent1" w:themeShade="80"/>
              </w:rPr>
            </w:pPr>
          </w:p>
        </w:tc>
      </w:tr>
      <w:tr w:rsidR="00134001" w:rsidRPr="00134001" w14:paraId="47D1B461" w14:textId="77777777" w:rsidTr="00F01E52">
        <w:trPr>
          <w:trHeight w:val="283"/>
        </w:trPr>
        <w:tc>
          <w:tcPr>
            <w:tcW w:w="567" w:type="dxa"/>
          </w:tcPr>
          <w:p w14:paraId="3DA9FE76" w14:textId="77777777" w:rsidR="008052B2" w:rsidRPr="00134001" w:rsidRDefault="008052B2" w:rsidP="008052B2">
            <w:pPr>
              <w:jc w:val="center"/>
              <w:rPr>
                <w:rFonts w:cs="Arial"/>
                <w:bCs/>
                <w:color w:val="1F4E79" w:themeColor="accent1" w:themeShade="80"/>
              </w:rPr>
            </w:pPr>
            <w:r w:rsidRPr="00134001">
              <w:rPr>
                <w:rFonts w:cs="Arial"/>
                <w:bCs/>
                <w:color w:val="1F4E79" w:themeColor="accent1" w:themeShade="80"/>
              </w:rPr>
              <w:t>13.</w:t>
            </w:r>
          </w:p>
        </w:tc>
        <w:tc>
          <w:tcPr>
            <w:tcW w:w="2622" w:type="dxa"/>
          </w:tcPr>
          <w:p w14:paraId="3D93BFA5" w14:textId="3A772DCC" w:rsidR="008052B2" w:rsidRPr="00134001" w:rsidDel="00007250" w:rsidRDefault="00F723E5" w:rsidP="008052B2">
            <w:pPr>
              <w:rPr>
                <w:rFonts w:cs="Arial"/>
                <w:bCs/>
                <w:color w:val="1F4E79" w:themeColor="accent1" w:themeShade="80"/>
                <w:lang w:val="de-DE"/>
              </w:rPr>
            </w:pPr>
            <w:r w:rsidRPr="00134001">
              <w:rPr>
                <w:color w:val="1F4E79" w:themeColor="accent1" w:themeShade="80"/>
                <w:lang w:val="de-DE"/>
              </w:rPr>
              <w:t>K</w:t>
            </w:r>
            <w:r w:rsidR="008052B2" w:rsidRPr="00134001">
              <w:rPr>
                <w:color w:val="1F4E79" w:themeColor="accent1" w:themeShade="80"/>
                <w:lang w:val="de-DE"/>
              </w:rPr>
              <w:t xml:space="preserve"> _ nner</w:t>
            </w:r>
          </w:p>
        </w:tc>
        <w:tc>
          <w:tcPr>
            <w:tcW w:w="2623" w:type="dxa"/>
          </w:tcPr>
          <w:p w14:paraId="682C016B" w14:textId="26843E65" w:rsidR="008052B2" w:rsidRPr="00134001" w:rsidRDefault="00DC7C5B" w:rsidP="008052B2">
            <w:pPr>
              <w:rPr>
                <w:rFonts w:cs="Arial"/>
                <w:bCs/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  <w:lang w:val="de-DE"/>
              </w:rPr>
              <w:t>K</w:t>
            </w:r>
            <w:r w:rsidR="008052B2" w:rsidRPr="00134001">
              <w:rPr>
                <w:b/>
                <w:color w:val="1F4E79" w:themeColor="accent1" w:themeShade="80"/>
                <w:u w:val="single"/>
                <w:lang w:val="de-DE"/>
              </w:rPr>
              <w:t>ö</w:t>
            </w:r>
            <w:r w:rsidR="008052B2" w:rsidRPr="00134001">
              <w:rPr>
                <w:color w:val="1F4E79" w:themeColor="accent1" w:themeShade="80"/>
                <w:lang w:val="de-DE"/>
              </w:rPr>
              <w:t>nner</w:t>
            </w:r>
          </w:p>
        </w:tc>
        <w:tc>
          <w:tcPr>
            <w:tcW w:w="4956" w:type="dxa"/>
          </w:tcPr>
          <w:p w14:paraId="7B3F55F6" w14:textId="77777777" w:rsidR="008052B2" w:rsidRPr="00134001" w:rsidRDefault="008052B2" w:rsidP="008052B2">
            <w:pPr>
              <w:rPr>
                <w:rFonts w:cs="Arial"/>
                <w:bCs/>
                <w:color w:val="1F4E79" w:themeColor="accent1" w:themeShade="80"/>
              </w:rPr>
            </w:pPr>
          </w:p>
        </w:tc>
      </w:tr>
      <w:tr w:rsidR="00134001" w:rsidRPr="00134001" w14:paraId="0C05E644" w14:textId="77777777" w:rsidTr="00F01E52">
        <w:trPr>
          <w:trHeight w:val="283"/>
        </w:trPr>
        <w:tc>
          <w:tcPr>
            <w:tcW w:w="567" w:type="dxa"/>
          </w:tcPr>
          <w:p w14:paraId="5301CA60" w14:textId="77777777" w:rsidR="008052B2" w:rsidRPr="00134001" w:rsidRDefault="008052B2" w:rsidP="008052B2">
            <w:pPr>
              <w:jc w:val="center"/>
              <w:rPr>
                <w:rFonts w:cs="Arial"/>
                <w:bCs/>
                <w:color w:val="1F4E79" w:themeColor="accent1" w:themeShade="80"/>
              </w:rPr>
            </w:pPr>
            <w:r w:rsidRPr="00134001">
              <w:rPr>
                <w:rFonts w:cs="Arial"/>
                <w:bCs/>
                <w:color w:val="1F4E79" w:themeColor="accent1" w:themeShade="80"/>
              </w:rPr>
              <w:t>14.</w:t>
            </w:r>
          </w:p>
        </w:tc>
        <w:tc>
          <w:tcPr>
            <w:tcW w:w="2622" w:type="dxa"/>
          </w:tcPr>
          <w:p w14:paraId="06BD9640" w14:textId="0BB22D8C" w:rsidR="008052B2" w:rsidRPr="00134001" w:rsidDel="00007250" w:rsidRDefault="00421718" w:rsidP="008052B2">
            <w:pPr>
              <w:rPr>
                <w:rFonts w:cs="Arial"/>
                <w:bCs/>
                <w:color w:val="1F4E79" w:themeColor="accent1" w:themeShade="80"/>
                <w:lang w:val="de-DE"/>
              </w:rPr>
            </w:pPr>
            <w:r w:rsidRPr="00134001">
              <w:rPr>
                <w:color w:val="1F4E79" w:themeColor="accent1" w:themeShade="80"/>
                <w:lang w:val="de-DE"/>
              </w:rPr>
              <w:t>_ _ _ w</w:t>
            </w:r>
            <w:r w:rsidR="008052B2" w:rsidRPr="00134001">
              <w:rPr>
                <w:color w:val="1F4E79" w:themeColor="accent1" w:themeShade="80"/>
                <w:lang w:val="de-DE"/>
              </w:rPr>
              <w:t>elen</w:t>
            </w:r>
          </w:p>
        </w:tc>
        <w:tc>
          <w:tcPr>
            <w:tcW w:w="2623" w:type="dxa"/>
          </w:tcPr>
          <w:p w14:paraId="3239D2C4" w14:textId="7DF42D0D" w:rsidR="008052B2" w:rsidRPr="00134001" w:rsidRDefault="008052B2" w:rsidP="008052B2">
            <w:pPr>
              <w:rPr>
                <w:rFonts w:cs="Arial"/>
                <w:bCs/>
                <w:color w:val="1F4E79" w:themeColor="accent1" w:themeShade="80"/>
              </w:rPr>
            </w:pP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sch</w:t>
            </w:r>
            <w:r w:rsidRPr="00134001">
              <w:rPr>
                <w:color w:val="1F4E79" w:themeColor="accent1" w:themeShade="80"/>
                <w:lang w:val="de-DE"/>
              </w:rPr>
              <w:t>welen</w:t>
            </w:r>
          </w:p>
        </w:tc>
        <w:tc>
          <w:tcPr>
            <w:tcW w:w="4956" w:type="dxa"/>
          </w:tcPr>
          <w:p w14:paraId="6F5787E9" w14:textId="77777777" w:rsidR="008052B2" w:rsidRPr="00134001" w:rsidRDefault="008052B2" w:rsidP="008052B2">
            <w:pPr>
              <w:rPr>
                <w:rFonts w:cs="Arial"/>
                <w:bCs/>
                <w:color w:val="1F4E79" w:themeColor="accent1" w:themeShade="80"/>
              </w:rPr>
            </w:pPr>
          </w:p>
        </w:tc>
      </w:tr>
      <w:tr w:rsidR="00134001" w:rsidRPr="00134001" w14:paraId="457465BA" w14:textId="77777777" w:rsidTr="00F01E52">
        <w:trPr>
          <w:trHeight w:val="283"/>
        </w:trPr>
        <w:tc>
          <w:tcPr>
            <w:tcW w:w="567" w:type="dxa"/>
          </w:tcPr>
          <w:p w14:paraId="595F727A" w14:textId="77777777" w:rsidR="008052B2" w:rsidRPr="00134001" w:rsidRDefault="008052B2" w:rsidP="008052B2">
            <w:pPr>
              <w:jc w:val="center"/>
              <w:rPr>
                <w:rFonts w:cs="Arial"/>
                <w:bCs/>
                <w:color w:val="1F4E79" w:themeColor="accent1" w:themeShade="80"/>
              </w:rPr>
            </w:pPr>
            <w:r w:rsidRPr="00134001">
              <w:rPr>
                <w:rFonts w:cs="Arial"/>
                <w:bCs/>
                <w:color w:val="1F4E79" w:themeColor="accent1" w:themeShade="80"/>
              </w:rPr>
              <w:t>15.</w:t>
            </w:r>
          </w:p>
        </w:tc>
        <w:tc>
          <w:tcPr>
            <w:tcW w:w="2622" w:type="dxa"/>
          </w:tcPr>
          <w:p w14:paraId="3DB79FDE" w14:textId="5684372C" w:rsidR="008052B2" w:rsidRPr="00134001" w:rsidDel="00007250" w:rsidRDefault="008052B2" w:rsidP="008052B2">
            <w:pPr>
              <w:rPr>
                <w:rFonts w:cs="Arial"/>
                <w:bCs/>
                <w:color w:val="1F4E79" w:themeColor="accent1" w:themeShade="80"/>
                <w:lang w:val="de-DE"/>
              </w:rPr>
            </w:pPr>
            <w:r w:rsidRPr="00134001">
              <w:rPr>
                <w:color w:val="1F4E79" w:themeColor="accent1" w:themeShade="80"/>
                <w:lang w:val="de-DE"/>
              </w:rPr>
              <w:t>rau _ _ ig</w:t>
            </w:r>
          </w:p>
        </w:tc>
        <w:tc>
          <w:tcPr>
            <w:tcW w:w="2623" w:type="dxa"/>
          </w:tcPr>
          <w:p w14:paraId="487CD08E" w14:textId="1B713D17" w:rsidR="008052B2" w:rsidRPr="00134001" w:rsidRDefault="008052B2" w:rsidP="008052B2">
            <w:pPr>
              <w:rPr>
                <w:rFonts w:cs="Arial"/>
                <w:bCs/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  <w:lang w:val="de-DE"/>
              </w:rPr>
              <w:t>rau</w:t>
            </w: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ch</w:t>
            </w:r>
            <w:r w:rsidRPr="00134001">
              <w:rPr>
                <w:color w:val="1F4E79" w:themeColor="accent1" w:themeShade="80"/>
                <w:lang w:val="de-DE"/>
              </w:rPr>
              <w:t>ig</w:t>
            </w:r>
          </w:p>
        </w:tc>
        <w:tc>
          <w:tcPr>
            <w:tcW w:w="4956" w:type="dxa"/>
          </w:tcPr>
          <w:p w14:paraId="7759A74E" w14:textId="77777777" w:rsidR="008052B2" w:rsidRPr="00134001" w:rsidRDefault="008052B2" w:rsidP="008052B2">
            <w:pPr>
              <w:rPr>
                <w:rFonts w:cs="Arial"/>
                <w:bCs/>
                <w:color w:val="1F4E79" w:themeColor="accent1" w:themeShade="80"/>
              </w:rPr>
            </w:pPr>
          </w:p>
        </w:tc>
      </w:tr>
      <w:bookmarkEnd w:id="1"/>
    </w:tbl>
    <w:p w14:paraId="1D6F7D4B" w14:textId="77777777" w:rsidR="008052B2" w:rsidRPr="00134001" w:rsidRDefault="008052B2" w:rsidP="008052B2">
      <w:pPr>
        <w:pStyle w:val="CommentText"/>
        <w:rPr>
          <w:bCs/>
          <w:color w:val="1F4E79" w:themeColor="accent1" w:themeShade="80"/>
          <w:sz w:val="24"/>
          <w:szCs w:val="24"/>
        </w:rPr>
      </w:pPr>
    </w:p>
    <w:p w14:paraId="0ECD0BDD" w14:textId="77777777" w:rsidR="008052B2" w:rsidRPr="00134001" w:rsidRDefault="008052B2" w:rsidP="00D71739">
      <w:pPr>
        <w:outlineLvl w:val="1"/>
        <w:rPr>
          <w:rFonts w:cs="Arial"/>
          <w:b/>
          <w:color w:val="1F4E79" w:themeColor="accent1" w:themeShade="80"/>
          <w:shd w:val="clear" w:color="auto" w:fill="FFFFFF"/>
        </w:rPr>
        <w:sectPr w:rsidR="008052B2" w:rsidRPr="00134001" w:rsidSect="00A27D29">
          <w:headerReference w:type="default" r:id="rId11"/>
          <w:footerReference w:type="default" r:id="rId12"/>
          <w:pgSz w:w="11906" w:h="16838"/>
          <w:pgMar w:top="709" w:right="566" w:bottom="567" w:left="567" w:header="283" w:footer="624" w:gutter="0"/>
          <w:cols w:space="708"/>
          <w:docGrid w:linePitch="381"/>
        </w:sectPr>
      </w:pPr>
    </w:p>
    <w:p w14:paraId="31607527" w14:textId="190C7ABB" w:rsidR="00D71739" w:rsidRPr="00134001" w:rsidRDefault="00D71739" w:rsidP="00D71739">
      <w:pPr>
        <w:outlineLvl w:val="1"/>
        <w:rPr>
          <w:rFonts w:cs="Arial"/>
          <w:b/>
          <w:noProof/>
          <w:color w:val="1F4E79" w:themeColor="accent1" w:themeShade="80"/>
          <w:shd w:val="clear" w:color="auto" w:fill="FFFFFF"/>
          <w:lang w:eastAsia="en-GB"/>
        </w:rPr>
      </w:pPr>
      <w:r w:rsidRPr="00134001">
        <w:rPr>
          <w:rFonts w:cs="Arial"/>
          <w:b/>
          <w:color w:val="1F4E79" w:themeColor="accent1" w:themeShade="80"/>
          <w:shd w:val="clear" w:color="auto" w:fill="FFFFFF"/>
        </w:rPr>
        <w:lastRenderedPageBreak/>
        <w:t>VOCABULARY PART A (TRANSLATION)</w:t>
      </w:r>
      <w:r w:rsidRPr="00134001">
        <w:rPr>
          <w:rFonts w:cs="Arial"/>
          <w:b/>
          <w:noProof/>
          <w:color w:val="1F4E79" w:themeColor="accent1" w:themeShade="80"/>
          <w:shd w:val="clear" w:color="auto" w:fill="FFFFFF"/>
          <w:lang w:eastAsia="en-GB"/>
        </w:rPr>
        <w:t xml:space="preserve"> </w:t>
      </w:r>
    </w:p>
    <w:p w14:paraId="776AD050" w14:textId="77777777" w:rsidR="00860A0B" w:rsidRPr="00134001" w:rsidRDefault="00860A0B" w:rsidP="008052B2">
      <w:pPr>
        <w:rPr>
          <w:color w:val="1F4E79" w:themeColor="accent1" w:themeShade="80"/>
          <w:shd w:val="clear" w:color="auto" w:fill="FFFFFF"/>
        </w:rPr>
      </w:pPr>
      <w:r w:rsidRPr="00134001">
        <w:rPr>
          <w:noProof/>
          <w:color w:val="1F4E79" w:themeColor="accent1" w:themeShade="80"/>
          <w:shd w:val="clear" w:color="auto" w:fill="FFFFFF"/>
          <w:lang w:eastAsia="en-GB"/>
        </w:rPr>
        <mc:AlternateContent>
          <mc:Choice Requires="wps">
            <w:drawing>
              <wp:inline distT="0" distB="0" distL="0" distR="0" wp14:anchorId="1E8A2072" wp14:editId="3265A122">
                <wp:extent cx="6817360" cy="654908"/>
                <wp:effectExtent l="0" t="0" r="15240" b="18415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65490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4472C4">
                              <a:lumMod val="75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30AF75" w14:textId="77777777" w:rsidR="00264833" w:rsidRPr="00AF301A" w:rsidRDefault="00264833" w:rsidP="00D60D4C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AF301A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 w:rsidRPr="00AF301A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10 </w:t>
                            </w:r>
                            <w:r w:rsidRPr="00AF301A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AF301A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  <w:p w14:paraId="15C8138B" w14:textId="77777777" w:rsidR="00264833" w:rsidRPr="00AF301A" w:rsidRDefault="00264833" w:rsidP="00D60D4C">
                            <w:pPr>
                              <w:jc w:val="center"/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</w:pPr>
                            <w:bookmarkStart w:id="2" w:name="_Hlk59050166"/>
                            <w:r w:rsidRPr="00AF301A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(0.5 for each correct meaning ticked for polysemous words)</w:t>
                            </w:r>
                          </w:p>
                          <w:bookmarkEnd w:id="2"/>
                          <w:p w14:paraId="07F12FC2" w14:textId="77777777" w:rsidR="00264833" w:rsidRPr="00E60649" w:rsidRDefault="00264833" w:rsidP="00860A0B">
                            <w:pPr>
                              <w:jc w:val="center"/>
                              <w:rPr>
                                <w:color w:val="2F5496" w:themeColor="accent5" w:themeShade="BF"/>
                                <w:lang w:val="en-US"/>
                              </w:rPr>
                            </w:pPr>
                          </w:p>
                          <w:p w14:paraId="4AC1DAE6" w14:textId="77777777" w:rsidR="00264833" w:rsidRDefault="00264833" w:rsidP="00860A0B">
                            <w:pPr>
                              <w:jc w:val="center"/>
                              <w:rPr>
                                <w:color w:val="2F5496" w:themeColor="accent5" w:themeShade="BF"/>
                              </w:rPr>
                            </w:pPr>
                          </w:p>
                          <w:p w14:paraId="09F796F4" w14:textId="77777777" w:rsidR="00264833" w:rsidRDefault="00264833" w:rsidP="00860A0B">
                            <w:pPr>
                              <w:jc w:val="center"/>
                              <w:rPr>
                                <w:color w:val="2F5496" w:themeColor="accent5" w:themeShade="BF"/>
                              </w:rPr>
                            </w:pPr>
                          </w:p>
                          <w:p w14:paraId="7A66C99B" w14:textId="77777777" w:rsidR="00264833" w:rsidRDefault="00264833" w:rsidP="00860A0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E8A207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536.8pt;height:51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" strokecolor="#2f5597">
                <v:textbox>
                  <w:txbxContent>
                    <w:p w14:paraId="7B30AF75" w14:textId="77777777" w:rsidR="00264833" w:rsidRPr="00AF301A" w:rsidRDefault="00264833" w:rsidP="00D60D4C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AF301A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 w:rsidRPr="00AF301A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10 </w:t>
                      </w:r>
                      <w:r w:rsidRPr="00AF301A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AF301A">
                        <w:rPr>
                          <w:color w:val="1F4E79" w:themeColor="accent1" w:themeShade="80"/>
                        </w:rPr>
                        <w:t>l</w:t>
                      </w:r>
                    </w:p>
                    <w:p w14:paraId="15C8138B" w14:textId="77777777" w:rsidR="00264833" w:rsidRPr="00AF301A" w:rsidRDefault="00264833" w:rsidP="00D60D4C">
                      <w:pPr>
                        <w:jc w:val="center"/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</w:pPr>
                      <w:bookmarkStart w:id="3" w:name="_Hlk59050166"/>
                      <w:r w:rsidRPr="00AF301A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(0.5 for each correct meaning ticked for polysemous words)</w:t>
                      </w:r>
                    </w:p>
                    <w:bookmarkEnd w:id="3"/>
                    <w:p w14:paraId="07F12FC2" w14:textId="77777777" w:rsidR="00264833" w:rsidRPr="00E60649" w:rsidRDefault="00264833" w:rsidP="00860A0B">
                      <w:pPr>
                        <w:jc w:val="center"/>
                        <w:rPr>
                          <w:color w:val="2F5496" w:themeColor="accent5" w:themeShade="BF"/>
                          <w:lang w:val="en-US"/>
                        </w:rPr>
                      </w:pPr>
                    </w:p>
                    <w:p w14:paraId="4AC1DAE6" w14:textId="77777777" w:rsidR="00264833" w:rsidRDefault="00264833" w:rsidP="00860A0B">
                      <w:pPr>
                        <w:jc w:val="center"/>
                        <w:rPr>
                          <w:color w:val="2F5496" w:themeColor="accent5" w:themeShade="BF"/>
                        </w:rPr>
                      </w:pPr>
                    </w:p>
                    <w:p w14:paraId="09F796F4" w14:textId="77777777" w:rsidR="00264833" w:rsidRDefault="00264833" w:rsidP="00860A0B">
                      <w:pPr>
                        <w:jc w:val="center"/>
                        <w:rPr>
                          <w:color w:val="2F5496" w:themeColor="accent5" w:themeShade="BF"/>
                        </w:rPr>
                      </w:pPr>
                    </w:p>
                    <w:p w14:paraId="7A66C99B" w14:textId="77777777" w:rsidR="00264833" w:rsidRDefault="00264833" w:rsidP="00860A0B">
                      <w:pPr>
                        <w:jc w:val="center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bookmarkEnd w:id="0"/>
    </w:p>
    <w:tbl>
      <w:tblPr>
        <w:tblStyle w:val="TableGrid"/>
        <w:tblpPr w:leftFromText="180" w:rightFromText="180" w:vertAnchor="text" w:horzAnchor="margin" w:tblpY="173"/>
        <w:tblW w:w="10716" w:type="dxa"/>
        <w:tblLook w:val="04A0" w:firstRow="1" w:lastRow="0" w:firstColumn="1" w:lastColumn="0" w:noHBand="0" w:noVBand="1"/>
      </w:tblPr>
      <w:tblGrid>
        <w:gridCol w:w="601"/>
        <w:gridCol w:w="2528"/>
        <w:gridCol w:w="2533"/>
        <w:gridCol w:w="2526"/>
        <w:gridCol w:w="2528"/>
      </w:tblGrid>
      <w:tr w:rsidR="00134001" w:rsidRPr="00134001" w14:paraId="295B3584" w14:textId="77777777" w:rsidTr="001973AA">
        <w:trPr>
          <w:trHeight w:val="494"/>
        </w:trPr>
        <w:tc>
          <w:tcPr>
            <w:tcW w:w="6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C69355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en-US"/>
              </w:rPr>
            </w:pPr>
          </w:p>
          <w:p w14:paraId="780F10E5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1.</w:t>
            </w:r>
          </w:p>
          <w:p w14:paraId="75082C68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9C7E80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building</w:t>
            </w:r>
          </w:p>
        </w:tc>
        <w:tc>
          <w:tcPr>
            <w:tcW w:w="2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ADE3EA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story</w:t>
            </w: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0D8C07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history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C1EAD9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truth</w:t>
            </w:r>
          </w:p>
        </w:tc>
      </w:tr>
      <w:tr w:rsidR="00134001" w:rsidRPr="00134001" w14:paraId="4EF6E013" w14:textId="77777777" w:rsidTr="001973AA">
        <w:trPr>
          <w:trHeight w:val="32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20C2A6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-117564002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2D82EE7" w14:textId="77777777" w:rsidR="00860A0B" w:rsidRPr="00134001" w:rsidRDefault="00860A0B" w:rsidP="00860A0B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-2112576510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A8C0A2A" w14:textId="77777777" w:rsidR="00860A0B" w:rsidRPr="00134001" w:rsidRDefault="00860A0B" w:rsidP="00860A0B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☒</w:t>
                </w:r>
              </w:p>
            </w:sdtContent>
          </w:sdt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1044023206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96EDA94" w14:textId="77777777" w:rsidR="00860A0B" w:rsidRPr="00134001" w:rsidRDefault="00860A0B" w:rsidP="00860A0B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☒</w:t>
                </w:r>
              </w:p>
            </w:sdtContent>
          </w:sdt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97603484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CC43A21" w14:textId="77777777" w:rsidR="00860A0B" w:rsidRPr="00134001" w:rsidRDefault="00860A0B" w:rsidP="00860A0B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</w:tr>
      <w:tr w:rsidR="00134001" w:rsidRPr="00134001" w14:paraId="1A513B9C" w14:textId="77777777" w:rsidTr="001973AA">
        <w:trPr>
          <w:trHeight w:val="494"/>
        </w:trPr>
        <w:tc>
          <w:tcPr>
            <w:tcW w:w="6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FF1BCE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en-US"/>
              </w:rPr>
            </w:pPr>
          </w:p>
          <w:p w14:paraId="28DAA50C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2.</w:t>
            </w:r>
          </w:p>
          <w:p w14:paraId="66FA96E6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7BD1B8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still</w:t>
            </w:r>
          </w:p>
        </w:tc>
        <w:tc>
          <w:tcPr>
            <w:tcW w:w="2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29435B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to, towards</w:t>
            </w: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09C6CA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yet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1BE6DC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skirt</w:t>
            </w:r>
          </w:p>
          <w:p w14:paraId="50745798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</w:p>
        </w:tc>
      </w:tr>
      <w:tr w:rsidR="00134001" w:rsidRPr="00134001" w14:paraId="606C486F" w14:textId="77777777" w:rsidTr="001973AA">
        <w:trPr>
          <w:trHeight w:val="32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689DE6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-1968268051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D7E4C4E" w14:textId="77777777" w:rsidR="00860A0B" w:rsidRPr="00134001" w:rsidRDefault="00860A0B" w:rsidP="00860A0B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☒</w:t>
                </w:r>
              </w:p>
            </w:sdtContent>
          </w:sdt>
        </w:tc>
        <w:tc>
          <w:tcPr>
            <w:tcW w:w="2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-81095010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1423EAD" w14:textId="77777777" w:rsidR="00860A0B" w:rsidRPr="00134001" w:rsidRDefault="00860A0B" w:rsidP="00860A0B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-908075830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56B53E2" w14:textId="77777777" w:rsidR="00860A0B" w:rsidRPr="00134001" w:rsidRDefault="00860A0B" w:rsidP="00860A0B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☒</w:t>
                </w:r>
              </w:p>
            </w:sdtContent>
          </w:sdt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-179049776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17DC145" w14:textId="77777777" w:rsidR="00860A0B" w:rsidRPr="00134001" w:rsidRDefault="00860A0B" w:rsidP="00860A0B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</w:tr>
      <w:tr w:rsidR="00134001" w:rsidRPr="00134001" w14:paraId="23ED0663" w14:textId="77777777" w:rsidTr="001973AA">
        <w:trPr>
          <w:trHeight w:val="494"/>
        </w:trPr>
        <w:tc>
          <w:tcPr>
            <w:tcW w:w="6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23B865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en-US"/>
              </w:rPr>
            </w:pPr>
          </w:p>
          <w:p w14:paraId="3665CE03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3.</w:t>
            </w:r>
          </w:p>
          <w:p w14:paraId="7A9D2254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3AD72A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next to, beside</w:t>
            </w:r>
          </w:p>
        </w:tc>
        <w:tc>
          <w:tcPr>
            <w:tcW w:w="2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5D60C4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before</w:t>
            </w: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561871" w14:textId="4F15CC65" w:rsidR="00860A0B" w:rsidRPr="00134001" w:rsidRDefault="00481159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i</w:t>
            </w:r>
            <w:r w:rsidR="00860A0B" w:rsidRPr="00134001">
              <w:rPr>
                <w:bCs/>
                <w:color w:val="1F4E79" w:themeColor="accent1" w:themeShade="80"/>
                <w:lang w:val="fr-FR"/>
              </w:rPr>
              <w:t>n front of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F48DB4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without</w:t>
            </w:r>
          </w:p>
        </w:tc>
      </w:tr>
      <w:tr w:rsidR="00134001" w:rsidRPr="00134001" w14:paraId="263D9DF6" w14:textId="77777777" w:rsidTr="001973AA">
        <w:trPr>
          <w:trHeight w:val="32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1ACF31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197007626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A8B72BA" w14:textId="77777777" w:rsidR="00860A0B" w:rsidRPr="00134001" w:rsidRDefault="00860A0B" w:rsidP="00860A0B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-851803159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2BD20F1" w14:textId="77777777" w:rsidR="00860A0B" w:rsidRPr="00134001" w:rsidRDefault="00860A0B" w:rsidP="00860A0B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☒</w:t>
                </w:r>
              </w:p>
            </w:sdtContent>
          </w:sdt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-693758521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CA56915" w14:textId="77777777" w:rsidR="00860A0B" w:rsidRPr="00134001" w:rsidRDefault="00860A0B" w:rsidP="00860A0B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☒</w:t>
                </w:r>
              </w:p>
            </w:sdtContent>
          </w:sdt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-133352253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0BD38EC" w14:textId="77777777" w:rsidR="00860A0B" w:rsidRPr="00134001" w:rsidRDefault="00860A0B" w:rsidP="00860A0B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</w:tr>
      <w:tr w:rsidR="00134001" w:rsidRPr="00134001" w14:paraId="2C590D01" w14:textId="77777777" w:rsidTr="001973AA">
        <w:trPr>
          <w:trHeight w:val="494"/>
        </w:trPr>
        <w:tc>
          <w:tcPr>
            <w:tcW w:w="6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1B352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en-US"/>
              </w:rPr>
            </w:pPr>
          </w:p>
          <w:p w14:paraId="01A9192D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4.</w:t>
            </w:r>
          </w:p>
          <w:p w14:paraId="4F37724B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2881C3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part</w:t>
            </w:r>
          </w:p>
        </w:tc>
        <w:tc>
          <w:tcPr>
            <w:tcW w:w="2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06E4F7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entry, admission</w:t>
            </w: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8AAA60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while (noun)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B70C1F" w14:textId="0A99F341" w:rsidR="00860A0B" w:rsidRPr="00134001" w:rsidRDefault="00134001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thing, material</w:t>
            </w:r>
          </w:p>
        </w:tc>
      </w:tr>
      <w:tr w:rsidR="00134001" w:rsidRPr="00134001" w14:paraId="3B6F774D" w14:textId="77777777" w:rsidTr="001973AA">
        <w:trPr>
          <w:trHeight w:val="32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54B00F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-1390644472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EF32158" w14:textId="77777777" w:rsidR="00860A0B" w:rsidRPr="00134001" w:rsidRDefault="00860A0B" w:rsidP="00860A0B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☒</w:t>
                </w:r>
              </w:p>
            </w:sdtContent>
          </w:sdt>
        </w:tc>
        <w:tc>
          <w:tcPr>
            <w:tcW w:w="2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152659180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052E40A" w14:textId="77777777" w:rsidR="00860A0B" w:rsidRPr="00134001" w:rsidRDefault="00860A0B" w:rsidP="00860A0B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143093399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70340E1" w14:textId="77777777" w:rsidR="00860A0B" w:rsidRPr="00134001" w:rsidRDefault="00860A0B" w:rsidP="00860A0B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-170516840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2DCCB49" w14:textId="77777777" w:rsidR="00860A0B" w:rsidRPr="00134001" w:rsidRDefault="00860A0B" w:rsidP="00860A0B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</w:tr>
      <w:tr w:rsidR="00134001" w:rsidRPr="00134001" w14:paraId="609D7201" w14:textId="77777777" w:rsidTr="001973AA">
        <w:trPr>
          <w:trHeight w:val="494"/>
        </w:trPr>
        <w:tc>
          <w:tcPr>
            <w:tcW w:w="6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409F43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en-US"/>
              </w:rPr>
            </w:pPr>
          </w:p>
          <w:p w14:paraId="502AA275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5.</w:t>
            </w:r>
          </w:p>
          <w:p w14:paraId="0EA74989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BCB6E1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to appear, look</w:t>
            </w:r>
          </w:p>
        </w:tc>
        <w:tc>
          <w:tcPr>
            <w:tcW w:w="2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C0B2B9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</w:rPr>
            </w:pPr>
            <w:r w:rsidRPr="00134001">
              <w:rPr>
                <w:bCs/>
                <w:color w:val="1F4E79" w:themeColor="accent1" w:themeShade="80"/>
              </w:rPr>
              <w:t>to get up, getting up</w:t>
            </w: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954D01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to watch, look at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B80B7C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to put, set</w:t>
            </w:r>
          </w:p>
        </w:tc>
      </w:tr>
      <w:tr w:rsidR="00134001" w:rsidRPr="00134001" w14:paraId="70DF7BE8" w14:textId="77777777" w:rsidTr="001973AA">
        <w:trPr>
          <w:trHeight w:val="32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2B8807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1463620007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80E2B18" w14:textId="77777777" w:rsidR="00860A0B" w:rsidRPr="00134001" w:rsidRDefault="00860A0B" w:rsidP="00860A0B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☒</w:t>
                </w:r>
              </w:p>
            </w:sdtContent>
          </w:sdt>
        </w:tc>
        <w:tc>
          <w:tcPr>
            <w:tcW w:w="2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-205476905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297F430" w14:textId="77777777" w:rsidR="00860A0B" w:rsidRPr="00134001" w:rsidRDefault="00860A0B" w:rsidP="00860A0B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199676609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A7F9F51" w14:textId="77777777" w:rsidR="00860A0B" w:rsidRPr="00134001" w:rsidRDefault="00860A0B" w:rsidP="00860A0B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-130955264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D0FC403" w14:textId="77777777" w:rsidR="00860A0B" w:rsidRPr="00134001" w:rsidRDefault="00860A0B" w:rsidP="00860A0B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</w:tr>
      <w:tr w:rsidR="00134001" w:rsidRPr="00134001" w14:paraId="4C27F48B" w14:textId="77777777" w:rsidTr="001973AA">
        <w:trPr>
          <w:trHeight w:val="494"/>
        </w:trPr>
        <w:tc>
          <w:tcPr>
            <w:tcW w:w="6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A164CC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en-US"/>
              </w:rPr>
            </w:pPr>
          </w:p>
          <w:p w14:paraId="72A4C724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6.</w:t>
            </w:r>
          </w:p>
          <w:p w14:paraId="36789289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9A5F52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new</w:t>
            </w:r>
          </w:p>
        </w:tc>
        <w:tc>
          <w:tcPr>
            <w:tcW w:w="2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47A68E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correct</w:t>
            </w: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CD604B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blue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F3D464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exact</w:t>
            </w:r>
          </w:p>
        </w:tc>
      </w:tr>
      <w:tr w:rsidR="00134001" w:rsidRPr="00134001" w14:paraId="55D97CD0" w14:textId="77777777" w:rsidTr="001973AA">
        <w:trPr>
          <w:trHeight w:val="32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DD47C5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183672735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B173126" w14:textId="77777777" w:rsidR="00860A0B" w:rsidRPr="00134001" w:rsidRDefault="00860A0B" w:rsidP="00860A0B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201649949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3C55DD0" w14:textId="77777777" w:rsidR="00860A0B" w:rsidRPr="00134001" w:rsidRDefault="00860A0B" w:rsidP="00860A0B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186440202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5ACDAB0" w14:textId="77777777" w:rsidR="00860A0B" w:rsidRPr="00134001" w:rsidRDefault="00860A0B" w:rsidP="00860A0B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1623886753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34E81E1" w14:textId="77777777" w:rsidR="00860A0B" w:rsidRPr="00134001" w:rsidRDefault="00860A0B" w:rsidP="00860A0B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☒</w:t>
                </w:r>
              </w:p>
            </w:sdtContent>
          </w:sdt>
        </w:tc>
      </w:tr>
      <w:tr w:rsidR="00134001" w:rsidRPr="00134001" w14:paraId="4C18AC30" w14:textId="77777777" w:rsidTr="001973AA">
        <w:trPr>
          <w:trHeight w:val="494"/>
        </w:trPr>
        <w:tc>
          <w:tcPr>
            <w:tcW w:w="6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61CDE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en-US"/>
              </w:rPr>
            </w:pPr>
          </w:p>
          <w:p w14:paraId="00DE3A4F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7.</w:t>
            </w:r>
          </w:p>
          <w:p w14:paraId="686F8B04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34F9A4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page</w:t>
            </w:r>
          </w:p>
        </w:tc>
        <w:tc>
          <w:tcPr>
            <w:tcW w:w="2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59B7B4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side</w:t>
            </w: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E97E41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east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9D8C36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sorrow, grief</w:t>
            </w:r>
          </w:p>
        </w:tc>
      </w:tr>
      <w:tr w:rsidR="00134001" w:rsidRPr="00134001" w14:paraId="42F9E418" w14:textId="77777777" w:rsidTr="001973AA">
        <w:trPr>
          <w:trHeight w:val="32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928C98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-14852444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6289749" w14:textId="77777777" w:rsidR="00860A0B" w:rsidRPr="00134001" w:rsidRDefault="00860A0B" w:rsidP="00860A0B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☒</w:t>
                </w:r>
              </w:p>
            </w:sdtContent>
          </w:sdt>
        </w:tc>
        <w:tc>
          <w:tcPr>
            <w:tcW w:w="2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26226746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E408CDB" w14:textId="77777777" w:rsidR="00860A0B" w:rsidRPr="00134001" w:rsidRDefault="00860A0B" w:rsidP="00860A0B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☒</w:t>
                </w:r>
              </w:p>
            </w:sdtContent>
          </w:sdt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160577510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D689663" w14:textId="77777777" w:rsidR="00860A0B" w:rsidRPr="00134001" w:rsidRDefault="00860A0B" w:rsidP="00860A0B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-8253770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05E0BDC" w14:textId="77777777" w:rsidR="00860A0B" w:rsidRPr="00134001" w:rsidRDefault="00860A0B" w:rsidP="00860A0B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</w:tr>
      <w:tr w:rsidR="00134001" w:rsidRPr="00134001" w14:paraId="13B62EE7" w14:textId="77777777" w:rsidTr="001973AA">
        <w:trPr>
          <w:trHeight w:val="494"/>
        </w:trPr>
        <w:tc>
          <w:tcPr>
            <w:tcW w:w="6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03926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en-US"/>
              </w:rPr>
            </w:pPr>
          </w:p>
          <w:p w14:paraId="0E8D24C6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8.</w:t>
            </w:r>
          </w:p>
          <w:p w14:paraId="57C87BB9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3F4019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fruit</w:t>
            </w:r>
          </w:p>
        </w:tc>
        <w:tc>
          <w:tcPr>
            <w:tcW w:w="2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8ADB65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food</w:t>
            </w: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0F8324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menu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26C090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meal</w:t>
            </w:r>
          </w:p>
        </w:tc>
      </w:tr>
      <w:tr w:rsidR="00134001" w:rsidRPr="00134001" w14:paraId="7B2FBB98" w14:textId="77777777" w:rsidTr="001973AA">
        <w:trPr>
          <w:trHeight w:val="32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321E8C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-172751617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0CAB767" w14:textId="77777777" w:rsidR="00860A0B" w:rsidRPr="00134001" w:rsidRDefault="00860A0B" w:rsidP="00860A0B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-2074033674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BEABC65" w14:textId="77777777" w:rsidR="00860A0B" w:rsidRPr="00134001" w:rsidRDefault="00860A0B" w:rsidP="00860A0B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☒</w:t>
                </w:r>
              </w:p>
            </w:sdtContent>
          </w:sdt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139716721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74A173A" w14:textId="77777777" w:rsidR="00860A0B" w:rsidRPr="00134001" w:rsidRDefault="00860A0B" w:rsidP="00860A0B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-486860623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069F02E" w14:textId="77777777" w:rsidR="00860A0B" w:rsidRPr="00134001" w:rsidRDefault="00860A0B" w:rsidP="00860A0B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☒</w:t>
                </w:r>
              </w:p>
            </w:sdtContent>
          </w:sdt>
        </w:tc>
      </w:tr>
      <w:tr w:rsidR="00134001" w:rsidRPr="00134001" w14:paraId="3BAFBD37" w14:textId="77777777" w:rsidTr="001973AA">
        <w:trPr>
          <w:trHeight w:val="494"/>
        </w:trPr>
        <w:tc>
          <w:tcPr>
            <w:tcW w:w="6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CC0D6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en-US"/>
              </w:rPr>
            </w:pPr>
          </w:p>
          <w:p w14:paraId="42BEBB51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9.</w:t>
            </w:r>
          </w:p>
          <w:p w14:paraId="2A24E9B8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2702C5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stayed, remained (pp)</w:t>
            </w:r>
          </w:p>
        </w:tc>
        <w:tc>
          <w:tcPr>
            <w:tcW w:w="2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A231FC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gave, given (pp)</w:t>
            </w: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645208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brought (pp)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ABF3AC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to please, pleasing</w:t>
            </w:r>
          </w:p>
        </w:tc>
      </w:tr>
      <w:tr w:rsidR="00134001" w:rsidRPr="00134001" w14:paraId="0A85388D" w14:textId="77777777" w:rsidTr="001973AA">
        <w:trPr>
          <w:trHeight w:val="32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FAB581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-30994490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011FD7E" w14:textId="77777777" w:rsidR="00860A0B" w:rsidRPr="00134001" w:rsidRDefault="00860A0B" w:rsidP="00860A0B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-76160691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D368644" w14:textId="77777777" w:rsidR="00860A0B" w:rsidRPr="00134001" w:rsidRDefault="00860A0B" w:rsidP="00860A0B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-909302781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FC9C115" w14:textId="77777777" w:rsidR="00860A0B" w:rsidRPr="00134001" w:rsidRDefault="00860A0B" w:rsidP="00860A0B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☒</w:t>
                </w:r>
              </w:p>
            </w:sdtContent>
          </w:sdt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202142514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A012F6D" w14:textId="77777777" w:rsidR="00860A0B" w:rsidRPr="00134001" w:rsidRDefault="00860A0B" w:rsidP="00860A0B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</w:tr>
      <w:tr w:rsidR="00134001" w:rsidRPr="00134001" w14:paraId="068449A5" w14:textId="77777777" w:rsidTr="001973AA">
        <w:trPr>
          <w:trHeight w:val="494"/>
        </w:trPr>
        <w:tc>
          <w:tcPr>
            <w:tcW w:w="6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D7256E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en-US"/>
              </w:rPr>
            </w:pPr>
          </w:p>
          <w:p w14:paraId="5FC3CD3E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10.</w:t>
            </w:r>
          </w:p>
          <w:p w14:paraId="75A5AD05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EB8F6D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highlight w:val="yellow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rather</w:t>
            </w:r>
          </w:p>
        </w:tc>
        <w:tc>
          <w:tcPr>
            <w:tcW w:w="2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EA371E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highlight w:val="yellow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unfortunately</w:t>
            </w: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5150BE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highlight w:val="yellow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perhaps</w:t>
            </w: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935081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highlight w:val="yellow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happy, fortunate</w:t>
            </w:r>
          </w:p>
        </w:tc>
      </w:tr>
      <w:tr w:rsidR="00134001" w:rsidRPr="00134001" w14:paraId="7708FE5F" w14:textId="77777777" w:rsidTr="001973AA">
        <w:trPr>
          <w:trHeight w:val="32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09FE2F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-110364470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669103D" w14:textId="77777777" w:rsidR="00860A0B" w:rsidRPr="00134001" w:rsidRDefault="00860A0B" w:rsidP="00860A0B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-1412999649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7A0D2B8" w14:textId="77777777" w:rsidR="00860A0B" w:rsidRPr="00134001" w:rsidRDefault="00860A0B" w:rsidP="00860A0B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☒</w:t>
                </w:r>
              </w:p>
            </w:sdtContent>
          </w:sdt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104826859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FC0BF85" w14:textId="77777777" w:rsidR="00860A0B" w:rsidRPr="00134001" w:rsidRDefault="00860A0B" w:rsidP="00860A0B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  <w:tc>
          <w:tcPr>
            <w:tcW w:w="2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141458385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08059FD" w14:textId="77777777" w:rsidR="00860A0B" w:rsidRPr="00134001" w:rsidRDefault="00860A0B" w:rsidP="00860A0B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</w:tr>
    </w:tbl>
    <w:p w14:paraId="2F137CF2" w14:textId="77777777" w:rsidR="00860A0B" w:rsidRPr="00134001" w:rsidRDefault="00860A0B" w:rsidP="008052B2">
      <w:pPr>
        <w:rPr>
          <w:color w:val="1F4E79" w:themeColor="accent1" w:themeShade="80"/>
          <w:shd w:val="clear" w:color="auto" w:fill="FFFFFF"/>
        </w:rPr>
      </w:pPr>
    </w:p>
    <w:p w14:paraId="19AD2243" w14:textId="08258700" w:rsidR="00860A0B" w:rsidRPr="00134001" w:rsidRDefault="00860A0B" w:rsidP="008052B2">
      <w:pPr>
        <w:rPr>
          <w:color w:val="1F4E79" w:themeColor="accent1" w:themeShade="80"/>
          <w:sz w:val="28"/>
          <w:szCs w:val="28"/>
        </w:rPr>
      </w:pPr>
    </w:p>
    <w:p w14:paraId="22B8CAB1" w14:textId="77777777" w:rsidR="00553AD0" w:rsidRPr="00134001" w:rsidRDefault="00553AD0" w:rsidP="008052B2">
      <w:pPr>
        <w:rPr>
          <w:color w:val="1F4E79" w:themeColor="accent1" w:themeShade="80"/>
          <w:sz w:val="28"/>
          <w:szCs w:val="28"/>
        </w:rPr>
      </w:pPr>
    </w:p>
    <w:p w14:paraId="22082FB8" w14:textId="77777777" w:rsidR="00860A0B" w:rsidRPr="00134001" w:rsidRDefault="00860A0B" w:rsidP="008052B2">
      <w:pPr>
        <w:rPr>
          <w:color w:val="1F4E79" w:themeColor="accent1" w:themeShade="80"/>
          <w:sz w:val="28"/>
          <w:szCs w:val="28"/>
        </w:rPr>
      </w:pPr>
    </w:p>
    <w:p w14:paraId="6BC0A167" w14:textId="77777777" w:rsidR="008052B2" w:rsidRPr="00134001" w:rsidRDefault="008052B2" w:rsidP="00860A0B">
      <w:pPr>
        <w:outlineLvl w:val="1"/>
        <w:rPr>
          <w:rFonts w:cs="Arial"/>
          <w:b/>
          <w:color w:val="1F4E79" w:themeColor="accent1" w:themeShade="80"/>
          <w:shd w:val="clear" w:color="auto" w:fill="FFFFFF"/>
        </w:rPr>
        <w:sectPr w:rsidR="008052B2" w:rsidRPr="00134001" w:rsidSect="00A27D29">
          <w:pgSz w:w="11906" w:h="16838"/>
          <w:pgMar w:top="709" w:right="566" w:bottom="567" w:left="567" w:header="283" w:footer="624" w:gutter="0"/>
          <w:cols w:space="708"/>
          <w:docGrid w:linePitch="381"/>
        </w:sectPr>
      </w:pPr>
    </w:p>
    <w:p w14:paraId="2F1B7558" w14:textId="2A391AA9" w:rsidR="00860A0B" w:rsidRPr="00134001" w:rsidRDefault="00860A0B" w:rsidP="00860A0B">
      <w:pPr>
        <w:outlineLvl w:val="1"/>
        <w:rPr>
          <w:rFonts w:cs="Arial"/>
          <w:b/>
          <w:color w:val="1F4E79" w:themeColor="accent1" w:themeShade="80"/>
          <w:shd w:val="clear" w:color="auto" w:fill="FFFFFF"/>
        </w:rPr>
      </w:pPr>
      <w:r w:rsidRPr="00134001">
        <w:rPr>
          <w:rFonts w:cs="Arial"/>
          <w:b/>
          <w:color w:val="1F4E79" w:themeColor="accent1" w:themeShade="80"/>
          <w:shd w:val="clear" w:color="auto" w:fill="FFFFFF"/>
        </w:rPr>
        <w:lastRenderedPageBreak/>
        <w:t>VOCABULARY PART B (DEFINITIONS)</w:t>
      </w:r>
    </w:p>
    <w:p w14:paraId="4B718018" w14:textId="77777777" w:rsidR="00860A0B" w:rsidRPr="00134001" w:rsidRDefault="00860A0B" w:rsidP="00860A0B">
      <w:pPr>
        <w:rPr>
          <w:b/>
          <w:color w:val="1F4E79" w:themeColor="accent1" w:themeShade="80"/>
        </w:rPr>
      </w:pPr>
      <w:r w:rsidRPr="00134001">
        <w:rPr>
          <w:noProof/>
          <w:color w:val="1F4E79" w:themeColor="accent1" w:themeShade="80"/>
          <w:sz w:val="28"/>
          <w:szCs w:val="20"/>
          <w:lang w:eastAsia="en-GB"/>
        </w:rPr>
        <mc:AlternateContent>
          <mc:Choice Requires="wps">
            <w:drawing>
              <wp:inline distT="0" distB="0" distL="0" distR="0" wp14:anchorId="378404D1" wp14:editId="5EB9931A">
                <wp:extent cx="6817360" cy="277495"/>
                <wp:effectExtent l="0" t="0" r="15240" b="14605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4472C4">
                              <a:lumMod val="75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513DA3" w14:textId="77777777" w:rsidR="00264833" w:rsidRPr="00FB2D61" w:rsidRDefault="00264833" w:rsidP="00860A0B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FB2D61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 w:rsidRPr="00FB2D61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10 </w:t>
                            </w:r>
                            <w:r w:rsidRPr="00FB2D61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FB2D61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78404D1" id="_x0000_s1027" type="#_x0000_t202" style="width:536.8pt;height:2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" strokecolor="#2f5597">
                <v:textbox>
                  <w:txbxContent>
                    <w:p w14:paraId="54513DA3" w14:textId="77777777" w:rsidR="00264833" w:rsidRPr="00FB2D61" w:rsidRDefault="00264833" w:rsidP="00860A0B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FB2D61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 w:rsidRPr="00FB2D61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10 </w:t>
                      </w:r>
                      <w:r w:rsidRPr="00FB2D61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FB2D61"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pPr w:leftFromText="180" w:rightFromText="180" w:vertAnchor="text" w:horzAnchor="margin" w:tblpY="173"/>
        <w:tblW w:w="0" w:type="auto"/>
        <w:tblLook w:val="04A0" w:firstRow="1" w:lastRow="0" w:firstColumn="1" w:lastColumn="0" w:noHBand="0" w:noVBand="1"/>
      </w:tblPr>
      <w:tblGrid>
        <w:gridCol w:w="562"/>
        <w:gridCol w:w="2550"/>
        <w:gridCol w:w="2550"/>
        <w:gridCol w:w="2550"/>
        <w:gridCol w:w="2551"/>
      </w:tblGrid>
      <w:tr w:rsidR="00134001" w:rsidRPr="00134001" w14:paraId="64A45B84" w14:textId="77777777" w:rsidTr="001973AA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BEB5D" w14:textId="77777777" w:rsidR="00860A0B" w:rsidRPr="00134001" w:rsidRDefault="00860A0B" w:rsidP="00860A0B">
            <w:pPr>
              <w:rPr>
                <w:bCs/>
                <w:color w:val="1F4E79" w:themeColor="accent1" w:themeShade="80"/>
                <w:lang w:val="en-US"/>
              </w:rPr>
            </w:pPr>
          </w:p>
          <w:p w14:paraId="67913609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1.</w:t>
            </w:r>
          </w:p>
          <w:p w14:paraId="48D2DCA6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679CED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water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FC1B06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vegetable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A57060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ice cream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D4D962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biscuit</w:t>
            </w:r>
          </w:p>
        </w:tc>
      </w:tr>
      <w:tr w:rsidR="00134001" w:rsidRPr="00134001" w14:paraId="6927CB41" w14:textId="77777777" w:rsidTr="001973AA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57CBC5" w14:textId="77777777" w:rsidR="00860A0B" w:rsidRPr="00134001" w:rsidRDefault="00860A0B" w:rsidP="00860A0B">
            <w:pPr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45607992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330FEDD" w14:textId="77777777" w:rsidR="00860A0B" w:rsidRPr="00134001" w:rsidRDefault="00860A0B" w:rsidP="00860A0B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92446510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9AE23E6" w14:textId="77777777" w:rsidR="00860A0B" w:rsidRPr="00134001" w:rsidRDefault="00860A0B" w:rsidP="00860A0B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-727151225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8A41091" w14:textId="77777777" w:rsidR="00860A0B" w:rsidRPr="00134001" w:rsidRDefault="00860A0B" w:rsidP="00860A0B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☒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-55609113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91C2E45" w14:textId="77777777" w:rsidR="00860A0B" w:rsidRPr="00134001" w:rsidRDefault="00860A0B" w:rsidP="00860A0B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</w:tr>
      <w:tr w:rsidR="00134001" w:rsidRPr="00134001" w14:paraId="1AF0161E" w14:textId="77777777" w:rsidTr="001973AA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D73AD" w14:textId="77777777" w:rsidR="00860A0B" w:rsidRPr="00134001" w:rsidRDefault="00860A0B" w:rsidP="00860A0B">
            <w:pPr>
              <w:rPr>
                <w:bCs/>
                <w:color w:val="1F4E79" w:themeColor="accent1" w:themeShade="80"/>
                <w:lang w:val="en-US"/>
              </w:rPr>
            </w:pPr>
          </w:p>
          <w:p w14:paraId="373B7F60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2.</w:t>
            </w:r>
          </w:p>
          <w:p w14:paraId="00926351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F8BAF3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to earn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28A951" w14:textId="7079A088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to win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F42769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to lose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98B1F7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to reach</w:t>
            </w:r>
          </w:p>
        </w:tc>
      </w:tr>
      <w:tr w:rsidR="00134001" w:rsidRPr="00134001" w14:paraId="2496E66A" w14:textId="77777777" w:rsidTr="001973AA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8D3805" w14:textId="77777777" w:rsidR="00860A0B" w:rsidRPr="00134001" w:rsidRDefault="00860A0B" w:rsidP="00860A0B">
            <w:pPr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220412992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FAAD75B" w14:textId="77777777" w:rsidR="00860A0B" w:rsidRPr="00134001" w:rsidRDefault="00860A0B" w:rsidP="00860A0B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☒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-104613201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8149918" w14:textId="77777777" w:rsidR="00860A0B" w:rsidRPr="00134001" w:rsidRDefault="00860A0B" w:rsidP="00860A0B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36625880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9422227" w14:textId="77777777" w:rsidR="00860A0B" w:rsidRPr="00134001" w:rsidRDefault="00860A0B" w:rsidP="00860A0B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-90846119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9253CB5" w14:textId="77777777" w:rsidR="00860A0B" w:rsidRPr="00134001" w:rsidRDefault="00860A0B" w:rsidP="00860A0B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</w:tr>
      <w:tr w:rsidR="00134001" w:rsidRPr="00134001" w14:paraId="420EF8C2" w14:textId="77777777" w:rsidTr="001973AA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23152" w14:textId="77777777" w:rsidR="00860A0B" w:rsidRPr="00134001" w:rsidRDefault="00860A0B" w:rsidP="00860A0B">
            <w:pPr>
              <w:rPr>
                <w:bCs/>
                <w:color w:val="1F4E79" w:themeColor="accent1" w:themeShade="80"/>
                <w:lang w:val="en-US"/>
              </w:rPr>
            </w:pPr>
          </w:p>
          <w:p w14:paraId="70FAF532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3.</w:t>
            </w:r>
          </w:p>
          <w:p w14:paraId="669D7A45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6893B1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time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F6B2FC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cost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3D448A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o’clock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7B378C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hour</w:t>
            </w:r>
          </w:p>
        </w:tc>
      </w:tr>
      <w:tr w:rsidR="00134001" w:rsidRPr="00134001" w14:paraId="74D75846" w14:textId="77777777" w:rsidTr="001973AA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6A10E7" w14:textId="77777777" w:rsidR="00860A0B" w:rsidRPr="00134001" w:rsidRDefault="00860A0B" w:rsidP="00860A0B">
            <w:pPr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-207426033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717535F" w14:textId="77777777" w:rsidR="00860A0B" w:rsidRPr="00134001" w:rsidRDefault="00860A0B" w:rsidP="00860A0B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187735386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4E63B1A" w14:textId="77777777" w:rsidR="00860A0B" w:rsidRPr="00134001" w:rsidRDefault="00860A0B" w:rsidP="00860A0B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-119199473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F763B3F" w14:textId="77777777" w:rsidR="00860A0B" w:rsidRPr="00134001" w:rsidRDefault="00860A0B" w:rsidP="00860A0B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-1918243404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5CBC1D2" w14:textId="77777777" w:rsidR="00860A0B" w:rsidRPr="00134001" w:rsidRDefault="00860A0B" w:rsidP="00860A0B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☒</w:t>
                </w:r>
              </w:p>
            </w:sdtContent>
          </w:sdt>
        </w:tc>
      </w:tr>
      <w:tr w:rsidR="00134001" w:rsidRPr="00134001" w14:paraId="452B77FF" w14:textId="77777777" w:rsidTr="001973AA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25E1C" w14:textId="77777777" w:rsidR="00860A0B" w:rsidRPr="00134001" w:rsidRDefault="00860A0B" w:rsidP="00860A0B">
            <w:pPr>
              <w:rPr>
                <w:bCs/>
                <w:color w:val="1F4E79" w:themeColor="accent1" w:themeShade="80"/>
                <w:lang w:val="en-US"/>
              </w:rPr>
            </w:pPr>
          </w:p>
          <w:p w14:paraId="4CC10235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4.</w:t>
            </w:r>
          </w:p>
          <w:p w14:paraId="237E8146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3221FC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expensive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4EAC4B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cheap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349ABB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rich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20B77A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poor</w:t>
            </w:r>
          </w:p>
        </w:tc>
      </w:tr>
      <w:tr w:rsidR="00134001" w:rsidRPr="00134001" w14:paraId="36DF64A4" w14:textId="77777777" w:rsidTr="001973AA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A73FB7" w14:textId="77777777" w:rsidR="00860A0B" w:rsidRPr="00134001" w:rsidRDefault="00860A0B" w:rsidP="00860A0B">
            <w:pPr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-132736685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E440D4C" w14:textId="77777777" w:rsidR="00860A0B" w:rsidRPr="00134001" w:rsidRDefault="00860A0B" w:rsidP="00860A0B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382763814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3BEF0D4" w14:textId="77777777" w:rsidR="00860A0B" w:rsidRPr="00134001" w:rsidRDefault="00860A0B" w:rsidP="00860A0B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☒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-137399059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F29D526" w14:textId="77777777" w:rsidR="00860A0B" w:rsidRPr="00134001" w:rsidRDefault="00860A0B" w:rsidP="00860A0B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-119053366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2E2EE5E" w14:textId="77777777" w:rsidR="00860A0B" w:rsidRPr="00134001" w:rsidRDefault="00860A0B" w:rsidP="00860A0B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</w:tr>
      <w:tr w:rsidR="00134001" w:rsidRPr="00134001" w14:paraId="50043853" w14:textId="77777777" w:rsidTr="001973AA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4AEE9" w14:textId="77777777" w:rsidR="00860A0B" w:rsidRPr="00134001" w:rsidRDefault="00860A0B" w:rsidP="00860A0B">
            <w:pPr>
              <w:rPr>
                <w:bCs/>
                <w:color w:val="1F4E79" w:themeColor="accent1" w:themeShade="80"/>
                <w:lang w:val="en-US"/>
              </w:rPr>
            </w:pPr>
          </w:p>
          <w:p w14:paraId="2156F77D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5.</w:t>
            </w:r>
          </w:p>
          <w:p w14:paraId="20613DE5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90389B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our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D877EA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we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7D0B2B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to me, me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22758C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common, mutual</w:t>
            </w:r>
          </w:p>
        </w:tc>
      </w:tr>
      <w:tr w:rsidR="00134001" w:rsidRPr="00134001" w14:paraId="34199A2E" w14:textId="77777777" w:rsidTr="001973AA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F1B865" w14:textId="77777777" w:rsidR="00860A0B" w:rsidRPr="00134001" w:rsidRDefault="00860A0B" w:rsidP="00860A0B">
            <w:pPr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-89389028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03BD846" w14:textId="77777777" w:rsidR="00860A0B" w:rsidRPr="00134001" w:rsidRDefault="00860A0B" w:rsidP="00860A0B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1569448746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2E4F09D" w14:textId="77777777" w:rsidR="00860A0B" w:rsidRPr="00134001" w:rsidRDefault="00860A0B" w:rsidP="00860A0B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☒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73212530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3EF8230" w14:textId="77777777" w:rsidR="00860A0B" w:rsidRPr="00134001" w:rsidRDefault="00860A0B" w:rsidP="00860A0B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11341429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6624C64" w14:textId="77777777" w:rsidR="00860A0B" w:rsidRPr="00134001" w:rsidRDefault="00860A0B" w:rsidP="00860A0B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</w:tr>
      <w:tr w:rsidR="00134001" w:rsidRPr="00134001" w14:paraId="2D29DE6F" w14:textId="77777777" w:rsidTr="001973AA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CA84F" w14:textId="77777777" w:rsidR="00860A0B" w:rsidRPr="00134001" w:rsidRDefault="00860A0B" w:rsidP="00860A0B">
            <w:pPr>
              <w:rPr>
                <w:bCs/>
                <w:color w:val="1F4E79" w:themeColor="accent1" w:themeShade="80"/>
                <w:lang w:val="en-US"/>
              </w:rPr>
            </w:pPr>
          </w:p>
          <w:p w14:paraId="1311B120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6.</w:t>
            </w:r>
          </w:p>
          <w:p w14:paraId="28C4C49C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B7600D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birthday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ECA238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last week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1833D6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yesterday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894507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Saturday</w:t>
            </w:r>
          </w:p>
        </w:tc>
      </w:tr>
      <w:tr w:rsidR="00134001" w:rsidRPr="00134001" w14:paraId="69A2D86B" w14:textId="77777777" w:rsidTr="001973AA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470757" w14:textId="77777777" w:rsidR="00860A0B" w:rsidRPr="00134001" w:rsidRDefault="00860A0B" w:rsidP="00860A0B">
            <w:pPr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-44885971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1F170BB" w14:textId="77777777" w:rsidR="00860A0B" w:rsidRPr="00134001" w:rsidRDefault="00860A0B" w:rsidP="00860A0B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44829106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67E891B" w14:textId="77777777" w:rsidR="00860A0B" w:rsidRPr="00134001" w:rsidRDefault="00860A0B" w:rsidP="00860A0B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-1140960068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F5E9C1D" w14:textId="77777777" w:rsidR="00860A0B" w:rsidRPr="00134001" w:rsidRDefault="00860A0B" w:rsidP="00860A0B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☒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9900178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B97CD10" w14:textId="77777777" w:rsidR="00860A0B" w:rsidRPr="00134001" w:rsidRDefault="00860A0B" w:rsidP="00860A0B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</w:tr>
      <w:tr w:rsidR="00134001" w:rsidRPr="00134001" w14:paraId="2C8A642B" w14:textId="77777777" w:rsidTr="001973AA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57982" w14:textId="77777777" w:rsidR="00860A0B" w:rsidRPr="00134001" w:rsidRDefault="00860A0B" w:rsidP="00860A0B">
            <w:pPr>
              <w:rPr>
                <w:bCs/>
                <w:color w:val="1F4E79" w:themeColor="accent1" w:themeShade="80"/>
                <w:lang w:val="en-US"/>
              </w:rPr>
            </w:pPr>
          </w:p>
          <w:p w14:paraId="152334A4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7.</w:t>
            </w:r>
          </w:p>
          <w:p w14:paraId="02A724D7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3CF47D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shoe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7C5BF1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dress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E0190D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pupil (f)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2DBBCD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opinion</w:t>
            </w:r>
          </w:p>
        </w:tc>
      </w:tr>
      <w:tr w:rsidR="00134001" w:rsidRPr="00134001" w14:paraId="7672AD0C" w14:textId="77777777" w:rsidTr="001973AA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317E0B" w14:textId="77777777" w:rsidR="00860A0B" w:rsidRPr="00134001" w:rsidRDefault="00860A0B" w:rsidP="00860A0B">
            <w:pPr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-53411004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9BD3D39" w14:textId="77777777" w:rsidR="00860A0B" w:rsidRPr="00134001" w:rsidRDefault="00860A0B" w:rsidP="00860A0B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701055704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BE26349" w14:textId="77777777" w:rsidR="00860A0B" w:rsidRPr="00134001" w:rsidRDefault="00860A0B" w:rsidP="00860A0B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☒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-129898837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707CE78" w14:textId="77777777" w:rsidR="00860A0B" w:rsidRPr="00134001" w:rsidRDefault="00860A0B" w:rsidP="00860A0B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-58522771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188C177" w14:textId="77777777" w:rsidR="00860A0B" w:rsidRPr="00134001" w:rsidRDefault="00860A0B" w:rsidP="00860A0B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</w:tr>
      <w:tr w:rsidR="00134001" w:rsidRPr="00134001" w14:paraId="0CEE519F" w14:textId="77777777" w:rsidTr="001973AA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595C1" w14:textId="77777777" w:rsidR="00860A0B" w:rsidRPr="00134001" w:rsidRDefault="00860A0B" w:rsidP="00860A0B">
            <w:pPr>
              <w:rPr>
                <w:bCs/>
                <w:color w:val="1F4E79" w:themeColor="accent1" w:themeShade="80"/>
                <w:lang w:val="en-US"/>
              </w:rPr>
            </w:pPr>
          </w:p>
          <w:p w14:paraId="5C2EDDCF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8.</w:t>
            </w:r>
          </w:p>
          <w:p w14:paraId="0D004018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A78FCA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to look, looking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4425A2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to buy, buying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6464E2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 xml:space="preserve">to search, </w:t>
            </w:r>
            <w:r w:rsidRPr="00134001">
              <w:rPr>
                <w:bCs/>
                <w:color w:val="1F4E79" w:themeColor="accent1" w:themeShade="80"/>
                <w:lang w:val="fr-FR"/>
              </w:rPr>
              <w:br/>
              <w:t>look for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7F1250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to hide, hiding</w:t>
            </w:r>
          </w:p>
        </w:tc>
      </w:tr>
      <w:tr w:rsidR="00134001" w:rsidRPr="00134001" w14:paraId="75500F4B" w14:textId="77777777" w:rsidTr="001973AA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BDE9F9" w14:textId="77777777" w:rsidR="00860A0B" w:rsidRPr="00134001" w:rsidRDefault="00860A0B" w:rsidP="00860A0B">
            <w:pPr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-185510630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9C5CB8C" w14:textId="77777777" w:rsidR="00860A0B" w:rsidRPr="00134001" w:rsidRDefault="00860A0B" w:rsidP="00860A0B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-59956640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41EAEBF" w14:textId="77777777" w:rsidR="00860A0B" w:rsidRPr="00134001" w:rsidRDefault="00860A0B" w:rsidP="00860A0B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1646627766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822BD04" w14:textId="05E7FCFA" w:rsidR="00860A0B" w:rsidRPr="00134001" w:rsidRDefault="00D02EFC" w:rsidP="00860A0B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>
                  <w:rPr>
                    <w:rFonts w:ascii="MS Gothic" w:eastAsia="MS Gothic" w:hAnsi="MS Gothic" w:hint="eastAsia"/>
                    <w:bCs/>
                    <w:color w:val="1F4E79" w:themeColor="accent1" w:themeShade="80"/>
                    <w:lang w:val="fr-FR"/>
                  </w:rPr>
                  <w:t>☒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39756648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7B9FDF2" w14:textId="77777777" w:rsidR="00860A0B" w:rsidRPr="00134001" w:rsidRDefault="00860A0B" w:rsidP="00860A0B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</w:tr>
      <w:tr w:rsidR="00134001" w:rsidRPr="00134001" w14:paraId="59CADF7E" w14:textId="77777777" w:rsidTr="001973AA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79D0B" w14:textId="77777777" w:rsidR="00860A0B" w:rsidRPr="00134001" w:rsidRDefault="00860A0B" w:rsidP="00860A0B">
            <w:pPr>
              <w:rPr>
                <w:bCs/>
                <w:color w:val="1F4E79" w:themeColor="accent1" w:themeShade="80"/>
                <w:lang w:val="en-US"/>
              </w:rPr>
            </w:pPr>
          </w:p>
          <w:p w14:paraId="71007EF1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9.</w:t>
            </w:r>
          </w:p>
          <w:p w14:paraId="3B12DC7C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A1617A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university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257CC2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mosque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2FE67C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church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A9EBE0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house</w:t>
            </w:r>
          </w:p>
        </w:tc>
      </w:tr>
      <w:tr w:rsidR="00134001" w:rsidRPr="00134001" w14:paraId="2288836E" w14:textId="77777777" w:rsidTr="001973AA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ECCCEC" w14:textId="77777777" w:rsidR="00860A0B" w:rsidRPr="00134001" w:rsidRDefault="00860A0B" w:rsidP="00860A0B">
            <w:pPr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67948292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57E6601" w14:textId="77777777" w:rsidR="00860A0B" w:rsidRPr="00134001" w:rsidRDefault="00860A0B" w:rsidP="00860A0B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-193751804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D1C2042" w14:textId="77777777" w:rsidR="00860A0B" w:rsidRPr="00134001" w:rsidRDefault="00860A0B" w:rsidP="00860A0B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-17357333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B0E7365" w14:textId="77777777" w:rsidR="00860A0B" w:rsidRPr="00134001" w:rsidRDefault="00860A0B" w:rsidP="00860A0B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17975843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46DC76E" w14:textId="77777777" w:rsidR="00860A0B" w:rsidRPr="00134001" w:rsidRDefault="00860A0B" w:rsidP="00860A0B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☒</w:t>
                </w:r>
              </w:p>
            </w:sdtContent>
          </w:sdt>
        </w:tc>
      </w:tr>
      <w:tr w:rsidR="00134001" w:rsidRPr="00134001" w14:paraId="59A9FC9A" w14:textId="77777777" w:rsidTr="001973AA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6DCD7" w14:textId="77777777" w:rsidR="00860A0B" w:rsidRPr="00134001" w:rsidRDefault="00860A0B" w:rsidP="00860A0B">
            <w:pPr>
              <w:rPr>
                <w:bCs/>
                <w:color w:val="1F4E79" w:themeColor="accent1" w:themeShade="80"/>
                <w:lang w:val="en-US"/>
              </w:rPr>
            </w:pPr>
          </w:p>
          <w:p w14:paraId="6FF301B0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10.</w:t>
            </w:r>
          </w:p>
          <w:p w14:paraId="5894B81E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68486A" w14:textId="56CD1B2F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where</w:t>
            </w:r>
            <w:r w:rsidR="00481159" w:rsidRPr="00134001">
              <w:rPr>
                <w:bCs/>
                <w:color w:val="1F4E79" w:themeColor="accent1" w:themeShade="80"/>
                <w:lang w:val="fr-FR"/>
              </w:rPr>
              <w:t>?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AEEB78" w14:textId="342A535E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what type of?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8C0FB7" w14:textId="77777777" w:rsidR="00860A0B" w:rsidRPr="00134001" w:rsidRDefault="00860A0B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>there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43D75E" w14:textId="05106451" w:rsidR="00860A0B" w:rsidRPr="00134001" w:rsidRDefault="00481159" w:rsidP="00860A0B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bCs/>
                <w:color w:val="1F4E79" w:themeColor="accent1" w:themeShade="80"/>
                <w:lang w:val="fr-FR"/>
              </w:rPr>
              <w:t xml:space="preserve">here </w:t>
            </w:r>
          </w:p>
        </w:tc>
      </w:tr>
      <w:tr w:rsidR="00134001" w:rsidRPr="00134001" w14:paraId="183C8D4D" w14:textId="77777777" w:rsidTr="001973AA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4C7669" w14:textId="77777777" w:rsidR="00860A0B" w:rsidRPr="00134001" w:rsidRDefault="00860A0B" w:rsidP="00860A0B">
            <w:pPr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-505751364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5678B83" w14:textId="77777777" w:rsidR="00860A0B" w:rsidRPr="00134001" w:rsidRDefault="00860A0B" w:rsidP="00860A0B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☒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42369992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05FF39C" w14:textId="77777777" w:rsidR="00860A0B" w:rsidRPr="00134001" w:rsidRDefault="00860A0B" w:rsidP="00860A0B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-188524756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C118B66" w14:textId="77777777" w:rsidR="00860A0B" w:rsidRPr="00134001" w:rsidRDefault="00860A0B" w:rsidP="00860A0B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201117514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81DBF31" w14:textId="77777777" w:rsidR="00860A0B" w:rsidRPr="00134001" w:rsidRDefault="00860A0B" w:rsidP="00860A0B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134001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</w:tr>
    </w:tbl>
    <w:p w14:paraId="660575EC" w14:textId="77777777" w:rsidR="00860A0B" w:rsidRPr="00134001" w:rsidRDefault="00860A0B" w:rsidP="00860A0B">
      <w:pPr>
        <w:spacing w:after="0" w:line="240" w:lineRule="auto"/>
        <w:rPr>
          <w:color w:val="1F4E79" w:themeColor="accent1" w:themeShade="80"/>
        </w:rPr>
      </w:pPr>
    </w:p>
    <w:p w14:paraId="7A89CC5A" w14:textId="77777777" w:rsidR="00860A0B" w:rsidRPr="00134001" w:rsidRDefault="00860A0B" w:rsidP="00860A0B">
      <w:pPr>
        <w:spacing w:after="0"/>
        <w:rPr>
          <w:color w:val="1F4E79" w:themeColor="accent1" w:themeShade="80"/>
        </w:rPr>
      </w:pPr>
    </w:p>
    <w:p w14:paraId="13718EEF" w14:textId="77777777" w:rsidR="00860A0B" w:rsidRPr="00134001" w:rsidRDefault="00860A0B" w:rsidP="00860A0B">
      <w:pPr>
        <w:rPr>
          <w:b/>
          <w:color w:val="1F4E79" w:themeColor="accent1" w:themeShade="80"/>
        </w:rPr>
      </w:pPr>
    </w:p>
    <w:p w14:paraId="06853295" w14:textId="0D3CF255" w:rsidR="00860A0B" w:rsidRPr="00134001" w:rsidRDefault="00860A0B" w:rsidP="00860A0B">
      <w:pPr>
        <w:rPr>
          <w:b/>
          <w:color w:val="1F4E79" w:themeColor="accent1" w:themeShade="80"/>
        </w:rPr>
      </w:pPr>
    </w:p>
    <w:p w14:paraId="7629533C" w14:textId="685345B2" w:rsidR="00894A28" w:rsidRPr="00134001" w:rsidRDefault="00894A28" w:rsidP="00860A0B">
      <w:pPr>
        <w:rPr>
          <w:b/>
          <w:color w:val="1F4E79" w:themeColor="accent1" w:themeShade="80"/>
        </w:rPr>
      </w:pPr>
    </w:p>
    <w:p w14:paraId="5DA5A523" w14:textId="3CECB043" w:rsidR="00894A28" w:rsidRPr="00134001" w:rsidRDefault="00894A28" w:rsidP="00860A0B">
      <w:pPr>
        <w:rPr>
          <w:b/>
          <w:color w:val="1F4E79" w:themeColor="accent1" w:themeShade="80"/>
        </w:rPr>
      </w:pPr>
    </w:p>
    <w:p w14:paraId="5F32D8D3" w14:textId="30E33F1E" w:rsidR="00894A28" w:rsidRPr="00134001" w:rsidRDefault="00894A28" w:rsidP="00860A0B">
      <w:pPr>
        <w:rPr>
          <w:b/>
          <w:color w:val="1F4E79" w:themeColor="accent1" w:themeShade="80"/>
        </w:rPr>
      </w:pPr>
    </w:p>
    <w:p w14:paraId="18F93C7D" w14:textId="6A6346D1" w:rsidR="00894A28" w:rsidRPr="00134001" w:rsidRDefault="00894A28" w:rsidP="00860A0B">
      <w:pPr>
        <w:rPr>
          <w:b/>
          <w:color w:val="1F4E79" w:themeColor="accent1" w:themeShade="80"/>
        </w:rPr>
      </w:pPr>
    </w:p>
    <w:p w14:paraId="14679B26" w14:textId="77777777" w:rsidR="008052B2" w:rsidRPr="00134001" w:rsidRDefault="008052B2" w:rsidP="00C5468A">
      <w:pPr>
        <w:pStyle w:val="Heading2"/>
        <w:rPr>
          <w:rStyle w:val="Strong"/>
          <w:color w:val="1F4E79" w:themeColor="accent1" w:themeShade="80"/>
        </w:rPr>
        <w:sectPr w:rsidR="008052B2" w:rsidRPr="00134001" w:rsidSect="00A27D29">
          <w:pgSz w:w="11906" w:h="16838"/>
          <w:pgMar w:top="709" w:right="566" w:bottom="567" w:left="567" w:header="283" w:footer="624" w:gutter="0"/>
          <w:cols w:space="708"/>
          <w:docGrid w:linePitch="381"/>
        </w:sectPr>
      </w:pPr>
    </w:p>
    <w:p w14:paraId="7AC25A54" w14:textId="50CE4631" w:rsidR="00C5468A" w:rsidRPr="00134001" w:rsidRDefault="00C5468A" w:rsidP="00C5468A">
      <w:pPr>
        <w:pStyle w:val="Heading2"/>
        <w:rPr>
          <w:color w:val="1F4E79" w:themeColor="accent1" w:themeShade="80"/>
        </w:rPr>
      </w:pPr>
      <w:r w:rsidRPr="00134001">
        <w:rPr>
          <w:rStyle w:val="Strong"/>
          <w:color w:val="1F4E79" w:themeColor="accent1" w:themeShade="80"/>
        </w:rPr>
        <w:lastRenderedPageBreak/>
        <w:t>GRAMMAR PART</w:t>
      </w:r>
      <w:r w:rsidRPr="00134001">
        <w:rPr>
          <w:b/>
          <w:bCs/>
          <w:color w:val="1F4E79" w:themeColor="accent1" w:themeShade="80"/>
        </w:rPr>
        <w:t xml:space="preserve"> A (PAST PARTICIPLES)</w:t>
      </w:r>
      <w:r w:rsidRPr="00134001">
        <w:rPr>
          <w:color w:val="1F4E79" w:themeColor="accent1" w:themeShade="80"/>
        </w:rPr>
        <w:t xml:space="preserve"> </w:t>
      </w:r>
    </w:p>
    <w:p w14:paraId="0D103A2F" w14:textId="77777777" w:rsidR="00C5468A" w:rsidRPr="00134001" w:rsidRDefault="00C5468A" w:rsidP="00C5468A">
      <w:pPr>
        <w:rPr>
          <w:color w:val="1F4E79" w:themeColor="accent1" w:themeShade="80"/>
        </w:rPr>
      </w:pPr>
      <w:r w:rsidRPr="00134001">
        <w:rPr>
          <w:rStyle w:val="Strong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4294E5AE" wp14:editId="653C1E6C">
                <wp:extent cx="6817360" cy="277495"/>
                <wp:effectExtent l="0" t="0" r="15240" b="14605"/>
                <wp:docPr id="33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856B4A" w14:textId="77777777" w:rsidR="00264833" w:rsidRPr="00625F20" w:rsidRDefault="00264833" w:rsidP="00C5468A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2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294E5AE" id="Text Box 33" o:spid="_x0000_s1028" type="#_x0000_t202" style="width:536.8pt;height:2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" strokecolor="#2f5496 [2408]">
                <v:textbox>
                  <w:txbxContent>
                    <w:p w14:paraId="47856B4A" w14:textId="77777777" w:rsidR="00264833" w:rsidRPr="00625F20" w:rsidRDefault="00264833" w:rsidP="00C5468A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2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625F20"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26A4D6C" w14:textId="77777777" w:rsidR="00C5468A" w:rsidRPr="00134001" w:rsidRDefault="00C5468A" w:rsidP="00C5468A">
      <w:pPr>
        <w:spacing w:after="0" w:line="360" w:lineRule="auto"/>
        <w:rPr>
          <w:color w:val="1F4E79" w:themeColor="accent1" w:themeShade="80"/>
          <w:lang w:val="de-DE"/>
        </w:rPr>
      </w:pPr>
      <w:r w:rsidRPr="00134001">
        <w:rPr>
          <w:color w:val="1F4E79" w:themeColor="accent1" w:themeShade="80"/>
          <w:lang w:val="de-DE"/>
        </w:rPr>
        <w:t>1.</w:t>
      </w:r>
      <w:r w:rsidRPr="00134001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613337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34001">
            <w:rPr>
              <w:rFonts w:ascii="MS Gothic" w:eastAsia="MS Gothic" w:hAnsi="MS Gothic"/>
              <w:color w:val="1F4E79" w:themeColor="accent1" w:themeShade="80"/>
              <w:lang w:val="de-DE"/>
            </w:rPr>
            <w:t>☐</w:t>
          </w:r>
        </w:sdtContent>
      </w:sdt>
      <w:r w:rsidRPr="00134001">
        <w:rPr>
          <w:color w:val="1F4E79" w:themeColor="accent1" w:themeShade="80"/>
          <w:lang w:val="de-DE"/>
        </w:rPr>
        <w:t xml:space="preserve"> gesungen (sang </w:t>
      </w:r>
      <w:r w:rsidRPr="00134001">
        <w:rPr>
          <w:color w:val="1F4E79" w:themeColor="accent1" w:themeShade="80"/>
          <w:vertAlign w:val="subscript"/>
          <w:lang w:val="de-DE"/>
        </w:rPr>
        <w:t>[pp]</w:t>
      </w:r>
      <w:r w:rsidRPr="00134001">
        <w:rPr>
          <w:color w:val="1F4E79" w:themeColor="accent1" w:themeShade="80"/>
          <w:lang w:val="de-DE"/>
        </w:rPr>
        <w:t>)</w:t>
      </w:r>
      <w:r w:rsidRPr="00134001">
        <w:rPr>
          <w:color w:val="1F4E79" w:themeColor="accent1" w:themeShade="80"/>
          <w:lang w:val="de-DE"/>
        </w:rPr>
        <w:tab/>
      </w:r>
      <w:r w:rsidRPr="00134001">
        <w:rPr>
          <w:color w:val="1F4E79" w:themeColor="accent1" w:themeShade="80"/>
          <w:lang w:val="de-DE"/>
        </w:rPr>
        <w:tab/>
      </w:r>
      <w:r w:rsidRPr="00134001">
        <w:rPr>
          <w:color w:val="1F4E79" w:themeColor="accent1" w:themeShade="80"/>
          <w:lang w:val="de-DE"/>
        </w:rPr>
        <w:tab/>
      </w:r>
      <w:r w:rsidRPr="00134001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440069300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134001">
            <w:rPr>
              <w:rFonts w:ascii="MS Gothic" w:eastAsia="MS Gothic" w:hAnsi="MS Gothic" w:hint="eastAsia"/>
              <w:color w:val="1F4E79" w:themeColor="accent1" w:themeShade="80"/>
              <w:lang w:val="de-DE"/>
            </w:rPr>
            <w:t>☒</w:t>
          </w:r>
        </w:sdtContent>
      </w:sdt>
      <w:r w:rsidRPr="00134001">
        <w:rPr>
          <w:color w:val="1F4E79" w:themeColor="accent1" w:themeShade="80"/>
          <w:lang w:val="de-DE"/>
        </w:rPr>
        <w:t xml:space="preserve"> geflogen (flew </w:t>
      </w:r>
      <w:r w:rsidRPr="00134001">
        <w:rPr>
          <w:color w:val="1F4E79" w:themeColor="accent1" w:themeShade="80"/>
          <w:vertAlign w:val="subscript"/>
          <w:lang w:val="de-DE"/>
        </w:rPr>
        <w:t>[pp]</w:t>
      </w:r>
      <w:r w:rsidRPr="00134001">
        <w:rPr>
          <w:color w:val="1F4E79" w:themeColor="accent1" w:themeShade="80"/>
          <w:lang w:val="de-DE"/>
        </w:rPr>
        <w:t>)</w:t>
      </w:r>
    </w:p>
    <w:p w14:paraId="76F5E24D" w14:textId="33EE9E2B" w:rsidR="00894A28" w:rsidRPr="00134001" w:rsidRDefault="00C5468A" w:rsidP="00C5468A">
      <w:pPr>
        <w:rPr>
          <w:color w:val="1F4E79" w:themeColor="accent1" w:themeShade="80"/>
          <w:lang w:val="de-DE"/>
        </w:rPr>
      </w:pPr>
      <w:r w:rsidRPr="00134001">
        <w:rPr>
          <w:color w:val="1F4E79" w:themeColor="accent1" w:themeShade="80"/>
          <w:lang w:val="de-DE"/>
        </w:rPr>
        <w:t>2.</w:t>
      </w:r>
      <w:r w:rsidRPr="00134001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122225550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134001">
            <w:rPr>
              <w:rFonts w:ascii="MS Gothic" w:eastAsia="MS Gothic" w:hAnsi="MS Gothic" w:hint="eastAsia"/>
              <w:color w:val="1F4E79" w:themeColor="accent1" w:themeShade="80"/>
              <w:lang w:val="de-DE"/>
            </w:rPr>
            <w:t>☒</w:t>
          </w:r>
        </w:sdtContent>
      </w:sdt>
      <w:r w:rsidRPr="00134001">
        <w:rPr>
          <w:color w:val="1F4E79" w:themeColor="accent1" w:themeShade="80"/>
          <w:lang w:val="de-DE"/>
        </w:rPr>
        <w:t xml:space="preserve"> geholfen (helped </w:t>
      </w:r>
      <w:r w:rsidRPr="00134001">
        <w:rPr>
          <w:color w:val="1F4E79" w:themeColor="accent1" w:themeShade="80"/>
          <w:vertAlign w:val="subscript"/>
          <w:lang w:val="de-DE"/>
        </w:rPr>
        <w:t>[pp]</w:t>
      </w:r>
      <w:r w:rsidRPr="00134001">
        <w:rPr>
          <w:color w:val="1F4E79" w:themeColor="accent1" w:themeShade="80"/>
          <w:lang w:val="de-DE"/>
        </w:rPr>
        <w:t>)</w:t>
      </w:r>
      <w:r w:rsidRPr="00134001">
        <w:rPr>
          <w:color w:val="1F4E79" w:themeColor="accent1" w:themeShade="80"/>
          <w:lang w:val="de-DE"/>
        </w:rPr>
        <w:tab/>
      </w:r>
      <w:r w:rsidRPr="00134001">
        <w:rPr>
          <w:color w:val="1F4E79" w:themeColor="accent1" w:themeShade="80"/>
          <w:lang w:val="de-DE"/>
        </w:rPr>
        <w:tab/>
      </w:r>
      <w:r w:rsidRPr="00134001">
        <w:rPr>
          <w:color w:val="1F4E79" w:themeColor="accent1" w:themeShade="80"/>
          <w:lang w:val="de-DE"/>
        </w:rPr>
        <w:tab/>
      </w:r>
      <w:r w:rsidRPr="00134001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6886566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34001">
            <w:rPr>
              <w:rFonts w:ascii="MS Gothic" w:eastAsia="MS Gothic" w:hAnsi="MS Gothic"/>
              <w:color w:val="1F4E79" w:themeColor="accent1" w:themeShade="80"/>
              <w:lang w:val="de-DE"/>
            </w:rPr>
            <w:t>☐</w:t>
          </w:r>
        </w:sdtContent>
      </w:sdt>
      <w:r w:rsidRPr="00134001">
        <w:rPr>
          <w:color w:val="1F4E79" w:themeColor="accent1" w:themeShade="80"/>
          <w:lang w:val="de-DE"/>
        </w:rPr>
        <w:t xml:space="preserve"> geblieben (stayed </w:t>
      </w:r>
      <w:r w:rsidRPr="00134001">
        <w:rPr>
          <w:color w:val="1F4E79" w:themeColor="accent1" w:themeShade="80"/>
          <w:vertAlign w:val="subscript"/>
          <w:lang w:val="de-DE"/>
        </w:rPr>
        <w:t>[pp]</w:t>
      </w:r>
      <w:r w:rsidRPr="00134001">
        <w:rPr>
          <w:color w:val="1F4E79" w:themeColor="accent1" w:themeShade="80"/>
          <w:lang w:val="de-DE"/>
        </w:rPr>
        <w:t>)</w:t>
      </w:r>
    </w:p>
    <w:p w14:paraId="6436B19C" w14:textId="3249184A" w:rsidR="00C5468A" w:rsidRPr="00134001" w:rsidRDefault="00C5468A" w:rsidP="00C5468A">
      <w:pPr>
        <w:rPr>
          <w:color w:val="1F4E79" w:themeColor="accent1" w:themeShade="80"/>
          <w:lang w:val="de-DE"/>
        </w:rPr>
      </w:pPr>
    </w:p>
    <w:p w14:paraId="75876A7A" w14:textId="6B7965D2" w:rsidR="00C5468A" w:rsidRPr="00134001" w:rsidRDefault="00C5468A" w:rsidP="00C5468A">
      <w:pPr>
        <w:pStyle w:val="Heading2"/>
        <w:rPr>
          <w:color w:val="1F4E79" w:themeColor="accent1" w:themeShade="80"/>
        </w:rPr>
      </w:pPr>
      <w:r w:rsidRPr="00134001">
        <w:rPr>
          <w:rStyle w:val="Strong"/>
          <w:color w:val="1F4E79" w:themeColor="accent1" w:themeShade="80"/>
        </w:rPr>
        <w:t>GRAMMAR PART</w:t>
      </w:r>
      <w:r w:rsidRPr="00134001">
        <w:rPr>
          <w:b/>
          <w:bCs/>
          <w:color w:val="1F4E79" w:themeColor="accent1" w:themeShade="80"/>
        </w:rPr>
        <w:t xml:space="preserve"> B (VERB FORMS)</w:t>
      </w:r>
      <w:r w:rsidRPr="00134001">
        <w:rPr>
          <w:color w:val="1F4E79" w:themeColor="accent1" w:themeShade="80"/>
        </w:rPr>
        <w:t xml:space="preserve"> </w:t>
      </w:r>
    </w:p>
    <w:p w14:paraId="670CC19B" w14:textId="77777777" w:rsidR="00C5468A" w:rsidRPr="00134001" w:rsidRDefault="00C5468A" w:rsidP="00C5468A">
      <w:pPr>
        <w:rPr>
          <w:color w:val="1F4E79" w:themeColor="accent1" w:themeShade="80"/>
        </w:rPr>
      </w:pPr>
      <w:r w:rsidRPr="00134001">
        <w:rPr>
          <w:rStyle w:val="Strong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6F6C37BD" wp14:editId="25A34519">
                <wp:extent cx="6817360" cy="277495"/>
                <wp:effectExtent l="0" t="0" r="15240" b="14605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9386E3" w14:textId="7E2EBB7E" w:rsidR="00264833" w:rsidRPr="00625F20" w:rsidRDefault="00264833" w:rsidP="00C5468A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4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6C37BD" id="Text Box 1" o:spid="_x0000_s1029" type="#_x0000_t202" style="width:536.8pt;height:2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" strokecolor="#2f5496 [2408]">
                <v:textbox>
                  <w:txbxContent>
                    <w:p w14:paraId="4C9386E3" w14:textId="7E2EBB7E" w:rsidR="00264833" w:rsidRPr="00625F20" w:rsidRDefault="00264833" w:rsidP="00C5468A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4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625F20"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3BF0B29" w14:textId="77777777" w:rsidR="00C5468A" w:rsidRPr="00134001" w:rsidRDefault="00C5468A" w:rsidP="00C5468A">
      <w:pPr>
        <w:spacing w:after="0" w:line="360" w:lineRule="auto"/>
        <w:rPr>
          <w:color w:val="1F4E79" w:themeColor="accent1" w:themeShade="80"/>
        </w:rPr>
      </w:pPr>
      <w:r w:rsidRPr="00134001">
        <w:rPr>
          <w:color w:val="1F4E79" w:themeColor="accent1" w:themeShade="80"/>
        </w:rPr>
        <w:t>1.</w:t>
      </w:r>
      <w:r w:rsidRPr="00134001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-625241786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134001">
            <w:rPr>
              <w:rFonts w:ascii="MS Gothic" w:eastAsia="MS Gothic" w:hAnsi="MS Gothic" w:hint="eastAsia"/>
              <w:color w:val="1F4E79" w:themeColor="accent1" w:themeShade="80"/>
            </w:rPr>
            <w:t>☒</w:t>
          </w:r>
        </w:sdtContent>
      </w:sdt>
      <w:r w:rsidRPr="00134001">
        <w:rPr>
          <w:color w:val="1F4E79" w:themeColor="accent1" w:themeShade="80"/>
        </w:rPr>
        <w:t xml:space="preserve"> </w:t>
      </w:r>
      <w:r w:rsidRPr="00134001">
        <w:rPr>
          <w:rFonts w:ascii="Times New Roman" w:hAnsi="Times New Roman" w:cs="Times New Roman"/>
          <w:color w:val="1F4E79" w:themeColor="accent1" w:themeShade="80"/>
          <w:sz w:val="28"/>
        </w:rPr>
        <w:t>I</w:t>
      </w:r>
      <w:r w:rsidRPr="00134001">
        <w:rPr>
          <w:color w:val="1F4E79" w:themeColor="accent1" w:themeShade="80"/>
        </w:rPr>
        <w:t xml:space="preserve"> OR he/she</w:t>
      </w:r>
      <w:r w:rsidRPr="00134001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19939090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34001">
            <w:rPr>
              <w:rFonts w:ascii="MS Gothic" w:eastAsia="MS Gothic" w:hAnsi="MS Gothic"/>
              <w:color w:val="1F4E79" w:themeColor="accent1" w:themeShade="80"/>
            </w:rPr>
            <w:t>☐</w:t>
          </w:r>
        </w:sdtContent>
      </w:sdt>
      <w:r w:rsidRPr="00134001">
        <w:rPr>
          <w:color w:val="1F4E79" w:themeColor="accent1" w:themeShade="80"/>
        </w:rPr>
        <w:t xml:space="preserve"> you </w:t>
      </w:r>
      <w:r w:rsidRPr="00134001">
        <w:rPr>
          <w:color w:val="1F4E79" w:themeColor="accent1" w:themeShade="80"/>
          <w:vertAlign w:val="subscript"/>
        </w:rPr>
        <w:t>[singular, informal]</w:t>
      </w:r>
      <w:r w:rsidRPr="00134001">
        <w:rPr>
          <w:color w:val="1F4E79" w:themeColor="accent1" w:themeShade="80"/>
        </w:rPr>
        <w:tab/>
      </w:r>
      <w:r w:rsidRPr="00134001">
        <w:rPr>
          <w:color w:val="1F4E79" w:themeColor="accent1" w:themeShade="80"/>
        </w:rPr>
        <w:tab/>
        <w:t xml:space="preserve">   </w:t>
      </w:r>
    </w:p>
    <w:p w14:paraId="331C1FC1" w14:textId="77777777" w:rsidR="00C5468A" w:rsidRPr="00134001" w:rsidRDefault="00C5468A" w:rsidP="00C5468A">
      <w:pPr>
        <w:spacing w:after="0" w:line="360" w:lineRule="auto"/>
        <w:rPr>
          <w:color w:val="1F4E79" w:themeColor="accent1" w:themeShade="80"/>
          <w:vertAlign w:val="subscript"/>
        </w:rPr>
      </w:pPr>
      <w:r w:rsidRPr="00134001">
        <w:rPr>
          <w:color w:val="1F4E79" w:themeColor="accent1" w:themeShade="80"/>
        </w:rPr>
        <w:t>2.</w:t>
      </w:r>
      <w:r w:rsidRPr="00134001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1300659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34001">
            <w:rPr>
              <w:rFonts w:ascii="MS Gothic" w:eastAsia="MS Gothic" w:hAnsi="MS Gothic"/>
              <w:color w:val="1F4E79" w:themeColor="accent1" w:themeShade="80"/>
            </w:rPr>
            <w:t>☐</w:t>
          </w:r>
        </w:sdtContent>
      </w:sdt>
      <w:r w:rsidRPr="00134001">
        <w:rPr>
          <w:color w:val="1F4E79" w:themeColor="accent1" w:themeShade="80"/>
        </w:rPr>
        <w:t xml:space="preserve"> </w:t>
      </w:r>
      <w:r w:rsidRPr="00134001">
        <w:rPr>
          <w:rFonts w:ascii="Times New Roman" w:hAnsi="Times New Roman" w:cs="Times New Roman"/>
          <w:color w:val="1F4E79" w:themeColor="accent1" w:themeShade="80"/>
          <w:sz w:val="28"/>
        </w:rPr>
        <w:t>I</w:t>
      </w:r>
      <w:r w:rsidRPr="00134001">
        <w:rPr>
          <w:color w:val="1F4E79" w:themeColor="accent1" w:themeShade="80"/>
        </w:rPr>
        <w:t xml:space="preserve"> OR he/she</w:t>
      </w:r>
      <w:r w:rsidRPr="00134001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55181595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134001">
            <w:rPr>
              <w:rFonts w:ascii="MS Gothic" w:eastAsia="MS Gothic" w:hAnsi="MS Gothic" w:hint="eastAsia"/>
              <w:color w:val="1F4E79" w:themeColor="accent1" w:themeShade="80"/>
            </w:rPr>
            <w:t>☒</w:t>
          </w:r>
        </w:sdtContent>
      </w:sdt>
      <w:r w:rsidRPr="00134001">
        <w:rPr>
          <w:color w:val="1F4E79" w:themeColor="accent1" w:themeShade="80"/>
        </w:rPr>
        <w:t xml:space="preserve"> you </w:t>
      </w:r>
      <w:r w:rsidRPr="00134001">
        <w:rPr>
          <w:color w:val="1F4E79" w:themeColor="accent1" w:themeShade="80"/>
          <w:vertAlign w:val="subscript"/>
        </w:rPr>
        <w:t>[singular, informal]</w:t>
      </w:r>
    </w:p>
    <w:p w14:paraId="58FAEC41" w14:textId="77777777" w:rsidR="00C5468A" w:rsidRPr="00134001" w:rsidRDefault="00C5468A" w:rsidP="00C5468A">
      <w:pPr>
        <w:spacing w:after="0" w:line="360" w:lineRule="auto"/>
        <w:rPr>
          <w:color w:val="1F4E79" w:themeColor="accent1" w:themeShade="80"/>
        </w:rPr>
      </w:pPr>
    </w:p>
    <w:p w14:paraId="2D465BD9" w14:textId="77777777" w:rsidR="00C5468A" w:rsidRPr="00134001" w:rsidRDefault="00C5468A" w:rsidP="00C5468A">
      <w:pPr>
        <w:spacing w:after="0" w:line="360" w:lineRule="auto"/>
        <w:rPr>
          <w:color w:val="1F4E79" w:themeColor="accent1" w:themeShade="80"/>
        </w:rPr>
      </w:pPr>
      <w:r w:rsidRPr="00134001">
        <w:rPr>
          <w:color w:val="1F4E79" w:themeColor="accent1" w:themeShade="80"/>
        </w:rPr>
        <w:t>3.</w:t>
      </w:r>
      <w:r w:rsidRPr="00134001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19200538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34001">
            <w:rPr>
              <w:rFonts w:ascii="MS Gothic" w:eastAsia="MS Gothic" w:hAnsi="MS Gothic"/>
              <w:color w:val="1F4E79" w:themeColor="accent1" w:themeShade="80"/>
            </w:rPr>
            <w:t>☐</w:t>
          </w:r>
        </w:sdtContent>
      </w:sdt>
      <w:r w:rsidRPr="00134001">
        <w:rPr>
          <w:color w:val="1F4E79" w:themeColor="accent1" w:themeShade="80"/>
        </w:rPr>
        <w:t xml:space="preserve"> </w:t>
      </w:r>
      <w:r w:rsidRPr="00134001">
        <w:rPr>
          <w:rFonts w:ascii="Times New Roman" w:hAnsi="Times New Roman" w:cs="Times New Roman"/>
          <w:color w:val="1F4E79" w:themeColor="accent1" w:themeShade="80"/>
        </w:rPr>
        <w:t>I</w:t>
      </w:r>
      <w:r w:rsidRPr="00134001">
        <w:rPr>
          <w:color w:val="1F4E79" w:themeColor="accent1" w:themeShade="80"/>
        </w:rPr>
        <w:tab/>
      </w:r>
      <w:r w:rsidRPr="00134001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14027911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34001">
            <w:rPr>
              <w:rFonts w:ascii="MS Gothic" w:eastAsia="MS Gothic" w:hAnsi="MS Gothic"/>
              <w:color w:val="1F4E79" w:themeColor="accent1" w:themeShade="80"/>
            </w:rPr>
            <w:t>☐</w:t>
          </w:r>
        </w:sdtContent>
      </w:sdt>
      <w:r w:rsidRPr="00134001">
        <w:rPr>
          <w:color w:val="1F4E79" w:themeColor="accent1" w:themeShade="80"/>
        </w:rPr>
        <w:t xml:space="preserve"> you </w:t>
      </w:r>
      <w:r w:rsidRPr="00134001">
        <w:rPr>
          <w:color w:val="1F4E79" w:themeColor="accent1" w:themeShade="80"/>
          <w:vertAlign w:val="subscript"/>
        </w:rPr>
        <w:t>[singular, informal]</w:t>
      </w:r>
      <w:r w:rsidRPr="00134001">
        <w:rPr>
          <w:color w:val="1F4E79" w:themeColor="accent1" w:themeShade="80"/>
        </w:rPr>
        <w:tab/>
      </w:r>
      <w:r w:rsidRPr="00134001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-1287022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34001">
            <w:rPr>
              <w:rFonts w:ascii="MS Gothic" w:eastAsia="MS Gothic" w:hAnsi="MS Gothic"/>
              <w:color w:val="1F4E79" w:themeColor="accent1" w:themeShade="80"/>
            </w:rPr>
            <w:t>☐</w:t>
          </w:r>
        </w:sdtContent>
      </w:sdt>
      <w:r w:rsidRPr="00134001">
        <w:rPr>
          <w:color w:val="1F4E79" w:themeColor="accent1" w:themeShade="80"/>
        </w:rPr>
        <w:t xml:space="preserve"> </w:t>
      </w:r>
      <w:r w:rsidRPr="00134001">
        <w:rPr>
          <w:rFonts w:cs="Times New Roman"/>
          <w:color w:val="1F4E79" w:themeColor="accent1" w:themeShade="80"/>
        </w:rPr>
        <w:t>he / she</w:t>
      </w:r>
      <w:r w:rsidRPr="00134001">
        <w:rPr>
          <w:color w:val="1F4E79" w:themeColor="accent1" w:themeShade="80"/>
        </w:rPr>
        <w:tab/>
      </w:r>
      <w:r w:rsidRPr="00134001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435328943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134001">
            <w:rPr>
              <w:rFonts w:ascii="MS Gothic" w:eastAsia="MS Gothic" w:hAnsi="MS Gothic" w:hint="eastAsia"/>
              <w:color w:val="1F4E79" w:themeColor="accent1" w:themeShade="80"/>
            </w:rPr>
            <w:t>☒</w:t>
          </w:r>
        </w:sdtContent>
      </w:sdt>
      <w:r w:rsidRPr="00134001">
        <w:rPr>
          <w:color w:val="1F4E79" w:themeColor="accent1" w:themeShade="80"/>
        </w:rPr>
        <w:t xml:space="preserve"> we OR they</w:t>
      </w:r>
    </w:p>
    <w:p w14:paraId="7F3E4C53" w14:textId="77777777" w:rsidR="00C5468A" w:rsidRPr="00134001" w:rsidRDefault="00C5468A" w:rsidP="00C5468A">
      <w:pPr>
        <w:spacing w:after="0" w:line="360" w:lineRule="auto"/>
        <w:rPr>
          <w:color w:val="1F4E79" w:themeColor="accent1" w:themeShade="80"/>
        </w:rPr>
      </w:pPr>
      <w:r w:rsidRPr="00134001">
        <w:rPr>
          <w:color w:val="1F4E79" w:themeColor="accent1" w:themeShade="80"/>
        </w:rPr>
        <w:t xml:space="preserve">4. </w:t>
      </w:r>
      <w:r w:rsidRPr="00134001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11023831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34001">
            <w:rPr>
              <w:rFonts w:ascii="MS Gothic" w:eastAsia="MS Gothic" w:hAnsi="MS Gothic"/>
              <w:color w:val="1F4E79" w:themeColor="accent1" w:themeShade="80"/>
            </w:rPr>
            <w:t>☐</w:t>
          </w:r>
        </w:sdtContent>
      </w:sdt>
      <w:r w:rsidRPr="00134001">
        <w:rPr>
          <w:color w:val="1F4E79" w:themeColor="accent1" w:themeShade="80"/>
        </w:rPr>
        <w:t xml:space="preserve"> </w:t>
      </w:r>
      <w:r w:rsidRPr="00134001">
        <w:rPr>
          <w:rFonts w:ascii="Times New Roman" w:hAnsi="Times New Roman" w:cs="Times New Roman"/>
          <w:color w:val="1F4E79" w:themeColor="accent1" w:themeShade="80"/>
        </w:rPr>
        <w:t>I</w:t>
      </w:r>
      <w:r w:rsidRPr="00134001">
        <w:rPr>
          <w:color w:val="1F4E79" w:themeColor="accent1" w:themeShade="80"/>
        </w:rPr>
        <w:tab/>
      </w:r>
      <w:r w:rsidRPr="00134001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10744779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34001">
            <w:rPr>
              <w:rFonts w:ascii="MS Gothic" w:eastAsia="MS Gothic" w:hAnsi="MS Gothic"/>
              <w:color w:val="1F4E79" w:themeColor="accent1" w:themeShade="80"/>
            </w:rPr>
            <w:t>☐</w:t>
          </w:r>
        </w:sdtContent>
      </w:sdt>
      <w:r w:rsidRPr="00134001">
        <w:rPr>
          <w:color w:val="1F4E79" w:themeColor="accent1" w:themeShade="80"/>
        </w:rPr>
        <w:t xml:space="preserve"> you </w:t>
      </w:r>
      <w:r w:rsidRPr="00134001">
        <w:rPr>
          <w:color w:val="1F4E79" w:themeColor="accent1" w:themeShade="80"/>
          <w:vertAlign w:val="subscript"/>
        </w:rPr>
        <w:t>[singular, informal]</w:t>
      </w:r>
      <w:r w:rsidRPr="00134001">
        <w:rPr>
          <w:color w:val="1F4E79" w:themeColor="accent1" w:themeShade="80"/>
        </w:rPr>
        <w:tab/>
      </w:r>
      <w:r w:rsidRPr="00134001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50648875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134001">
            <w:rPr>
              <w:rFonts w:ascii="MS Gothic" w:eastAsia="MS Gothic" w:hAnsi="MS Gothic" w:hint="eastAsia"/>
              <w:color w:val="1F4E79" w:themeColor="accent1" w:themeShade="80"/>
            </w:rPr>
            <w:t>☒</w:t>
          </w:r>
        </w:sdtContent>
      </w:sdt>
      <w:r w:rsidRPr="00134001">
        <w:rPr>
          <w:color w:val="1F4E79" w:themeColor="accent1" w:themeShade="80"/>
        </w:rPr>
        <w:t xml:space="preserve"> </w:t>
      </w:r>
      <w:r w:rsidRPr="00134001">
        <w:rPr>
          <w:rFonts w:cs="Times New Roman"/>
          <w:color w:val="1F4E79" w:themeColor="accent1" w:themeShade="80"/>
        </w:rPr>
        <w:t>he / she</w:t>
      </w:r>
      <w:r w:rsidRPr="00134001">
        <w:rPr>
          <w:color w:val="1F4E79" w:themeColor="accent1" w:themeShade="80"/>
        </w:rPr>
        <w:tab/>
      </w:r>
      <w:r w:rsidRPr="00134001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18128229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34001">
            <w:rPr>
              <w:rFonts w:ascii="MS Gothic" w:eastAsia="MS Gothic" w:hAnsi="MS Gothic"/>
              <w:color w:val="1F4E79" w:themeColor="accent1" w:themeShade="80"/>
            </w:rPr>
            <w:t>☐</w:t>
          </w:r>
        </w:sdtContent>
      </w:sdt>
      <w:r w:rsidRPr="00134001">
        <w:rPr>
          <w:color w:val="1F4E79" w:themeColor="accent1" w:themeShade="80"/>
        </w:rPr>
        <w:t xml:space="preserve"> we OR they</w:t>
      </w:r>
    </w:p>
    <w:p w14:paraId="39358DE6" w14:textId="454F9003" w:rsidR="00C5468A" w:rsidRPr="00134001" w:rsidRDefault="00C5468A" w:rsidP="00C5468A">
      <w:pPr>
        <w:rPr>
          <w:color w:val="1F4E79" w:themeColor="accent1" w:themeShade="80"/>
        </w:rPr>
      </w:pPr>
    </w:p>
    <w:p w14:paraId="18548EEC" w14:textId="3AA6962C" w:rsidR="00C5468A" w:rsidRPr="00134001" w:rsidRDefault="00C5468A" w:rsidP="00C5468A">
      <w:pPr>
        <w:rPr>
          <w:b/>
          <w:color w:val="1F4E79" w:themeColor="accent1" w:themeShade="80"/>
        </w:rPr>
      </w:pPr>
      <w:r w:rsidRPr="00134001">
        <w:rPr>
          <w:b/>
          <w:color w:val="1F4E79" w:themeColor="accent1" w:themeShade="80"/>
        </w:rPr>
        <w:t>GRAMMAR PART C (FUTURE)</w:t>
      </w:r>
    </w:p>
    <w:p w14:paraId="23DBE1AA" w14:textId="3C9D3B25" w:rsidR="001973AA" w:rsidRPr="00134001" w:rsidRDefault="001973AA" w:rsidP="00C5468A">
      <w:pPr>
        <w:rPr>
          <w:b/>
          <w:color w:val="1F4E79" w:themeColor="accent1" w:themeShade="80"/>
        </w:rPr>
      </w:pPr>
      <w:r w:rsidRPr="00134001">
        <w:rPr>
          <w:rStyle w:val="Strong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76F2CD4F" wp14:editId="5BBB4BDB">
                <wp:extent cx="6817360" cy="277495"/>
                <wp:effectExtent l="0" t="0" r="15240" b="14605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A03D3F" w14:textId="04764562" w:rsidR="00264833" w:rsidRPr="00625F20" w:rsidRDefault="00264833" w:rsidP="001973AA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2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6F2CD4F" id="_x0000_s1030" type="#_x0000_t202" style="width:536.8pt;height:2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" strokecolor="#2f5496 [2408]">
                <v:textbox>
                  <w:txbxContent>
                    <w:p w14:paraId="53A03D3F" w14:textId="04764562" w:rsidR="00264833" w:rsidRPr="00625F20" w:rsidRDefault="00264833" w:rsidP="001973AA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2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625F20"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C6ACBC2" w14:textId="77777777" w:rsidR="00C5468A" w:rsidRPr="00134001" w:rsidRDefault="00C5468A" w:rsidP="00C5468A">
      <w:pPr>
        <w:spacing w:after="0" w:line="360" w:lineRule="auto"/>
        <w:rPr>
          <w:color w:val="1F4E79" w:themeColor="accent1" w:themeShade="80"/>
        </w:rPr>
      </w:pPr>
      <w:r w:rsidRPr="00134001">
        <w:rPr>
          <w:color w:val="1F4E79" w:themeColor="accent1" w:themeShade="80"/>
        </w:rPr>
        <w:t>1.</w:t>
      </w:r>
      <w:r w:rsidRPr="00134001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-19884652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34001">
            <w:rPr>
              <w:rFonts w:ascii="MS Gothic" w:eastAsia="MS Gothic" w:hAnsi="MS Gothic" w:hint="eastAsia"/>
              <w:color w:val="1F4E79" w:themeColor="accent1" w:themeShade="80"/>
            </w:rPr>
            <w:t>☐</w:t>
          </w:r>
        </w:sdtContent>
      </w:sdt>
      <w:r w:rsidRPr="00134001">
        <w:rPr>
          <w:color w:val="1F4E79" w:themeColor="accent1" w:themeShade="80"/>
        </w:rPr>
        <w:t xml:space="preserve"> </w:t>
      </w:r>
      <w:r w:rsidRPr="00134001">
        <w:rPr>
          <w:rFonts w:cs="Times New Roman"/>
          <w:color w:val="1F4E79" w:themeColor="accent1" w:themeShade="80"/>
        </w:rPr>
        <w:t>happening now</w:t>
      </w:r>
      <w:r w:rsidRPr="00134001">
        <w:rPr>
          <w:rFonts w:ascii="Times New Roman" w:hAnsi="Times New Roman" w:cs="Times New Roman"/>
          <w:color w:val="1F4E79" w:themeColor="accent1" w:themeShade="80"/>
          <w:sz w:val="28"/>
        </w:rPr>
        <w:tab/>
      </w:r>
      <w:r w:rsidRPr="00134001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101395507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134001">
            <w:rPr>
              <w:rFonts w:ascii="MS Gothic" w:eastAsia="MS Gothic" w:hAnsi="MS Gothic" w:hint="eastAsia"/>
              <w:color w:val="1F4E79" w:themeColor="accent1" w:themeShade="80"/>
            </w:rPr>
            <w:t>☒</w:t>
          </w:r>
        </w:sdtContent>
      </w:sdt>
      <w:r w:rsidRPr="00134001">
        <w:rPr>
          <w:color w:val="1F4E79" w:themeColor="accent1" w:themeShade="80"/>
        </w:rPr>
        <w:t xml:space="preserve"> happening in the future</w:t>
      </w:r>
      <w:r w:rsidRPr="00134001">
        <w:rPr>
          <w:color w:val="1F4E79" w:themeColor="accent1" w:themeShade="80"/>
        </w:rPr>
        <w:tab/>
      </w:r>
      <w:r w:rsidRPr="00134001">
        <w:rPr>
          <w:color w:val="1F4E79" w:themeColor="accent1" w:themeShade="80"/>
        </w:rPr>
        <w:tab/>
        <w:t xml:space="preserve">   </w:t>
      </w:r>
    </w:p>
    <w:p w14:paraId="781789E5" w14:textId="77777777" w:rsidR="00C5468A" w:rsidRPr="00134001" w:rsidRDefault="00C5468A" w:rsidP="00C5468A">
      <w:pPr>
        <w:spacing w:after="0" w:line="360" w:lineRule="auto"/>
        <w:rPr>
          <w:color w:val="1F4E79" w:themeColor="accent1" w:themeShade="80"/>
          <w:vertAlign w:val="subscript"/>
        </w:rPr>
      </w:pPr>
      <w:r w:rsidRPr="00134001">
        <w:rPr>
          <w:color w:val="1F4E79" w:themeColor="accent1" w:themeShade="80"/>
        </w:rPr>
        <w:t>2.</w:t>
      </w:r>
      <w:r w:rsidRPr="00134001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-11012929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134001">
            <w:rPr>
              <w:rFonts w:ascii="MS Gothic" w:eastAsia="MS Gothic" w:hAnsi="MS Gothic" w:hint="eastAsia"/>
              <w:color w:val="1F4E79" w:themeColor="accent1" w:themeShade="80"/>
            </w:rPr>
            <w:t>☒</w:t>
          </w:r>
        </w:sdtContent>
      </w:sdt>
      <w:r w:rsidRPr="00134001">
        <w:rPr>
          <w:color w:val="1F4E79" w:themeColor="accent1" w:themeShade="80"/>
        </w:rPr>
        <w:t xml:space="preserve"> </w:t>
      </w:r>
      <w:r w:rsidRPr="00134001">
        <w:rPr>
          <w:rFonts w:cs="Times New Roman"/>
          <w:color w:val="1F4E79" w:themeColor="accent1" w:themeShade="80"/>
        </w:rPr>
        <w:t>happening now</w:t>
      </w:r>
      <w:r w:rsidRPr="00134001">
        <w:rPr>
          <w:color w:val="1F4E79" w:themeColor="accent1" w:themeShade="80"/>
          <w:sz w:val="22"/>
        </w:rPr>
        <w:tab/>
      </w:r>
      <w:r w:rsidRPr="00134001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-14821515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34001">
            <w:rPr>
              <w:rFonts w:ascii="MS Gothic" w:eastAsia="MS Gothic" w:hAnsi="MS Gothic" w:hint="eastAsia"/>
              <w:color w:val="1F4E79" w:themeColor="accent1" w:themeShade="80"/>
            </w:rPr>
            <w:t>☐</w:t>
          </w:r>
        </w:sdtContent>
      </w:sdt>
      <w:r w:rsidRPr="00134001">
        <w:rPr>
          <w:color w:val="1F4E79" w:themeColor="accent1" w:themeShade="80"/>
        </w:rPr>
        <w:t xml:space="preserve"> happening in the future</w:t>
      </w:r>
    </w:p>
    <w:p w14:paraId="6E9DC974" w14:textId="77777777" w:rsidR="00C5468A" w:rsidRPr="00134001" w:rsidRDefault="00C5468A" w:rsidP="00C5468A">
      <w:pPr>
        <w:rPr>
          <w:b/>
          <w:color w:val="1F4E79" w:themeColor="accent1" w:themeShade="80"/>
        </w:rPr>
      </w:pPr>
    </w:p>
    <w:p w14:paraId="0C769989" w14:textId="6C5045B3" w:rsidR="00BC65B4" w:rsidRPr="00134001" w:rsidRDefault="00BC65B4" w:rsidP="00BC65B4">
      <w:pPr>
        <w:rPr>
          <w:b/>
          <w:color w:val="1F4E79" w:themeColor="accent1" w:themeShade="80"/>
        </w:rPr>
      </w:pPr>
      <w:bookmarkStart w:id="4" w:name="_Hlk59288332"/>
      <w:r w:rsidRPr="00134001">
        <w:rPr>
          <w:b/>
          <w:color w:val="1F4E79" w:themeColor="accent1" w:themeShade="80"/>
        </w:rPr>
        <w:t>GRAMMAR PART D (PAST)</w:t>
      </w:r>
    </w:p>
    <w:p w14:paraId="0B67CA51" w14:textId="60312982" w:rsidR="00BC65B4" w:rsidRPr="00134001" w:rsidRDefault="00BC65B4" w:rsidP="00BC65B4">
      <w:pPr>
        <w:spacing w:after="0" w:line="360" w:lineRule="auto"/>
        <w:rPr>
          <w:color w:val="1F4E79" w:themeColor="accent1" w:themeShade="80"/>
        </w:rPr>
      </w:pPr>
      <w:r w:rsidRPr="00134001">
        <w:rPr>
          <w:rStyle w:val="Strong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651A65C1" wp14:editId="40BE8484">
                <wp:extent cx="6817360" cy="277495"/>
                <wp:effectExtent l="0" t="0" r="15240" b="14605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1936B8" w14:textId="77777777" w:rsidR="00264833" w:rsidRPr="00625F20" w:rsidRDefault="00264833" w:rsidP="00BC65B4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2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51A65C1" id="Text Box 3" o:spid="_x0000_s1031" type="#_x0000_t202" style="width:536.8pt;height:2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" strokecolor="#2f5496 [2408]">
                <v:textbox>
                  <w:txbxContent>
                    <w:p w14:paraId="4A1936B8" w14:textId="77777777" w:rsidR="00264833" w:rsidRPr="00625F20" w:rsidRDefault="00264833" w:rsidP="00BC65B4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2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625F20"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Pr="00134001">
        <w:rPr>
          <w:color w:val="1F4E79" w:themeColor="accent1" w:themeShade="80"/>
        </w:rPr>
        <w:t>1.</w:t>
      </w:r>
      <w:r w:rsidRPr="00134001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-24296008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387694" w:rsidRPr="00134001">
            <w:rPr>
              <w:rFonts w:ascii="MS Gothic" w:eastAsia="MS Gothic" w:hAnsi="MS Gothic" w:hint="eastAsia"/>
              <w:color w:val="1F4E79" w:themeColor="accent1" w:themeShade="80"/>
            </w:rPr>
            <w:t>☒</w:t>
          </w:r>
        </w:sdtContent>
      </w:sdt>
      <w:r w:rsidRPr="00134001">
        <w:rPr>
          <w:color w:val="1F4E79" w:themeColor="accent1" w:themeShade="80"/>
        </w:rPr>
        <w:t xml:space="preserve"> </w:t>
      </w:r>
      <w:r w:rsidRPr="00134001">
        <w:rPr>
          <w:rFonts w:cs="Times New Roman"/>
          <w:color w:val="1F4E79" w:themeColor="accent1" w:themeShade="80"/>
        </w:rPr>
        <w:t>She is very interesting.</w:t>
      </w:r>
      <w:r w:rsidRPr="00134001">
        <w:rPr>
          <w:rFonts w:ascii="Times New Roman" w:hAnsi="Times New Roman" w:cs="Times New Roman"/>
          <w:color w:val="1F4E79" w:themeColor="accent1" w:themeShade="80"/>
          <w:sz w:val="28"/>
        </w:rPr>
        <w:tab/>
      </w:r>
      <w:r w:rsidRPr="00134001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19965290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34001">
            <w:rPr>
              <w:rFonts w:ascii="MS Gothic" w:eastAsia="MS Gothic" w:hAnsi="MS Gothic" w:hint="eastAsia"/>
              <w:color w:val="1F4E79" w:themeColor="accent1" w:themeShade="80"/>
            </w:rPr>
            <w:t>☐</w:t>
          </w:r>
        </w:sdtContent>
      </w:sdt>
      <w:r w:rsidRPr="00134001">
        <w:rPr>
          <w:color w:val="1F4E79" w:themeColor="accent1" w:themeShade="80"/>
        </w:rPr>
        <w:t xml:space="preserve"> She was very interesting.</w:t>
      </w:r>
      <w:r w:rsidRPr="00134001">
        <w:rPr>
          <w:color w:val="1F4E79" w:themeColor="accent1" w:themeShade="80"/>
        </w:rPr>
        <w:tab/>
      </w:r>
      <w:r w:rsidRPr="00134001">
        <w:rPr>
          <w:color w:val="1F4E79" w:themeColor="accent1" w:themeShade="80"/>
        </w:rPr>
        <w:tab/>
        <w:t xml:space="preserve">   </w:t>
      </w:r>
    </w:p>
    <w:p w14:paraId="27C931EF" w14:textId="6C56E97D" w:rsidR="00BC65B4" w:rsidRPr="00134001" w:rsidRDefault="00BC65B4" w:rsidP="00BC65B4">
      <w:pPr>
        <w:spacing w:after="0" w:line="360" w:lineRule="auto"/>
        <w:rPr>
          <w:color w:val="1F4E79" w:themeColor="accent1" w:themeShade="80"/>
          <w:vertAlign w:val="subscript"/>
        </w:rPr>
      </w:pPr>
      <w:r w:rsidRPr="00134001">
        <w:rPr>
          <w:color w:val="1F4E79" w:themeColor="accent1" w:themeShade="80"/>
        </w:rPr>
        <w:t>2.</w:t>
      </w:r>
      <w:r w:rsidRPr="00134001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-7366301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34001">
            <w:rPr>
              <w:rFonts w:ascii="MS Gothic" w:eastAsia="MS Gothic" w:hAnsi="MS Gothic" w:hint="eastAsia"/>
              <w:color w:val="1F4E79" w:themeColor="accent1" w:themeShade="80"/>
            </w:rPr>
            <w:t>☐</w:t>
          </w:r>
        </w:sdtContent>
      </w:sdt>
      <w:r w:rsidRPr="00134001">
        <w:rPr>
          <w:color w:val="1F4E79" w:themeColor="accent1" w:themeShade="80"/>
        </w:rPr>
        <w:t xml:space="preserve"> </w:t>
      </w:r>
      <w:r w:rsidRPr="00134001">
        <w:rPr>
          <w:rFonts w:cs="Times New Roman"/>
          <w:color w:val="1F4E79" w:themeColor="accent1" w:themeShade="80"/>
        </w:rPr>
        <w:t>I have the list.</w:t>
      </w:r>
      <w:r w:rsidRPr="00134001">
        <w:rPr>
          <w:rFonts w:cs="Times New Roman"/>
          <w:color w:val="1F4E79" w:themeColor="accent1" w:themeShade="80"/>
        </w:rPr>
        <w:tab/>
      </w:r>
      <w:r w:rsidRPr="00134001">
        <w:rPr>
          <w:color w:val="1F4E79" w:themeColor="accent1" w:themeShade="80"/>
          <w:sz w:val="22"/>
        </w:rPr>
        <w:tab/>
      </w:r>
      <w:r w:rsidRPr="00134001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-71034921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387694" w:rsidRPr="00134001">
            <w:rPr>
              <w:rFonts w:ascii="MS Gothic" w:eastAsia="MS Gothic" w:hAnsi="MS Gothic" w:hint="eastAsia"/>
              <w:color w:val="1F4E79" w:themeColor="accent1" w:themeShade="80"/>
            </w:rPr>
            <w:t>☒</w:t>
          </w:r>
        </w:sdtContent>
      </w:sdt>
      <w:r w:rsidRPr="00134001">
        <w:rPr>
          <w:color w:val="1F4E79" w:themeColor="accent1" w:themeShade="80"/>
        </w:rPr>
        <w:t xml:space="preserve"> I had the list.</w:t>
      </w:r>
    </w:p>
    <w:p w14:paraId="79FCC420" w14:textId="3CECD7AA" w:rsidR="00894A28" w:rsidRPr="00134001" w:rsidRDefault="00894A28" w:rsidP="00BC65B4">
      <w:pPr>
        <w:rPr>
          <w:rFonts w:cs="Arial"/>
          <w:b/>
          <w:color w:val="1F4E79" w:themeColor="accent1" w:themeShade="80"/>
          <w:sz w:val="48"/>
          <w:szCs w:val="48"/>
          <w:shd w:val="clear" w:color="auto" w:fill="FFFFFF"/>
        </w:rPr>
      </w:pPr>
    </w:p>
    <w:p w14:paraId="46F27AF4" w14:textId="77777777" w:rsidR="00387694" w:rsidRPr="00134001" w:rsidRDefault="00387694">
      <w:pPr>
        <w:rPr>
          <w:rFonts w:cs="Arial"/>
          <w:b/>
          <w:color w:val="1F4E79" w:themeColor="accent1" w:themeShade="80"/>
          <w:sz w:val="48"/>
          <w:szCs w:val="48"/>
          <w:shd w:val="clear" w:color="auto" w:fill="FFFFFF"/>
        </w:rPr>
      </w:pPr>
      <w:r w:rsidRPr="00134001">
        <w:rPr>
          <w:rFonts w:cs="Arial"/>
          <w:b/>
          <w:color w:val="1F4E79" w:themeColor="accent1" w:themeShade="80"/>
          <w:sz w:val="48"/>
          <w:szCs w:val="48"/>
          <w:shd w:val="clear" w:color="auto" w:fill="FFFFFF"/>
        </w:rPr>
        <w:br w:type="page"/>
      </w:r>
    </w:p>
    <w:p w14:paraId="3EF223BE" w14:textId="281BA0BF" w:rsidR="00860A0B" w:rsidRPr="00134001" w:rsidRDefault="00860A0B" w:rsidP="00860A0B">
      <w:pPr>
        <w:jc w:val="center"/>
        <w:outlineLvl w:val="1"/>
        <w:rPr>
          <w:rFonts w:cs="Arial"/>
          <w:b/>
          <w:color w:val="1F4E79" w:themeColor="accent1" w:themeShade="80"/>
          <w:sz w:val="48"/>
          <w:szCs w:val="48"/>
          <w:shd w:val="clear" w:color="auto" w:fill="FFFFFF"/>
        </w:rPr>
      </w:pPr>
      <w:r w:rsidRPr="00134001">
        <w:rPr>
          <w:rFonts w:cs="Arial"/>
          <w:b/>
          <w:color w:val="1F4E79" w:themeColor="accent1" w:themeShade="80"/>
          <w:sz w:val="48"/>
          <w:szCs w:val="48"/>
          <w:shd w:val="clear" w:color="auto" w:fill="FFFFFF"/>
        </w:rPr>
        <w:lastRenderedPageBreak/>
        <w:t>SECTION B: Reading</w:t>
      </w:r>
    </w:p>
    <w:p w14:paraId="6A5210E7" w14:textId="77777777" w:rsidR="00860A0B" w:rsidRPr="00134001" w:rsidRDefault="00860A0B" w:rsidP="00860A0B">
      <w:pPr>
        <w:rPr>
          <w:b/>
          <w:color w:val="1F4E79" w:themeColor="accent1" w:themeShade="80"/>
        </w:rPr>
      </w:pPr>
    </w:p>
    <w:p w14:paraId="695F68CC" w14:textId="54DD79AA" w:rsidR="00860A0B" w:rsidRPr="00134001" w:rsidRDefault="00860A0B" w:rsidP="00860A0B">
      <w:pPr>
        <w:outlineLvl w:val="1"/>
        <w:rPr>
          <w:rFonts w:eastAsia="Times New Roman" w:cs="Arial"/>
          <w:color w:val="1F4E79" w:themeColor="accent1" w:themeShade="80"/>
          <w:shd w:val="clear" w:color="auto" w:fill="FFFFFF"/>
          <w:lang w:eastAsia="en-GB"/>
        </w:rPr>
      </w:pPr>
      <w:r w:rsidRPr="00134001">
        <w:rPr>
          <w:rFonts w:cs="Arial"/>
          <w:b/>
          <w:color w:val="1F4E79" w:themeColor="accent1" w:themeShade="80"/>
          <w:shd w:val="clear" w:color="auto" w:fill="FFFFFF"/>
        </w:rPr>
        <w:t>VOCABULARY</w:t>
      </w:r>
      <w:r w:rsidRPr="00134001">
        <w:rPr>
          <w:rFonts w:eastAsia="Times New Roman" w:cs="Arial"/>
          <w:b/>
          <w:color w:val="1F4E79" w:themeColor="accent1" w:themeShade="80"/>
          <w:shd w:val="clear" w:color="auto" w:fill="FFFFFF"/>
          <w:lang w:eastAsia="en-GB"/>
        </w:rPr>
        <w:t xml:space="preserve"> PART A (S</w:t>
      </w:r>
      <w:r w:rsidR="00290E55" w:rsidRPr="00134001">
        <w:rPr>
          <w:rFonts w:eastAsia="Times New Roman" w:cs="Arial"/>
          <w:b/>
          <w:color w:val="1F4E79" w:themeColor="accent1" w:themeShade="80"/>
          <w:shd w:val="clear" w:color="auto" w:fill="FFFFFF"/>
          <w:lang w:eastAsia="en-GB"/>
        </w:rPr>
        <w:t>YNONYMS</w:t>
      </w:r>
      <w:r w:rsidRPr="00134001">
        <w:rPr>
          <w:rFonts w:eastAsia="Times New Roman" w:cs="Arial"/>
          <w:b/>
          <w:color w:val="1F4E79" w:themeColor="accent1" w:themeShade="80"/>
          <w:shd w:val="clear" w:color="auto" w:fill="FFFFFF"/>
          <w:lang w:eastAsia="en-GB"/>
        </w:rPr>
        <w:t>)</w:t>
      </w:r>
    </w:p>
    <w:bookmarkEnd w:id="4"/>
    <w:p w14:paraId="0C44561F" w14:textId="77777777" w:rsidR="00860A0B" w:rsidRPr="00134001" w:rsidRDefault="00860A0B" w:rsidP="00860A0B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eastAsia="en-GB"/>
        </w:rPr>
      </w:pPr>
      <w:r w:rsidRPr="00134001">
        <w:rPr>
          <w:rFonts w:cs="Arial"/>
          <w:noProof/>
          <w:color w:val="1F4E79" w:themeColor="accent1" w:themeShade="80"/>
          <w:szCs w:val="20"/>
          <w:lang w:eastAsia="en-GB"/>
        </w:rPr>
        <mc:AlternateContent>
          <mc:Choice Requires="wps">
            <w:drawing>
              <wp:inline distT="0" distB="0" distL="0" distR="0" wp14:anchorId="104D29BC" wp14:editId="7B46CA3D">
                <wp:extent cx="6817360" cy="277495"/>
                <wp:effectExtent l="0" t="0" r="15240" b="14605"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4472C4">
                              <a:lumMod val="75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B679A5" w14:textId="77777777" w:rsidR="00264833" w:rsidRPr="00FB2D61" w:rsidRDefault="00264833" w:rsidP="00860A0B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1</w:t>
                            </w:r>
                            <w:r w:rsidRPr="00FB2D61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 mark / item = max. 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5</w:t>
                            </w:r>
                            <w:r w:rsidRPr="00FB2D61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FB2D61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FB2D61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04D29BC" id="Text Box 18" o:spid="_x0000_s1032" type="#_x0000_t202" style="width:536.8pt;height:2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" strokecolor="#2f5597">
                <v:textbox>
                  <w:txbxContent>
                    <w:p w14:paraId="4BB679A5" w14:textId="77777777" w:rsidR="00264833" w:rsidRPr="00FB2D61" w:rsidRDefault="00264833" w:rsidP="00860A0B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1</w:t>
                      </w:r>
                      <w:r w:rsidRPr="00FB2D61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 mark / item = max. 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5</w:t>
                      </w:r>
                      <w:r w:rsidRPr="00FB2D61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FB2D61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FB2D61"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4A887FA" w14:textId="77777777" w:rsidR="00860A0B" w:rsidRPr="00134001" w:rsidRDefault="00860A0B" w:rsidP="00860A0B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color w:val="1F4E79" w:themeColor="accent1" w:themeShade="80"/>
          <w:sz w:val="28"/>
          <w:szCs w:val="28"/>
          <w:lang w:val="fr-FR" w:eastAsia="en-GB"/>
        </w:rPr>
      </w:pPr>
    </w:p>
    <w:p w14:paraId="40755BCF" w14:textId="77777777" w:rsidR="00860A0B" w:rsidRPr="00134001" w:rsidRDefault="00860A0B" w:rsidP="00860A0B">
      <w:pPr>
        <w:shd w:val="clear" w:color="auto" w:fill="FFFFFF"/>
        <w:tabs>
          <w:tab w:val="left" w:pos="7270"/>
        </w:tabs>
        <w:spacing w:after="0" w:line="240" w:lineRule="auto"/>
        <w:rPr>
          <w:b/>
          <w:bCs/>
          <w:color w:val="1F4E79" w:themeColor="accent1" w:themeShade="80"/>
          <w:u w:val="single"/>
          <w:lang w:val="en-US"/>
        </w:rPr>
      </w:pPr>
    </w:p>
    <w:tbl>
      <w:tblPr>
        <w:tblStyle w:val="TableGrid3"/>
        <w:tblW w:w="0" w:type="auto"/>
        <w:tblLook w:val="04A0" w:firstRow="1" w:lastRow="0" w:firstColumn="1" w:lastColumn="0" w:noHBand="0" w:noVBand="1"/>
      </w:tblPr>
      <w:tblGrid>
        <w:gridCol w:w="587"/>
        <w:gridCol w:w="1909"/>
        <w:gridCol w:w="5296"/>
        <w:gridCol w:w="456"/>
      </w:tblGrid>
      <w:tr w:rsidR="00134001" w:rsidRPr="00134001" w14:paraId="6E42DC2A" w14:textId="77777777" w:rsidTr="001973AA">
        <w:trPr>
          <w:trHeight w:val="50"/>
        </w:trPr>
        <w:tc>
          <w:tcPr>
            <w:tcW w:w="587" w:type="dxa"/>
          </w:tcPr>
          <w:p w14:paraId="714FF3CE" w14:textId="77777777" w:rsidR="00860A0B" w:rsidRPr="00134001" w:rsidRDefault="00860A0B" w:rsidP="00860A0B">
            <w:pPr>
              <w:rPr>
                <w:rFonts w:eastAsia="Times New Roman" w:cs="Arial"/>
                <w:bCs/>
                <w:color w:val="1F4E79" w:themeColor="accent1" w:themeShade="80"/>
                <w:lang w:val="en-US" w:eastAsia="en-GB"/>
              </w:rPr>
            </w:pPr>
          </w:p>
        </w:tc>
        <w:tc>
          <w:tcPr>
            <w:tcW w:w="1909" w:type="dxa"/>
          </w:tcPr>
          <w:p w14:paraId="23491D59" w14:textId="77777777" w:rsidR="00860A0B" w:rsidRPr="00134001" w:rsidRDefault="00860A0B" w:rsidP="00860A0B">
            <w:pPr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</w:pPr>
            <w:r w:rsidRPr="00134001"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  <w:t>Word</w:t>
            </w:r>
          </w:p>
        </w:tc>
        <w:tc>
          <w:tcPr>
            <w:tcW w:w="5296" w:type="dxa"/>
          </w:tcPr>
          <w:p w14:paraId="46F7AE62" w14:textId="77777777" w:rsidR="00860A0B" w:rsidRPr="00134001" w:rsidRDefault="00860A0B" w:rsidP="00860A0B">
            <w:pPr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</w:pPr>
            <w:r w:rsidRPr="00134001"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  <w:t>Definition</w:t>
            </w:r>
          </w:p>
        </w:tc>
        <w:tc>
          <w:tcPr>
            <w:tcW w:w="456" w:type="dxa"/>
          </w:tcPr>
          <w:p w14:paraId="26E9B148" w14:textId="77777777" w:rsidR="00860A0B" w:rsidRPr="00134001" w:rsidRDefault="00860A0B" w:rsidP="00860A0B">
            <w:pPr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</w:pPr>
          </w:p>
        </w:tc>
      </w:tr>
      <w:tr w:rsidR="00134001" w:rsidRPr="00134001" w14:paraId="0795AD18" w14:textId="77777777" w:rsidTr="001973AA">
        <w:trPr>
          <w:trHeight w:val="50"/>
        </w:trPr>
        <w:tc>
          <w:tcPr>
            <w:tcW w:w="5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051C44" w14:textId="77777777" w:rsidR="00860A0B" w:rsidRPr="00134001" w:rsidRDefault="00860A0B" w:rsidP="00860A0B">
            <w:pPr>
              <w:jc w:val="center"/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134001"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  <w:t>1.</w:t>
            </w:r>
          </w:p>
        </w:tc>
        <w:tc>
          <w:tcPr>
            <w:tcW w:w="19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D1A0A7C" w14:textId="77777777" w:rsidR="00860A0B" w:rsidRPr="00134001" w:rsidRDefault="00860A0B" w:rsidP="00860A0B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134001"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  <w:t>cheetah</w:t>
            </w:r>
          </w:p>
        </w:tc>
        <w:tc>
          <w:tcPr>
            <w:tcW w:w="5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111036" w14:textId="77777777" w:rsidR="00860A0B" w:rsidRPr="00134001" w:rsidRDefault="00860A0B" w:rsidP="00860A0B">
            <w:pPr>
              <w:rPr>
                <w:bCs/>
                <w:color w:val="1F4E79" w:themeColor="accent1" w:themeShade="80"/>
                <w:lang w:val="de-DE"/>
              </w:rPr>
            </w:pPr>
            <w:r w:rsidRPr="00134001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a. eine große gelbe Katze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7C74C" w14:textId="77777777" w:rsidR="00860A0B" w:rsidRPr="00134001" w:rsidRDefault="00D95FCC" w:rsidP="00860A0B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sdt>
              <w:sdtPr>
                <w:rPr>
                  <w:bCs/>
                  <w:color w:val="1F4E79" w:themeColor="accent1" w:themeShade="80"/>
                  <w:lang w:val="fr-FR"/>
                </w:rPr>
                <w:id w:val="53516938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0A0B" w:rsidRPr="00134001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☒</w:t>
                </w:r>
              </w:sdtContent>
            </w:sdt>
          </w:p>
        </w:tc>
      </w:tr>
      <w:tr w:rsidR="00134001" w:rsidRPr="00134001" w14:paraId="6F7F88B7" w14:textId="77777777" w:rsidTr="001973AA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41E1636" w14:textId="77777777" w:rsidR="00860A0B" w:rsidRPr="00134001" w:rsidRDefault="00860A0B" w:rsidP="00860A0B">
            <w:pPr>
              <w:rPr>
                <w:rFonts w:eastAsia="Times New Roman" w:cs="Arial"/>
                <w:bCs/>
                <w:color w:val="1F4E79" w:themeColor="accent1" w:themeShade="80"/>
                <w:lang w:val="en-US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146DAB3" w14:textId="77777777" w:rsidR="00860A0B" w:rsidRPr="00134001" w:rsidRDefault="00860A0B" w:rsidP="00860A0B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5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0F0FF" w14:textId="77777777" w:rsidR="00860A0B" w:rsidRPr="00134001" w:rsidRDefault="00860A0B" w:rsidP="00860A0B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134001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b. ein großer langsamer Hund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A5D06" w14:textId="77777777" w:rsidR="00860A0B" w:rsidRPr="00134001" w:rsidRDefault="00D95FCC" w:rsidP="00860A0B">
            <w:pPr>
              <w:rPr>
                <w:bCs/>
                <w:color w:val="1F4E79" w:themeColor="accent1" w:themeShade="80"/>
                <w:lang w:val="fr-FR"/>
              </w:rPr>
            </w:pPr>
            <w:sdt>
              <w:sdtPr>
                <w:rPr>
                  <w:bCs/>
                  <w:color w:val="1F4E79" w:themeColor="accent1" w:themeShade="80"/>
                  <w:lang w:val="fr-FR"/>
                </w:rPr>
                <w:id w:val="1211463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0A0B" w:rsidRPr="00134001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sdtContent>
            </w:sdt>
          </w:p>
        </w:tc>
      </w:tr>
      <w:tr w:rsidR="00134001" w:rsidRPr="00134001" w14:paraId="0A730F6B" w14:textId="77777777" w:rsidTr="001973AA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AACD702" w14:textId="77777777" w:rsidR="00860A0B" w:rsidRPr="00134001" w:rsidRDefault="00860A0B" w:rsidP="00860A0B">
            <w:pPr>
              <w:rPr>
                <w:rFonts w:eastAsia="Times New Roman" w:cs="Arial"/>
                <w:bCs/>
                <w:color w:val="1F4E79" w:themeColor="accent1" w:themeShade="80"/>
                <w:lang w:val="en-US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3C12B64" w14:textId="77777777" w:rsidR="00860A0B" w:rsidRPr="00134001" w:rsidRDefault="00860A0B" w:rsidP="00860A0B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5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A4FA1" w14:textId="77777777" w:rsidR="00860A0B" w:rsidRPr="00134001" w:rsidRDefault="00860A0B" w:rsidP="00860A0B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134001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c. eine kleine schnelle Katze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DA516" w14:textId="77777777" w:rsidR="00860A0B" w:rsidRPr="00134001" w:rsidRDefault="00D95FCC" w:rsidP="00860A0B">
            <w:pPr>
              <w:rPr>
                <w:bCs/>
                <w:color w:val="1F4E79" w:themeColor="accent1" w:themeShade="80"/>
                <w:lang w:val="fr-FR"/>
              </w:rPr>
            </w:pPr>
            <w:sdt>
              <w:sdtPr>
                <w:rPr>
                  <w:bCs/>
                  <w:color w:val="1F4E79" w:themeColor="accent1" w:themeShade="80"/>
                  <w:lang w:val="fr-FR"/>
                </w:rPr>
                <w:id w:val="1350064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0A0B" w:rsidRPr="00134001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sdtContent>
            </w:sdt>
          </w:p>
        </w:tc>
      </w:tr>
      <w:tr w:rsidR="0070384D" w:rsidRPr="00134001" w14:paraId="05737865" w14:textId="77777777" w:rsidTr="001973AA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327DA" w14:textId="77777777" w:rsidR="00860A0B" w:rsidRPr="00134001" w:rsidRDefault="00860A0B" w:rsidP="00860A0B">
            <w:pPr>
              <w:rPr>
                <w:rFonts w:eastAsia="Times New Roman" w:cs="Arial"/>
                <w:bCs/>
                <w:color w:val="1F4E79" w:themeColor="accent1" w:themeShade="80"/>
                <w:lang w:val="en-US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CC7F1" w14:textId="77777777" w:rsidR="00860A0B" w:rsidRPr="00134001" w:rsidRDefault="00860A0B" w:rsidP="00860A0B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5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F11D5" w14:textId="77777777" w:rsidR="00860A0B" w:rsidRPr="00134001" w:rsidRDefault="00860A0B" w:rsidP="00860A0B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134001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d. ein großes schnelles Auto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C1BCE" w14:textId="77777777" w:rsidR="00860A0B" w:rsidRPr="00134001" w:rsidRDefault="00D95FCC" w:rsidP="00860A0B">
            <w:pPr>
              <w:rPr>
                <w:bCs/>
                <w:color w:val="1F4E79" w:themeColor="accent1" w:themeShade="80"/>
                <w:lang w:val="fr-FR"/>
              </w:rPr>
            </w:pPr>
            <w:sdt>
              <w:sdtPr>
                <w:rPr>
                  <w:bCs/>
                  <w:color w:val="1F4E79" w:themeColor="accent1" w:themeShade="80"/>
                  <w:lang w:val="fr-FR"/>
                </w:rPr>
                <w:id w:val="-12005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0A0B" w:rsidRPr="00134001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sdtContent>
            </w:sdt>
          </w:p>
        </w:tc>
      </w:tr>
    </w:tbl>
    <w:p w14:paraId="39DE63E7" w14:textId="77777777" w:rsidR="00860A0B" w:rsidRPr="00134001" w:rsidRDefault="00860A0B" w:rsidP="00860A0B">
      <w:pPr>
        <w:shd w:val="clear" w:color="auto" w:fill="FFFFFF"/>
        <w:spacing w:after="0" w:line="240" w:lineRule="auto"/>
        <w:rPr>
          <w:rFonts w:eastAsia="Times New Roman" w:cs="Arial"/>
          <w:bCs/>
          <w:color w:val="1F4E79" w:themeColor="accent1" w:themeShade="80"/>
          <w:lang w:val="en-US" w:eastAsia="en-GB"/>
        </w:rPr>
      </w:pPr>
    </w:p>
    <w:tbl>
      <w:tblPr>
        <w:tblStyle w:val="TableGrid3"/>
        <w:tblW w:w="0" w:type="auto"/>
        <w:tblLook w:val="04A0" w:firstRow="1" w:lastRow="0" w:firstColumn="1" w:lastColumn="0" w:noHBand="0" w:noVBand="1"/>
      </w:tblPr>
      <w:tblGrid>
        <w:gridCol w:w="587"/>
        <w:gridCol w:w="1909"/>
        <w:gridCol w:w="5296"/>
        <w:gridCol w:w="456"/>
      </w:tblGrid>
      <w:tr w:rsidR="00134001" w:rsidRPr="00134001" w14:paraId="56AFCFA2" w14:textId="77777777" w:rsidTr="001973AA">
        <w:trPr>
          <w:trHeight w:val="50"/>
        </w:trPr>
        <w:tc>
          <w:tcPr>
            <w:tcW w:w="587" w:type="dxa"/>
          </w:tcPr>
          <w:p w14:paraId="23AB6B03" w14:textId="77777777" w:rsidR="00860A0B" w:rsidRPr="00134001" w:rsidRDefault="00860A0B" w:rsidP="00860A0B">
            <w:pPr>
              <w:rPr>
                <w:rFonts w:eastAsia="Times New Roman" w:cs="Arial"/>
                <w:bCs/>
                <w:color w:val="1F4E79" w:themeColor="accent1" w:themeShade="80"/>
                <w:lang w:val="en-US" w:eastAsia="en-GB"/>
              </w:rPr>
            </w:pPr>
          </w:p>
        </w:tc>
        <w:tc>
          <w:tcPr>
            <w:tcW w:w="1909" w:type="dxa"/>
          </w:tcPr>
          <w:p w14:paraId="0235209E" w14:textId="77777777" w:rsidR="00860A0B" w:rsidRPr="00134001" w:rsidRDefault="00860A0B" w:rsidP="00860A0B">
            <w:pPr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</w:pPr>
            <w:r w:rsidRPr="00134001"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  <w:t>Word</w:t>
            </w:r>
          </w:p>
        </w:tc>
        <w:tc>
          <w:tcPr>
            <w:tcW w:w="5296" w:type="dxa"/>
          </w:tcPr>
          <w:p w14:paraId="4B310EA9" w14:textId="77777777" w:rsidR="00860A0B" w:rsidRPr="00134001" w:rsidRDefault="00860A0B" w:rsidP="00860A0B">
            <w:pPr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</w:pPr>
            <w:r w:rsidRPr="00134001"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  <w:t>Definition</w:t>
            </w:r>
          </w:p>
        </w:tc>
        <w:tc>
          <w:tcPr>
            <w:tcW w:w="456" w:type="dxa"/>
          </w:tcPr>
          <w:p w14:paraId="340C4B41" w14:textId="77777777" w:rsidR="00860A0B" w:rsidRPr="00134001" w:rsidRDefault="00860A0B" w:rsidP="00860A0B">
            <w:pPr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</w:pPr>
          </w:p>
        </w:tc>
      </w:tr>
      <w:tr w:rsidR="00264833" w:rsidRPr="00134001" w14:paraId="3A20E5E9" w14:textId="77777777" w:rsidTr="001973AA">
        <w:trPr>
          <w:trHeight w:val="50"/>
        </w:trPr>
        <w:tc>
          <w:tcPr>
            <w:tcW w:w="5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1BD5D95" w14:textId="77777777" w:rsidR="00264833" w:rsidRPr="00134001" w:rsidRDefault="00264833" w:rsidP="00264833">
            <w:pPr>
              <w:jc w:val="center"/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134001"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  <w:t>2.</w:t>
            </w:r>
          </w:p>
        </w:tc>
        <w:tc>
          <w:tcPr>
            <w:tcW w:w="19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8BBEDE7" w14:textId="5A77FD43" w:rsidR="00264833" w:rsidRPr="00134001" w:rsidRDefault="00264833" w:rsidP="00264833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A820CD"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  <w:t>Isle of Wight</w:t>
            </w:r>
          </w:p>
        </w:tc>
        <w:tc>
          <w:tcPr>
            <w:tcW w:w="5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A28969" w14:textId="43C02062" w:rsidR="00264833" w:rsidRPr="00134001" w:rsidRDefault="00264833" w:rsidP="00264833">
            <w:pPr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  <w:t xml:space="preserve">a. ein </w:t>
            </w:r>
            <w: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  <w:t>englisch</w:t>
            </w:r>
            <w:r w:rsidRPr="00A820CD"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  <w:t>e</w:t>
            </w:r>
            <w: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  <w:t xml:space="preserve">r See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E80D3" w14:textId="77777777" w:rsidR="00264833" w:rsidRPr="00134001" w:rsidRDefault="00D95FCC" w:rsidP="00264833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sdt>
              <w:sdtPr>
                <w:rPr>
                  <w:bCs/>
                  <w:color w:val="1F4E79" w:themeColor="accent1" w:themeShade="80"/>
                  <w:lang w:val="fr-FR"/>
                </w:rPr>
                <w:id w:val="-190461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4833" w:rsidRPr="00134001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sdtContent>
            </w:sdt>
          </w:p>
        </w:tc>
      </w:tr>
      <w:tr w:rsidR="00264833" w:rsidRPr="00134001" w14:paraId="24F1B8DC" w14:textId="77777777" w:rsidTr="001973AA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B20EB85" w14:textId="77777777" w:rsidR="00264833" w:rsidRPr="00134001" w:rsidRDefault="00264833" w:rsidP="00264833">
            <w:pPr>
              <w:rPr>
                <w:rFonts w:eastAsia="Times New Roman" w:cs="Arial"/>
                <w:bCs/>
                <w:color w:val="1F4E79" w:themeColor="accent1" w:themeShade="80"/>
                <w:lang w:val="en-US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8F818EB" w14:textId="77777777" w:rsidR="00264833" w:rsidRPr="00134001" w:rsidRDefault="00264833" w:rsidP="00264833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5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0D3C6" w14:textId="34D01C8F" w:rsidR="00264833" w:rsidRPr="00134001" w:rsidRDefault="00264833" w:rsidP="0026483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A820CD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 xml:space="preserve">b. </w:t>
            </w:r>
            <w: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eine deutsche Insel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93C0F" w14:textId="69E6A3DD" w:rsidR="00264833" w:rsidRPr="00134001" w:rsidRDefault="00D95FCC" w:rsidP="00264833">
            <w:pPr>
              <w:rPr>
                <w:bCs/>
                <w:color w:val="1F4E79" w:themeColor="accent1" w:themeShade="80"/>
                <w:lang w:val="fr-FR"/>
              </w:rPr>
            </w:pPr>
            <w:sdt>
              <w:sdtPr>
                <w:rPr>
                  <w:bCs/>
                  <w:color w:val="1F4E79" w:themeColor="accent1" w:themeShade="80"/>
                  <w:lang w:val="fr-FR"/>
                </w:rPr>
                <w:id w:val="-30810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5E4B">
                  <w:rPr>
                    <w:rFonts w:ascii="MS Gothic" w:eastAsia="MS Gothic" w:hAnsi="MS Gothic" w:hint="eastAsia"/>
                    <w:bCs/>
                    <w:color w:val="1F4E79" w:themeColor="accent1" w:themeShade="80"/>
                    <w:lang w:val="fr-FR"/>
                  </w:rPr>
                  <w:t>☐</w:t>
                </w:r>
              </w:sdtContent>
            </w:sdt>
          </w:p>
        </w:tc>
      </w:tr>
      <w:tr w:rsidR="00264833" w:rsidRPr="00134001" w14:paraId="231AA276" w14:textId="77777777" w:rsidTr="001973AA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84D863E" w14:textId="77777777" w:rsidR="00264833" w:rsidRPr="00134001" w:rsidRDefault="00264833" w:rsidP="00264833">
            <w:pPr>
              <w:rPr>
                <w:rFonts w:eastAsia="Times New Roman" w:cs="Arial"/>
                <w:bCs/>
                <w:color w:val="1F4E79" w:themeColor="accent1" w:themeShade="80"/>
                <w:lang w:val="en-US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123ECD1" w14:textId="77777777" w:rsidR="00264833" w:rsidRPr="00134001" w:rsidRDefault="00264833" w:rsidP="00264833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5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0BDCE" w14:textId="0CD237E6" w:rsidR="00264833" w:rsidRPr="00134001" w:rsidRDefault="00264833" w:rsidP="0026483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A820CD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 xml:space="preserve">c. </w:t>
            </w:r>
            <w: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eine englische Insel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E644E" w14:textId="7E1932A3" w:rsidR="00264833" w:rsidRPr="00134001" w:rsidRDefault="00D95FCC" w:rsidP="00264833">
            <w:pPr>
              <w:rPr>
                <w:bCs/>
                <w:color w:val="1F4E79" w:themeColor="accent1" w:themeShade="80"/>
                <w:lang w:val="fr-FR"/>
              </w:rPr>
            </w:pPr>
            <w:sdt>
              <w:sdtPr>
                <w:rPr>
                  <w:bCs/>
                  <w:color w:val="1F4E79" w:themeColor="accent1" w:themeShade="80"/>
                  <w:lang w:val="fr-FR"/>
                </w:rPr>
                <w:id w:val="-99549854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5E4B">
                  <w:rPr>
                    <w:rFonts w:ascii="MS Gothic" w:eastAsia="MS Gothic" w:hAnsi="MS Gothic" w:hint="eastAsia"/>
                    <w:bCs/>
                    <w:color w:val="1F4E79" w:themeColor="accent1" w:themeShade="80"/>
                    <w:lang w:val="fr-FR"/>
                  </w:rPr>
                  <w:t>☒</w:t>
                </w:r>
              </w:sdtContent>
            </w:sdt>
          </w:p>
        </w:tc>
      </w:tr>
      <w:tr w:rsidR="00264833" w:rsidRPr="00134001" w14:paraId="24BB467D" w14:textId="77777777" w:rsidTr="001973AA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73D18" w14:textId="77777777" w:rsidR="00264833" w:rsidRPr="00134001" w:rsidRDefault="00264833" w:rsidP="00264833">
            <w:pPr>
              <w:rPr>
                <w:rFonts w:eastAsia="Times New Roman" w:cs="Arial"/>
                <w:bCs/>
                <w:color w:val="1F4E79" w:themeColor="accent1" w:themeShade="80"/>
                <w:lang w:val="en-US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4F97DA" w14:textId="77777777" w:rsidR="00264833" w:rsidRPr="00134001" w:rsidRDefault="00264833" w:rsidP="00264833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5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144FB" w14:textId="5BFE1961" w:rsidR="00264833" w:rsidRPr="00134001" w:rsidRDefault="00264833" w:rsidP="0026483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A820CD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 xml:space="preserve">d. ein </w:t>
            </w:r>
            <w: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  <w:t>deutscher See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059A1" w14:textId="77777777" w:rsidR="00264833" w:rsidRPr="00134001" w:rsidRDefault="00D95FCC" w:rsidP="00264833">
            <w:pPr>
              <w:rPr>
                <w:bCs/>
                <w:color w:val="1F4E79" w:themeColor="accent1" w:themeShade="80"/>
                <w:lang w:val="fr-FR"/>
              </w:rPr>
            </w:pPr>
            <w:sdt>
              <w:sdtPr>
                <w:rPr>
                  <w:bCs/>
                  <w:color w:val="1F4E79" w:themeColor="accent1" w:themeShade="80"/>
                  <w:lang w:val="fr-FR"/>
                </w:rPr>
                <w:id w:val="2041786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4833" w:rsidRPr="00134001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sdtContent>
            </w:sdt>
          </w:p>
        </w:tc>
      </w:tr>
    </w:tbl>
    <w:p w14:paraId="3F8BEA73" w14:textId="77777777" w:rsidR="00860A0B" w:rsidRPr="00134001" w:rsidRDefault="00860A0B" w:rsidP="00860A0B">
      <w:pPr>
        <w:shd w:val="clear" w:color="auto" w:fill="FFFFFF"/>
        <w:spacing w:after="0" w:line="240" w:lineRule="auto"/>
        <w:rPr>
          <w:rFonts w:eastAsia="Times New Roman" w:cs="Arial"/>
          <w:bCs/>
          <w:color w:val="1F4E79" w:themeColor="accent1" w:themeShade="80"/>
          <w:lang w:val="en-US" w:eastAsia="en-GB"/>
        </w:rPr>
      </w:pPr>
    </w:p>
    <w:tbl>
      <w:tblPr>
        <w:tblStyle w:val="TableGrid3"/>
        <w:tblW w:w="0" w:type="auto"/>
        <w:tblLook w:val="04A0" w:firstRow="1" w:lastRow="0" w:firstColumn="1" w:lastColumn="0" w:noHBand="0" w:noVBand="1"/>
      </w:tblPr>
      <w:tblGrid>
        <w:gridCol w:w="587"/>
        <w:gridCol w:w="1909"/>
        <w:gridCol w:w="5296"/>
        <w:gridCol w:w="456"/>
      </w:tblGrid>
      <w:tr w:rsidR="00134001" w:rsidRPr="00134001" w14:paraId="3A324901" w14:textId="77777777" w:rsidTr="001973AA">
        <w:trPr>
          <w:trHeight w:val="50"/>
        </w:trPr>
        <w:tc>
          <w:tcPr>
            <w:tcW w:w="587" w:type="dxa"/>
          </w:tcPr>
          <w:p w14:paraId="75AE0ABA" w14:textId="77777777" w:rsidR="00860A0B" w:rsidRPr="00134001" w:rsidRDefault="00860A0B" w:rsidP="00860A0B">
            <w:pPr>
              <w:rPr>
                <w:rFonts w:eastAsia="Times New Roman" w:cs="Arial"/>
                <w:bCs/>
                <w:color w:val="1F4E79" w:themeColor="accent1" w:themeShade="80"/>
                <w:lang w:val="en-US" w:eastAsia="en-GB"/>
              </w:rPr>
            </w:pPr>
          </w:p>
        </w:tc>
        <w:tc>
          <w:tcPr>
            <w:tcW w:w="1909" w:type="dxa"/>
          </w:tcPr>
          <w:p w14:paraId="30DE7051" w14:textId="77777777" w:rsidR="00860A0B" w:rsidRPr="00134001" w:rsidRDefault="00860A0B" w:rsidP="00860A0B">
            <w:pPr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</w:pPr>
            <w:r w:rsidRPr="00134001"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  <w:t>Word</w:t>
            </w:r>
          </w:p>
        </w:tc>
        <w:tc>
          <w:tcPr>
            <w:tcW w:w="5296" w:type="dxa"/>
          </w:tcPr>
          <w:p w14:paraId="608798E2" w14:textId="77777777" w:rsidR="00860A0B" w:rsidRPr="00134001" w:rsidRDefault="00860A0B" w:rsidP="00860A0B">
            <w:pPr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</w:pPr>
            <w:r w:rsidRPr="00134001"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  <w:t>Definition</w:t>
            </w:r>
          </w:p>
        </w:tc>
        <w:tc>
          <w:tcPr>
            <w:tcW w:w="456" w:type="dxa"/>
          </w:tcPr>
          <w:p w14:paraId="4D00FE8D" w14:textId="77777777" w:rsidR="00860A0B" w:rsidRPr="00134001" w:rsidRDefault="00860A0B" w:rsidP="00860A0B">
            <w:pPr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</w:pPr>
          </w:p>
        </w:tc>
      </w:tr>
      <w:tr w:rsidR="00134001" w:rsidRPr="00134001" w14:paraId="68E1A4F9" w14:textId="77777777" w:rsidTr="001973AA">
        <w:trPr>
          <w:trHeight w:val="50"/>
        </w:trPr>
        <w:tc>
          <w:tcPr>
            <w:tcW w:w="5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62786C7" w14:textId="77777777" w:rsidR="00860A0B" w:rsidRPr="00134001" w:rsidRDefault="00860A0B" w:rsidP="00860A0B">
            <w:pPr>
              <w:jc w:val="center"/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134001"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  <w:t>3.</w:t>
            </w:r>
          </w:p>
        </w:tc>
        <w:tc>
          <w:tcPr>
            <w:tcW w:w="19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56A4AD9" w14:textId="77777777" w:rsidR="00860A0B" w:rsidRPr="00134001" w:rsidRDefault="00860A0B" w:rsidP="00860A0B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134001"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  <w:t>to speed</w:t>
            </w:r>
          </w:p>
        </w:tc>
        <w:tc>
          <w:tcPr>
            <w:tcW w:w="5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C63667" w14:textId="77777777" w:rsidR="00860A0B" w:rsidRPr="00134001" w:rsidRDefault="00860A0B" w:rsidP="00860A0B">
            <w:pPr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  <w:t>a. häufig laufe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209E0" w14:textId="77777777" w:rsidR="00860A0B" w:rsidRPr="00134001" w:rsidRDefault="00D95FCC" w:rsidP="00860A0B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sdt>
              <w:sdtPr>
                <w:rPr>
                  <w:bCs/>
                  <w:color w:val="1F4E79" w:themeColor="accent1" w:themeShade="80"/>
                  <w:lang w:val="fr-FR"/>
                </w:rPr>
                <w:id w:val="-362825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0A0B" w:rsidRPr="00134001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sdtContent>
            </w:sdt>
          </w:p>
        </w:tc>
      </w:tr>
      <w:tr w:rsidR="00134001" w:rsidRPr="00134001" w14:paraId="042B47F6" w14:textId="77777777" w:rsidTr="001973AA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382D30D" w14:textId="77777777" w:rsidR="00860A0B" w:rsidRPr="00134001" w:rsidRDefault="00860A0B" w:rsidP="00860A0B">
            <w:pPr>
              <w:rPr>
                <w:rFonts w:eastAsia="Times New Roman" w:cs="Arial"/>
                <w:bCs/>
                <w:color w:val="1F4E79" w:themeColor="accent1" w:themeShade="80"/>
                <w:lang w:val="en-US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CE77775" w14:textId="77777777" w:rsidR="00860A0B" w:rsidRPr="00134001" w:rsidRDefault="00860A0B" w:rsidP="00860A0B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5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EA643" w14:textId="77777777" w:rsidR="00860A0B" w:rsidRPr="00134001" w:rsidRDefault="00860A0B" w:rsidP="00860A0B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134001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b. zu oft Rad fahre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D1B3F" w14:textId="77777777" w:rsidR="00860A0B" w:rsidRPr="00134001" w:rsidRDefault="00D95FCC" w:rsidP="00860A0B">
            <w:pPr>
              <w:rPr>
                <w:bCs/>
                <w:color w:val="1F4E79" w:themeColor="accent1" w:themeShade="80"/>
                <w:lang w:val="fr-FR"/>
              </w:rPr>
            </w:pPr>
            <w:sdt>
              <w:sdtPr>
                <w:rPr>
                  <w:bCs/>
                  <w:color w:val="1F4E79" w:themeColor="accent1" w:themeShade="80"/>
                  <w:lang w:val="fr-FR"/>
                </w:rPr>
                <w:id w:val="-1589228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0A0B" w:rsidRPr="00134001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sdtContent>
            </w:sdt>
          </w:p>
        </w:tc>
      </w:tr>
      <w:tr w:rsidR="00134001" w:rsidRPr="00134001" w14:paraId="150A9F7A" w14:textId="77777777" w:rsidTr="001973AA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B745674" w14:textId="77777777" w:rsidR="00860A0B" w:rsidRPr="00134001" w:rsidRDefault="00860A0B" w:rsidP="00860A0B">
            <w:pPr>
              <w:rPr>
                <w:rFonts w:eastAsia="Times New Roman" w:cs="Arial"/>
                <w:bCs/>
                <w:color w:val="1F4E79" w:themeColor="accent1" w:themeShade="80"/>
                <w:lang w:val="en-US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9254875" w14:textId="77777777" w:rsidR="00860A0B" w:rsidRPr="00134001" w:rsidRDefault="00860A0B" w:rsidP="00860A0B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5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95956" w14:textId="77777777" w:rsidR="00860A0B" w:rsidRPr="00134001" w:rsidRDefault="00860A0B" w:rsidP="00860A0B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134001"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  <w:t>c. zu schnell fahre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53838" w14:textId="77777777" w:rsidR="00860A0B" w:rsidRPr="00134001" w:rsidRDefault="00D95FCC" w:rsidP="00860A0B">
            <w:pPr>
              <w:rPr>
                <w:bCs/>
                <w:color w:val="1F4E79" w:themeColor="accent1" w:themeShade="80"/>
                <w:lang w:val="fr-FR"/>
              </w:rPr>
            </w:pPr>
            <w:sdt>
              <w:sdtPr>
                <w:rPr>
                  <w:bCs/>
                  <w:color w:val="1F4E79" w:themeColor="accent1" w:themeShade="80"/>
                  <w:lang w:val="fr-FR"/>
                </w:rPr>
                <w:id w:val="125493059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0A0B" w:rsidRPr="00134001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☒</w:t>
                </w:r>
              </w:sdtContent>
            </w:sdt>
          </w:p>
        </w:tc>
      </w:tr>
      <w:tr w:rsidR="00860A0B" w:rsidRPr="00134001" w14:paraId="32EDEAEB" w14:textId="77777777" w:rsidTr="001973AA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4CAB5" w14:textId="77777777" w:rsidR="00860A0B" w:rsidRPr="00134001" w:rsidRDefault="00860A0B" w:rsidP="00860A0B">
            <w:pPr>
              <w:rPr>
                <w:rFonts w:eastAsia="Times New Roman" w:cs="Arial"/>
                <w:bCs/>
                <w:color w:val="1F4E79" w:themeColor="accent1" w:themeShade="80"/>
                <w:lang w:val="en-US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17539" w14:textId="77777777" w:rsidR="00860A0B" w:rsidRPr="00134001" w:rsidRDefault="00860A0B" w:rsidP="00860A0B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5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ABBAA" w14:textId="77777777" w:rsidR="00860A0B" w:rsidRPr="00134001" w:rsidRDefault="00860A0B" w:rsidP="00860A0B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134001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d. eine kurze Reise mache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E25D4" w14:textId="77777777" w:rsidR="00860A0B" w:rsidRPr="00134001" w:rsidRDefault="00D95FCC" w:rsidP="00860A0B">
            <w:pPr>
              <w:rPr>
                <w:bCs/>
                <w:color w:val="1F4E79" w:themeColor="accent1" w:themeShade="80"/>
                <w:lang w:val="fr-FR"/>
              </w:rPr>
            </w:pPr>
            <w:sdt>
              <w:sdtPr>
                <w:rPr>
                  <w:bCs/>
                  <w:color w:val="1F4E79" w:themeColor="accent1" w:themeShade="80"/>
                  <w:lang w:val="fr-FR"/>
                </w:rPr>
                <w:id w:val="573553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0A0B" w:rsidRPr="00134001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sdtContent>
            </w:sdt>
          </w:p>
        </w:tc>
      </w:tr>
    </w:tbl>
    <w:p w14:paraId="6C59F5FC" w14:textId="77777777" w:rsidR="00860A0B" w:rsidRPr="00134001" w:rsidRDefault="00860A0B" w:rsidP="00860A0B">
      <w:pPr>
        <w:shd w:val="clear" w:color="auto" w:fill="FFFFFF"/>
        <w:spacing w:after="0" w:line="240" w:lineRule="auto"/>
        <w:rPr>
          <w:rFonts w:eastAsia="Times New Roman" w:cs="Arial"/>
          <w:bCs/>
          <w:color w:val="1F4E79" w:themeColor="accent1" w:themeShade="80"/>
          <w:lang w:val="en-US" w:eastAsia="en-GB"/>
        </w:rPr>
      </w:pPr>
    </w:p>
    <w:tbl>
      <w:tblPr>
        <w:tblStyle w:val="TableGrid3"/>
        <w:tblW w:w="0" w:type="auto"/>
        <w:tblLook w:val="04A0" w:firstRow="1" w:lastRow="0" w:firstColumn="1" w:lastColumn="0" w:noHBand="0" w:noVBand="1"/>
      </w:tblPr>
      <w:tblGrid>
        <w:gridCol w:w="587"/>
        <w:gridCol w:w="1909"/>
        <w:gridCol w:w="5296"/>
        <w:gridCol w:w="456"/>
      </w:tblGrid>
      <w:tr w:rsidR="00134001" w:rsidRPr="00134001" w14:paraId="4BC5787C" w14:textId="77777777" w:rsidTr="001973AA">
        <w:trPr>
          <w:trHeight w:val="50"/>
        </w:trPr>
        <w:tc>
          <w:tcPr>
            <w:tcW w:w="587" w:type="dxa"/>
          </w:tcPr>
          <w:p w14:paraId="523EC2BA" w14:textId="77777777" w:rsidR="00860A0B" w:rsidRPr="00134001" w:rsidRDefault="00860A0B" w:rsidP="00860A0B">
            <w:pPr>
              <w:rPr>
                <w:rFonts w:eastAsia="Times New Roman" w:cs="Arial"/>
                <w:bCs/>
                <w:color w:val="1F4E79" w:themeColor="accent1" w:themeShade="80"/>
                <w:lang w:val="en-US" w:eastAsia="en-GB"/>
              </w:rPr>
            </w:pPr>
          </w:p>
        </w:tc>
        <w:tc>
          <w:tcPr>
            <w:tcW w:w="1909" w:type="dxa"/>
          </w:tcPr>
          <w:p w14:paraId="4CC12EEA" w14:textId="77777777" w:rsidR="00860A0B" w:rsidRPr="00134001" w:rsidRDefault="00860A0B" w:rsidP="00860A0B">
            <w:pPr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</w:pPr>
            <w:r w:rsidRPr="00134001"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  <w:t>Word</w:t>
            </w:r>
          </w:p>
        </w:tc>
        <w:tc>
          <w:tcPr>
            <w:tcW w:w="5296" w:type="dxa"/>
          </w:tcPr>
          <w:p w14:paraId="2A319C94" w14:textId="77777777" w:rsidR="00860A0B" w:rsidRPr="00134001" w:rsidRDefault="00860A0B" w:rsidP="00860A0B">
            <w:pPr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</w:pPr>
            <w:r w:rsidRPr="00134001"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  <w:t>Definition</w:t>
            </w:r>
          </w:p>
        </w:tc>
        <w:tc>
          <w:tcPr>
            <w:tcW w:w="456" w:type="dxa"/>
          </w:tcPr>
          <w:p w14:paraId="4C509DE0" w14:textId="77777777" w:rsidR="00860A0B" w:rsidRPr="00134001" w:rsidRDefault="00860A0B" w:rsidP="00860A0B">
            <w:pPr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</w:pPr>
          </w:p>
        </w:tc>
      </w:tr>
      <w:tr w:rsidR="00134001" w:rsidRPr="00134001" w14:paraId="7437893D" w14:textId="77777777" w:rsidTr="001973AA">
        <w:trPr>
          <w:trHeight w:val="50"/>
        </w:trPr>
        <w:tc>
          <w:tcPr>
            <w:tcW w:w="5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1AC0C47" w14:textId="77777777" w:rsidR="00860A0B" w:rsidRPr="00134001" w:rsidRDefault="00860A0B" w:rsidP="00860A0B">
            <w:pPr>
              <w:jc w:val="center"/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134001"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  <w:t>4.</w:t>
            </w:r>
          </w:p>
        </w:tc>
        <w:tc>
          <w:tcPr>
            <w:tcW w:w="19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05FFAD3" w14:textId="77777777" w:rsidR="00860A0B" w:rsidRPr="00134001" w:rsidRDefault="00860A0B" w:rsidP="00860A0B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134001"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  <w:t>to sing</w:t>
            </w:r>
          </w:p>
        </w:tc>
        <w:tc>
          <w:tcPr>
            <w:tcW w:w="5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265462" w14:textId="77777777" w:rsidR="00860A0B" w:rsidRPr="00134001" w:rsidRDefault="00860A0B" w:rsidP="00860A0B">
            <w:pPr>
              <w:rPr>
                <w:bCs/>
                <w:color w:val="1F4E79" w:themeColor="accent1" w:themeShade="80"/>
                <w:lang w:val="de-DE"/>
              </w:rPr>
            </w:pPr>
            <w:r w:rsidRPr="00134001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a. mit einem Schlagzeug Musik mache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00473" w14:textId="77777777" w:rsidR="00860A0B" w:rsidRPr="00134001" w:rsidRDefault="00D95FCC" w:rsidP="00860A0B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sdt>
              <w:sdtPr>
                <w:rPr>
                  <w:bCs/>
                  <w:color w:val="1F4E79" w:themeColor="accent1" w:themeShade="80"/>
                  <w:lang w:val="fr-FR"/>
                </w:rPr>
                <w:id w:val="368341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0A0B" w:rsidRPr="00134001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sdtContent>
            </w:sdt>
          </w:p>
        </w:tc>
      </w:tr>
      <w:tr w:rsidR="00134001" w:rsidRPr="00134001" w14:paraId="7E8765F2" w14:textId="77777777" w:rsidTr="001973AA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198E4B8" w14:textId="77777777" w:rsidR="00860A0B" w:rsidRPr="00134001" w:rsidRDefault="00860A0B" w:rsidP="00860A0B">
            <w:pPr>
              <w:rPr>
                <w:rFonts w:eastAsia="Times New Roman" w:cs="Arial"/>
                <w:bCs/>
                <w:color w:val="1F4E79" w:themeColor="accent1" w:themeShade="80"/>
                <w:lang w:val="en-US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18B2E8D" w14:textId="77777777" w:rsidR="00860A0B" w:rsidRPr="00134001" w:rsidRDefault="00860A0B" w:rsidP="00860A0B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5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5AA8B" w14:textId="77777777" w:rsidR="00860A0B" w:rsidRPr="00134001" w:rsidRDefault="00860A0B" w:rsidP="00860A0B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134001"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  <w:t>b. gesund bleibe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C6FBC" w14:textId="77777777" w:rsidR="00860A0B" w:rsidRPr="00134001" w:rsidRDefault="00D95FCC" w:rsidP="00860A0B">
            <w:pPr>
              <w:rPr>
                <w:bCs/>
                <w:color w:val="1F4E79" w:themeColor="accent1" w:themeShade="80"/>
                <w:lang w:val="fr-FR"/>
              </w:rPr>
            </w:pPr>
            <w:sdt>
              <w:sdtPr>
                <w:rPr>
                  <w:bCs/>
                  <w:color w:val="1F4E79" w:themeColor="accent1" w:themeShade="80"/>
                  <w:lang w:val="fr-FR"/>
                </w:rPr>
                <w:id w:val="431938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0A0B" w:rsidRPr="00134001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sdtContent>
            </w:sdt>
          </w:p>
        </w:tc>
      </w:tr>
      <w:tr w:rsidR="00134001" w:rsidRPr="00134001" w14:paraId="4BCB9E17" w14:textId="77777777" w:rsidTr="001973AA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B5EEF6C" w14:textId="77777777" w:rsidR="00860A0B" w:rsidRPr="00134001" w:rsidRDefault="00860A0B" w:rsidP="00860A0B">
            <w:pPr>
              <w:rPr>
                <w:rFonts w:eastAsia="Times New Roman" w:cs="Arial"/>
                <w:bCs/>
                <w:color w:val="1F4E79" w:themeColor="accent1" w:themeShade="80"/>
                <w:lang w:val="en-US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413DB79" w14:textId="77777777" w:rsidR="00860A0B" w:rsidRPr="00134001" w:rsidRDefault="00860A0B" w:rsidP="00860A0B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5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7979C" w14:textId="77777777" w:rsidR="00860A0B" w:rsidRPr="00134001" w:rsidRDefault="00860A0B" w:rsidP="00860A0B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134001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c. ein bisschen streng sei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00FD1" w14:textId="77777777" w:rsidR="00860A0B" w:rsidRPr="00134001" w:rsidRDefault="00D95FCC" w:rsidP="00860A0B">
            <w:pPr>
              <w:rPr>
                <w:bCs/>
                <w:color w:val="1F4E79" w:themeColor="accent1" w:themeShade="80"/>
                <w:lang w:val="fr-FR"/>
              </w:rPr>
            </w:pPr>
            <w:sdt>
              <w:sdtPr>
                <w:rPr>
                  <w:bCs/>
                  <w:color w:val="1F4E79" w:themeColor="accent1" w:themeShade="80"/>
                  <w:lang w:val="fr-FR"/>
                </w:rPr>
                <w:id w:val="565298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0A0B" w:rsidRPr="00134001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sdtContent>
            </w:sdt>
          </w:p>
        </w:tc>
      </w:tr>
      <w:tr w:rsidR="00860A0B" w:rsidRPr="00134001" w14:paraId="3315864D" w14:textId="77777777" w:rsidTr="001973AA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CB80A" w14:textId="77777777" w:rsidR="00860A0B" w:rsidRPr="00134001" w:rsidRDefault="00860A0B" w:rsidP="00860A0B">
            <w:pPr>
              <w:rPr>
                <w:rFonts w:eastAsia="Times New Roman" w:cs="Arial"/>
                <w:bCs/>
                <w:color w:val="1F4E79" w:themeColor="accent1" w:themeShade="80"/>
                <w:lang w:val="en-US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D2FC0" w14:textId="77777777" w:rsidR="00860A0B" w:rsidRPr="00134001" w:rsidRDefault="00860A0B" w:rsidP="00860A0B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5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DA39A" w14:textId="77777777" w:rsidR="00860A0B" w:rsidRPr="00134001" w:rsidRDefault="00860A0B" w:rsidP="00860A0B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134001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d. mit der Stimme Musik mache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A3664" w14:textId="77777777" w:rsidR="00860A0B" w:rsidRPr="00134001" w:rsidRDefault="00D95FCC" w:rsidP="00860A0B">
            <w:pPr>
              <w:rPr>
                <w:bCs/>
                <w:color w:val="1F4E79" w:themeColor="accent1" w:themeShade="80"/>
                <w:lang w:val="fr-FR"/>
              </w:rPr>
            </w:pPr>
            <w:sdt>
              <w:sdtPr>
                <w:rPr>
                  <w:bCs/>
                  <w:color w:val="1F4E79" w:themeColor="accent1" w:themeShade="80"/>
                  <w:lang w:val="fr-FR"/>
                </w:rPr>
                <w:id w:val="-155261901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0A0B" w:rsidRPr="00134001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☒</w:t>
                </w:r>
              </w:sdtContent>
            </w:sdt>
          </w:p>
        </w:tc>
      </w:tr>
    </w:tbl>
    <w:p w14:paraId="5BCE07FF" w14:textId="77777777" w:rsidR="00860A0B" w:rsidRPr="00134001" w:rsidRDefault="00860A0B" w:rsidP="00860A0B">
      <w:pPr>
        <w:shd w:val="clear" w:color="auto" w:fill="FFFFFF"/>
        <w:spacing w:after="0" w:line="240" w:lineRule="auto"/>
        <w:rPr>
          <w:rFonts w:eastAsia="Times New Roman" w:cs="Arial"/>
          <w:bCs/>
          <w:color w:val="1F4E79" w:themeColor="accent1" w:themeShade="80"/>
          <w:lang w:val="en-US" w:eastAsia="en-GB"/>
        </w:rPr>
      </w:pPr>
    </w:p>
    <w:tbl>
      <w:tblPr>
        <w:tblStyle w:val="TableGrid3"/>
        <w:tblW w:w="0" w:type="auto"/>
        <w:tblLook w:val="04A0" w:firstRow="1" w:lastRow="0" w:firstColumn="1" w:lastColumn="0" w:noHBand="0" w:noVBand="1"/>
      </w:tblPr>
      <w:tblGrid>
        <w:gridCol w:w="587"/>
        <w:gridCol w:w="1909"/>
        <w:gridCol w:w="5296"/>
        <w:gridCol w:w="456"/>
      </w:tblGrid>
      <w:tr w:rsidR="00134001" w:rsidRPr="00134001" w14:paraId="0F45D5B3" w14:textId="77777777" w:rsidTr="001973AA">
        <w:trPr>
          <w:trHeight w:val="50"/>
        </w:trPr>
        <w:tc>
          <w:tcPr>
            <w:tcW w:w="587" w:type="dxa"/>
          </w:tcPr>
          <w:p w14:paraId="0A159B2E" w14:textId="77777777" w:rsidR="00860A0B" w:rsidRPr="00134001" w:rsidRDefault="00860A0B" w:rsidP="00860A0B">
            <w:pPr>
              <w:rPr>
                <w:rFonts w:eastAsia="Times New Roman" w:cs="Arial"/>
                <w:bCs/>
                <w:color w:val="1F4E79" w:themeColor="accent1" w:themeShade="80"/>
                <w:lang w:val="en-US" w:eastAsia="en-GB"/>
              </w:rPr>
            </w:pPr>
          </w:p>
        </w:tc>
        <w:tc>
          <w:tcPr>
            <w:tcW w:w="1909" w:type="dxa"/>
          </w:tcPr>
          <w:p w14:paraId="79EEE982" w14:textId="77777777" w:rsidR="00860A0B" w:rsidRPr="00134001" w:rsidRDefault="00860A0B" w:rsidP="00860A0B">
            <w:pPr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</w:pPr>
            <w:r w:rsidRPr="00134001"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  <w:t>Word</w:t>
            </w:r>
          </w:p>
        </w:tc>
        <w:tc>
          <w:tcPr>
            <w:tcW w:w="5296" w:type="dxa"/>
          </w:tcPr>
          <w:p w14:paraId="5D810A19" w14:textId="77777777" w:rsidR="00860A0B" w:rsidRPr="00134001" w:rsidRDefault="00860A0B" w:rsidP="00860A0B">
            <w:pPr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</w:pPr>
            <w:r w:rsidRPr="00134001"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  <w:t>Definition</w:t>
            </w:r>
          </w:p>
        </w:tc>
        <w:tc>
          <w:tcPr>
            <w:tcW w:w="456" w:type="dxa"/>
          </w:tcPr>
          <w:p w14:paraId="3A6D543F" w14:textId="77777777" w:rsidR="00860A0B" w:rsidRPr="00134001" w:rsidRDefault="00860A0B" w:rsidP="00860A0B">
            <w:pPr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</w:pPr>
          </w:p>
        </w:tc>
      </w:tr>
      <w:tr w:rsidR="00134001" w:rsidRPr="00134001" w14:paraId="4E5F3D80" w14:textId="77777777" w:rsidTr="001973AA">
        <w:trPr>
          <w:trHeight w:val="50"/>
        </w:trPr>
        <w:tc>
          <w:tcPr>
            <w:tcW w:w="5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523DB38" w14:textId="77777777" w:rsidR="00860A0B" w:rsidRPr="00134001" w:rsidRDefault="00860A0B" w:rsidP="00860A0B">
            <w:pPr>
              <w:jc w:val="center"/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134001"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  <w:t>5.</w:t>
            </w:r>
          </w:p>
        </w:tc>
        <w:tc>
          <w:tcPr>
            <w:tcW w:w="19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B9DA6BF" w14:textId="77777777" w:rsidR="00860A0B" w:rsidRPr="00134001" w:rsidRDefault="00860A0B" w:rsidP="00860A0B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134001"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  <w:t>exhausted</w:t>
            </w:r>
          </w:p>
        </w:tc>
        <w:tc>
          <w:tcPr>
            <w:tcW w:w="5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12B816" w14:textId="77777777" w:rsidR="00860A0B" w:rsidRPr="00134001" w:rsidRDefault="00860A0B" w:rsidP="00860A0B">
            <w:pPr>
              <w:rPr>
                <w:bCs/>
                <w:color w:val="1F4E79" w:themeColor="accent1" w:themeShade="80"/>
                <w:lang w:val="fr-FR"/>
              </w:rPr>
            </w:pPr>
            <w:r w:rsidRPr="00134001"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  <w:t>a. schon gefahre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D27DE" w14:textId="77777777" w:rsidR="00860A0B" w:rsidRPr="00134001" w:rsidRDefault="00D95FCC" w:rsidP="00860A0B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sdt>
              <w:sdtPr>
                <w:rPr>
                  <w:bCs/>
                  <w:color w:val="1F4E79" w:themeColor="accent1" w:themeShade="80"/>
                  <w:lang w:val="fr-FR"/>
                </w:rPr>
                <w:id w:val="-551386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0A0B" w:rsidRPr="00134001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sdtContent>
            </w:sdt>
          </w:p>
        </w:tc>
      </w:tr>
      <w:tr w:rsidR="00134001" w:rsidRPr="00134001" w14:paraId="5596F8B2" w14:textId="77777777" w:rsidTr="001973AA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6C726C6" w14:textId="77777777" w:rsidR="00860A0B" w:rsidRPr="00134001" w:rsidRDefault="00860A0B" w:rsidP="00860A0B">
            <w:pPr>
              <w:rPr>
                <w:rFonts w:eastAsia="Times New Roman" w:cs="Arial"/>
                <w:bCs/>
                <w:color w:val="1F4E79" w:themeColor="accent1" w:themeShade="80"/>
                <w:lang w:val="en-US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1275A84" w14:textId="77777777" w:rsidR="00860A0B" w:rsidRPr="00134001" w:rsidRDefault="00860A0B" w:rsidP="00860A0B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5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8329A" w14:textId="77777777" w:rsidR="00860A0B" w:rsidRPr="00134001" w:rsidRDefault="00860A0B" w:rsidP="00860A0B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134001"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  <w:t>b. sehr müde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9FDB5" w14:textId="77777777" w:rsidR="00860A0B" w:rsidRPr="00134001" w:rsidRDefault="00D95FCC" w:rsidP="00860A0B">
            <w:pPr>
              <w:rPr>
                <w:bCs/>
                <w:color w:val="1F4E79" w:themeColor="accent1" w:themeShade="80"/>
                <w:lang w:val="fr-FR"/>
              </w:rPr>
            </w:pPr>
            <w:sdt>
              <w:sdtPr>
                <w:rPr>
                  <w:bCs/>
                  <w:color w:val="1F4E79" w:themeColor="accent1" w:themeShade="80"/>
                  <w:lang w:val="fr-FR"/>
                </w:rPr>
                <w:id w:val="169511469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0A0B" w:rsidRPr="00134001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☒</w:t>
                </w:r>
              </w:sdtContent>
            </w:sdt>
          </w:p>
        </w:tc>
      </w:tr>
      <w:tr w:rsidR="00134001" w:rsidRPr="00134001" w14:paraId="7EDC23DC" w14:textId="77777777" w:rsidTr="001973AA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BCFACE4" w14:textId="77777777" w:rsidR="00860A0B" w:rsidRPr="00134001" w:rsidRDefault="00860A0B" w:rsidP="00860A0B">
            <w:pPr>
              <w:rPr>
                <w:rFonts w:eastAsia="Times New Roman" w:cs="Arial"/>
                <w:bCs/>
                <w:color w:val="1F4E79" w:themeColor="accent1" w:themeShade="80"/>
                <w:lang w:val="en-US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92873B5" w14:textId="77777777" w:rsidR="00860A0B" w:rsidRPr="00134001" w:rsidRDefault="00860A0B" w:rsidP="00860A0B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5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BA82A" w14:textId="77777777" w:rsidR="00860A0B" w:rsidRPr="00134001" w:rsidRDefault="00860A0B" w:rsidP="00860A0B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134001"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  <w:t>c. lange schlafe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F430D" w14:textId="77777777" w:rsidR="00860A0B" w:rsidRPr="00134001" w:rsidRDefault="00D95FCC" w:rsidP="00860A0B">
            <w:pPr>
              <w:rPr>
                <w:bCs/>
                <w:color w:val="1F4E79" w:themeColor="accent1" w:themeShade="80"/>
                <w:lang w:val="fr-FR"/>
              </w:rPr>
            </w:pPr>
            <w:sdt>
              <w:sdtPr>
                <w:rPr>
                  <w:bCs/>
                  <w:color w:val="1F4E79" w:themeColor="accent1" w:themeShade="80"/>
                  <w:lang w:val="fr-FR"/>
                </w:rPr>
                <w:id w:val="953671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0A0B" w:rsidRPr="00134001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sdtContent>
            </w:sdt>
          </w:p>
        </w:tc>
      </w:tr>
      <w:tr w:rsidR="00860A0B" w:rsidRPr="00134001" w14:paraId="5D584D59" w14:textId="77777777" w:rsidTr="001973AA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89C77" w14:textId="77777777" w:rsidR="00860A0B" w:rsidRPr="00134001" w:rsidRDefault="00860A0B" w:rsidP="00860A0B">
            <w:pPr>
              <w:rPr>
                <w:rFonts w:eastAsia="Times New Roman" w:cs="Arial"/>
                <w:bCs/>
                <w:color w:val="1F4E79" w:themeColor="accent1" w:themeShade="80"/>
                <w:lang w:val="en-US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770A7" w14:textId="77777777" w:rsidR="00860A0B" w:rsidRPr="00134001" w:rsidRDefault="00860A0B" w:rsidP="00860A0B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5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96DF6" w14:textId="77777777" w:rsidR="00860A0B" w:rsidRPr="00134001" w:rsidRDefault="00860A0B" w:rsidP="00860A0B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134001"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  <w:t>d. gut vorbereite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C7884" w14:textId="77777777" w:rsidR="00860A0B" w:rsidRPr="00134001" w:rsidRDefault="00D95FCC" w:rsidP="00860A0B">
            <w:pPr>
              <w:rPr>
                <w:bCs/>
                <w:color w:val="1F4E79" w:themeColor="accent1" w:themeShade="80"/>
                <w:lang w:val="fr-FR"/>
              </w:rPr>
            </w:pPr>
            <w:sdt>
              <w:sdtPr>
                <w:rPr>
                  <w:bCs/>
                  <w:color w:val="1F4E79" w:themeColor="accent1" w:themeShade="80"/>
                  <w:lang w:val="fr-FR"/>
                </w:rPr>
                <w:id w:val="-749575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0A0B" w:rsidRPr="00134001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sdtContent>
            </w:sdt>
          </w:p>
        </w:tc>
      </w:tr>
    </w:tbl>
    <w:p w14:paraId="1F9C30AB" w14:textId="77777777" w:rsidR="00860A0B" w:rsidRPr="00134001" w:rsidRDefault="00860A0B" w:rsidP="00860A0B">
      <w:pPr>
        <w:shd w:val="clear" w:color="auto" w:fill="FFFFFF"/>
        <w:spacing w:after="0" w:line="240" w:lineRule="auto"/>
        <w:rPr>
          <w:rFonts w:eastAsia="Times New Roman" w:cs="Arial"/>
          <w:bCs/>
          <w:color w:val="1F4E79" w:themeColor="accent1" w:themeShade="80"/>
          <w:lang w:val="en-US" w:eastAsia="en-GB"/>
        </w:rPr>
      </w:pPr>
    </w:p>
    <w:p w14:paraId="4603C1B9" w14:textId="77777777" w:rsidR="00860A0B" w:rsidRPr="00134001" w:rsidRDefault="00860A0B" w:rsidP="00860A0B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color w:val="1F4E79" w:themeColor="accent1" w:themeShade="80"/>
          <w:sz w:val="28"/>
          <w:szCs w:val="28"/>
          <w:lang w:val="fr-FR" w:eastAsia="en-GB"/>
        </w:rPr>
      </w:pPr>
    </w:p>
    <w:p w14:paraId="192BB97D" w14:textId="120F4E07" w:rsidR="00860A0B" w:rsidRDefault="00860A0B" w:rsidP="00860A0B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color w:val="1F4E79" w:themeColor="accent1" w:themeShade="80"/>
          <w:sz w:val="28"/>
          <w:szCs w:val="28"/>
          <w:lang w:val="fr-FR" w:eastAsia="en-GB"/>
        </w:rPr>
      </w:pPr>
    </w:p>
    <w:p w14:paraId="70312334" w14:textId="282078BB" w:rsidR="00264833" w:rsidRDefault="00264833" w:rsidP="00860A0B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color w:val="1F4E79" w:themeColor="accent1" w:themeShade="80"/>
          <w:sz w:val="28"/>
          <w:szCs w:val="28"/>
          <w:lang w:val="fr-FR" w:eastAsia="en-GB"/>
        </w:rPr>
      </w:pPr>
    </w:p>
    <w:p w14:paraId="00C454B6" w14:textId="5045AF13" w:rsidR="00264833" w:rsidRDefault="00264833" w:rsidP="00860A0B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color w:val="1F4E79" w:themeColor="accent1" w:themeShade="80"/>
          <w:sz w:val="28"/>
          <w:szCs w:val="28"/>
          <w:lang w:val="fr-FR" w:eastAsia="en-GB"/>
        </w:rPr>
      </w:pPr>
    </w:p>
    <w:p w14:paraId="1C5A44CF" w14:textId="1BF052B9" w:rsidR="00264833" w:rsidRDefault="00264833" w:rsidP="00860A0B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color w:val="1F4E79" w:themeColor="accent1" w:themeShade="80"/>
          <w:sz w:val="28"/>
          <w:szCs w:val="28"/>
          <w:lang w:val="fr-FR" w:eastAsia="en-GB"/>
        </w:rPr>
      </w:pPr>
    </w:p>
    <w:p w14:paraId="6DA254CD" w14:textId="2923F688" w:rsidR="00264833" w:rsidRDefault="00264833" w:rsidP="00860A0B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color w:val="1F4E79" w:themeColor="accent1" w:themeShade="80"/>
          <w:sz w:val="28"/>
          <w:szCs w:val="28"/>
          <w:lang w:val="fr-FR" w:eastAsia="en-GB"/>
        </w:rPr>
      </w:pPr>
    </w:p>
    <w:p w14:paraId="63B58EE7" w14:textId="77777777" w:rsidR="00264833" w:rsidRPr="00134001" w:rsidRDefault="00264833" w:rsidP="00860A0B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color w:val="1F4E79" w:themeColor="accent1" w:themeShade="80"/>
          <w:sz w:val="28"/>
          <w:szCs w:val="28"/>
          <w:lang w:val="fr-FR" w:eastAsia="en-GB"/>
        </w:rPr>
      </w:pPr>
    </w:p>
    <w:p w14:paraId="1693AE54" w14:textId="2A7F31FA" w:rsidR="00860A0B" w:rsidRDefault="00860A0B" w:rsidP="00ED205A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b/>
          <w:color w:val="1F4E79" w:themeColor="accent1" w:themeShade="80"/>
          <w:shd w:val="clear" w:color="auto" w:fill="FFFFFF"/>
          <w:lang w:eastAsia="en-GB"/>
        </w:rPr>
      </w:pPr>
      <w:bookmarkStart w:id="5" w:name="_Hlk59288348"/>
      <w:r w:rsidRPr="00134001">
        <w:rPr>
          <w:rFonts w:cs="Arial"/>
          <w:b/>
          <w:color w:val="1F4E79" w:themeColor="accent1" w:themeShade="80"/>
          <w:shd w:val="clear" w:color="auto" w:fill="FFFFFF"/>
        </w:rPr>
        <w:lastRenderedPageBreak/>
        <w:t>VOCABULARY</w:t>
      </w:r>
      <w:r w:rsidRPr="00134001">
        <w:rPr>
          <w:rFonts w:eastAsia="Times New Roman" w:cs="Arial"/>
          <w:b/>
          <w:color w:val="1F4E79" w:themeColor="accent1" w:themeShade="80"/>
          <w:shd w:val="clear" w:color="auto" w:fill="FFFFFF"/>
          <w:lang w:eastAsia="en-GB"/>
        </w:rPr>
        <w:t xml:space="preserve"> PART B (COLLOCATION)</w:t>
      </w:r>
    </w:p>
    <w:p w14:paraId="6CAD1591" w14:textId="77777777" w:rsidR="00ED205A" w:rsidRPr="00ED205A" w:rsidRDefault="00ED205A" w:rsidP="00ED205A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color w:val="1F4E79" w:themeColor="accent1" w:themeShade="80"/>
          <w:lang w:val="fr-FR" w:eastAsia="en-GB"/>
        </w:rPr>
      </w:pPr>
    </w:p>
    <w:bookmarkEnd w:id="5"/>
    <w:p w14:paraId="3A938CE1" w14:textId="77777777" w:rsidR="00860A0B" w:rsidRPr="00134001" w:rsidRDefault="00860A0B" w:rsidP="00860A0B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sz w:val="28"/>
          <w:szCs w:val="28"/>
          <w:lang w:eastAsia="en-GB"/>
        </w:rPr>
      </w:pPr>
      <w:r w:rsidRPr="00134001">
        <w:rPr>
          <w:rFonts w:cs="Arial"/>
          <w:noProof/>
          <w:color w:val="1F4E79" w:themeColor="accent1" w:themeShade="80"/>
          <w:szCs w:val="20"/>
          <w:lang w:eastAsia="en-GB"/>
        </w:rPr>
        <mc:AlternateContent>
          <mc:Choice Requires="wps">
            <w:drawing>
              <wp:inline distT="0" distB="0" distL="0" distR="0" wp14:anchorId="65C98829" wp14:editId="7F796C6D">
                <wp:extent cx="6817360" cy="277495"/>
                <wp:effectExtent l="0" t="0" r="15240" b="14605"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4472C4">
                              <a:lumMod val="75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658A35" w14:textId="6CBFE709" w:rsidR="00264833" w:rsidRPr="0070384D" w:rsidRDefault="00264833" w:rsidP="00860A0B">
                            <w:pPr>
                              <w:jc w:val="center"/>
                            </w:pPr>
                            <w:r w:rsidRPr="0070384D">
                              <w:rPr>
                                <w:rFonts w:cs="Arial"/>
                                <w:szCs w:val="20"/>
                              </w:rPr>
                              <w:t xml:space="preserve">1 mark / item = max. </w:t>
                            </w:r>
                            <w:r w:rsidR="001C1BF4">
                              <w:rPr>
                                <w:rFonts w:cs="Arial"/>
                                <w:b/>
                                <w:szCs w:val="20"/>
                              </w:rPr>
                              <w:t>7</w:t>
                            </w:r>
                            <w:r w:rsidRPr="0070384D">
                              <w:rPr>
                                <w:rFonts w:cs="Arial"/>
                                <w:b/>
                                <w:szCs w:val="20"/>
                              </w:rPr>
                              <w:t xml:space="preserve"> </w:t>
                            </w:r>
                            <w:r w:rsidRPr="0070384D">
                              <w:rPr>
                                <w:rFonts w:cs="Arial"/>
                                <w:szCs w:val="20"/>
                              </w:rPr>
                              <w:t>marks in tota</w:t>
                            </w:r>
                            <w:r w:rsidRPr="0070384D"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5C98829" id="Text Box 19" o:spid="_x0000_s1033" type="#_x0000_t202" style="width:536.8pt;height:2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" strokecolor="#2f5597">
                <v:textbox>
                  <w:txbxContent>
                    <w:p w14:paraId="32658A35" w14:textId="6CBFE709" w:rsidR="00264833" w:rsidRPr="0070384D" w:rsidRDefault="00264833" w:rsidP="00860A0B">
                      <w:pPr>
                        <w:jc w:val="center"/>
                      </w:pPr>
                      <w:r w:rsidRPr="0070384D">
                        <w:rPr>
                          <w:rFonts w:cs="Arial"/>
                          <w:szCs w:val="20"/>
                        </w:rPr>
                        <w:t xml:space="preserve">1 mark / item = max. </w:t>
                      </w:r>
                      <w:r w:rsidR="001C1BF4">
                        <w:rPr>
                          <w:rFonts w:cs="Arial"/>
                          <w:b/>
                          <w:szCs w:val="20"/>
                        </w:rPr>
                        <w:t>7</w:t>
                      </w:r>
                      <w:r w:rsidRPr="0070384D">
                        <w:rPr>
                          <w:rFonts w:cs="Arial"/>
                          <w:b/>
                          <w:szCs w:val="20"/>
                        </w:rPr>
                        <w:t xml:space="preserve"> </w:t>
                      </w:r>
                      <w:r w:rsidRPr="0070384D">
                        <w:rPr>
                          <w:rFonts w:cs="Arial"/>
                          <w:szCs w:val="20"/>
                        </w:rPr>
                        <w:t>marks in tota</w:t>
                      </w:r>
                      <w:r w:rsidRPr="0070384D"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bookmarkStart w:id="6" w:name="_Hlk38989355"/>
    </w:p>
    <w:p w14:paraId="49906EB3" w14:textId="77777777" w:rsidR="00860A0B" w:rsidRPr="00134001" w:rsidRDefault="00860A0B" w:rsidP="00860A0B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sz w:val="28"/>
          <w:szCs w:val="28"/>
          <w:lang w:eastAsia="en-GB"/>
        </w:rPr>
      </w:pPr>
    </w:p>
    <w:p w14:paraId="26FD8AF1" w14:textId="77777777" w:rsidR="00D60D4C" w:rsidRPr="00134001" w:rsidRDefault="00D60D4C" w:rsidP="00D60D4C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color w:val="1F4E79" w:themeColor="accent1" w:themeShade="80"/>
          <w:lang w:val="en-US" w:eastAsia="en-GB"/>
        </w:rPr>
      </w:pPr>
    </w:p>
    <w:tbl>
      <w:tblPr>
        <w:tblStyle w:val="TableGrid"/>
        <w:tblW w:w="10462" w:type="dxa"/>
        <w:tblInd w:w="-5" w:type="dxa"/>
        <w:tblLook w:val="04A0" w:firstRow="1" w:lastRow="0" w:firstColumn="1" w:lastColumn="0" w:noHBand="0" w:noVBand="1"/>
      </w:tblPr>
      <w:tblGrid>
        <w:gridCol w:w="1843"/>
        <w:gridCol w:w="2540"/>
        <w:gridCol w:w="566"/>
        <w:gridCol w:w="565"/>
        <w:gridCol w:w="1843"/>
        <w:gridCol w:w="2540"/>
        <w:gridCol w:w="565"/>
      </w:tblGrid>
      <w:tr w:rsidR="00134001" w:rsidRPr="00134001" w14:paraId="70D28985" w14:textId="77777777" w:rsidTr="0070384D">
        <w:tc>
          <w:tcPr>
            <w:tcW w:w="1843" w:type="dxa"/>
            <w:vMerge w:val="restart"/>
            <w:tcBorders>
              <w:top w:val="single" w:sz="4" w:space="0" w:color="auto"/>
            </w:tcBorders>
          </w:tcPr>
          <w:p w14:paraId="67C80143" w14:textId="77777777" w:rsidR="00D60D4C" w:rsidRPr="00134001" w:rsidRDefault="00D60D4C" w:rsidP="0070384D">
            <w:pPr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</w:pPr>
            <w:r w:rsidRPr="00134001">
              <w:rPr>
                <w:color w:val="1F4E79" w:themeColor="accent1" w:themeShade="80"/>
                <w:lang w:val="fr-FR"/>
              </w:rPr>
              <w:t xml:space="preserve">1. </w:t>
            </w:r>
            <w:r w:rsidRPr="00134001">
              <w:rPr>
                <w:b/>
                <w:bCs/>
                <w:color w:val="1F4E79" w:themeColor="accent1" w:themeShade="80"/>
                <w:lang w:val="fr-FR"/>
              </w:rPr>
              <w:t>er soll</w:t>
            </w:r>
          </w:p>
          <w:p w14:paraId="7EE54CA4" w14:textId="77777777" w:rsidR="00D60D4C" w:rsidRPr="00134001" w:rsidRDefault="00D60D4C" w:rsidP="0070384D">
            <w:pPr>
              <w:rPr>
                <w:rFonts w:eastAsia="Times New Roman" w:cs="Arial"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3DBA1F99" w14:textId="77777777" w:rsidR="00D60D4C" w:rsidRPr="00134001" w:rsidRDefault="00D60D4C" w:rsidP="0070384D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134001">
              <w:rPr>
                <w:color w:val="1F4E79" w:themeColor="accent1" w:themeShade="80"/>
                <w:lang w:val="fr-FR"/>
              </w:rPr>
              <w:t>a) hinter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13057428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285AF957" w14:textId="77777777" w:rsidR="00D60D4C" w:rsidRPr="00134001" w:rsidRDefault="00D60D4C" w:rsidP="0070384D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  <w:tc>
          <w:tcPr>
            <w:tcW w:w="565" w:type="dxa"/>
            <w:vMerge w:val="restart"/>
            <w:tcBorders>
              <w:top w:val="nil"/>
              <w:bottom w:val="nil"/>
            </w:tcBorders>
          </w:tcPr>
          <w:p w14:paraId="451C4064" w14:textId="77777777" w:rsidR="00D60D4C" w:rsidRPr="00134001" w:rsidRDefault="00D60D4C" w:rsidP="0070384D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43" w:type="dxa"/>
            <w:vMerge w:val="restart"/>
          </w:tcPr>
          <w:p w14:paraId="67DF2899" w14:textId="7F7D1AFA" w:rsidR="00D60D4C" w:rsidRPr="00134001" w:rsidRDefault="009E35DA" w:rsidP="0070384D">
            <w:pPr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</w:pPr>
            <w:r>
              <w:rPr>
                <w:color w:val="1F4E79" w:themeColor="accent1" w:themeShade="80"/>
                <w:lang w:val="fr-FR"/>
              </w:rPr>
              <w:t>3</w:t>
            </w:r>
            <w:r w:rsidR="00D60D4C" w:rsidRPr="00134001">
              <w:rPr>
                <w:color w:val="1F4E79" w:themeColor="accent1" w:themeShade="80"/>
                <w:lang w:val="fr-FR"/>
              </w:rPr>
              <w:t xml:space="preserve">. </w:t>
            </w:r>
            <w:r w:rsidR="00D60D4C" w:rsidRPr="00134001">
              <w:rPr>
                <w:b/>
                <w:bCs/>
                <w:color w:val="1F4E79" w:themeColor="accent1" w:themeShade="80"/>
                <w:lang w:val="fr-FR"/>
              </w:rPr>
              <w:t>letzten</w:t>
            </w:r>
          </w:p>
          <w:p w14:paraId="7725617A" w14:textId="77777777" w:rsidR="00D60D4C" w:rsidRPr="00134001" w:rsidRDefault="00D60D4C" w:rsidP="0070384D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701974BC" w14:textId="77777777" w:rsidR="00D60D4C" w:rsidRPr="00134001" w:rsidRDefault="00D60D4C" w:rsidP="0070384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134001">
              <w:rPr>
                <w:color w:val="1F4E79" w:themeColor="accent1" w:themeShade="80"/>
                <w:lang w:val="fr-FR"/>
              </w:rPr>
              <w:t>a) Daten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11769558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5" w:type="dxa"/>
              </w:tcPr>
              <w:p w14:paraId="1BA05466" w14:textId="77777777" w:rsidR="00D60D4C" w:rsidRPr="00134001" w:rsidRDefault="00D60D4C" w:rsidP="0070384D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  <w:tr w:rsidR="00134001" w:rsidRPr="00134001" w14:paraId="07DD9202" w14:textId="77777777" w:rsidTr="0070384D">
        <w:tc>
          <w:tcPr>
            <w:tcW w:w="1843" w:type="dxa"/>
            <w:vMerge/>
          </w:tcPr>
          <w:p w14:paraId="57F2A38F" w14:textId="77777777" w:rsidR="00D60D4C" w:rsidRPr="00134001" w:rsidRDefault="00D60D4C" w:rsidP="0070384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127982B0" w14:textId="77777777" w:rsidR="00D60D4C" w:rsidRPr="00134001" w:rsidRDefault="00D60D4C" w:rsidP="0070384D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134001">
              <w:rPr>
                <w:color w:val="1F4E79" w:themeColor="accent1" w:themeShade="80"/>
                <w:lang w:val="fr-FR"/>
              </w:rPr>
              <w:t>b) teilen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210231712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5A975654" w14:textId="1DD00C19" w:rsidR="00D60D4C" w:rsidRPr="00134001" w:rsidRDefault="00D60D4C" w:rsidP="0070384D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☒</w:t>
                </w:r>
              </w:p>
            </w:tc>
          </w:sdtContent>
        </w:sdt>
        <w:tc>
          <w:tcPr>
            <w:tcW w:w="565" w:type="dxa"/>
            <w:vMerge/>
            <w:tcBorders>
              <w:bottom w:val="nil"/>
            </w:tcBorders>
          </w:tcPr>
          <w:p w14:paraId="7AD7BDC9" w14:textId="77777777" w:rsidR="00D60D4C" w:rsidRPr="00134001" w:rsidRDefault="00D60D4C" w:rsidP="0070384D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43" w:type="dxa"/>
            <w:vMerge/>
          </w:tcPr>
          <w:p w14:paraId="4198D017" w14:textId="77777777" w:rsidR="00D60D4C" w:rsidRPr="00134001" w:rsidRDefault="00D60D4C" w:rsidP="0070384D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1E73D6CD" w14:textId="77777777" w:rsidR="00D60D4C" w:rsidRPr="00134001" w:rsidRDefault="00D60D4C" w:rsidP="0070384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134001">
              <w:rPr>
                <w:color w:val="1F4E79" w:themeColor="accent1" w:themeShade="80"/>
                <w:lang w:val="fr-FR"/>
              </w:rPr>
              <w:t>b) Monat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34853629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5" w:type="dxa"/>
              </w:tcPr>
              <w:p w14:paraId="5D044525" w14:textId="453B8A14" w:rsidR="00D60D4C" w:rsidRPr="00134001" w:rsidRDefault="00D60D4C" w:rsidP="0070384D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☒</w:t>
                </w:r>
              </w:p>
            </w:tc>
          </w:sdtContent>
        </w:sdt>
      </w:tr>
      <w:tr w:rsidR="00134001" w:rsidRPr="00134001" w14:paraId="496B08E7" w14:textId="77777777" w:rsidTr="0070384D">
        <w:tc>
          <w:tcPr>
            <w:tcW w:w="1843" w:type="dxa"/>
            <w:vMerge/>
          </w:tcPr>
          <w:p w14:paraId="5A3709FA" w14:textId="77777777" w:rsidR="00D60D4C" w:rsidRPr="00134001" w:rsidRDefault="00D60D4C" w:rsidP="0070384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0C869EF4" w14:textId="77777777" w:rsidR="00D60D4C" w:rsidRPr="00134001" w:rsidRDefault="00D60D4C" w:rsidP="0070384D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134001">
              <w:rPr>
                <w:color w:val="1F4E79" w:themeColor="accent1" w:themeShade="80"/>
                <w:lang w:val="fr-FR"/>
              </w:rPr>
              <w:t>c) stark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14703541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238CB608" w14:textId="77777777" w:rsidR="00D60D4C" w:rsidRPr="00134001" w:rsidRDefault="00D60D4C" w:rsidP="0070384D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  <w:tc>
          <w:tcPr>
            <w:tcW w:w="565" w:type="dxa"/>
            <w:vMerge/>
            <w:tcBorders>
              <w:bottom w:val="nil"/>
            </w:tcBorders>
          </w:tcPr>
          <w:p w14:paraId="68301E01" w14:textId="77777777" w:rsidR="00D60D4C" w:rsidRPr="00134001" w:rsidRDefault="00D60D4C" w:rsidP="0070384D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43" w:type="dxa"/>
            <w:vMerge/>
          </w:tcPr>
          <w:p w14:paraId="18FC090C" w14:textId="77777777" w:rsidR="00D60D4C" w:rsidRPr="00134001" w:rsidRDefault="00D60D4C" w:rsidP="0070384D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17F3CE6E" w14:textId="77777777" w:rsidR="00D60D4C" w:rsidRPr="00134001" w:rsidRDefault="00D60D4C" w:rsidP="0070384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134001">
              <w:rPr>
                <w:color w:val="1F4E79" w:themeColor="accent1" w:themeShade="80"/>
                <w:lang w:val="fr-FR"/>
              </w:rPr>
              <w:t>c) Sommer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10119639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5" w:type="dxa"/>
              </w:tcPr>
              <w:p w14:paraId="7F4306DB" w14:textId="294F4334" w:rsidR="00D60D4C" w:rsidRPr="00134001" w:rsidRDefault="00D60D4C" w:rsidP="0070384D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☒</w:t>
                </w:r>
              </w:p>
            </w:tc>
          </w:sdtContent>
        </w:sdt>
      </w:tr>
      <w:tr w:rsidR="00134001" w:rsidRPr="00134001" w14:paraId="3F88C036" w14:textId="77777777" w:rsidTr="0070384D">
        <w:tc>
          <w:tcPr>
            <w:tcW w:w="1843" w:type="dxa"/>
            <w:vMerge/>
          </w:tcPr>
          <w:p w14:paraId="2A415DCF" w14:textId="77777777" w:rsidR="00D60D4C" w:rsidRPr="00134001" w:rsidRDefault="00D60D4C" w:rsidP="0070384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28B8AA83" w14:textId="77777777" w:rsidR="00D60D4C" w:rsidRPr="00134001" w:rsidRDefault="00D60D4C" w:rsidP="0070384D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134001">
              <w:rPr>
                <w:color w:val="1F4E79" w:themeColor="accent1" w:themeShade="80"/>
                <w:lang w:val="fr-FR"/>
              </w:rPr>
              <w:t>d) verloren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5461425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4F723509" w14:textId="77777777" w:rsidR="00D60D4C" w:rsidRPr="00134001" w:rsidRDefault="00D60D4C" w:rsidP="0070384D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  <w:tc>
          <w:tcPr>
            <w:tcW w:w="565" w:type="dxa"/>
            <w:vMerge/>
            <w:tcBorders>
              <w:bottom w:val="nil"/>
            </w:tcBorders>
          </w:tcPr>
          <w:p w14:paraId="6B69851D" w14:textId="77777777" w:rsidR="00D60D4C" w:rsidRPr="00134001" w:rsidRDefault="00D60D4C" w:rsidP="0070384D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43" w:type="dxa"/>
            <w:vMerge/>
          </w:tcPr>
          <w:p w14:paraId="4A24AA7D" w14:textId="77777777" w:rsidR="00D60D4C" w:rsidRPr="00134001" w:rsidRDefault="00D60D4C" w:rsidP="0070384D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7BAD481C" w14:textId="77777777" w:rsidR="00D60D4C" w:rsidRPr="00134001" w:rsidRDefault="00D60D4C" w:rsidP="0070384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134001">
              <w:rPr>
                <w:color w:val="1F4E79" w:themeColor="accent1" w:themeShade="80"/>
                <w:lang w:val="fr-FR"/>
              </w:rPr>
              <w:t>d) weiß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5718205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5" w:type="dxa"/>
              </w:tcPr>
              <w:p w14:paraId="41B45E0C" w14:textId="77777777" w:rsidR="00D60D4C" w:rsidRPr="00134001" w:rsidRDefault="00D60D4C" w:rsidP="0070384D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</w:tbl>
    <w:p w14:paraId="7C42A6E3" w14:textId="77777777" w:rsidR="00D60D4C" w:rsidRPr="00134001" w:rsidRDefault="00D60D4C" w:rsidP="00D60D4C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color w:val="1F4E79" w:themeColor="accent1" w:themeShade="80"/>
          <w:lang w:val="fr-FR" w:eastAsia="en-GB"/>
        </w:rPr>
      </w:pPr>
    </w:p>
    <w:tbl>
      <w:tblPr>
        <w:tblStyle w:val="TableGrid"/>
        <w:tblW w:w="10467" w:type="dxa"/>
        <w:tblInd w:w="-5" w:type="dxa"/>
        <w:tblLook w:val="04A0" w:firstRow="1" w:lastRow="0" w:firstColumn="1" w:lastColumn="0" w:noHBand="0" w:noVBand="1"/>
      </w:tblPr>
      <w:tblGrid>
        <w:gridCol w:w="1843"/>
        <w:gridCol w:w="2540"/>
        <w:gridCol w:w="567"/>
        <w:gridCol w:w="567"/>
        <w:gridCol w:w="1843"/>
        <w:gridCol w:w="2540"/>
        <w:gridCol w:w="567"/>
      </w:tblGrid>
      <w:tr w:rsidR="00134001" w:rsidRPr="00134001" w14:paraId="23FD02C2" w14:textId="77777777" w:rsidTr="0070384D">
        <w:tc>
          <w:tcPr>
            <w:tcW w:w="1843" w:type="dxa"/>
            <w:vMerge w:val="restart"/>
            <w:tcBorders>
              <w:top w:val="single" w:sz="4" w:space="0" w:color="auto"/>
            </w:tcBorders>
          </w:tcPr>
          <w:p w14:paraId="2409596A" w14:textId="77777777" w:rsidR="00D60D4C" w:rsidRPr="00134001" w:rsidRDefault="00D60D4C" w:rsidP="0070384D">
            <w:pPr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</w:pPr>
            <w:r w:rsidRPr="00134001">
              <w:rPr>
                <w:color w:val="1F4E79" w:themeColor="accent1" w:themeShade="80"/>
                <w:lang w:val="fr-FR"/>
              </w:rPr>
              <w:t xml:space="preserve">2. </w:t>
            </w:r>
            <w:r w:rsidRPr="00134001">
              <w:rPr>
                <w:b/>
                <w:bCs/>
                <w:color w:val="1F4E79" w:themeColor="accent1" w:themeShade="80"/>
                <w:lang w:val="fr-FR"/>
              </w:rPr>
              <w:t>zehn</w:t>
            </w:r>
          </w:p>
          <w:p w14:paraId="15B7F03B" w14:textId="77777777" w:rsidR="00D60D4C" w:rsidRPr="00134001" w:rsidRDefault="00D60D4C" w:rsidP="0070384D">
            <w:pPr>
              <w:rPr>
                <w:rFonts w:eastAsia="Times New Roman" w:cs="Arial"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4C87CE2A" w14:textId="77777777" w:rsidR="00D60D4C" w:rsidRPr="00134001" w:rsidRDefault="00D60D4C" w:rsidP="0070384D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134001"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  <w:t>a) sicher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16505903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10FD0D15" w14:textId="77777777" w:rsidR="00D60D4C" w:rsidRPr="00134001" w:rsidRDefault="00D60D4C" w:rsidP="0070384D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  <w:tc>
          <w:tcPr>
            <w:tcW w:w="567" w:type="dxa"/>
            <w:vMerge w:val="restart"/>
            <w:tcBorders>
              <w:top w:val="nil"/>
              <w:bottom w:val="nil"/>
            </w:tcBorders>
          </w:tcPr>
          <w:p w14:paraId="56EBA0B7" w14:textId="77777777" w:rsidR="00D60D4C" w:rsidRPr="00134001" w:rsidRDefault="00D60D4C" w:rsidP="0070384D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43" w:type="dxa"/>
            <w:vMerge w:val="restart"/>
          </w:tcPr>
          <w:p w14:paraId="28816E43" w14:textId="5610B5FF" w:rsidR="00D60D4C" w:rsidRPr="00134001" w:rsidRDefault="009E35DA" w:rsidP="0070384D">
            <w:pPr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</w:pPr>
            <w:r>
              <w:rPr>
                <w:color w:val="1F4E79" w:themeColor="accent1" w:themeShade="80"/>
                <w:lang w:val="fr-FR"/>
              </w:rPr>
              <w:t>4</w:t>
            </w:r>
            <w:r w:rsidR="00D60D4C" w:rsidRPr="00134001">
              <w:rPr>
                <w:color w:val="1F4E79" w:themeColor="accent1" w:themeShade="80"/>
                <w:lang w:val="fr-FR"/>
              </w:rPr>
              <w:t xml:space="preserve">. </w:t>
            </w:r>
            <w:r w:rsidR="00D60D4C" w:rsidRPr="00134001">
              <w:rPr>
                <w:b/>
                <w:bCs/>
                <w:color w:val="1F4E79" w:themeColor="accent1" w:themeShade="80"/>
                <w:lang w:val="fr-FR"/>
              </w:rPr>
              <w:t>es gab</w:t>
            </w:r>
          </w:p>
          <w:p w14:paraId="086FDBC2" w14:textId="77777777" w:rsidR="00D60D4C" w:rsidRPr="00134001" w:rsidRDefault="00D60D4C" w:rsidP="0070384D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464E45AB" w14:textId="77777777" w:rsidR="00D60D4C" w:rsidRPr="00134001" w:rsidRDefault="00D60D4C" w:rsidP="0070384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134001">
              <w:rPr>
                <w:color w:val="1F4E79" w:themeColor="accent1" w:themeShade="80"/>
                <w:lang w:val="fr-FR"/>
              </w:rPr>
              <w:t>a) früher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60238501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43D380B2" w14:textId="7E6466C4" w:rsidR="00D60D4C" w:rsidRPr="00134001" w:rsidRDefault="00D60D4C" w:rsidP="0070384D">
                <w:pPr>
                  <w:jc w:val="center"/>
                  <w:rPr>
                    <w:color w:val="1F4E79" w:themeColor="accent1" w:themeShade="80"/>
                    <w:lang w:val="fr-FR"/>
                  </w:rPr>
                </w:pPr>
                <w:r w:rsidRPr="00134001"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☒</w:t>
                </w:r>
              </w:p>
            </w:tc>
          </w:sdtContent>
        </w:sdt>
      </w:tr>
      <w:tr w:rsidR="00134001" w:rsidRPr="00134001" w14:paraId="30A921DE" w14:textId="77777777" w:rsidTr="0070384D">
        <w:tc>
          <w:tcPr>
            <w:tcW w:w="1843" w:type="dxa"/>
            <w:vMerge/>
          </w:tcPr>
          <w:p w14:paraId="3C5F9B01" w14:textId="77777777" w:rsidR="00D60D4C" w:rsidRPr="00134001" w:rsidRDefault="00D60D4C" w:rsidP="0070384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3ACA36A0" w14:textId="77777777" w:rsidR="00D60D4C" w:rsidRPr="00134001" w:rsidRDefault="00D60D4C" w:rsidP="0070384D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134001">
              <w:rPr>
                <w:color w:val="1F4E79" w:themeColor="accent1" w:themeShade="80"/>
                <w:lang w:val="fr-FR"/>
              </w:rPr>
              <w:t>b) Jahre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192452380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7A9E79FA" w14:textId="07466DDF" w:rsidR="00D60D4C" w:rsidRPr="00134001" w:rsidRDefault="00D60D4C" w:rsidP="0070384D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☒</w:t>
                </w:r>
              </w:p>
            </w:tc>
          </w:sdtContent>
        </w:sdt>
        <w:tc>
          <w:tcPr>
            <w:tcW w:w="567" w:type="dxa"/>
            <w:vMerge/>
            <w:tcBorders>
              <w:bottom w:val="nil"/>
            </w:tcBorders>
          </w:tcPr>
          <w:p w14:paraId="2CBA7491" w14:textId="77777777" w:rsidR="00D60D4C" w:rsidRPr="00134001" w:rsidRDefault="00D60D4C" w:rsidP="0070384D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43" w:type="dxa"/>
            <w:vMerge/>
          </w:tcPr>
          <w:p w14:paraId="0816A530" w14:textId="77777777" w:rsidR="00D60D4C" w:rsidRPr="00134001" w:rsidRDefault="00D60D4C" w:rsidP="0070384D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67CBD2FD" w14:textId="77777777" w:rsidR="00D60D4C" w:rsidRPr="00134001" w:rsidRDefault="00D60D4C" w:rsidP="0070384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134001">
              <w:rPr>
                <w:color w:val="1F4E79" w:themeColor="accent1" w:themeShade="80"/>
                <w:lang w:val="fr-FR"/>
              </w:rPr>
              <w:t>b) gegen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2297054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116A28BA" w14:textId="77777777" w:rsidR="00D60D4C" w:rsidRPr="00134001" w:rsidRDefault="00D60D4C" w:rsidP="0070384D">
                <w:pPr>
                  <w:jc w:val="center"/>
                  <w:rPr>
                    <w:color w:val="1F4E79" w:themeColor="accent1" w:themeShade="80"/>
                    <w:lang w:val="fr-FR"/>
                  </w:rPr>
                </w:pPr>
                <w:r w:rsidRPr="00134001"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  <w:tr w:rsidR="00134001" w:rsidRPr="00134001" w14:paraId="3750D5CD" w14:textId="77777777" w:rsidTr="0070384D">
        <w:tc>
          <w:tcPr>
            <w:tcW w:w="1843" w:type="dxa"/>
            <w:vMerge/>
          </w:tcPr>
          <w:p w14:paraId="63850143" w14:textId="77777777" w:rsidR="00D60D4C" w:rsidRPr="00134001" w:rsidRDefault="00D60D4C" w:rsidP="0070384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008E495A" w14:textId="77777777" w:rsidR="00D60D4C" w:rsidRPr="00134001" w:rsidRDefault="00D60D4C" w:rsidP="0070384D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134001">
              <w:rPr>
                <w:color w:val="1F4E79" w:themeColor="accent1" w:themeShade="80"/>
                <w:lang w:val="fr-FR"/>
              </w:rPr>
              <w:t>c) links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16081870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6DA0A549" w14:textId="77777777" w:rsidR="00D60D4C" w:rsidRPr="00134001" w:rsidRDefault="00D60D4C" w:rsidP="0070384D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  <w:tc>
          <w:tcPr>
            <w:tcW w:w="567" w:type="dxa"/>
            <w:vMerge/>
            <w:tcBorders>
              <w:bottom w:val="nil"/>
            </w:tcBorders>
          </w:tcPr>
          <w:p w14:paraId="46F1C613" w14:textId="77777777" w:rsidR="00D60D4C" w:rsidRPr="00134001" w:rsidRDefault="00D60D4C" w:rsidP="0070384D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43" w:type="dxa"/>
            <w:vMerge/>
          </w:tcPr>
          <w:p w14:paraId="4448A324" w14:textId="77777777" w:rsidR="00D60D4C" w:rsidRPr="00134001" w:rsidRDefault="00D60D4C" w:rsidP="0070384D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31A7668F" w14:textId="77777777" w:rsidR="00D60D4C" w:rsidRPr="00134001" w:rsidRDefault="00D60D4C" w:rsidP="0070384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134001">
              <w:rPr>
                <w:color w:val="1F4E79" w:themeColor="accent1" w:themeShade="80"/>
                <w:lang w:val="fr-FR"/>
              </w:rPr>
              <w:t>c) früh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5754365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7E16448D" w14:textId="77777777" w:rsidR="00D60D4C" w:rsidRPr="00134001" w:rsidRDefault="00D60D4C" w:rsidP="0070384D">
                <w:pPr>
                  <w:jc w:val="center"/>
                  <w:rPr>
                    <w:color w:val="1F4E79" w:themeColor="accent1" w:themeShade="80"/>
                    <w:lang w:val="fr-FR"/>
                  </w:rPr>
                </w:pPr>
                <w:r w:rsidRPr="00134001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  <w:tr w:rsidR="00134001" w:rsidRPr="00134001" w14:paraId="524B4A55" w14:textId="77777777" w:rsidTr="0070384D">
        <w:tc>
          <w:tcPr>
            <w:tcW w:w="1843" w:type="dxa"/>
            <w:vMerge/>
          </w:tcPr>
          <w:p w14:paraId="3326E7A0" w14:textId="77777777" w:rsidR="00D60D4C" w:rsidRPr="00134001" w:rsidRDefault="00D60D4C" w:rsidP="0070384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7690A9E8" w14:textId="77777777" w:rsidR="00D60D4C" w:rsidRPr="00134001" w:rsidRDefault="00D60D4C" w:rsidP="0070384D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134001">
              <w:rPr>
                <w:color w:val="1F4E79" w:themeColor="accent1" w:themeShade="80"/>
                <w:lang w:val="fr-FR"/>
              </w:rPr>
              <w:t>d) Uhr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36884295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26D31FBF" w14:textId="550C115F" w:rsidR="00D60D4C" w:rsidRPr="00134001" w:rsidRDefault="00D60D4C" w:rsidP="0070384D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☒</w:t>
                </w:r>
              </w:p>
            </w:tc>
          </w:sdtContent>
        </w:sdt>
        <w:tc>
          <w:tcPr>
            <w:tcW w:w="567" w:type="dxa"/>
            <w:vMerge/>
            <w:tcBorders>
              <w:bottom w:val="nil"/>
            </w:tcBorders>
          </w:tcPr>
          <w:p w14:paraId="0C759C9C" w14:textId="77777777" w:rsidR="00D60D4C" w:rsidRPr="00134001" w:rsidRDefault="00D60D4C" w:rsidP="0070384D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43" w:type="dxa"/>
            <w:vMerge/>
          </w:tcPr>
          <w:p w14:paraId="1705C552" w14:textId="77777777" w:rsidR="00D60D4C" w:rsidRPr="00134001" w:rsidRDefault="00D60D4C" w:rsidP="0070384D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536F9A8D" w14:textId="77777777" w:rsidR="00D60D4C" w:rsidRPr="00134001" w:rsidRDefault="00D60D4C" w:rsidP="0070384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134001">
              <w:rPr>
                <w:color w:val="1F4E79" w:themeColor="accent1" w:themeShade="80"/>
                <w:lang w:val="fr-FR"/>
              </w:rPr>
              <w:t>d) damals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71319711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7B89032A" w14:textId="74C1FED5" w:rsidR="00D60D4C" w:rsidRPr="00134001" w:rsidRDefault="00D60D4C" w:rsidP="0070384D">
                <w:pPr>
                  <w:jc w:val="center"/>
                  <w:rPr>
                    <w:color w:val="1F4E79" w:themeColor="accent1" w:themeShade="80"/>
                    <w:lang w:val="fr-FR"/>
                  </w:rPr>
                </w:pPr>
                <w:r w:rsidRPr="00134001"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☒</w:t>
                </w:r>
              </w:p>
            </w:tc>
          </w:sdtContent>
        </w:sdt>
      </w:tr>
    </w:tbl>
    <w:p w14:paraId="2D6F8442" w14:textId="77777777" w:rsidR="00D60D4C" w:rsidRPr="00134001" w:rsidRDefault="00D60D4C" w:rsidP="00D60D4C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color w:val="1F4E79" w:themeColor="accent1" w:themeShade="80"/>
          <w:lang w:val="fr-FR" w:eastAsia="en-GB"/>
        </w:rPr>
      </w:pPr>
    </w:p>
    <w:p w14:paraId="3954A5FC" w14:textId="77777777" w:rsidR="00D60D4C" w:rsidRPr="00134001" w:rsidRDefault="00D60D4C" w:rsidP="00D60D4C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color w:val="1F4E79" w:themeColor="accent1" w:themeShade="80"/>
          <w:lang w:val="fr-FR" w:eastAsia="en-GB"/>
        </w:rPr>
      </w:pPr>
      <w:r w:rsidRPr="00134001">
        <w:rPr>
          <w:rFonts w:eastAsia="Times New Roman" w:cs="Arial"/>
          <w:color w:val="1F4E79" w:themeColor="accent1" w:themeShade="80"/>
          <w:lang w:val="fr-FR" w:eastAsia="en-GB"/>
        </w:rPr>
        <w:br w:type="textWrapping" w:clear="all"/>
      </w:r>
    </w:p>
    <w:p w14:paraId="18338EA5" w14:textId="77777777" w:rsidR="00860A0B" w:rsidRPr="00134001" w:rsidRDefault="00860A0B" w:rsidP="00860A0B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color w:val="1F4E79" w:themeColor="accent1" w:themeShade="80"/>
          <w:lang w:eastAsia="en-GB"/>
        </w:rPr>
      </w:pPr>
    </w:p>
    <w:bookmarkEnd w:id="6"/>
    <w:p w14:paraId="0CF41BD9" w14:textId="77777777" w:rsidR="00860A0B" w:rsidRPr="00134001" w:rsidRDefault="00860A0B" w:rsidP="00860A0B">
      <w:pPr>
        <w:outlineLvl w:val="1"/>
        <w:rPr>
          <w:rFonts w:eastAsia="Times New Roman" w:cs="Arial"/>
          <w:b/>
          <w:color w:val="1F4E79" w:themeColor="accent1" w:themeShade="80"/>
          <w:shd w:val="clear" w:color="auto" w:fill="FFFFFF"/>
          <w:lang w:eastAsia="en-GB"/>
        </w:rPr>
      </w:pPr>
      <w:r w:rsidRPr="00134001">
        <w:rPr>
          <w:rFonts w:cs="Arial"/>
          <w:b/>
          <w:color w:val="1F4E79" w:themeColor="accent1" w:themeShade="80"/>
          <w:shd w:val="clear" w:color="auto" w:fill="FFFFFF"/>
        </w:rPr>
        <w:t>VOCABULARY</w:t>
      </w:r>
      <w:r w:rsidRPr="00134001">
        <w:rPr>
          <w:rFonts w:eastAsia="Times New Roman" w:cs="Arial"/>
          <w:b/>
          <w:color w:val="1F4E79" w:themeColor="accent1" w:themeShade="80"/>
          <w:shd w:val="clear" w:color="auto" w:fill="FFFFFF"/>
          <w:lang w:eastAsia="en-GB"/>
        </w:rPr>
        <w:t xml:space="preserve"> PART C (ASSOCIATION)</w:t>
      </w:r>
    </w:p>
    <w:p w14:paraId="0BDD0763" w14:textId="77777777" w:rsidR="00860A0B" w:rsidRPr="00134001" w:rsidRDefault="00860A0B" w:rsidP="00860A0B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sz w:val="28"/>
          <w:szCs w:val="28"/>
          <w:lang w:eastAsia="en-GB"/>
        </w:rPr>
      </w:pPr>
      <w:r w:rsidRPr="00134001">
        <w:rPr>
          <w:rFonts w:cs="Arial"/>
          <w:noProof/>
          <w:color w:val="1F4E79" w:themeColor="accent1" w:themeShade="80"/>
          <w:szCs w:val="20"/>
          <w:lang w:eastAsia="en-GB"/>
        </w:rPr>
        <mc:AlternateContent>
          <mc:Choice Requires="wps">
            <w:drawing>
              <wp:inline distT="0" distB="0" distL="0" distR="0" wp14:anchorId="70418223" wp14:editId="1C2A7253">
                <wp:extent cx="6817360" cy="277495"/>
                <wp:effectExtent l="0" t="0" r="15240" b="14605"/>
                <wp:docPr id="32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4472C4">
                              <a:lumMod val="75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73CFDE" w14:textId="77777777" w:rsidR="00264833" w:rsidRPr="00FB2D61" w:rsidRDefault="00264833" w:rsidP="00860A0B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1</w:t>
                            </w:r>
                            <w:r w:rsidRPr="00FB2D61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 mark / item = max. 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5 </w:t>
                            </w:r>
                            <w:r w:rsidRPr="00FB2D61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FB2D61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0418223" id="Text Box 32" o:spid="_x0000_s1034" type="#_x0000_t202" style="width:536.8pt;height:2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" strokecolor="#2f5597">
                <v:textbox>
                  <w:txbxContent>
                    <w:p w14:paraId="7C73CFDE" w14:textId="77777777" w:rsidR="00264833" w:rsidRPr="00FB2D61" w:rsidRDefault="00264833" w:rsidP="00860A0B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1</w:t>
                      </w:r>
                      <w:r w:rsidRPr="00FB2D61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 mark / item = max. 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5 </w:t>
                      </w:r>
                      <w:r w:rsidRPr="00FB2D61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FB2D61"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971133E" w14:textId="77777777" w:rsidR="00860A0B" w:rsidRPr="00134001" w:rsidRDefault="00860A0B" w:rsidP="00860A0B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sz w:val="28"/>
          <w:szCs w:val="28"/>
          <w:lang w:eastAsia="en-GB"/>
        </w:rPr>
      </w:pPr>
    </w:p>
    <w:p w14:paraId="560EE538" w14:textId="77777777" w:rsidR="00D60D4C" w:rsidRPr="00134001" w:rsidRDefault="00D60D4C" w:rsidP="00D60D4C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color w:val="1F4E79" w:themeColor="accent1" w:themeShade="80"/>
          <w:lang w:val="en-US" w:eastAsia="en-GB"/>
        </w:rPr>
      </w:pPr>
    </w:p>
    <w:tbl>
      <w:tblPr>
        <w:tblStyle w:val="TableGrid"/>
        <w:tblW w:w="10462" w:type="dxa"/>
        <w:tblInd w:w="-5" w:type="dxa"/>
        <w:tblLook w:val="04A0" w:firstRow="1" w:lastRow="0" w:firstColumn="1" w:lastColumn="0" w:noHBand="0" w:noVBand="1"/>
      </w:tblPr>
      <w:tblGrid>
        <w:gridCol w:w="1843"/>
        <w:gridCol w:w="2540"/>
        <w:gridCol w:w="566"/>
        <w:gridCol w:w="565"/>
        <w:gridCol w:w="1843"/>
        <w:gridCol w:w="2540"/>
        <w:gridCol w:w="565"/>
      </w:tblGrid>
      <w:tr w:rsidR="00134001" w:rsidRPr="00134001" w14:paraId="4D17AF98" w14:textId="77777777" w:rsidTr="0070384D">
        <w:tc>
          <w:tcPr>
            <w:tcW w:w="1843" w:type="dxa"/>
            <w:vMerge w:val="restart"/>
            <w:tcBorders>
              <w:top w:val="single" w:sz="4" w:space="0" w:color="auto"/>
            </w:tcBorders>
          </w:tcPr>
          <w:p w14:paraId="147C8930" w14:textId="77777777" w:rsidR="00D60D4C" w:rsidRPr="00134001" w:rsidRDefault="00D60D4C" w:rsidP="0070384D">
            <w:pPr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</w:pPr>
            <w:r w:rsidRPr="00134001">
              <w:rPr>
                <w:color w:val="1F4E79" w:themeColor="accent1" w:themeShade="80"/>
                <w:lang w:val="fr-FR"/>
              </w:rPr>
              <w:t xml:space="preserve">1. </w:t>
            </w:r>
            <w:r w:rsidRPr="00134001">
              <w:rPr>
                <w:b/>
                <w:bCs/>
                <w:color w:val="1F4E79" w:themeColor="accent1" w:themeShade="80"/>
                <w:lang w:val="fr-FR"/>
              </w:rPr>
              <w:t>das Gesetz</w:t>
            </w:r>
          </w:p>
          <w:p w14:paraId="08A7A2E0" w14:textId="77777777" w:rsidR="00D60D4C" w:rsidRPr="00134001" w:rsidRDefault="00D60D4C" w:rsidP="0070384D">
            <w:pPr>
              <w:rPr>
                <w:rFonts w:eastAsia="Times New Roman" w:cs="Arial"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222013D7" w14:textId="77777777" w:rsidR="00D60D4C" w:rsidRPr="00134001" w:rsidRDefault="00D60D4C" w:rsidP="0070384D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134001">
              <w:rPr>
                <w:color w:val="1F4E79" w:themeColor="accent1" w:themeShade="80"/>
                <w:lang w:val="fr-FR"/>
              </w:rPr>
              <w:t>a) schützen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16418717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43A5D5E1" w14:textId="77777777" w:rsidR="00D60D4C" w:rsidRPr="00134001" w:rsidRDefault="00D60D4C" w:rsidP="0070384D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  <w:tc>
          <w:tcPr>
            <w:tcW w:w="565" w:type="dxa"/>
            <w:vMerge w:val="restart"/>
            <w:tcBorders>
              <w:top w:val="nil"/>
              <w:bottom w:val="nil"/>
            </w:tcBorders>
          </w:tcPr>
          <w:p w14:paraId="4C0AEA1C" w14:textId="77777777" w:rsidR="00D60D4C" w:rsidRPr="00134001" w:rsidRDefault="00D60D4C" w:rsidP="0070384D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43" w:type="dxa"/>
            <w:vMerge w:val="restart"/>
          </w:tcPr>
          <w:p w14:paraId="59C4180D" w14:textId="77777777" w:rsidR="00D60D4C" w:rsidRPr="00134001" w:rsidRDefault="00D60D4C" w:rsidP="0070384D">
            <w:pPr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</w:pPr>
            <w:r w:rsidRPr="00134001">
              <w:rPr>
                <w:color w:val="1F4E79" w:themeColor="accent1" w:themeShade="80"/>
                <w:lang w:val="fr-FR"/>
              </w:rPr>
              <w:t xml:space="preserve">4. </w:t>
            </w:r>
            <w:r w:rsidRPr="00134001">
              <w:rPr>
                <w:b/>
                <w:bCs/>
                <w:color w:val="1F4E79" w:themeColor="accent1" w:themeShade="80"/>
                <w:lang w:val="fr-FR"/>
              </w:rPr>
              <w:t>anrufen</w:t>
            </w:r>
          </w:p>
          <w:p w14:paraId="52DB896E" w14:textId="77777777" w:rsidR="00D60D4C" w:rsidRPr="00134001" w:rsidRDefault="00D60D4C" w:rsidP="0070384D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4B343194" w14:textId="77777777" w:rsidR="00D60D4C" w:rsidRPr="00134001" w:rsidRDefault="00D60D4C" w:rsidP="0070384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134001">
              <w:rPr>
                <w:color w:val="1F4E79" w:themeColor="accent1" w:themeShade="80"/>
                <w:lang w:val="fr-FR"/>
              </w:rPr>
              <w:t>a) der Mund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11631185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5" w:type="dxa"/>
              </w:tcPr>
              <w:p w14:paraId="2C5ED4D5" w14:textId="77777777" w:rsidR="00D60D4C" w:rsidRPr="00134001" w:rsidRDefault="00D60D4C" w:rsidP="0070384D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  <w:tr w:rsidR="00134001" w:rsidRPr="00134001" w14:paraId="2F70E1FD" w14:textId="77777777" w:rsidTr="0070384D">
        <w:tc>
          <w:tcPr>
            <w:tcW w:w="1843" w:type="dxa"/>
            <w:vMerge/>
          </w:tcPr>
          <w:p w14:paraId="20B8273F" w14:textId="77777777" w:rsidR="00D60D4C" w:rsidRPr="00134001" w:rsidRDefault="00D60D4C" w:rsidP="0070384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53C66B3C" w14:textId="77777777" w:rsidR="00D60D4C" w:rsidRPr="00134001" w:rsidRDefault="00D60D4C" w:rsidP="0070384D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134001">
              <w:rPr>
                <w:color w:val="1F4E79" w:themeColor="accent1" w:themeShade="80"/>
                <w:lang w:val="fr-FR"/>
              </w:rPr>
              <w:t>b) der Angriff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19830340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7E0CC458" w14:textId="77777777" w:rsidR="00D60D4C" w:rsidRPr="00134001" w:rsidRDefault="00D60D4C" w:rsidP="0070384D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  <w:tc>
          <w:tcPr>
            <w:tcW w:w="565" w:type="dxa"/>
            <w:vMerge/>
            <w:tcBorders>
              <w:bottom w:val="nil"/>
            </w:tcBorders>
          </w:tcPr>
          <w:p w14:paraId="4AD56538" w14:textId="77777777" w:rsidR="00D60D4C" w:rsidRPr="00134001" w:rsidRDefault="00D60D4C" w:rsidP="0070384D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43" w:type="dxa"/>
            <w:vMerge/>
          </w:tcPr>
          <w:p w14:paraId="7798FBEB" w14:textId="77777777" w:rsidR="00D60D4C" w:rsidRPr="00134001" w:rsidRDefault="00D60D4C" w:rsidP="0070384D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430559C3" w14:textId="77777777" w:rsidR="00D60D4C" w:rsidRPr="00134001" w:rsidRDefault="00D60D4C" w:rsidP="0070384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134001">
              <w:rPr>
                <w:color w:val="1F4E79" w:themeColor="accent1" w:themeShade="80"/>
                <w:lang w:val="fr-FR"/>
              </w:rPr>
              <w:t>b) antworten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6045814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5" w:type="dxa"/>
              </w:tcPr>
              <w:p w14:paraId="3F515D30" w14:textId="77777777" w:rsidR="00D60D4C" w:rsidRPr="00134001" w:rsidRDefault="00D60D4C" w:rsidP="0070384D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  <w:tr w:rsidR="00134001" w:rsidRPr="00134001" w14:paraId="4DD44973" w14:textId="77777777" w:rsidTr="0070384D">
        <w:tc>
          <w:tcPr>
            <w:tcW w:w="1843" w:type="dxa"/>
            <w:vMerge/>
          </w:tcPr>
          <w:p w14:paraId="189A81CD" w14:textId="77777777" w:rsidR="00D60D4C" w:rsidRPr="00134001" w:rsidRDefault="00D60D4C" w:rsidP="0070384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7A72559C" w14:textId="77777777" w:rsidR="00D60D4C" w:rsidRPr="00134001" w:rsidRDefault="00D60D4C" w:rsidP="0070384D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134001">
              <w:rPr>
                <w:color w:val="1F4E79" w:themeColor="accent1" w:themeShade="80"/>
                <w:lang w:val="fr-FR"/>
              </w:rPr>
              <w:t>c) der Anwalt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83743583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0F4B2E19" w14:textId="740824EF" w:rsidR="00D60D4C" w:rsidRPr="00134001" w:rsidRDefault="00D60D4C" w:rsidP="0070384D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☒</w:t>
                </w:r>
              </w:p>
            </w:tc>
          </w:sdtContent>
        </w:sdt>
        <w:tc>
          <w:tcPr>
            <w:tcW w:w="565" w:type="dxa"/>
            <w:vMerge/>
            <w:tcBorders>
              <w:bottom w:val="nil"/>
            </w:tcBorders>
          </w:tcPr>
          <w:p w14:paraId="52342243" w14:textId="77777777" w:rsidR="00D60D4C" w:rsidRPr="00134001" w:rsidRDefault="00D60D4C" w:rsidP="0070384D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43" w:type="dxa"/>
            <w:vMerge/>
          </w:tcPr>
          <w:p w14:paraId="3513527C" w14:textId="77777777" w:rsidR="00D60D4C" w:rsidRPr="00134001" w:rsidRDefault="00D60D4C" w:rsidP="0070384D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41503956" w14:textId="77777777" w:rsidR="00D60D4C" w:rsidRPr="00134001" w:rsidRDefault="00D60D4C" w:rsidP="0070384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134001">
              <w:rPr>
                <w:color w:val="1F4E79" w:themeColor="accent1" w:themeShade="80"/>
                <w:lang w:val="fr-FR"/>
              </w:rPr>
              <w:t>c) hallo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4207669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5" w:type="dxa"/>
              </w:tcPr>
              <w:p w14:paraId="3DB46D5C" w14:textId="77777777" w:rsidR="00D60D4C" w:rsidRPr="00134001" w:rsidRDefault="00D60D4C" w:rsidP="0070384D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  <w:tr w:rsidR="00134001" w:rsidRPr="00134001" w14:paraId="43862EFB" w14:textId="77777777" w:rsidTr="0070384D">
        <w:tc>
          <w:tcPr>
            <w:tcW w:w="1843" w:type="dxa"/>
            <w:vMerge/>
          </w:tcPr>
          <w:p w14:paraId="64129140" w14:textId="77777777" w:rsidR="00D60D4C" w:rsidRPr="00134001" w:rsidRDefault="00D60D4C" w:rsidP="0070384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375B213D" w14:textId="77777777" w:rsidR="00D60D4C" w:rsidRPr="00134001" w:rsidRDefault="00D60D4C" w:rsidP="0070384D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134001">
              <w:rPr>
                <w:color w:val="1F4E79" w:themeColor="accent1" w:themeShade="80"/>
                <w:lang w:val="fr-FR"/>
              </w:rPr>
              <w:t>d) gefährlich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3288029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3E16E499" w14:textId="77777777" w:rsidR="00D60D4C" w:rsidRPr="00134001" w:rsidRDefault="00D60D4C" w:rsidP="0070384D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  <w:tc>
          <w:tcPr>
            <w:tcW w:w="565" w:type="dxa"/>
            <w:vMerge/>
            <w:tcBorders>
              <w:bottom w:val="nil"/>
            </w:tcBorders>
          </w:tcPr>
          <w:p w14:paraId="0F4C8758" w14:textId="77777777" w:rsidR="00D60D4C" w:rsidRPr="00134001" w:rsidRDefault="00D60D4C" w:rsidP="0070384D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43" w:type="dxa"/>
            <w:vMerge/>
          </w:tcPr>
          <w:p w14:paraId="05F0F292" w14:textId="77777777" w:rsidR="00D60D4C" w:rsidRPr="00134001" w:rsidRDefault="00D60D4C" w:rsidP="0070384D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079675FA" w14:textId="77777777" w:rsidR="00D60D4C" w:rsidRPr="00134001" w:rsidRDefault="00D60D4C" w:rsidP="0070384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134001">
              <w:rPr>
                <w:color w:val="1F4E79" w:themeColor="accent1" w:themeShade="80"/>
                <w:lang w:val="fr-FR"/>
              </w:rPr>
              <w:t>d) das Telefon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162052777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5" w:type="dxa"/>
              </w:tcPr>
              <w:p w14:paraId="3238AE5F" w14:textId="641C28B5" w:rsidR="00D60D4C" w:rsidRPr="00134001" w:rsidRDefault="00D60D4C" w:rsidP="0070384D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☒</w:t>
                </w:r>
              </w:p>
            </w:tc>
          </w:sdtContent>
        </w:sdt>
      </w:tr>
    </w:tbl>
    <w:p w14:paraId="0DC51D11" w14:textId="77777777" w:rsidR="00D60D4C" w:rsidRPr="00134001" w:rsidRDefault="00D60D4C" w:rsidP="00D60D4C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color w:val="1F4E79" w:themeColor="accent1" w:themeShade="80"/>
          <w:lang w:val="fr-FR" w:eastAsia="en-GB"/>
        </w:rPr>
      </w:pPr>
    </w:p>
    <w:tbl>
      <w:tblPr>
        <w:tblStyle w:val="TableGrid"/>
        <w:tblW w:w="10467" w:type="dxa"/>
        <w:tblInd w:w="-5" w:type="dxa"/>
        <w:tblLook w:val="04A0" w:firstRow="1" w:lastRow="0" w:firstColumn="1" w:lastColumn="0" w:noHBand="0" w:noVBand="1"/>
      </w:tblPr>
      <w:tblGrid>
        <w:gridCol w:w="1843"/>
        <w:gridCol w:w="2540"/>
        <w:gridCol w:w="567"/>
        <w:gridCol w:w="567"/>
        <w:gridCol w:w="1843"/>
        <w:gridCol w:w="2540"/>
        <w:gridCol w:w="567"/>
      </w:tblGrid>
      <w:tr w:rsidR="00134001" w:rsidRPr="00134001" w14:paraId="025CCFE2" w14:textId="77777777" w:rsidTr="0070384D">
        <w:tc>
          <w:tcPr>
            <w:tcW w:w="1843" w:type="dxa"/>
            <w:vMerge w:val="restart"/>
            <w:tcBorders>
              <w:top w:val="single" w:sz="4" w:space="0" w:color="auto"/>
            </w:tcBorders>
          </w:tcPr>
          <w:p w14:paraId="5DF8CC65" w14:textId="77777777" w:rsidR="00D60D4C" w:rsidRPr="00134001" w:rsidRDefault="00D60D4C" w:rsidP="0070384D">
            <w:pPr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</w:pPr>
            <w:r w:rsidRPr="00134001">
              <w:rPr>
                <w:color w:val="1F4E79" w:themeColor="accent1" w:themeShade="80"/>
                <w:lang w:val="fr-FR"/>
              </w:rPr>
              <w:t xml:space="preserve">2. </w:t>
            </w:r>
            <w:r w:rsidRPr="00134001">
              <w:rPr>
                <w:b/>
                <w:bCs/>
                <w:color w:val="1F4E79" w:themeColor="accent1" w:themeShade="80"/>
                <w:lang w:val="fr-FR"/>
              </w:rPr>
              <w:t>der Wald</w:t>
            </w:r>
          </w:p>
          <w:p w14:paraId="2CC639E0" w14:textId="77777777" w:rsidR="00D60D4C" w:rsidRPr="00134001" w:rsidRDefault="00D60D4C" w:rsidP="0070384D">
            <w:pPr>
              <w:rPr>
                <w:rFonts w:eastAsia="Times New Roman" w:cs="Arial"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4BA71187" w14:textId="77777777" w:rsidR="00D60D4C" w:rsidRPr="00134001" w:rsidRDefault="00D60D4C" w:rsidP="0070384D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134001">
              <w:rPr>
                <w:color w:val="1F4E79" w:themeColor="accent1" w:themeShade="80"/>
                <w:lang w:val="fr-FR"/>
              </w:rPr>
              <w:t>a) dunkel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12660402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63584900" w14:textId="77777777" w:rsidR="00D60D4C" w:rsidRPr="00134001" w:rsidRDefault="00D60D4C" w:rsidP="0070384D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  <w:tc>
          <w:tcPr>
            <w:tcW w:w="567" w:type="dxa"/>
            <w:vMerge w:val="restart"/>
            <w:tcBorders>
              <w:top w:val="nil"/>
              <w:bottom w:val="nil"/>
            </w:tcBorders>
          </w:tcPr>
          <w:p w14:paraId="4CF5607D" w14:textId="77777777" w:rsidR="00D60D4C" w:rsidRPr="00134001" w:rsidRDefault="00D60D4C" w:rsidP="0070384D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43" w:type="dxa"/>
            <w:vMerge w:val="restart"/>
          </w:tcPr>
          <w:p w14:paraId="7C836CEE" w14:textId="77777777" w:rsidR="00D60D4C" w:rsidRPr="00134001" w:rsidRDefault="00D60D4C" w:rsidP="0070384D">
            <w:pPr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</w:pPr>
            <w:r w:rsidRPr="00134001">
              <w:rPr>
                <w:color w:val="1F4E79" w:themeColor="accent1" w:themeShade="80"/>
                <w:lang w:val="fr-FR"/>
              </w:rPr>
              <w:t xml:space="preserve">5. </w:t>
            </w:r>
            <w:r w:rsidRPr="00134001">
              <w:rPr>
                <w:b/>
                <w:bCs/>
                <w:color w:val="1F4E79" w:themeColor="accent1" w:themeShade="80"/>
                <w:lang w:val="fr-FR"/>
              </w:rPr>
              <w:t>das Prozent</w:t>
            </w:r>
          </w:p>
          <w:p w14:paraId="58F6D847" w14:textId="77777777" w:rsidR="00D60D4C" w:rsidRPr="00134001" w:rsidRDefault="00D60D4C" w:rsidP="0070384D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10D3F257" w14:textId="77777777" w:rsidR="00D60D4C" w:rsidRPr="00134001" w:rsidRDefault="00D60D4C" w:rsidP="0070384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134001">
              <w:rPr>
                <w:color w:val="1F4E79" w:themeColor="accent1" w:themeShade="80"/>
                <w:lang w:val="fr-FR"/>
              </w:rPr>
              <w:t>a) die Bank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20422465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2E049F37" w14:textId="77777777" w:rsidR="00D60D4C" w:rsidRPr="00134001" w:rsidRDefault="00D60D4C" w:rsidP="0070384D">
                <w:pPr>
                  <w:jc w:val="center"/>
                  <w:rPr>
                    <w:color w:val="1F4E79" w:themeColor="accent1" w:themeShade="80"/>
                    <w:lang w:val="fr-FR"/>
                  </w:rPr>
                </w:pPr>
                <w:r w:rsidRPr="00134001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  <w:tr w:rsidR="00134001" w:rsidRPr="00134001" w14:paraId="31BAC04A" w14:textId="77777777" w:rsidTr="0070384D">
        <w:tc>
          <w:tcPr>
            <w:tcW w:w="1843" w:type="dxa"/>
            <w:vMerge/>
          </w:tcPr>
          <w:p w14:paraId="3D9FCED8" w14:textId="77777777" w:rsidR="00D60D4C" w:rsidRPr="00134001" w:rsidRDefault="00D60D4C" w:rsidP="0070384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36CF01B9" w14:textId="77777777" w:rsidR="00D60D4C" w:rsidRPr="00134001" w:rsidRDefault="00D60D4C" w:rsidP="0070384D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134001">
              <w:rPr>
                <w:color w:val="1F4E79" w:themeColor="accent1" w:themeShade="80"/>
                <w:lang w:val="fr-FR"/>
              </w:rPr>
              <w:t>b) das Feld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13309806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3E81EB1A" w14:textId="77777777" w:rsidR="00D60D4C" w:rsidRPr="00134001" w:rsidRDefault="00D60D4C" w:rsidP="0070384D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  <w:tc>
          <w:tcPr>
            <w:tcW w:w="567" w:type="dxa"/>
            <w:vMerge/>
            <w:tcBorders>
              <w:bottom w:val="nil"/>
            </w:tcBorders>
          </w:tcPr>
          <w:p w14:paraId="19251692" w14:textId="77777777" w:rsidR="00D60D4C" w:rsidRPr="00134001" w:rsidRDefault="00D60D4C" w:rsidP="0070384D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43" w:type="dxa"/>
            <w:vMerge/>
          </w:tcPr>
          <w:p w14:paraId="3EDF9583" w14:textId="77777777" w:rsidR="00D60D4C" w:rsidRPr="00134001" w:rsidRDefault="00D60D4C" w:rsidP="0070384D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22779E74" w14:textId="77777777" w:rsidR="00D60D4C" w:rsidRPr="00134001" w:rsidRDefault="00D60D4C" w:rsidP="0070384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134001">
              <w:rPr>
                <w:color w:val="1F4E79" w:themeColor="accent1" w:themeShade="80"/>
                <w:lang w:val="fr-FR"/>
              </w:rPr>
              <w:t>b) hundert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44445482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62069624" w14:textId="761521A2" w:rsidR="00D60D4C" w:rsidRPr="00134001" w:rsidRDefault="00D60D4C" w:rsidP="0070384D">
                <w:pPr>
                  <w:jc w:val="center"/>
                  <w:rPr>
                    <w:color w:val="1F4E79" w:themeColor="accent1" w:themeShade="80"/>
                    <w:lang w:val="fr-FR"/>
                  </w:rPr>
                </w:pPr>
                <w:r w:rsidRPr="00134001"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☒</w:t>
                </w:r>
              </w:p>
            </w:tc>
          </w:sdtContent>
        </w:sdt>
      </w:tr>
      <w:tr w:rsidR="00134001" w:rsidRPr="00134001" w14:paraId="4E204F67" w14:textId="77777777" w:rsidTr="0070384D">
        <w:tc>
          <w:tcPr>
            <w:tcW w:w="1843" w:type="dxa"/>
            <w:vMerge/>
          </w:tcPr>
          <w:p w14:paraId="646FAF39" w14:textId="77777777" w:rsidR="00D60D4C" w:rsidRPr="00134001" w:rsidRDefault="00D60D4C" w:rsidP="0070384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2BA1FD78" w14:textId="77777777" w:rsidR="00D60D4C" w:rsidRPr="00134001" w:rsidRDefault="00D60D4C" w:rsidP="0070384D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134001">
              <w:rPr>
                <w:color w:val="1F4E79" w:themeColor="accent1" w:themeShade="80"/>
                <w:lang w:val="fr-FR"/>
              </w:rPr>
              <w:t>c) der Ausflug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6970838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00859D52" w14:textId="77777777" w:rsidR="00D60D4C" w:rsidRPr="00134001" w:rsidRDefault="00D60D4C" w:rsidP="0070384D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  <w:tc>
          <w:tcPr>
            <w:tcW w:w="567" w:type="dxa"/>
            <w:vMerge/>
            <w:tcBorders>
              <w:bottom w:val="nil"/>
            </w:tcBorders>
          </w:tcPr>
          <w:p w14:paraId="20F0F329" w14:textId="77777777" w:rsidR="00D60D4C" w:rsidRPr="00134001" w:rsidRDefault="00D60D4C" w:rsidP="0070384D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43" w:type="dxa"/>
            <w:vMerge/>
          </w:tcPr>
          <w:p w14:paraId="56AD315A" w14:textId="77777777" w:rsidR="00D60D4C" w:rsidRPr="00134001" w:rsidRDefault="00D60D4C" w:rsidP="0070384D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4D4B3DA5" w14:textId="77777777" w:rsidR="00D60D4C" w:rsidRPr="00134001" w:rsidRDefault="00D60D4C" w:rsidP="0070384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134001">
              <w:rPr>
                <w:color w:val="1F4E79" w:themeColor="accent1" w:themeShade="80"/>
                <w:lang w:val="fr-FR"/>
              </w:rPr>
              <w:t>c) mehr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13867110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5A88D355" w14:textId="77777777" w:rsidR="00D60D4C" w:rsidRPr="00134001" w:rsidRDefault="00D60D4C" w:rsidP="0070384D">
                <w:pPr>
                  <w:jc w:val="center"/>
                  <w:rPr>
                    <w:color w:val="1F4E79" w:themeColor="accent1" w:themeShade="80"/>
                    <w:lang w:val="fr-FR"/>
                  </w:rPr>
                </w:pPr>
                <w:r w:rsidRPr="00134001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  <w:tr w:rsidR="00134001" w:rsidRPr="00134001" w14:paraId="7700AD6D" w14:textId="77777777" w:rsidTr="0070384D">
        <w:tc>
          <w:tcPr>
            <w:tcW w:w="1843" w:type="dxa"/>
            <w:vMerge/>
          </w:tcPr>
          <w:p w14:paraId="4892EEFF" w14:textId="77777777" w:rsidR="00D60D4C" w:rsidRPr="00134001" w:rsidRDefault="00D60D4C" w:rsidP="0070384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47E7788A" w14:textId="77777777" w:rsidR="00D60D4C" w:rsidRPr="00134001" w:rsidRDefault="00D60D4C" w:rsidP="0070384D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134001">
              <w:rPr>
                <w:color w:val="1F4E79" w:themeColor="accent1" w:themeShade="80"/>
                <w:lang w:val="fr-FR"/>
              </w:rPr>
              <w:t>d) der Baum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160792016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1608200D" w14:textId="3E76F1A2" w:rsidR="00D60D4C" w:rsidRPr="00134001" w:rsidRDefault="00D60D4C" w:rsidP="0070384D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☒</w:t>
                </w:r>
              </w:p>
            </w:tc>
          </w:sdtContent>
        </w:sdt>
        <w:tc>
          <w:tcPr>
            <w:tcW w:w="567" w:type="dxa"/>
            <w:vMerge/>
            <w:tcBorders>
              <w:bottom w:val="nil"/>
            </w:tcBorders>
          </w:tcPr>
          <w:p w14:paraId="50C24500" w14:textId="77777777" w:rsidR="00D60D4C" w:rsidRPr="00134001" w:rsidRDefault="00D60D4C" w:rsidP="0070384D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43" w:type="dxa"/>
            <w:vMerge/>
          </w:tcPr>
          <w:p w14:paraId="47DDE645" w14:textId="77777777" w:rsidR="00D60D4C" w:rsidRPr="00134001" w:rsidRDefault="00D60D4C" w:rsidP="0070384D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26D7B3AB" w14:textId="77777777" w:rsidR="00D60D4C" w:rsidRPr="00134001" w:rsidRDefault="00D60D4C" w:rsidP="0070384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134001">
              <w:rPr>
                <w:color w:val="1F4E79" w:themeColor="accent1" w:themeShade="80"/>
                <w:lang w:val="fr-FR"/>
              </w:rPr>
              <w:t>d) gestiegen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5117289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3C146F5A" w14:textId="77777777" w:rsidR="00D60D4C" w:rsidRPr="00134001" w:rsidRDefault="00D60D4C" w:rsidP="0070384D">
                <w:pPr>
                  <w:jc w:val="center"/>
                  <w:rPr>
                    <w:color w:val="1F4E79" w:themeColor="accent1" w:themeShade="80"/>
                    <w:lang w:val="fr-FR"/>
                  </w:rPr>
                </w:pPr>
                <w:r w:rsidRPr="00134001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</w:tbl>
    <w:p w14:paraId="700A37B7" w14:textId="77777777" w:rsidR="00D60D4C" w:rsidRPr="00134001" w:rsidRDefault="00D60D4C" w:rsidP="00D60D4C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color w:val="1F4E79" w:themeColor="accent1" w:themeShade="80"/>
          <w:lang w:val="fr-FR" w:eastAsia="en-GB"/>
        </w:rPr>
      </w:pPr>
    </w:p>
    <w:tbl>
      <w:tblPr>
        <w:tblStyle w:val="TableGrid"/>
        <w:tblpPr w:leftFromText="180" w:rightFromText="180" w:vertAnchor="text" w:tblpY="1"/>
        <w:tblOverlap w:val="never"/>
        <w:tblW w:w="4950" w:type="dxa"/>
        <w:tblLook w:val="04A0" w:firstRow="1" w:lastRow="0" w:firstColumn="1" w:lastColumn="0" w:noHBand="0" w:noVBand="1"/>
      </w:tblPr>
      <w:tblGrid>
        <w:gridCol w:w="1843"/>
        <w:gridCol w:w="2540"/>
        <w:gridCol w:w="567"/>
      </w:tblGrid>
      <w:tr w:rsidR="00134001" w:rsidRPr="00134001" w14:paraId="2594F91A" w14:textId="77777777" w:rsidTr="0070384D">
        <w:tc>
          <w:tcPr>
            <w:tcW w:w="1843" w:type="dxa"/>
            <w:vMerge w:val="restart"/>
            <w:tcBorders>
              <w:top w:val="single" w:sz="4" w:space="0" w:color="auto"/>
            </w:tcBorders>
          </w:tcPr>
          <w:p w14:paraId="530850E7" w14:textId="77777777" w:rsidR="00D60D4C" w:rsidRPr="00134001" w:rsidRDefault="00D60D4C" w:rsidP="0070384D">
            <w:pPr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</w:pPr>
            <w:r w:rsidRPr="00134001">
              <w:rPr>
                <w:color w:val="1F4E79" w:themeColor="accent1" w:themeShade="80"/>
                <w:lang w:val="fr-FR"/>
              </w:rPr>
              <w:t xml:space="preserve">3. </w:t>
            </w:r>
            <w:r w:rsidRPr="00134001">
              <w:rPr>
                <w:b/>
                <w:bCs/>
                <w:color w:val="1F4E79" w:themeColor="accent1" w:themeShade="80"/>
                <w:lang w:val="fr-FR"/>
              </w:rPr>
              <w:t>trinken</w:t>
            </w:r>
          </w:p>
          <w:p w14:paraId="01149DA4" w14:textId="77777777" w:rsidR="00D60D4C" w:rsidRPr="00134001" w:rsidRDefault="00D60D4C" w:rsidP="0070384D">
            <w:pPr>
              <w:rPr>
                <w:rFonts w:eastAsia="Times New Roman" w:cs="Arial"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0EF04963" w14:textId="77777777" w:rsidR="00D60D4C" w:rsidRPr="00134001" w:rsidRDefault="00D60D4C" w:rsidP="0070384D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134001">
              <w:rPr>
                <w:color w:val="1F4E79" w:themeColor="accent1" w:themeShade="80"/>
                <w:lang w:val="fr-FR"/>
              </w:rPr>
              <w:t>a) das Glas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1306883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333C2645" w14:textId="77777777" w:rsidR="00D60D4C" w:rsidRPr="00134001" w:rsidRDefault="00D60D4C" w:rsidP="0070384D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  <w:tr w:rsidR="00134001" w:rsidRPr="00134001" w14:paraId="50D51F12" w14:textId="77777777" w:rsidTr="0070384D">
        <w:tc>
          <w:tcPr>
            <w:tcW w:w="1843" w:type="dxa"/>
            <w:vMerge/>
          </w:tcPr>
          <w:p w14:paraId="5F2515F9" w14:textId="77777777" w:rsidR="00D60D4C" w:rsidRPr="00134001" w:rsidRDefault="00D60D4C" w:rsidP="0070384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2CC8EA81" w14:textId="77777777" w:rsidR="00D60D4C" w:rsidRPr="00134001" w:rsidRDefault="00D60D4C" w:rsidP="0070384D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134001">
              <w:rPr>
                <w:color w:val="1F4E79" w:themeColor="accent1" w:themeShade="80"/>
                <w:lang w:val="fr-FR"/>
              </w:rPr>
              <w:t>b) der Kaffee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13915672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32D92E61" w14:textId="5D73ECE3" w:rsidR="00D60D4C" w:rsidRPr="00134001" w:rsidRDefault="00D60D4C" w:rsidP="0070384D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☒</w:t>
                </w:r>
              </w:p>
            </w:tc>
          </w:sdtContent>
        </w:sdt>
      </w:tr>
      <w:tr w:rsidR="00134001" w:rsidRPr="00134001" w14:paraId="7A28218B" w14:textId="77777777" w:rsidTr="0070384D">
        <w:tc>
          <w:tcPr>
            <w:tcW w:w="1843" w:type="dxa"/>
            <w:vMerge/>
          </w:tcPr>
          <w:p w14:paraId="1B15DB98" w14:textId="77777777" w:rsidR="00D60D4C" w:rsidRPr="00134001" w:rsidRDefault="00D60D4C" w:rsidP="0070384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309618D5" w14:textId="77777777" w:rsidR="00D60D4C" w:rsidRPr="00134001" w:rsidRDefault="00D60D4C" w:rsidP="0070384D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134001">
              <w:rPr>
                <w:color w:val="1F4E79" w:themeColor="accent1" w:themeShade="80"/>
                <w:lang w:val="fr-FR"/>
              </w:rPr>
              <w:t>c) einkaufen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4434558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09436937" w14:textId="77777777" w:rsidR="00D60D4C" w:rsidRPr="00134001" w:rsidRDefault="00D60D4C" w:rsidP="0070384D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  <w:tr w:rsidR="00134001" w:rsidRPr="00134001" w14:paraId="2EC3ED7B" w14:textId="77777777" w:rsidTr="0070384D">
        <w:tc>
          <w:tcPr>
            <w:tcW w:w="1843" w:type="dxa"/>
            <w:vMerge/>
          </w:tcPr>
          <w:p w14:paraId="709BC508" w14:textId="77777777" w:rsidR="00D60D4C" w:rsidRPr="00134001" w:rsidRDefault="00D60D4C" w:rsidP="0070384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22E2C7B5" w14:textId="77777777" w:rsidR="00D60D4C" w:rsidRPr="00134001" w:rsidRDefault="00D60D4C" w:rsidP="0070384D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134001">
              <w:rPr>
                <w:color w:val="1F4E79" w:themeColor="accent1" w:themeShade="80"/>
                <w:lang w:val="fr-FR"/>
              </w:rPr>
              <w:t>d) frisch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8446703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711431B5" w14:textId="77777777" w:rsidR="00D60D4C" w:rsidRPr="00134001" w:rsidRDefault="00D60D4C" w:rsidP="0070384D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</w:tbl>
    <w:p w14:paraId="2D7A63EC" w14:textId="77777777" w:rsidR="00D60D4C" w:rsidRPr="00134001" w:rsidRDefault="00D60D4C" w:rsidP="00D60D4C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color w:val="1F4E79" w:themeColor="accent1" w:themeShade="80"/>
          <w:lang w:val="fr-FR" w:eastAsia="en-GB"/>
        </w:rPr>
      </w:pPr>
      <w:r w:rsidRPr="00134001">
        <w:rPr>
          <w:rFonts w:eastAsia="Times New Roman" w:cs="Arial"/>
          <w:color w:val="1F4E79" w:themeColor="accent1" w:themeShade="80"/>
          <w:lang w:val="fr-FR" w:eastAsia="en-GB"/>
        </w:rPr>
        <w:br w:type="textWrapping" w:clear="all"/>
      </w:r>
    </w:p>
    <w:p w14:paraId="4B581F36" w14:textId="77777777" w:rsidR="00D60D4C" w:rsidRPr="00134001" w:rsidRDefault="00D60D4C" w:rsidP="00D60D4C">
      <w:pPr>
        <w:shd w:val="clear" w:color="auto" w:fill="FFFFFF"/>
        <w:tabs>
          <w:tab w:val="left" w:pos="7270"/>
        </w:tabs>
        <w:spacing w:after="0" w:line="240" w:lineRule="auto"/>
        <w:rPr>
          <w:b/>
          <w:bCs/>
          <w:color w:val="1F4E79" w:themeColor="accent1" w:themeShade="80"/>
        </w:rPr>
      </w:pPr>
    </w:p>
    <w:p w14:paraId="6F49D96C" w14:textId="77777777" w:rsidR="00860A0B" w:rsidRPr="00134001" w:rsidRDefault="00860A0B" w:rsidP="00860A0B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sz w:val="28"/>
          <w:szCs w:val="28"/>
          <w:lang w:eastAsia="en-GB"/>
        </w:rPr>
      </w:pPr>
    </w:p>
    <w:p w14:paraId="7F270063" w14:textId="77777777" w:rsidR="00860A0B" w:rsidRPr="00134001" w:rsidRDefault="00860A0B" w:rsidP="00860A0B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sz w:val="28"/>
          <w:szCs w:val="28"/>
          <w:lang w:eastAsia="en-GB"/>
        </w:rPr>
      </w:pPr>
    </w:p>
    <w:p w14:paraId="1646D56C" w14:textId="77777777" w:rsidR="00860A0B" w:rsidRPr="00134001" w:rsidRDefault="00860A0B" w:rsidP="00860A0B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sz w:val="28"/>
          <w:szCs w:val="28"/>
          <w:lang w:eastAsia="en-GB"/>
        </w:rPr>
      </w:pPr>
    </w:p>
    <w:p w14:paraId="367642A9" w14:textId="77777777" w:rsidR="00860A0B" w:rsidRPr="00134001" w:rsidRDefault="00860A0B" w:rsidP="00860A0B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color w:val="1F4E79" w:themeColor="accent1" w:themeShade="80"/>
          <w:lang w:eastAsia="en-GB"/>
        </w:rPr>
      </w:pPr>
    </w:p>
    <w:p w14:paraId="6B042DB3" w14:textId="77777777" w:rsidR="00D60D4C" w:rsidRPr="00134001" w:rsidRDefault="00D60D4C" w:rsidP="00860A0B">
      <w:pPr>
        <w:outlineLvl w:val="1"/>
        <w:rPr>
          <w:rFonts w:cs="Arial"/>
          <w:b/>
          <w:color w:val="1F4E79" w:themeColor="accent1" w:themeShade="80"/>
          <w:shd w:val="clear" w:color="auto" w:fill="FFFFFF"/>
        </w:rPr>
      </w:pPr>
    </w:p>
    <w:p w14:paraId="5F8D1D0E" w14:textId="77777777" w:rsidR="009E35DA" w:rsidRDefault="009E35DA" w:rsidP="00860A0B">
      <w:pPr>
        <w:outlineLvl w:val="1"/>
        <w:rPr>
          <w:rFonts w:cs="Arial"/>
          <w:b/>
          <w:color w:val="1F4E79" w:themeColor="accent1" w:themeShade="80"/>
          <w:shd w:val="clear" w:color="auto" w:fill="FFFFFF"/>
        </w:rPr>
      </w:pPr>
    </w:p>
    <w:p w14:paraId="0062B1E4" w14:textId="77777777" w:rsidR="009E35DA" w:rsidRDefault="009E35DA" w:rsidP="00860A0B">
      <w:pPr>
        <w:outlineLvl w:val="1"/>
        <w:rPr>
          <w:rFonts w:cs="Arial"/>
          <w:b/>
          <w:color w:val="1F4E79" w:themeColor="accent1" w:themeShade="80"/>
          <w:shd w:val="clear" w:color="auto" w:fill="FFFFFF"/>
        </w:rPr>
      </w:pPr>
    </w:p>
    <w:p w14:paraId="71E83099" w14:textId="43A086DD" w:rsidR="00860A0B" w:rsidRPr="00134001" w:rsidRDefault="00860A0B" w:rsidP="00860A0B">
      <w:pPr>
        <w:outlineLvl w:val="1"/>
        <w:rPr>
          <w:rFonts w:eastAsia="Times New Roman" w:cs="Arial"/>
          <w:b/>
          <w:color w:val="1F4E79" w:themeColor="accent1" w:themeShade="80"/>
          <w:shd w:val="clear" w:color="auto" w:fill="FFFFFF"/>
          <w:lang w:eastAsia="en-GB"/>
        </w:rPr>
      </w:pPr>
      <w:r w:rsidRPr="00134001">
        <w:rPr>
          <w:rFonts w:cs="Arial"/>
          <w:b/>
          <w:color w:val="1F4E79" w:themeColor="accent1" w:themeShade="80"/>
          <w:shd w:val="clear" w:color="auto" w:fill="FFFFFF"/>
        </w:rPr>
        <w:lastRenderedPageBreak/>
        <w:t>VOCABULARY</w:t>
      </w:r>
      <w:r w:rsidRPr="00134001">
        <w:rPr>
          <w:rFonts w:eastAsia="Times New Roman" w:cs="Arial"/>
          <w:b/>
          <w:color w:val="1F4E79" w:themeColor="accent1" w:themeShade="80"/>
          <w:shd w:val="clear" w:color="auto" w:fill="FFFFFF"/>
          <w:lang w:eastAsia="en-GB"/>
        </w:rPr>
        <w:t xml:space="preserve"> PART D (CATEGORIES)</w:t>
      </w:r>
    </w:p>
    <w:p w14:paraId="739D4A4D" w14:textId="77777777" w:rsidR="00860A0B" w:rsidRPr="00134001" w:rsidRDefault="00860A0B" w:rsidP="00860A0B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sz w:val="28"/>
          <w:szCs w:val="28"/>
          <w:lang w:eastAsia="en-GB"/>
        </w:rPr>
      </w:pPr>
      <w:r w:rsidRPr="00134001">
        <w:rPr>
          <w:rFonts w:cs="Arial"/>
          <w:noProof/>
          <w:color w:val="1F4E79" w:themeColor="accent1" w:themeShade="80"/>
          <w:szCs w:val="20"/>
          <w:lang w:eastAsia="en-GB"/>
        </w:rPr>
        <mc:AlternateContent>
          <mc:Choice Requires="wps">
            <w:drawing>
              <wp:inline distT="0" distB="0" distL="0" distR="0" wp14:anchorId="2370AC80" wp14:editId="349675E1">
                <wp:extent cx="6817360" cy="277495"/>
                <wp:effectExtent l="0" t="0" r="15240" b="14605"/>
                <wp:docPr id="41" name="Text Box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4472C4">
                              <a:lumMod val="75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FA75D5" w14:textId="77777777" w:rsidR="00264833" w:rsidRPr="00FB2D61" w:rsidRDefault="00264833" w:rsidP="00860A0B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1</w:t>
                            </w:r>
                            <w:r w:rsidRPr="00FB2D61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 mark / item = max. 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10 </w:t>
                            </w:r>
                            <w:r w:rsidRPr="00FB2D61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FB2D61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370AC80" id="Text Box 41" o:spid="_x0000_s1035" type="#_x0000_t202" style="width:536.8pt;height:2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" strokecolor="#2f5597">
                <v:textbox>
                  <w:txbxContent>
                    <w:p w14:paraId="01FA75D5" w14:textId="77777777" w:rsidR="00264833" w:rsidRPr="00FB2D61" w:rsidRDefault="00264833" w:rsidP="00860A0B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1</w:t>
                      </w:r>
                      <w:r w:rsidRPr="00FB2D61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 mark / item = max. 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10 </w:t>
                      </w:r>
                      <w:r w:rsidRPr="00FB2D61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FB2D61"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35CE963" w14:textId="77777777" w:rsidR="0026422C" w:rsidRPr="0029747E" w:rsidRDefault="0026422C" w:rsidP="0026422C">
      <w:pPr>
        <w:spacing w:after="0" w:line="240" w:lineRule="auto"/>
        <w:rPr>
          <w:color w:val="1F4E79" w:themeColor="accent1" w:themeShade="80"/>
          <w:lang w:val="en-US"/>
        </w:rPr>
      </w:pPr>
    </w:p>
    <w:p w14:paraId="4E727971" w14:textId="77777777" w:rsidR="0026422C" w:rsidRPr="0029747E" w:rsidRDefault="0026422C" w:rsidP="0026422C">
      <w:pPr>
        <w:spacing w:after="0" w:line="240" w:lineRule="auto"/>
        <w:rPr>
          <w:bCs/>
          <w:color w:val="1F4E79" w:themeColor="accent1" w:themeShade="80"/>
          <w:sz w:val="12"/>
          <w:szCs w:val="12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7"/>
        <w:gridCol w:w="3271"/>
        <w:gridCol w:w="1743"/>
        <w:gridCol w:w="1735"/>
        <w:gridCol w:w="1746"/>
        <w:gridCol w:w="1741"/>
      </w:tblGrid>
      <w:tr w:rsidR="0026422C" w:rsidRPr="00BF4449" w14:paraId="576E03B3" w14:textId="77777777" w:rsidTr="000561C7">
        <w:trPr>
          <w:trHeight w:val="283"/>
        </w:trPr>
        <w:tc>
          <w:tcPr>
            <w:tcW w:w="5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A9D545" w14:textId="77777777" w:rsidR="0026422C" w:rsidRPr="0029747E" w:rsidRDefault="0026422C" w:rsidP="000561C7">
            <w:pPr>
              <w:spacing w:before="40" w:after="40"/>
              <w:rPr>
                <w:color w:val="1F4E79" w:themeColor="accent1" w:themeShade="80"/>
                <w:lang w:val="en-US"/>
              </w:rPr>
            </w:pPr>
          </w:p>
        </w:tc>
        <w:tc>
          <w:tcPr>
            <w:tcW w:w="3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6677D26" w14:textId="77777777" w:rsidR="0026422C" w:rsidRPr="0029747E" w:rsidRDefault="0026422C" w:rsidP="000561C7">
            <w:pPr>
              <w:spacing w:before="40" w:after="40"/>
              <w:rPr>
                <w:color w:val="1F4E79" w:themeColor="accent1" w:themeShade="80"/>
                <w:lang w:val="en-US"/>
              </w:rPr>
            </w:pPr>
          </w:p>
        </w:tc>
        <w:tc>
          <w:tcPr>
            <w:tcW w:w="1743" w:type="dxa"/>
            <w:tcBorders>
              <w:left w:val="single" w:sz="4" w:space="0" w:color="auto"/>
            </w:tcBorders>
          </w:tcPr>
          <w:p w14:paraId="0B3906C8" w14:textId="77777777" w:rsidR="0026422C" w:rsidRPr="00BF4449" w:rsidRDefault="0026422C" w:rsidP="000561C7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das Boot</w:t>
            </w:r>
          </w:p>
        </w:tc>
        <w:tc>
          <w:tcPr>
            <w:tcW w:w="1735" w:type="dxa"/>
          </w:tcPr>
          <w:p w14:paraId="25C5D051" w14:textId="77777777" w:rsidR="0026422C" w:rsidRPr="00BF4449" w:rsidRDefault="0026422C" w:rsidP="000561C7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der Preis</w:t>
            </w:r>
          </w:p>
        </w:tc>
        <w:tc>
          <w:tcPr>
            <w:tcW w:w="1746" w:type="dxa"/>
          </w:tcPr>
          <w:p w14:paraId="30D58CF7" w14:textId="77777777" w:rsidR="0026422C" w:rsidRPr="00BF4449" w:rsidRDefault="0026422C" w:rsidP="000561C7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das Dorf</w:t>
            </w:r>
          </w:p>
        </w:tc>
        <w:tc>
          <w:tcPr>
            <w:tcW w:w="1741" w:type="dxa"/>
          </w:tcPr>
          <w:p w14:paraId="0B8DBBE5" w14:textId="77777777" w:rsidR="0026422C" w:rsidRPr="00BF4449" w:rsidRDefault="0026422C" w:rsidP="000561C7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der Hut</w:t>
            </w:r>
          </w:p>
        </w:tc>
      </w:tr>
      <w:tr w:rsidR="0026422C" w:rsidRPr="00BF4449" w14:paraId="725A1D61" w14:textId="77777777" w:rsidTr="000561C7">
        <w:trPr>
          <w:trHeight w:val="283"/>
        </w:trPr>
        <w:tc>
          <w:tcPr>
            <w:tcW w:w="527" w:type="dxa"/>
            <w:tcBorders>
              <w:top w:val="single" w:sz="4" w:space="0" w:color="auto"/>
            </w:tcBorders>
            <w:vAlign w:val="center"/>
          </w:tcPr>
          <w:p w14:paraId="3290DD1E" w14:textId="77777777" w:rsidR="0026422C" w:rsidRPr="00BF4449" w:rsidRDefault="0026422C" w:rsidP="000561C7">
            <w:pPr>
              <w:spacing w:before="40" w:after="40"/>
              <w:rPr>
                <w:color w:val="1F4E79" w:themeColor="accent1" w:themeShade="80"/>
                <w:lang w:val="fr-FR"/>
              </w:rPr>
            </w:pPr>
            <w:r w:rsidRPr="00BF4449">
              <w:rPr>
                <w:color w:val="1F4E79" w:themeColor="accent1" w:themeShade="80"/>
                <w:lang w:val="fr-FR"/>
              </w:rPr>
              <w:t>1.</w:t>
            </w:r>
          </w:p>
        </w:tc>
        <w:tc>
          <w:tcPr>
            <w:tcW w:w="3271" w:type="dxa"/>
            <w:tcBorders>
              <w:top w:val="single" w:sz="4" w:space="0" w:color="auto"/>
            </w:tcBorders>
            <w:vAlign w:val="center"/>
          </w:tcPr>
          <w:p w14:paraId="7A7FA1BC" w14:textId="77777777" w:rsidR="0026422C" w:rsidRPr="00BF4449" w:rsidRDefault="0026422C" w:rsidP="000561C7">
            <w:pPr>
              <w:spacing w:before="40" w:after="40"/>
              <w:rPr>
                <w:color w:val="1F4E79" w:themeColor="accent1" w:themeShade="80"/>
                <w:lang w:val="fr-FR"/>
              </w:rPr>
            </w:pPr>
            <w:r w:rsidRPr="004654C6">
              <w:rPr>
                <w:color w:val="1F4E79" w:themeColor="accent1" w:themeShade="80"/>
                <w:lang w:val="fr-FR"/>
              </w:rPr>
              <w:t>Kleidung</w:t>
            </w:r>
          </w:p>
        </w:tc>
        <w:sdt>
          <w:sdtPr>
            <w:rPr>
              <w:color w:val="1F4E79" w:themeColor="accent1" w:themeShade="80"/>
              <w:lang w:val="fr-FR"/>
            </w:rPr>
            <w:id w:val="12830076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3" w:type="dxa"/>
                <w:vAlign w:val="center"/>
              </w:tcPr>
              <w:p w14:paraId="0D6CA156" w14:textId="77777777" w:rsidR="0026422C" w:rsidRPr="00BF4449" w:rsidRDefault="0026422C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>
                  <w:rPr>
                    <w:rFonts w:ascii="MS Gothic" w:eastAsia="MS Gothic" w:hAnsi="MS Gothic" w:hint="eastAsia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  <w:lang w:val="fr-FR"/>
            </w:rPr>
            <w:id w:val="-19407507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35" w:type="dxa"/>
                <w:vAlign w:val="center"/>
              </w:tcPr>
              <w:p w14:paraId="1B76136C" w14:textId="77777777" w:rsidR="0026422C" w:rsidRPr="00BF4449" w:rsidRDefault="0026422C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>
                  <w:rPr>
                    <w:rFonts w:ascii="MS Gothic" w:eastAsia="MS Gothic" w:hAnsi="MS Gothic" w:hint="eastAsia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  <w:lang w:val="fr-FR"/>
            </w:rPr>
            <w:id w:val="-16916759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6" w:type="dxa"/>
                <w:vAlign w:val="center"/>
              </w:tcPr>
              <w:p w14:paraId="1BD3CC09" w14:textId="77777777" w:rsidR="0026422C" w:rsidRPr="00BF4449" w:rsidRDefault="0026422C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 w:rsidRPr="00BF4449">
                  <w:rPr>
                    <w:rFonts w:ascii="MS Gothic" w:eastAsia="MS Gothic" w:hAnsi="MS Gothic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  <w:lang w:val="fr-FR"/>
            </w:rPr>
            <w:id w:val="174305963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1" w:type="dxa"/>
                <w:vAlign w:val="center"/>
              </w:tcPr>
              <w:p w14:paraId="274738C8" w14:textId="00C172C6" w:rsidR="0026422C" w:rsidRPr="00BF4449" w:rsidRDefault="0026422C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>
                  <w:rPr>
                    <w:rFonts w:ascii="MS Gothic" w:eastAsia="MS Gothic" w:hAnsi="MS Gothic" w:hint="eastAsia"/>
                    <w:color w:val="1F4E79" w:themeColor="accent1" w:themeShade="80"/>
                    <w:lang w:val="fr-FR"/>
                  </w:rPr>
                  <w:t>☒</w:t>
                </w:r>
              </w:p>
            </w:tc>
          </w:sdtContent>
        </w:sdt>
      </w:tr>
    </w:tbl>
    <w:p w14:paraId="06261272" w14:textId="77777777" w:rsidR="0026422C" w:rsidRPr="00BF4449" w:rsidRDefault="0026422C" w:rsidP="0026422C">
      <w:pPr>
        <w:spacing w:before="40" w:after="40" w:line="240" w:lineRule="auto"/>
        <w:jc w:val="right"/>
        <w:rPr>
          <w:b/>
          <w:color w:val="1F4E79" w:themeColor="accent1" w:themeShade="80"/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7"/>
        <w:gridCol w:w="3271"/>
        <w:gridCol w:w="1743"/>
        <w:gridCol w:w="1735"/>
        <w:gridCol w:w="1746"/>
        <w:gridCol w:w="1741"/>
      </w:tblGrid>
      <w:tr w:rsidR="0026422C" w:rsidRPr="00BF4449" w14:paraId="7496FE91" w14:textId="77777777" w:rsidTr="000561C7">
        <w:trPr>
          <w:trHeight w:val="283"/>
        </w:trPr>
        <w:tc>
          <w:tcPr>
            <w:tcW w:w="5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9E4ACB" w14:textId="77777777" w:rsidR="0026422C" w:rsidRPr="00BF4449" w:rsidRDefault="0026422C" w:rsidP="000561C7">
            <w:pPr>
              <w:spacing w:before="40" w:after="40"/>
              <w:rPr>
                <w:color w:val="1F4E79" w:themeColor="accent1" w:themeShade="80"/>
                <w:lang w:val="fr-FR"/>
              </w:rPr>
            </w:pPr>
          </w:p>
        </w:tc>
        <w:tc>
          <w:tcPr>
            <w:tcW w:w="3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CA85478" w14:textId="77777777" w:rsidR="0026422C" w:rsidRPr="00BF4449" w:rsidRDefault="0026422C" w:rsidP="000561C7">
            <w:pPr>
              <w:spacing w:before="40" w:after="40"/>
              <w:rPr>
                <w:color w:val="1F4E79" w:themeColor="accent1" w:themeShade="80"/>
                <w:lang w:val="fr-FR"/>
              </w:rPr>
            </w:pPr>
          </w:p>
        </w:tc>
        <w:tc>
          <w:tcPr>
            <w:tcW w:w="1743" w:type="dxa"/>
            <w:tcBorders>
              <w:left w:val="single" w:sz="4" w:space="0" w:color="auto"/>
            </w:tcBorders>
            <w:vAlign w:val="center"/>
          </w:tcPr>
          <w:p w14:paraId="20BD49DA" w14:textId="77777777" w:rsidR="0026422C" w:rsidRPr="00BF4449" w:rsidRDefault="0026422C" w:rsidP="000561C7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der Nachbar</w:t>
            </w:r>
          </w:p>
        </w:tc>
        <w:tc>
          <w:tcPr>
            <w:tcW w:w="1735" w:type="dxa"/>
            <w:vAlign w:val="center"/>
          </w:tcPr>
          <w:p w14:paraId="18C6E3E6" w14:textId="77777777" w:rsidR="0026422C" w:rsidRPr="00BF4449" w:rsidRDefault="0026422C" w:rsidP="000561C7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der Lehrer</w:t>
            </w:r>
          </w:p>
        </w:tc>
        <w:tc>
          <w:tcPr>
            <w:tcW w:w="1746" w:type="dxa"/>
            <w:vAlign w:val="center"/>
          </w:tcPr>
          <w:p w14:paraId="2121AEC5" w14:textId="77777777" w:rsidR="0026422C" w:rsidRPr="00BF4449" w:rsidRDefault="0026422C" w:rsidP="000561C7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der Fehler</w:t>
            </w:r>
          </w:p>
        </w:tc>
        <w:tc>
          <w:tcPr>
            <w:tcW w:w="1741" w:type="dxa"/>
            <w:vAlign w:val="center"/>
          </w:tcPr>
          <w:p w14:paraId="243A8898" w14:textId="77777777" w:rsidR="0026422C" w:rsidRPr="00BF4449" w:rsidRDefault="0026422C" w:rsidP="000561C7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die Firmen</w:t>
            </w:r>
          </w:p>
        </w:tc>
      </w:tr>
      <w:tr w:rsidR="0026422C" w:rsidRPr="00BF4449" w14:paraId="671FEB1A" w14:textId="77777777" w:rsidTr="000561C7">
        <w:trPr>
          <w:trHeight w:val="283"/>
        </w:trPr>
        <w:tc>
          <w:tcPr>
            <w:tcW w:w="527" w:type="dxa"/>
            <w:tcBorders>
              <w:top w:val="single" w:sz="4" w:space="0" w:color="auto"/>
            </w:tcBorders>
          </w:tcPr>
          <w:p w14:paraId="5FB0E83A" w14:textId="77777777" w:rsidR="0026422C" w:rsidRPr="00BF4449" w:rsidRDefault="0026422C" w:rsidP="000561C7">
            <w:pPr>
              <w:spacing w:before="40" w:after="40"/>
              <w:rPr>
                <w:color w:val="1F4E79" w:themeColor="accent1" w:themeShade="80"/>
                <w:lang w:val="fr-FR"/>
              </w:rPr>
            </w:pPr>
            <w:r w:rsidRPr="00BF4449">
              <w:rPr>
                <w:color w:val="1F4E79" w:themeColor="accent1" w:themeShade="80"/>
                <w:lang w:val="fr-FR"/>
              </w:rPr>
              <w:t>2.</w:t>
            </w:r>
          </w:p>
        </w:tc>
        <w:tc>
          <w:tcPr>
            <w:tcW w:w="3271" w:type="dxa"/>
            <w:tcBorders>
              <w:top w:val="single" w:sz="4" w:space="0" w:color="auto"/>
            </w:tcBorders>
            <w:vAlign w:val="center"/>
          </w:tcPr>
          <w:p w14:paraId="20C9D41C" w14:textId="77777777" w:rsidR="0026422C" w:rsidRPr="00BF4449" w:rsidRDefault="0026422C" w:rsidP="000561C7">
            <w:pPr>
              <w:spacing w:before="40" w:after="40"/>
              <w:rPr>
                <w:color w:val="1F4E79" w:themeColor="accent1" w:themeShade="80"/>
                <w:lang w:val="fr-FR"/>
              </w:rPr>
            </w:pPr>
            <w:r w:rsidRPr="004654C6">
              <w:rPr>
                <w:color w:val="1F4E79" w:themeColor="accent1" w:themeShade="80"/>
                <w:lang w:val="fr-FR"/>
              </w:rPr>
              <w:t>ein Beruf</w:t>
            </w:r>
          </w:p>
        </w:tc>
        <w:sdt>
          <w:sdtPr>
            <w:rPr>
              <w:color w:val="1F4E79" w:themeColor="accent1" w:themeShade="80"/>
              <w:lang w:val="fr-FR"/>
            </w:rPr>
            <w:id w:val="-15403591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3" w:type="dxa"/>
                <w:vAlign w:val="center"/>
              </w:tcPr>
              <w:p w14:paraId="79DB043E" w14:textId="77777777" w:rsidR="0026422C" w:rsidRPr="00BF4449" w:rsidRDefault="0026422C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 w:rsidRPr="00BF4449">
                  <w:rPr>
                    <w:rFonts w:ascii="MS Gothic" w:eastAsia="MS Gothic" w:hAnsi="MS Gothic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  <w:lang w:val="fr-FR"/>
            </w:rPr>
            <w:id w:val="-29883838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35" w:type="dxa"/>
                <w:vAlign w:val="center"/>
              </w:tcPr>
              <w:p w14:paraId="623EC910" w14:textId="49B5291F" w:rsidR="0026422C" w:rsidRPr="00BF4449" w:rsidRDefault="0026422C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>
                  <w:rPr>
                    <w:rFonts w:ascii="MS Gothic" w:eastAsia="MS Gothic" w:hAnsi="MS Gothic" w:hint="eastAsia"/>
                    <w:color w:val="1F4E79" w:themeColor="accent1" w:themeShade="80"/>
                    <w:lang w:val="fr-FR"/>
                  </w:rPr>
                  <w:t>☒</w:t>
                </w:r>
              </w:p>
            </w:tc>
          </w:sdtContent>
        </w:sdt>
        <w:sdt>
          <w:sdtPr>
            <w:rPr>
              <w:color w:val="1F4E79" w:themeColor="accent1" w:themeShade="80"/>
              <w:lang w:val="fr-FR"/>
            </w:rPr>
            <w:id w:val="-11373310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6" w:type="dxa"/>
                <w:vAlign w:val="center"/>
              </w:tcPr>
              <w:p w14:paraId="1DB46579" w14:textId="77777777" w:rsidR="0026422C" w:rsidRPr="00BF4449" w:rsidRDefault="0026422C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>
                  <w:rPr>
                    <w:rFonts w:ascii="MS Gothic" w:eastAsia="MS Gothic" w:hAnsi="MS Gothic" w:hint="eastAsia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  <w:lang w:val="fr-FR"/>
            </w:rPr>
            <w:id w:val="8255482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1" w:type="dxa"/>
                <w:vAlign w:val="center"/>
              </w:tcPr>
              <w:p w14:paraId="2CA593B2" w14:textId="77777777" w:rsidR="0026422C" w:rsidRPr="00BF4449" w:rsidRDefault="0026422C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 w:rsidRPr="00BF4449">
                  <w:rPr>
                    <w:rFonts w:ascii="MS Gothic" w:eastAsia="MS Gothic" w:hAnsi="MS Gothic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</w:tr>
    </w:tbl>
    <w:p w14:paraId="4E8B43AC" w14:textId="77777777" w:rsidR="0026422C" w:rsidRPr="00BF4449" w:rsidRDefault="0026422C" w:rsidP="0026422C">
      <w:pPr>
        <w:spacing w:before="40" w:after="40" w:line="240" w:lineRule="auto"/>
        <w:jc w:val="right"/>
        <w:rPr>
          <w:b/>
          <w:color w:val="1F4E79" w:themeColor="accent1" w:themeShade="80"/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7"/>
        <w:gridCol w:w="3271"/>
        <w:gridCol w:w="1743"/>
        <w:gridCol w:w="1735"/>
        <w:gridCol w:w="1746"/>
        <w:gridCol w:w="1741"/>
      </w:tblGrid>
      <w:tr w:rsidR="0026422C" w:rsidRPr="00BF4449" w14:paraId="5EC04105" w14:textId="77777777" w:rsidTr="000561C7">
        <w:trPr>
          <w:trHeight w:val="283"/>
        </w:trPr>
        <w:tc>
          <w:tcPr>
            <w:tcW w:w="5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FB007A8" w14:textId="77777777" w:rsidR="0026422C" w:rsidRPr="00BF4449" w:rsidRDefault="0026422C" w:rsidP="000561C7">
            <w:pPr>
              <w:spacing w:before="40" w:after="40"/>
              <w:rPr>
                <w:color w:val="1F4E79" w:themeColor="accent1" w:themeShade="80"/>
                <w:lang w:val="fr-FR"/>
              </w:rPr>
            </w:pPr>
          </w:p>
        </w:tc>
        <w:tc>
          <w:tcPr>
            <w:tcW w:w="3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F22A0A2" w14:textId="77777777" w:rsidR="0026422C" w:rsidRPr="00BF4449" w:rsidRDefault="0026422C" w:rsidP="000561C7">
            <w:pPr>
              <w:spacing w:before="40" w:after="40"/>
              <w:rPr>
                <w:color w:val="1F4E79" w:themeColor="accent1" w:themeShade="80"/>
                <w:lang w:val="fr-FR"/>
              </w:rPr>
            </w:pPr>
          </w:p>
        </w:tc>
        <w:tc>
          <w:tcPr>
            <w:tcW w:w="1743" w:type="dxa"/>
            <w:tcBorders>
              <w:left w:val="single" w:sz="4" w:space="0" w:color="auto"/>
            </w:tcBorders>
            <w:vAlign w:val="center"/>
          </w:tcPr>
          <w:p w14:paraId="5E793034" w14:textId="77777777" w:rsidR="0026422C" w:rsidRPr="00BF4449" w:rsidRDefault="0026422C" w:rsidP="000561C7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traurig</w:t>
            </w:r>
          </w:p>
        </w:tc>
        <w:tc>
          <w:tcPr>
            <w:tcW w:w="1735" w:type="dxa"/>
            <w:vAlign w:val="center"/>
          </w:tcPr>
          <w:p w14:paraId="6A3B346C" w14:textId="77777777" w:rsidR="0026422C" w:rsidRPr="00BF4449" w:rsidRDefault="0026422C" w:rsidP="000561C7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besonders</w:t>
            </w:r>
          </w:p>
        </w:tc>
        <w:tc>
          <w:tcPr>
            <w:tcW w:w="1746" w:type="dxa"/>
            <w:vAlign w:val="center"/>
          </w:tcPr>
          <w:p w14:paraId="7C5704E6" w14:textId="77777777" w:rsidR="0026422C" w:rsidRPr="00BF4449" w:rsidRDefault="0026422C" w:rsidP="000561C7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wenig</w:t>
            </w:r>
          </w:p>
        </w:tc>
        <w:tc>
          <w:tcPr>
            <w:tcW w:w="1741" w:type="dxa"/>
            <w:vAlign w:val="center"/>
          </w:tcPr>
          <w:p w14:paraId="3163DA73" w14:textId="77777777" w:rsidR="0026422C" w:rsidRPr="00BF4449" w:rsidRDefault="0026422C" w:rsidP="000561C7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ähnlich</w:t>
            </w:r>
          </w:p>
        </w:tc>
      </w:tr>
      <w:tr w:rsidR="0026422C" w:rsidRPr="00BF4449" w14:paraId="456C5E22" w14:textId="77777777" w:rsidTr="000561C7">
        <w:trPr>
          <w:trHeight w:val="283"/>
        </w:trPr>
        <w:tc>
          <w:tcPr>
            <w:tcW w:w="527" w:type="dxa"/>
            <w:tcBorders>
              <w:top w:val="single" w:sz="4" w:space="0" w:color="auto"/>
            </w:tcBorders>
          </w:tcPr>
          <w:p w14:paraId="108B5574" w14:textId="77777777" w:rsidR="0026422C" w:rsidRPr="00BF4449" w:rsidRDefault="0026422C" w:rsidP="000561C7">
            <w:pPr>
              <w:spacing w:before="40" w:after="40"/>
              <w:rPr>
                <w:color w:val="1F4E79" w:themeColor="accent1" w:themeShade="80"/>
                <w:lang w:val="fr-FR"/>
              </w:rPr>
            </w:pPr>
            <w:r w:rsidRPr="00BF4449">
              <w:rPr>
                <w:color w:val="1F4E79" w:themeColor="accent1" w:themeShade="80"/>
                <w:lang w:val="fr-FR"/>
              </w:rPr>
              <w:t>3.</w:t>
            </w:r>
          </w:p>
        </w:tc>
        <w:tc>
          <w:tcPr>
            <w:tcW w:w="3271" w:type="dxa"/>
            <w:tcBorders>
              <w:top w:val="single" w:sz="4" w:space="0" w:color="auto"/>
            </w:tcBorders>
            <w:vAlign w:val="center"/>
          </w:tcPr>
          <w:p w14:paraId="4C5A078D" w14:textId="77777777" w:rsidR="0026422C" w:rsidRPr="00BF4449" w:rsidRDefault="0026422C" w:rsidP="000561C7">
            <w:pPr>
              <w:spacing w:before="40" w:after="40"/>
              <w:rPr>
                <w:color w:val="1F4E79" w:themeColor="accent1" w:themeShade="80"/>
                <w:lang w:val="fr-FR"/>
              </w:rPr>
            </w:pPr>
            <w:r w:rsidRPr="004654C6">
              <w:rPr>
                <w:color w:val="1F4E79" w:themeColor="accent1" w:themeShade="80"/>
                <w:lang w:val="fr-FR"/>
              </w:rPr>
              <w:t>ein Gefühl</w:t>
            </w:r>
          </w:p>
        </w:tc>
        <w:sdt>
          <w:sdtPr>
            <w:rPr>
              <w:color w:val="1F4E79" w:themeColor="accent1" w:themeShade="80"/>
              <w:lang w:val="fr-FR"/>
            </w:rPr>
            <w:id w:val="16037021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3" w:type="dxa"/>
                <w:vAlign w:val="center"/>
              </w:tcPr>
              <w:p w14:paraId="34E07FD8" w14:textId="44ED81B1" w:rsidR="0026422C" w:rsidRPr="00BF4449" w:rsidRDefault="0026422C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>
                  <w:rPr>
                    <w:rFonts w:ascii="MS Gothic" w:eastAsia="MS Gothic" w:hAnsi="MS Gothic" w:hint="eastAsia"/>
                    <w:color w:val="1F4E79" w:themeColor="accent1" w:themeShade="80"/>
                    <w:lang w:val="fr-FR"/>
                  </w:rPr>
                  <w:t>☒</w:t>
                </w:r>
              </w:p>
            </w:tc>
          </w:sdtContent>
        </w:sdt>
        <w:sdt>
          <w:sdtPr>
            <w:rPr>
              <w:color w:val="1F4E79" w:themeColor="accent1" w:themeShade="80"/>
              <w:lang w:val="fr-FR"/>
            </w:rPr>
            <w:id w:val="14643803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35" w:type="dxa"/>
                <w:vAlign w:val="center"/>
              </w:tcPr>
              <w:p w14:paraId="23955038" w14:textId="77777777" w:rsidR="0026422C" w:rsidRPr="00BF4449" w:rsidRDefault="0026422C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 w:rsidRPr="00BF4449">
                  <w:rPr>
                    <w:rFonts w:ascii="MS Gothic" w:eastAsia="MS Gothic" w:hAnsi="MS Gothic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  <w:lang w:val="fr-FR"/>
            </w:rPr>
            <w:id w:val="2303487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6" w:type="dxa"/>
                <w:vAlign w:val="center"/>
              </w:tcPr>
              <w:p w14:paraId="32334A83" w14:textId="77777777" w:rsidR="0026422C" w:rsidRPr="00BF4449" w:rsidRDefault="0026422C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 w:rsidRPr="00BF4449">
                  <w:rPr>
                    <w:rFonts w:ascii="MS Gothic" w:eastAsia="MS Gothic" w:hAnsi="MS Gothic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  <w:lang w:val="fr-FR"/>
            </w:rPr>
            <w:id w:val="5445641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1" w:type="dxa"/>
                <w:vAlign w:val="center"/>
              </w:tcPr>
              <w:p w14:paraId="74BE5915" w14:textId="77777777" w:rsidR="0026422C" w:rsidRPr="00BF4449" w:rsidRDefault="0026422C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>
                  <w:rPr>
                    <w:rFonts w:ascii="MS Gothic" w:eastAsia="MS Gothic" w:hAnsi="MS Gothic" w:hint="eastAsia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</w:tr>
    </w:tbl>
    <w:p w14:paraId="69642095" w14:textId="77777777" w:rsidR="0026422C" w:rsidRPr="00BF4449" w:rsidRDefault="0026422C" w:rsidP="0026422C">
      <w:pPr>
        <w:spacing w:before="40" w:after="40" w:line="240" w:lineRule="auto"/>
        <w:jc w:val="right"/>
        <w:rPr>
          <w:b/>
          <w:color w:val="1F4E79" w:themeColor="accent1" w:themeShade="80"/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7"/>
        <w:gridCol w:w="3271"/>
        <w:gridCol w:w="1743"/>
        <w:gridCol w:w="1735"/>
        <w:gridCol w:w="1746"/>
        <w:gridCol w:w="1741"/>
      </w:tblGrid>
      <w:tr w:rsidR="0026422C" w:rsidRPr="00BF4449" w14:paraId="2AF8EFE4" w14:textId="77777777" w:rsidTr="000561C7">
        <w:tc>
          <w:tcPr>
            <w:tcW w:w="5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42D2FD" w14:textId="77777777" w:rsidR="0026422C" w:rsidRPr="00BF4449" w:rsidRDefault="0026422C" w:rsidP="000561C7">
            <w:pPr>
              <w:spacing w:before="40" w:after="40"/>
              <w:rPr>
                <w:color w:val="1F4E79" w:themeColor="accent1" w:themeShade="80"/>
                <w:lang w:val="fr-FR"/>
              </w:rPr>
            </w:pPr>
          </w:p>
        </w:tc>
        <w:tc>
          <w:tcPr>
            <w:tcW w:w="3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BA50C1A" w14:textId="77777777" w:rsidR="0026422C" w:rsidRPr="00BF4449" w:rsidRDefault="0026422C" w:rsidP="000561C7">
            <w:pPr>
              <w:spacing w:before="40" w:after="40"/>
              <w:rPr>
                <w:color w:val="1F4E79" w:themeColor="accent1" w:themeShade="80"/>
                <w:lang w:val="fr-FR"/>
              </w:rPr>
            </w:pPr>
          </w:p>
        </w:tc>
        <w:tc>
          <w:tcPr>
            <w:tcW w:w="1743" w:type="dxa"/>
            <w:tcBorders>
              <w:left w:val="single" w:sz="4" w:space="0" w:color="auto"/>
            </w:tcBorders>
            <w:vAlign w:val="center"/>
          </w:tcPr>
          <w:p w14:paraId="45CE1344" w14:textId="77777777" w:rsidR="0026422C" w:rsidRPr="00BF4449" w:rsidRDefault="0026422C" w:rsidP="000561C7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erlauben</w:t>
            </w:r>
          </w:p>
        </w:tc>
        <w:tc>
          <w:tcPr>
            <w:tcW w:w="1735" w:type="dxa"/>
            <w:vAlign w:val="center"/>
          </w:tcPr>
          <w:p w14:paraId="0DC5FF08" w14:textId="77777777" w:rsidR="0026422C" w:rsidRPr="00BF4449" w:rsidRDefault="0026422C" w:rsidP="000561C7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stattfinden</w:t>
            </w:r>
          </w:p>
        </w:tc>
        <w:tc>
          <w:tcPr>
            <w:tcW w:w="1746" w:type="dxa"/>
            <w:vAlign w:val="center"/>
          </w:tcPr>
          <w:p w14:paraId="7FD59BE3" w14:textId="77777777" w:rsidR="0026422C" w:rsidRPr="00BF4449" w:rsidRDefault="0026422C" w:rsidP="000561C7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>
              <w:rPr>
                <w:color w:val="1F4E79" w:themeColor="accent1" w:themeShade="80"/>
                <w:lang w:val="fr-FR"/>
              </w:rPr>
              <w:t>planen</w:t>
            </w:r>
          </w:p>
        </w:tc>
        <w:tc>
          <w:tcPr>
            <w:tcW w:w="1741" w:type="dxa"/>
            <w:vAlign w:val="center"/>
          </w:tcPr>
          <w:p w14:paraId="40CA4655" w14:textId="77777777" w:rsidR="0026422C" w:rsidRPr="00BF4449" w:rsidRDefault="0026422C" w:rsidP="000561C7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>
              <w:rPr>
                <w:color w:val="1F4E79" w:themeColor="accent1" w:themeShade="80"/>
                <w:lang w:val="fr-FR"/>
              </w:rPr>
              <w:t>klettern</w:t>
            </w:r>
          </w:p>
        </w:tc>
      </w:tr>
      <w:tr w:rsidR="0026422C" w:rsidRPr="00BF4449" w14:paraId="09CC8FE1" w14:textId="77777777" w:rsidTr="000561C7">
        <w:trPr>
          <w:trHeight w:val="267"/>
        </w:trPr>
        <w:tc>
          <w:tcPr>
            <w:tcW w:w="527" w:type="dxa"/>
            <w:tcBorders>
              <w:top w:val="single" w:sz="4" w:space="0" w:color="auto"/>
            </w:tcBorders>
          </w:tcPr>
          <w:p w14:paraId="2B17BC78" w14:textId="77777777" w:rsidR="0026422C" w:rsidRPr="00BF4449" w:rsidRDefault="0026422C" w:rsidP="000561C7">
            <w:pPr>
              <w:spacing w:before="40" w:after="40"/>
              <w:rPr>
                <w:color w:val="1F4E79" w:themeColor="accent1" w:themeShade="80"/>
                <w:lang w:val="fr-FR"/>
              </w:rPr>
            </w:pPr>
            <w:r w:rsidRPr="00BF4449">
              <w:rPr>
                <w:color w:val="1F4E79" w:themeColor="accent1" w:themeShade="80"/>
                <w:lang w:val="fr-FR"/>
              </w:rPr>
              <w:t>4.</w:t>
            </w:r>
          </w:p>
        </w:tc>
        <w:tc>
          <w:tcPr>
            <w:tcW w:w="3271" w:type="dxa"/>
            <w:tcBorders>
              <w:top w:val="single" w:sz="4" w:space="0" w:color="auto"/>
            </w:tcBorders>
            <w:vAlign w:val="center"/>
          </w:tcPr>
          <w:p w14:paraId="48A61BBD" w14:textId="77777777" w:rsidR="0026422C" w:rsidRPr="00BF4449" w:rsidRDefault="0026422C" w:rsidP="000561C7">
            <w:pPr>
              <w:spacing w:before="40" w:after="40"/>
              <w:rPr>
                <w:color w:val="1F4E79" w:themeColor="accent1" w:themeShade="80"/>
                <w:lang w:val="fr-FR"/>
              </w:rPr>
            </w:pPr>
            <w:r w:rsidRPr="004654C6">
              <w:rPr>
                <w:color w:val="1F4E79" w:themeColor="accent1" w:themeShade="80"/>
                <w:lang w:val="fr-FR"/>
              </w:rPr>
              <w:t>Sport machen</w:t>
            </w:r>
          </w:p>
        </w:tc>
        <w:sdt>
          <w:sdtPr>
            <w:rPr>
              <w:color w:val="1F4E79" w:themeColor="accent1" w:themeShade="80"/>
              <w:lang w:val="fr-FR"/>
            </w:rPr>
            <w:id w:val="17671047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3" w:type="dxa"/>
                <w:vAlign w:val="center"/>
              </w:tcPr>
              <w:p w14:paraId="2782FAD4" w14:textId="77777777" w:rsidR="0026422C" w:rsidRPr="00BF4449" w:rsidRDefault="0026422C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 w:rsidRPr="00BF4449">
                  <w:rPr>
                    <w:rFonts w:ascii="MS Gothic" w:eastAsia="MS Gothic" w:hAnsi="MS Gothic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  <w:lang w:val="fr-FR"/>
            </w:rPr>
            <w:id w:val="13731221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35" w:type="dxa"/>
                <w:vAlign w:val="center"/>
              </w:tcPr>
              <w:p w14:paraId="66DD5055" w14:textId="77777777" w:rsidR="0026422C" w:rsidRPr="00BF4449" w:rsidRDefault="0026422C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 w:rsidRPr="00BF4449">
                  <w:rPr>
                    <w:rFonts w:ascii="MS Gothic" w:eastAsia="MS Gothic" w:hAnsi="MS Gothic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  <w:lang w:val="fr-FR"/>
            </w:rPr>
            <w:id w:val="18835205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6" w:type="dxa"/>
                <w:vAlign w:val="center"/>
              </w:tcPr>
              <w:p w14:paraId="535FCB5B" w14:textId="77777777" w:rsidR="0026422C" w:rsidRPr="00BF4449" w:rsidRDefault="0026422C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>
                  <w:rPr>
                    <w:rFonts w:ascii="MS Gothic" w:eastAsia="MS Gothic" w:hAnsi="MS Gothic" w:hint="eastAsia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  <w:lang w:val="fr-FR"/>
            </w:rPr>
            <w:id w:val="-184531820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1" w:type="dxa"/>
                <w:vAlign w:val="center"/>
              </w:tcPr>
              <w:p w14:paraId="1D095347" w14:textId="3188B77B" w:rsidR="0026422C" w:rsidRPr="00BF4449" w:rsidRDefault="0026422C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>
                  <w:rPr>
                    <w:rFonts w:ascii="MS Gothic" w:eastAsia="MS Gothic" w:hAnsi="MS Gothic" w:hint="eastAsia"/>
                    <w:color w:val="1F4E79" w:themeColor="accent1" w:themeShade="80"/>
                    <w:lang w:val="fr-FR"/>
                  </w:rPr>
                  <w:t>☒</w:t>
                </w:r>
              </w:p>
            </w:tc>
          </w:sdtContent>
        </w:sdt>
      </w:tr>
    </w:tbl>
    <w:p w14:paraId="07B8705A" w14:textId="77777777" w:rsidR="0026422C" w:rsidRPr="00BF4449" w:rsidRDefault="0026422C" w:rsidP="0026422C">
      <w:pPr>
        <w:spacing w:before="40" w:after="40" w:line="240" w:lineRule="auto"/>
        <w:jc w:val="right"/>
        <w:rPr>
          <w:b/>
          <w:color w:val="1F4E79" w:themeColor="accent1" w:themeShade="80"/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7"/>
        <w:gridCol w:w="3271"/>
        <w:gridCol w:w="1743"/>
        <w:gridCol w:w="1735"/>
        <w:gridCol w:w="1746"/>
        <w:gridCol w:w="1741"/>
      </w:tblGrid>
      <w:tr w:rsidR="0026422C" w:rsidRPr="00BF4449" w14:paraId="4074584F" w14:textId="77777777" w:rsidTr="000561C7">
        <w:tc>
          <w:tcPr>
            <w:tcW w:w="5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9BAD65B" w14:textId="77777777" w:rsidR="0026422C" w:rsidRPr="00BF4449" w:rsidRDefault="0026422C" w:rsidP="000561C7">
            <w:pPr>
              <w:spacing w:before="40" w:after="40"/>
              <w:rPr>
                <w:color w:val="1F4E79" w:themeColor="accent1" w:themeShade="80"/>
                <w:lang w:val="fr-FR"/>
              </w:rPr>
            </w:pPr>
          </w:p>
        </w:tc>
        <w:tc>
          <w:tcPr>
            <w:tcW w:w="3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FBE3A9A" w14:textId="77777777" w:rsidR="0026422C" w:rsidRPr="00BF4449" w:rsidRDefault="0026422C" w:rsidP="000561C7">
            <w:pPr>
              <w:spacing w:before="40" w:after="40"/>
              <w:rPr>
                <w:color w:val="1F4E79" w:themeColor="accent1" w:themeShade="80"/>
                <w:lang w:val="fr-FR"/>
              </w:rPr>
            </w:pPr>
          </w:p>
        </w:tc>
        <w:tc>
          <w:tcPr>
            <w:tcW w:w="1743" w:type="dxa"/>
            <w:tcBorders>
              <w:left w:val="single" w:sz="4" w:space="0" w:color="auto"/>
            </w:tcBorders>
            <w:vAlign w:val="center"/>
          </w:tcPr>
          <w:p w14:paraId="5FDADBBE" w14:textId="77777777" w:rsidR="0026422C" w:rsidRPr="00BF4449" w:rsidRDefault="0026422C" w:rsidP="000561C7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die Wand</w:t>
            </w:r>
          </w:p>
        </w:tc>
        <w:tc>
          <w:tcPr>
            <w:tcW w:w="1735" w:type="dxa"/>
            <w:vAlign w:val="center"/>
          </w:tcPr>
          <w:p w14:paraId="6A2CF1E5" w14:textId="77777777" w:rsidR="0026422C" w:rsidRPr="00BF4449" w:rsidRDefault="0026422C" w:rsidP="000561C7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die Art</w:t>
            </w:r>
          </w:p>
        </w:tc>
        <w:tc>
          <w:tcPr>
            <w:tcW w:w="1746" w:type="dxa"/>
            <w:vAlign w:val="center"/>
          </w:tcPr>
          <w:p w14:paraId="5948D148" w14:textId="77777777" w:rsidR="0026422C" w:rsidRPr="00BF4449" w:rsidRDefault="0026422C" w:rsidP="000561C7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der Blick</w:t>
            </w:r>
          </w:p>
        </w:tc>
        <w:tc>
          <w:tcPr>
            <w:tcW w:w="1741" w:type="dxa"/>
            <w:vAlign w:val="center"/>
          </w:tcPr>
          <w:p w14:paraId="599190FE" w14:textId="77777777" w:rsidR="0026422C" w:rsidRPr="00BF4449" w:rsidRDefault="0026422C" w:rsidP="000561C7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das Foto</w:t>
            </w:r>
          </w:p>
        </w:tc>
      </w:tr>
      <w:tr w:rsidR="0026422C" w:rsidRPr="00BF4449" w14:paraId="5E97FCAA" w14:textId="77777777" w:rsidTr="000561C7">
        <w:trPr>
          <w:trHeight w:val="267"/>
        </w:trPr>
        <w:tc>
          <w:tcPr>
            <w:tcW w:w="527" w:type="dxa"/>
            <w:tcBorders>
              <w:top w:val="single" w:sz="4" w:space="0" w:color="auto"/>
            </w:tcBorders>
          </w:tcPr>
          <w:p w14:paraId="4A6CA817" w14:textId="77777777" w:rsidR="0026422C" w:rsidRPr="00BF4449" w:rsidRDefault="0026422C" w:rsidP="000561C7">
            <w:pPr>
              <w:spacing w:before="40" w:after="40"/>
              <w:rPr>
                <w:color w:val="1F4E79" w:themeColor="accent1" w:themeShade="80"/>
                <w:lang w:val="fr-FR"/>
              </w:rPr>
            </w:pPr>
            <w:r w:rsidRPr="00BF4449">
              <w:rPr>
                <w:color w:val="1F4E79" w:themeColor="accent1" w:themeShade="80"/>
                <w:lang w:val="fr-FR"/>
              </w:rPr>
              <w:t>5.</w:t>
            </w:r>
          </w:p>
        </w:tc>
        <w:tc>
          <w:tcPr>
            <w:tcW w:w="3271" w:type="dxa"/>
            <w:tcBorders>
              <w:top w:val="single" w:sz="4" w:space="0" w:color="auto"/>
            </w:tcBorders>
            <w:vAlign w:val="center"/>
          </w:tcPr>
          <w:p w14:paraId="45794895" w14:textId="77777777" w:rsidR="0026422C" w:rsidRPr="00BF4449" w:rsidRDefault="0026422C" w:rsidP="000561C7">
            <w:pPr>
              <w:spacing w:before="40" w:after="40"/>
              <w:rPr>
                <w:color w:val="1F4E79" w:themeColor="accent1" w:themeShade="80"/>
                <w:lang w:val="fr-FR"/>
              </w:rPr>
            </w:pPr>
            <w:r w:rsidRPr="004654C6">
              <w:rPr>
                <w:color w:val="1F4E79" w:themeColor="accent1" w:themeShade="80"/>
                <w:lang w:val="fr-FR"/>
              </w:rPr>
              <w:t>ein Bild</w:t>
            </w:r>
          </w:p>
        </w:tc>
        <w:sdt>
          <w:sdtPr>
            <w:rPr>
              <w:color w:val="1F4E79" w:themeColor="accent1" w:themeShade="80"/>
              <w:lang w:val="fr-FR"/>
            </w:rPr>
            <w:id w:val="7870114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3" w:type="dxa"/>
                <w:vAlign w:val="center"/>
              </w:tcPr>
              <w:p w14:paraId="58E247E1" w14:textId="77777777" w:rsidR="0026422C" w:rsidRPr="00BF4449" w:rsidRDefault="0026422C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 w:rsidRPr="00BF4449">
                  <w:rPr>
                    <w:rFonts w:ascii="MS Gothic" w:eastAsia="MS Gothic" w:hAnsi="MS Gothic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  <w:lang w:val="fr-FR"/>
            </w:rPr>
            <w:id w:val="8042065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35" w:type="dxa"/>
                <w:vAlign w:val="center"/>
              </w:tcPr>
              <w:p w14:paraId="7BEC7513" w14:textId="77777777" w:rsidR="0026422C" w:rsidRPr="00BF4449" w:rsidRDefault="0026422C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 w:rsidRPr="00BF4449">
                  <w:rPr>
                    <w:rFonts w:ascii="MS Gothic" w:eastAsia="MS Gothic" w:hAnsi="MS Gothic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  <w:lang w:val="fr-FR"/>
            </w:rPr>
            <w:id w:val="18301031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6" w:type="dxa"/>
                <w:vAlign w:val="center"/>
              </w:tcPr>
              <w:p w14:paraId="39546126" w14:textId="77777777" w:rsidR="0026422C" w:rsidRPr="00BF4449" w:rsidRDefault="0026422C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>
                  <w:rPr>
                    <w:rFonts w:ascii="MS Gothic" w:eastAsia="MS Gothic" w:hAnsi="MS Gothic" w:hint="eastAsia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  <w:lang w:val="fr-FR"/>
            </w:rPr>
            <w:id w:val="-180884574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1" w:type="dxa"/>
                <w:vAlign w:val="center"/>
              </w:tcPr>
              <w:p w14:paraId="751FC365" w14:textId="24C8CD71" w:rsidR="0026422C" w:rsidRPr="00BF4449" w:rsidRDefault="0026422C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>
                  <w:rPr>
                    <w:rFonts w:ascii="MS Gothic" w:eastAsia="MS Gothic" w:hAnsi="MS Gothic" w:hint="eastAsia"/>
                    <w:color w:val="1F4E79" w:themeColor="accent1" w:themeShade="80"/>
                    <w:lang w:val="fr-FR"/>
                  </w:rPr>
                  <w:t>☒</w:t>
                </w:r>
              </w:p>
            </w:tc>
          </w:sdtContent>
        </w:sdt>
      </w:tr>
    </w:tbl>
    <w:p w14:paraId="07C4F315" w14:textId="77777777" w:rsidR="0026422C" w:rsidRPr="00BF4449" w:rsidRDefault="0026422C" w:rsidP="0026422C">
      <w:pPr>
        <w:spacing w:before="40" w:after="40" w:line="240" w:lineRule="auto"/>
        <w:jc w:val="right"/>
        <w:rPr>
          <w:b/>
          <w:color w:val="1F4E79" w:themeColor="accent1" w:themeShade="80"/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7"/>
        <w:gridCol w:w="3271"/>
        <w:gridCol w:w="1743"/>
        <w:gridCol w:w="1735"/>
        <w:gridCol w:w="1746"/>
        <w:gridCol w:w="1741"/>
      </w:tblGrid>
      <w:tr w:rsidR="0026422C" w:rsidRPr="00BF4449" w14:paraId="47826794" w14:textId="77777777" w:rsidTr="000561C7">
        <w:tc>
          <w:tcPr>
            <w:tcW w:w="5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AE20A1" w14:textId="77777777" w:rsidR="0026422C" w:rsidRPr="00BF4449" w:rsidRDefault="0026422C" w:rsidP="000561C7">
            <w:pPr>
              <w:spacing w:before="40" w:after="40"/>
              <w:rPr>
                <w:color w:val="1F4E79" w:themeColor="accent1" w:themeShade="80"/>
                <w:lang w:val="fr-FR"/>
              </w:rPr>
            </w:pPr>
          </w:p>
        </w:tc>
        <w:tc>
          <w:tcPr>
            <w:tcW w:w="3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8269C94" w14:textId="77777777" w:rsidR="0026422C" w:rsidRPr="00BF4449" w:rsidRDefault="0026422C" w:rsidP="000561C7">
            <w:pPr>
              <w:spacing w:before="40" w:after="40"/>
              <w:rPr>
                <w:color w:val="1F4E79" w:themeColor="accent1" w:themeShade="80"/>
                <w:lang w:val="fr-FR"/>
              </w:rPr>
            </w:pPr>
          </w:p>
        </w:tc>
        <w:tc>
          <w:tcPr>
            <w:tcW w:w="1743" w:type="dxa"/>
            <w:tcBorders>
              <w:left w:val="single" w:sz="4" w:space="0" w:color="auto"/>
            </w:tcBorders>
            <w:vAlign w:val="center"/>
          </w:tcPr>
          <w:p w14:paraId="1C51964F" w14:textId="77777777" w:rsidR="0026422C" w:rsidRPr="00BF4449" w:rsidRDefault="0026422C" w:rsidP="000561C7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sollen</w:t>
            </w:r>
          </w:p>
        </w:tc>
        <w:tc>
          <w:tcPr>
            <w:tcW w:w="1735" w:type="dxa"/>
            <w:vAlign w:val="center"/>
          </w:tcPr>
          <w:p w14:paraId="0100258D" w14:textId="77777777" w:rsidR="0026422C" w:rsidRPr="00BF4449" w:rsidRDefault="0026422C" w:rsidP="000561C7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fliegen</w:t>
            </w:r>
          </w:p>
        </w:tc>
        <w:tc>
          <w:tcPr>
            <w:tcW w:w="1746" w:type="dxa"/>
            <w:vAlign w:val="center"/>
          </w:tcPr>
          <w:p w14:paraId="7DAD4552" w14:textId="77777777" w:rsidR="0026422C" w:rsidRPr="00BF4449" w:rsidRDefault="0026422C" w:rsidP="000561C7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fangen</w:t>
            </w:r>
          </w:p>
        </w:tc>
        <w:tc>
          <w:tcPr>
            <w:tcW w:w="1741" w:type="dxa"/>
            <w:vAlign w:val="center"/>
          </w:tcPr>
          <w:p w14:paraId="7B495658" w14:textId="77777777" w:rsidR="0026422C" w:rsidRPr="00BF4449" w:rsidRDefault="0026422C" w:rsidP="000561C7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ziehen</w:t>
            </w:r>
          </w:p>
        </w:tc>
      </w:tr>
      <w:tr w:rsidR="0026422C" w:rsidRPr="00BF4449" w14:paraId="57E218E0" w14:textId="77777777" w:rsidTr="000561C7">
        <w:trPr>
          <w:trHeight w:val="267"/>
        </w:trPr>
        <w:tc>
          <w:tcPr>
            <w:tcW w:w="527" w:type="dxa"/>
            <w:tcBorders>
              <w:top w:val="single" w:sz="4" w:space="0" w:color="auto"/>
            </w:tcBorders>
          </w:tcPr>
          <w:p w14:paraId="70CC6B1C" w14:textId="77777777" w:rsidR="0026422C" w:rsidRPr="00BF4449" w:rsidRDefault="0026422C" w:rsidP="000561C7">
            <w:pPr>
              <w:spacing w:before="40" w:after="40"/>
              <w:rPr>
                <w:color w:val="1F4E79" w:themeColor="accent1" w:themeShade="80"/>
                <w:lang w:val="fr-FR"/>
              </w:rPr>
            </w:pPr>
            <w:r w:rsidRPr="00BF4449">
              <w:rPr>
                <w:color w:val="1F4E79" w:themeColor="accent1" w:themeShade="80"/>
                <w:lang w:val="fr-FR"/>
              </w:rPr>
              <w:t>6.</w:t>
            </w:r>
          </w:p>
        </w:tc>
        <w:tc>
          <w:tcPr>
            <w:tcW w:w="3271" w:type="dxa"/>
            <w:tcBorders>
              <w:top w:val="single" w:sz="4" w:space="0" w:color="auto"/>
            </w:tcBorders>
            <w:vAlign w:val="center"/>
          </w:tcPr>
          <w:p w14:paraId="6D3602E9" w14:textId="77777777" w:rsidR="0026422C" w:rsidRPr="00BF4449" w:rsidRDefault="0026422C" w:rsidP="000561C7">
            <w:pPr>
              <w:spacing w:before="40" w:after="40"/>
              <w:rPr>
                <w:color w:val="1F4E79" w:themeColor="accent1" w:themeShade="80"/>
                <w:lang w:val="fr-FR"/>
              </w:rPr>
            </w:pPr>
            <w:r w:rsidRPr="004654C6">
              <w:rPr>
                <w:color w:val="1F4E79" w:themeColor="accent1" w:themeShade="80"/>
                <w:lang w:val="fr-FR"/>
              </w:rPr>
              <w:t>reisen</w:t>
            </w:r>
          </w:p>
        </w:tc>
        <w:sdt>
          <w:sdtPr>
            <w:rPr>
              <w:color w:val="1F4E79" w:themeColor="accent1" w:themeShade="80"/>
              <w:lang w:val="fr-FR"/>
            </w:rPr>
            <w:id w:val="-5563179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3" w:type="dxa"/>
                <w:vAlign w:val="center"/>
              </w:tcPr>
              <w:p w14:paraId="4C1A9AA8" w14:textId="77777777" w:rsidR="0026422C" w:rsidRPr="00BF4449" w:rsidRDefault="0026422C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>
                  <w:rPr>
                    <w:rFonts w:ascii="MS Gothic" w:eastAsia="MS Gothic" w:hAnsi="MS Gothic" w:hint="eastAsia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  <w:lang w:val="fr-FR"/>
            </w:rPr>
            <w:id w:val="-1877996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35" w:type="dxa"/>
                <w:vAlign w:val="center"/>
              </w:tcPr>
              <w:p w14:paraId="33ABFC2B" w14:textId="48F1623D" w:rsidR="0026422C" w:rsidRPr="00BF4449" w:rsidRDefault="00E05BBA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>
                  <w:rPr>
                    <w:rFonts w:ascii="MS Gothic" w:eastAsia="MS Gothic" w:hAnsi="MS Gothic" w:hint="eastAsia"/>
                    <w:color w:val="1F4E79" w:themeColor="accent1" w:themeShade="80"/>
                    <w:lang w:val="fr-FR"/>
                  </w:rPr>
                  <w:t>☒</w:t>
                </w:r>
              </w:p>
            </w:tc>
          </w:sdtContent>
        </w:sdt>
        <w:sdt>
          <w:sdtPr>
            <w:rPr>
              <w:color w:val="1F4E79" w:themeColor="accent1" w:themeShade="80"/>
              <w:lang w:val="fr-FR"/>
            </w:rPr>
            <w:id w:val="-16916852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6" w:type="dxa"/>
                <w:vAlign w:val="center"/>
              </w:tcPr>
              <w:p w14:paraId="67F5CEFE" w14:textId="77777777" w:rsidR="0026422C" w:rsidRPr="00BF4449" w:rsidRDefault="0026422C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 w:rsidRPr="00BF4449">
                  <w:rPr>
                    <w:rFonts w:ascii="MS Gothic" w:eastAsia="MS Gothic" w:hAnsi="MS Gothic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  <w:lang w:val="fr-FR"/>
            </w:rPr>
            <w:id w:val="17489212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1" w:type="dxa"/>
                <w:vAlign w:val="center"/>
              </w:tcPr>
              <w:p w14:paraId="5C12CA27" w14:textId="77777777" w:rsidR="0026422C" w:rsidRPr="00BF4449" w:rsidRDefault="0026422C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 w:rsidRPr="00BF4449">
                  <w:rPr>
                    <w:rFonts w:ascii="MS Gothic" w:eastAsia="MS Gothic" w:hAnsi="MS Gothic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</w:tr>
    </w:tbl>
    <w:p w14:paraId="17E139FF" w14:textId="77777777" w:rsidR="0026422C" w:rsidRPr="00BF4449" w:rsidRDefault="0026422C" w:rsidP="0026422C">
      <w:pPr>
        <w:spacing w:before="40" w:after="40" w:line="240" w:lineRule="auto"/>
        <w:jc w:val="right"/>
        <w:rPr>
          <w:b/>
          <w:color w:val="1F4E79" w:themeColor="accent1" w:themeShade="80"/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7"/>
        <w:gridCol w:w="3271"/>
        <w:gridCol w:w="1743"/>
        <w:gridCol w:w="1735"/>
        <w:gridCol w:w="1746"/>
        <w:gridCol w:w="1741"/>
      </w:tblGrid>
      <w:tr w:rsidR="0026422C" w:rsidRPr="00BF4449" w14:paraId="5663628A" w14:textId="77777777" w:rsidTr="000561C7">
        <w:tc>
          <w:tcPr>
            <w:tcW w:w="5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67A9F57" w14:textId="77777777" w:rsidR="0026422C" w:rsidRPr="00BF4449" w:rsidRDefault="0026422C" w:rsidP="000561C7">
            <w:pPr>
              <w:spacing w:before="40" w:after="40"/>
              <w:rPr>
                <w:color w:val="1F4E79" w:themeColor="accent1" w:themeShade="80"/>
                <w:lang w:val="fr-FR"/>
              </w:rPr>
            </w:pPr>
          </w:p>
        </w:tc>
        <w:tc>
          <w:tcPr>
            <w:tcW w:w="3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93F8CD2" w14:textId="77777777" w:rsidR="0026422C" w:rsidRPr="00BF4449" w:rsidRDefault="0026422C" w:rsidP="000561C7">
            <w:pPr>
              <w:spacing w:before="40" w:after="40"/>
              <w:rPr>
                <w:color w:val="1F4E79" w:themeColor="accent1" w:themeShade="80"/>
                <w:lang w:val="fr-FR"/>
              </w:rPr>
            </w:pPr>
          </w:p>
        </w:tc>
        <w:tc>
          <w:tcPr>
            <w:tcW w:w="1743" w:type="dxa"/>
            <w:tcBorders>
              <w:left w:val="single" w:sz="4" w:space="0" w:color="auto"/>
            </w:tcBorders>
            <w:vAlign w:val="center"/>
          </w:tcPr>
          <w:p w14:paraId="360A2151" w14:textId="77777777" w:rsidR="0026422C" w:rsidRPr="00BF4449" w:rsidRDefault="0026422C" w:rsidP="000561C7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hell</w:t>
            </w:r>
          </w:p>
        </w:tc>
        <w:tc>
          <w:tcPr>
            <w:tcW w:w="1735" w:type="dxa"/>
            <w:vAlign w:val="center"/>
          </w:tcPr>
          <w:p w14:paraId="3DACEFC6" w14:textId="77777777" w:rsidR="0026422C" w:rsidRPr="00BF4449" w:rsidRDefault="0026422C" w:rsidP="000561C7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bald</w:t>
            </w:r>
          </w:p>
        </w:tc>
        <w:tc>
          <w:tcPr>
            <w:tcW w:w="1746" w:type="dxa"/>
            <w:vAlign w:val="center"/>
          </w:tcPr>
          <w:p w14:paraId="2E77667B" w14:textId="77777777" w:rsidR="0026422C" w:rsidRPr="00BF4449" w:rsidRDefault="0026422C" w:rsidP="000561C7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rot</w:t>
            </w:r>
          </w:p>
        </w:tc>
        <w:tc>
          <w:tcPr>
            <w:tcW w:w="1741" w:type="dxa"/>
            <w:vAlign w:val="center"/>
          </w:tcPr>
          <w:p w14:paraId="35A35793" w14:textId="77777777" w:rsidR="0026422C" w:rsidRPr="00BF4449" w:rsidRDefault="0026422C" w:rsidP="000561C7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halb</w:t>
            </w:r>
          </w:p>
        </w:tc>
      </w:tr>
      <w:tr w:rsidR="0026422C" w:rsidRPr="00BF4449" w14:paraId="1E6FCFDF" w14:textId="77777777" w:rsidTr="000561C7">
        <w:trPr>
          <w:trHeight w:val="267"/>
        </w:trPr>
        <w:tc>
          <w:tcPr>
            <w:tcW w:w="527" w:type="dxa"/>
            <w:tcBorders>
              <w:top w:val="single" w:sz="4" w:space="0" w:color="auto"/>
            </w:tcBorders>
          </w:tcPr>
          <w:p w14:paraId="3DC8348E" w14:textId="77777777" w:rsidR="0026422C" w:rsidRPr="00BF4449" w:rsidRDefault="0026422C" w:rsidP="000561C7">
            <w:pPr>
              <w:spacing w:before="40" w:after="40"/>
              <w:rPr>
                <w:color w:val="1F4E79" w:themeColor="accent1" w:themeShade="80"/>
                <w:lang w:val="fr-FR"/>
              </w:rPr>
            </w:pPr>
            <w:r w:rsidRPr="00BF4449">
              <w:rPr>
                <w:color w:val="1F4E79" w:themeColor="accent1" w:themeShade="80"/>
                <w:lang w:val="fr-FR"/>
              </w:rPr>
              <w:t>7.</w:t>
            </w:r>
          </w:p>
        </w:tc>
        <w:tc>
          <w:tcPr>
            <w:tcW w:w="3271" w:type="dxa"/>
            <w:tcBorders>
              <w:top w:val="single" w:sz="4" w:space="0" w:color="auto"/>
            </w:tcBorders>
            <w:vAlign w:val="center"/>
          </w:tcPr>
          <w:p w14:paraId="4494FF0E" w14:textId="77777777" w:rsidR="0026422C" w:rsidRPr="00BF4449" w:rsidRDefault="0026422C" w:rsidP="000561C7">
            <w:pPr>
              <w:spacing w:before="40" w:after="40"/>
              <w:rPr>
                <w:color w:val="1F4E79" w:themeColor="accent1" w:themeShade="80"/>
                <w:lang w:val="fr-FR"/>
              </w:rPr>
            </w:pPr>
            <w:r w:rsidRPr="004654C6">
              <w:rPr>
                <w:color w:val="1F4E79" w:themeColor="accent1" w:themeShade="80"/>
                <w:lang w:val="fr-FR"/>
              </w:rPr>
              <w:t>eine Farbe</w:t>
            </w:r>
          </w:p>
        </w:tc>
        <w:sdt>
          <w:sdtPr>
            <w:rPr>
              <w:color w:val="1F4E79" w:themeColor="accent1" w:themeShade="80"/>
              <w:lang w:val="fr-FR"/>
            </w:rPr>
            <w:id w:val="18684038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3" w:type="dxa"/>
                <w:vAlign w:val="center"/>
              </w:tcPr>
              <w:p w14:paraId="2309A344" w14:textId="77777777" w:rsidR="0026422C" w:rsidRPr="00BF4449" w:rsidRDefault="0026422C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>
                  <w:rPr>
                    <w:rFonts w:ascii="MS Gothic" w:eastAsia="MS Gothic" w:hAnsi="MS Gothic" w:hint="eastAsia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  <w:lang w:val="fr-FR"/>
            </w:rPr>
            <w:id w:val="10653830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35" w:type="dxa"/>
                <w:vAlign w:val="center"/>
              </w:tcPr>
              <w:p w14:paraId="43C91FC0" w14:textId="77777777" w:rsidR="0026422C" w:rsidRPr="00BF4449" w:rsidRDefault="0026422C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 w:rsidRPr="00BF4449">
                  <w:rPr>
                    <w:rFonts w:ascii="MS Gothic" w:eastAsia="MS Gothic" w:hAnsi="MS Gothic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  <w:lang w:val="fr-FR"/>
            </w:rPr>
            <w:id w:val="-135742289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6" w:type="dxa"/>
                <w:vAlign w:val="center"/>
              </w:tcPr>
              <w:p w14:paraId="15D3DD7F" w14:textId="1ED3F09E" w:rsidR="0026422C" w:rsidRPr="00BF4449" w:rsidRDefault="00E05BBA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>
                  <w:rPr>
                    <w:rFonts w:ascii="MS Gothic" w:eastAsia="MS Gothic" w:hAnsi="MS Gothic" w:hint="eastAsia"/>
                    <w:color w:val="1F4E79" w:themeColor="accent1" w:themeShade="80"/>
                    <w:lang w:val="fr-FR"/>
                  </w:rPr>
                  <w:t>☒</w:t>
                </w:r>
              </w:p>
            </w:tc>
          </w:sdtContent>
        </w:sdt>
        <w:sdt>
          <w:sdtPr>
            <w:rPr>
              <w:color w:val="1F4E79" w:themeColor="accent1" w:themeShade="80"/>
              <w:lang w:val="fr-FR"/>
            </w:rPr>
            <w:id w:val="16211124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1" w:type="dxa"/>
                <w:vAlign w:val="center"/>
              </w:tcPr>
              <w:p w14:paraId="7BE51551" w14:textId="77777777" w:rsidR="0026422C" w:rsidRPr="00BF4449" w:rsidRDefault="0026422C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 w:rsidRPr="00BF4449">
                  <w:rPr>
                    <w:rFonts w:ascii="MS Gothic" w:eastAsia="MS Gothic" w:hAnsi="MS Gothic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</w:tr>
    </w:tbl>
    <w:p w14:paraId="428652D6" w14:textId="77777777" w:rsidR="0026422C" w:rsidRPr="00BF4449" w:rsidRDefault="0026422C" w:rsidP="0026422C">
      <w:pPr>
        <w:spacing w:before="40" w:after="40" w:line="240" w:lineRule="auto"/>
        <w:jc w:val="right"/>
        <w:rPr>
          <w:b/>
          <w:color w:val="1F4E79" w:themeColor="accent1" w:themeShade="80"/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7"/>
        <w:gridCol w:w="3271"/>
        <w:gridCol w:w="1743"/>
        <w:gridCol w:w="1735"/>
        <w:gridCol w:w="1746"/>
        <w:gridCol w:w="1741"/>
      </w:tblGrid>
      <w:tr w:rsidR="0026422C" w:rsidRPr="00BF4449" w14:paraId="4CB49846" w14:textId="77777777" w:rsidTr="000561C7">
        <w:tc>
          <w:tcPr>
            <w:tcW w:w="5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624B7C1" w14:textId="77777777" w:rsidR="0026422C" w:rsidRPr="00BF4449" w:rsidRDefault="0026422C" w:rsidP="000561C7">
            <w:pPr>
              <w:spacing w:before="40" w:after="40"/>
              <w:rPr>
                <w:color w:val="1F4E79" w:themeColor="accent1" w:themeShade="80"/>
                <w:lang w:val="fr-FR"/>
              </w:rPr>
            </w:pPr>
          </w:p>
        </w:tc>
        <w:tc>
          <w:tcPr>
            <w:tcW w:w="3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9AA430D" w14:textId="77777777" w:rsidR="0026422C" w:rsidRPr="00BF4449" w:rsidRDefault="0026422C" w:rsidP="000561C7">
            <w:pPr>
              <w:spacing w:before="40" w:after="40"/>
              <w:rPr>
                <w:color w:val="1F4E79" w:themeColor="accent1" w:themeShade="80"/>
                <w:lang w:val="fr-FR"/>
              </w:rPr>
            </w:pPr>
          </w:p>
        </w:tc>
        <w:tc>
          <w:tcPr>
            <w:tcW w:w="1743" w:type="dxa"/>
            <w:tcBorders>
              <w:left w:val="single" w:sz="4" w:space="0" w:color="auto"/>
            </w:tcBorders>
            <w:vAlign w:val="center"/>
          </w:tcPr>
          <w:p w14:paraId="53DB1EB1" w14:textId="77777777" w:rsidR="0026422C" w:rsidRPr="00BF4449" w:rsidRDefault="0026422C" w:rsidP="000561C7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 xml:space="preserve">das </w:t>
            </w:r>
            <w:r>
              <w:rPr>
                <w:color w:val="1F4E79" w:themeColor="accent1" w:themeShade="80"/>
                <w:lang w:val="fr-FR"/>
              </w:rPr>
              <w:t>T</w:t>
            </w:r>
            <w:r w:rsidRPr="00A820CD">
              <w:rPr>
                <w:color w:val="1F4E79" w:themeColor="accent1" w:themeShade="80"/>
                <w:lang w:val="fr-FR"/>
              </w:rPr>
              <w:t>ier</w:t>
            </w:r>
          </w:p>
        </w:tc>
        <w:tc>
          <w:tcPr>
            <w:tcW w:w="1735" w:type="dxa"/>
            <w:vAlign w:val="center"/>
          </w:tcPr>
          <w:p w14:paraId="18354565" w14:textId="77777777" w:rsidR="0026422C" w:rsidRPr="00BF4449" w:rsidRDefault="0026422C" w:rsidP="000561C7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das Mädchen</w:t>
            </w:r>
          </w:p>
        </w:tc>
        <w:tc>
          <w:tcPr>
            <w:tcW w:w="1746" w:type="dxa"/>
            <w:vAlign w:val="center"/>
          </w:tcPr>
          <w:p w14:paraId="4EB3E60B" w14:textId="77777777" w:rsidR="0026422C" w:rsidRPr="00BF4449" w:rsidRDefault="0026422C" w:rsidP="000561C7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die Geschwister</w:t>
            </w:r>
          </w:p>
        </w:tc>
        <w:tc>
          <w:tcPr>
            <w:tcW w:w="1741" w:type="dxa"/>
            <w:vAlign w:val="center"/>
          </w:tcPr>
          <w:p w14:paraId="668D103B" w14:textId="77777777" w:rsidR="0026422C" w:rsidRPr="00BF4449" w:rsidRDefault="0026422C" w:rsidP="000561C7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der Freund</w:t>
            </w:r>
          </w:p>
        </w:tc>
      </w:tr>
      <w:tr w:rsidR="0026422C" w:rsidRPr="00BF4449" w14:paraId="356FC18B" w14:textId="77777777" w:rsidTr="000561C7">
        <w:trPr>
          <w:trHeight w:val="267"/>
        </w:trPr>
        <w:tc>
          <w:tcPr>
            <w:tcW w:w="527" w:type="dxa"/>
            <w:tcBorders>
              <w:top w:val="single" w:sz="4" w:space="0" w:color="auto"/>
            </w:tcBorders>
          </w:tcPr>
          <w:p w14:paraId="4742A466" w14:textId="77777777" w:rsidR="0026422C" w:rsidRPr="00BF4449" w:rsidRDefault="0026422C" w:rsidP="000561C7">
            <w:pPr>
              <w:spacing w:before="40" w:after="40"/>
              <w:rPr>
                <w:color w:val="1F4E79" w:themeColor="accent1" w:themeShade="80"/>
                <w:lang w:val="fr-FR"/>
              </w:rPr>
            </w:pPr>
            <w:r w:rsidRPr="00BF4449">
              <w:rPr>
                <w:color w:val="1F4E79" w:themeColor="accent1" w:themeShade="80"/>
                <w:lang w:val="fr-FR"/>
              </w:rPr>
              <w:t>8.</w:t>
            </w:r>
          </w:p>
        </w:tc>
        <w:tc>
          <w:tcPr>
            <w:tcW w:w="3271" w:type="dxa"/>
            <w:tcBorders>
              <w:top w:val="single" w:sz="4" w:space="0" w:color="auto"/>
            </w:tcBorders>
            <w:vAlign w:val="center"/>
          </w:tcPr>
          <w:p w14:paraId="62A9B744" w14:textId="77777777" w:rsidR="0026422C" w:rsidRPr="00BF4449" w:rsidRDefault="0026422C" w:rsidP="000561C7">
            <w:pPr>
              <w:spacing w:before="40" w:after="40"/>
              <w:rPr>
                <w:color w:val="1F4E79" w:themeColor="accent1" w:themeShade="80"/>
                <w:lang w:val="fr-FR"/>
              </w:rPr>
            </w:pPr>
            <w:r w:rsidRPr="004654C6">
              <w:rPr>
                <w:color w:val="1F4E79" w:themeColor="accent1" w:themeShade="80"/>
                <w:lang w:val="fr-FR"/>
              </w:rPr>
              <w:t>Personen in der Familie</w:t>
            </w:r>
          </w:p>
        </w:tc>
        <w:sdt>
          <w:sdtPr>
            <w:rPr>
              <w:color w:val="1F4E79" w:themeColor="accent1" w:themeShade="80"/>
              <w:lang w:val="fr-FR"/>
            </w:rPr>
            <w:id w:val="17098305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3" w:type="dxa"/>
                <w:vAlign w:val="center"/>
              </w:tcPr>
              <w:p w14:paraId="23E8A038" w14:textId="77777777" w:rsidR="0026422C" w:rsidRPr="00BF4449" w:rsidRDefault="0026422C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>
                  <w:rPr>
                    <w:rFonts w:ascii="MS Gothic" w:eastAsia="MS Gothic" w:hAnsi="MS Gothic" w:hint="eastAsia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  <w:lang w:val="fr-FR"/>
            </w:rPr>
            <w:id w:val="-12595943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35" w:type="dxa"/>
                <w:vAlign w:val="center"/>
              </w:tcPr>
              <w:p w14:paraId="2E574921" w14:textId="77777777" w:rsidR="0026422C" w:rsidRPr="00BF4449" w:rsidRDefault="0026422C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 w:rsidRPr="00BF4449">
                  <w:rPr>
                    <w:rFonts w:ascii="MS Gothic" w:eastAsia="MS Gothic" w:hAnsi="MS Gothic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  <w:lang w:val="fr-FR"/>
            </w:rPr>
            <w:id w:val="-21466401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6" w:type="dxa"/>
                <w:vAlign w:val="center"/>
              </w:tcPr>
              <w:p w14:paraId="659D4716" w14:textId="7C531676" w:rsidR="0026422C" w:rsidRPr="00BF4449" w:rsidRDefault="00E05BBA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>
                  <w:rPr>
                    <w:rFonts w:ascii="MS Gothic" w:eastAsia="MS Gothic" w:hAnsi="MS Gothic" w:hint="eastAsia"/>
                    <w:color w:val="1F4E79" w:themeColor="accent1" w:themeShade="80"/>
                    <w:lang w:val="fr-FR"/>
                  </w:rPr>
                  <w:t>☒</w:t>
                </w:r>
              </w:p>
            </w:tc>
          </w:sdtContent>
        </w:sdt>
        <w:sdt>
          <w:sdtPr>
            <w:rPr>
              <w:color w:val="1F4E79" w:themeColor="accent1" w:themeShade="80"/>
              <w:lang w:val="fr-FR"/>
            </w:rPr>
            <w:id w:val="-5850726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1" w:type="dxa"/>
                <w:vAlign w:val="center"/>
              </w:tcPr>
              <w:p w14:paraId="5DBCF780" w14:textId="77777777" w:rsidR="0026422C" w:rsidRPr="00BF4449" w:rsidRDefault="0026422C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 w:rsidRPr="00BF4449">
                  <w:rPr>
                    <w:rFonts w:ascii="MS Gothic" w:eastAsia="MS Gothic" w:hAnsi="MS Gothic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</w:tr>
    </w:tbl>
    <w:p w14:paraId="1B60B562" w14:textId="77777777" w:rsidR="0026422C" w:rsidRPr="00BF4449" w:rsidRDefault="0026422C" w:rsidP="0026422C">
      <w:pPr>
        <w:spacing w:before="40" w:after="40" w:line="240" w:lineRule="auto"/>
        <w:jc w:val="right"/>
        <w:rPr>
          <w:b/>
          <w:color w:val="1F4E79" w:themeColor="accent1" w:themeShade="80"/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7"/>
        <w:gridCol w:w="3271"/>
        <w:gridCol w:w="1743"/>
        <w:gridCol w:w="1735"/>
        <w:gridCol w:w="1746"/>
        <w:gridCol w:w="1741"/>
      </w:tblGrid>
      <w:tr w:rsidR="0026422C" w:rsidRPr="00BF4449" w14:paraId="03018B04" w14:textId="77777777" w:rsidTr="000561C7">
        <w:tc>
          <w:tcPr>
            <w:tcW w:w="5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81B39CE" w14:textId="77777777" w:rsidR="0026422C" w:rsidRPr="00BF4449" w:rsidRDefault="0026422C" w:rsidP="000561C7">
            <w:pPr>
              <w:spacing w:before="40" w:after="40"/>
              <w:rPr>
                <w:color w:val="1F4E79" w:themeColor="accent1" w:themeShade="80"/>
                <w:lang w:val="fr-FR"/>
              </w:rPr>
            </w:pPr>
          </w:p>
        </w:tc>
        <w:tc>
          <w:tcPr>
            <w:tcW w:w="3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7857F6E" w14:textId="77777777" w:rsidR="0026422C" w:rsidRPr="00BF4449" w:rsidRDefault="0026422C" w:rsidP="000561C7">
            <w:pPr>
              <w:spacing w:before="40" w:after="40"/>
              <w:rPr>
                <w:color w:val="1F4E79" w:themeColor="accent1" w:themeShade="80"/>
                <w:lang w:val="fr-FR"/>
              </w:rPr>
            </w:pPr>
          </w:p>
        </w:tc>
        <w:tc>
          <w:tcPr>
            <w:tcW w:w="1743" w:type="dxa"/>
            <w:tcBorders>
              <w:left w:val="single" w:sz="4" w:space="0" w:color="auto"/>
            </w:tcBorders>
            <w:vAlign w:val="center"/>
          </w:tcPr>
          <w:p w14:paraId="577698DE" w14:textId="77777777" w:rsidR="0026422C" w:rsidRPr="00BF4449" w:rsidRDefault="0026422C" w:rsidP="000561C7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wohin</w:t>
            </w:r>
          </w:p>
        </w:tc>
        <w:tc>
          <w:tcPr>
            <w:tcW w:w="1735" w:type="dxa"/>
            <w:vAlign w:val="center"/>
          </w:tcPr>
          <w:p w14:paraId="7BD36ADD" w14:textId="77777777" w:rsidR="0026422C" w:rsidRPr="00BF4449" w:rsidRDefault="0026422C" w:rsidP="000561C7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voll</w:t>
            </w:r>
          </w:p>
        </w:tc>
        <w:tc>
          <w:tcPr>
            <w:tcW w:w="1746" w:type="dxa"/>
            <w:vAlign w:val="center"/>
          </w:tcPr>
          <w:p w14:paraId="78B7A7E7" w14:textId="77777777" w:rsidR="0026422C" w:rsidRPr="00BF4449" w:rsidRDefault="0026422C" w:rsidP="000561C7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war</w:t>
            </w:r>
          </w:p>
        </w:tc>
        <w:tc>
          <w:tcPr>
            <w:tcW w:w="1741" w:type="dxa"/>
            <w:vAlign w:val="center"/>
          </w:tcPr>
          <w:p w14:paraId="38B1406E" w14:textId="77777777" w:rsidR="0026422C" w:rsidRPr="00BF4449" w:rsidRDefault="0026422C" w:rsidP="000561C7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wahr</w:t>
            </w:r>
          </w:p>
        </w:tc>
      </w:tr>
      <w:tr w:rsidR="0026422C" w:rsidRPr="00BF4449" w14:paraId="0BDCBB95" w14:textId="77777777" w:rsidTr="000561C7">
        <w:trPr>
          <w:trHeight w:val="267"/>
        </w:trPr>
        <w:tc>
          <w:tcPr>
            <w:tcW w:w="527" w:type="dxa"/>
            <w:tcBorders>
              <w:top w:val="single" w:sz="4" w:space="0" w:color="auto"/>
            </w:tcBorders>
          </w:tcPr>
          <w:p w14:paraId="6D3EBDC4" w14:textId="77777777" w:rsidR="0026422C" w:rsidRPr="00BF4449" w:rsidRDefault="0026422C" w:rsidP="000561C7">
            <w:pPr>
              <w:spacing w:before="40" w:after="40"/>
              <w:rPr>
                <w:color w:val="1F4E79" w:themeColor="accent1" w:themeShade="80"/>
                <w:lang w:val="fr-FR"/>
              </w:rPr>
            </w:pPr>
            <w:r w:rsidRPr="00BF4449">
              <w:rPr>
                <w:color w:val="1F4E79" w:themeColor="accent1" w:themeShade="80"/>
                <w:lang w:val="fr-FR"/>
              </w:rPr>
              <w:t>9.</w:t>
            </w:r>
          </w:p>
        </w:tc>
        <w:tc>
          <w:tcPr>
            <w:tcW w:w="3271" w:type="dxa"/>
            <w:tcBorders>
              <w:top w:val="single" w:sz="4" w:space="0" w:color="auto"/>
            </w:tcBorders>
            <w:vAlign w:val="center"/>
          </w:tcPr>
          <w:p w14:paraId="1B02F395" w14:textId="77777777" w:rsidR="0026422C" w:rsidRPr="00BF4449" w:rsidRDefault="0026422C" w:rsidP="000561C7">
            <w:pPr>
              <w:spacing w:before="40" w:after="40"/>
              <w:rPr>
                <w:color w:val="1F4E79" w:themeColor="accent1" w:themeShade="80"/>
                <w:lang w:val="fr-FR"/>
              </w:rPr>
            </w:pPr>
            <w:r w:rsidRPr="004654C6">
              <w:rPr>
                <w:color w:val="1F4E79" w:themeColor="accent1" w:themeShade="80"/>
                <w:lang w:val="fr-FR"/>
              </w:rPr>
              <w:t>ein Fragewort</w:t>
            </w:r>
          </w:p>
        </w:tc>
        <w:sdt>
          <w:sdtPr>
            <w:rPr>
              <w:color w:val="1F4E79" w:themeColor="accent1" w:themeShade="80"/>
              <w:lang w:val="fr-FR"/>
            </w:rPr>
            <w:id w:val="-63370873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3" w:type="dxa"/>
                <w:vAlign w:val="center"/>
              </w:tcPr>
              <w:p w14:paraId="5B474A68" w14:textId="13D73737" w:rsidR="0026422C" w:rsidRPr="00BF4449" w:rsidRDefault="00E05BBA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>
                  <w:rPr>
                    <w:rFonts w:ascii="MS Gothic" w:eastAsia="MS Gothic" w:hAnsi="MS Gothic" w:hint="eastAsia"/>
                    <w:color w:val="1F4E79" w:themeColor="accent1" w:themeShade="80"/>
                    <w:lang w:val="fr-FR"/>
                  </w:rPr>
                  <w:t>☒</w:t>
                </w:r>
              </w:p>
            </w:tc>
          </w:sdtContent>
        </w:sdt>
        <w:sdt>
          <w:sdtPr>
            <w:rPr>
              <w:color w:val="1F4E79" w:themeColor="accent1" w:themeShade="80"/>
              <w:lang w:val="fr-FR"/>
            </w:rPr>
            <w:id w:val="11041488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35" w:type="dxa"/>
                <w:vAlign w:val="center"/>
              </w:tcPr>
              <w:p w14:paraId="58FE6939" w14:textId="77777777" w:rsidR="0026422C" w:rsidRPr="00BF4449" w:rsidRDefault="0026422C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 w:rsidRPr="00BF4449">
                  <w:rPr>
                    <w:rFonts w:ascii="MS Gothic" w:eastAsia="MS Gothic" w:hAnsi="MS Gothic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  <w:lang w:val="fr-FR"/>
            </w:rPr>
            <w:id w:val="-257942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6" w:type="dxa"/>
                <w:vAlign w:val="center"/>
              </w:tcPr>
              <w:p w14:paraId="331789B2" w14:textId="77777777" w:rsidR="0026422C" w:rsidRPr="00BF4449" w:rsidRDefault="0026422C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>
                  <w:rPr>
                    <w:rFonts w:ascii="MS Gothic" w:eastAsia="MS Gothic" w:hAnsi="MS Gothic" w:hint="eastAsia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  <w:lang w:val="fr-FR"/>
            </w:rPr>
            <w:id w:val="13696539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1" w:type="dxa"/>
                <w:vAlign w:val="center"/>
              </w:tcPr>
              <w:p w14:paraId="290A5146" w14:textId="77777777" w:rsidR="0026422C" w:rsidRPr="00BF4449" w:rsidRDefault="0026422C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 w:rsidRPr="00BF4449">
                  <w:rPr>
                    <w:rFonts w:ascii="MS Gothic" w:eastAsia="MS Gothic" w:hAnsi="MS Gothic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</w:tr>
    </w:tbl>
    <w:p w14:paraId="2E14EBBE" w14:textId="77777777" w:rsidR="0026422C" w:rsidRPr="00BF4449" w:rsidRDefault="0026422C" w:rsidP="0026422C">
      <w:pPr>
        <w:spacing w:before="40" w:after="40" w:line="240" w:lineRule="auto"/>
        <w:jc w:val="right"/>
        <w:rPr>
          <w:b/>
          <w:color w:val="1F4E79" w:themeColor="accent1" w:themeShade="80"/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9"/>
        <w:gridCol w:w="3263"/>
        <w:gridCol w:w="1741"/>
        <w:gridCol w:w="1734"/>
        <w:gridCol w:w="1743"/>
        <w:gridCol w:w="1738"/>
      </w:tblGrid>
      <w:tr w:rsidR="0026422C" w:rsidRPr="00BF4449" w14:paraId="36614B46" w14:textId="77777777" w:rsidTr="000561C7">
        <w:tc>
          <w:tcPr>
            <w:tcW w:w="54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A49CBB" w14:textId="77777777" w:rsidR="0026422C" w:rsidRPr="00BF4449" w:rsidRDefault="0026422C" w:rsidP="000561C7">
            <w:pPr>
              <w:spacing w:before="40" w:after="40"/>
              <w:rPr>
                <w:color w:val="1F4E79" w:themeColor="accent1" w:themeShade="80"/>
                <w:lang w:val="fr-FR"/>
              </w:rPr>
            </w:pPr>
          </w:p>
        </w:tc>
        <w:tc>
          <w:tcPr>
            <w:tcW w:w="32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D1DA16E" w14:textId="77777777" w:rsidR="0026422C" w:rsidRPr="00BF4449" w:rsidRDefault="0026422C" w:rsidP="000561C7">
            <w:pPr>
              <w:spacing w:before="40" w:after="40"/>
              <w:rPr>
                <w:color w:val="1F4E79" w:themeColor="accent1" w:themeShade="80"/>
                <w:lang w:val="fr-FR"/>
              </w:rPr>
            </w:pPr>
          </w:p>
        </w:tc>
        <w:tc>
          <w:tcPr>
            <w:tcW w:w="1741" w:type="dxa"/>
            <w:tcBorders>
              <w:left w:val="single" w:sz="4" w:space="0" w:color="auto"/>
            </w:tcBorders>
            <w:vAlign w:val="center"/>
          </w:tcPr>
          <w:p w14:paraId="44C6B73A" w14:textId="77777777" w:rsidR="0026422C" w:rsidRPr="00BF4449" w:rsidRDefault="0026422C" w:rsidP="000561C7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der Kurs</w:t>
            </w:r>
          </w:p>
        </w:tc>
        <w:tc>
          <w:tcPr>
            <w:tcW w:w="1734" w:type="dxa"/>
            <w:vAlign w:val="center"/>
          </w:tcPr>
          <w:p w14:paraId="167003BD" w14:textId="77777777" w:rsidR="0026422C" w:rsidRPr="00BF4449" w:rsidRDefault="0026422C" w:rsidP="000561C7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die Milliarde</w:t>
            </w:r>
          </w:p>
        </w:tc>
        <w:tc>
          <w:tcPr>
            <w:tcW w:w="1743" w:type="dxa"/>
            <w:vAlign w:val="center"/>
          </w:tcPr>
          <w:p w14:paraId="624C3111" w14:textId="77777777" w:rsidR="0026422C" w:rsidRPr="00BF4449" w:rsidRDefault="0026422C" w:rsidP="000561C7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der Preis</w:t>
            </w:r>
          </w:p>
        </w:tc>
        <w:tc>
          <w:tcPr>
            <w:tcW w:w="1738" w:type="dxa"/>
            <w:vAlign w:val="center"/>
          </w:tcPr>
          <w:p w14:paraId="200336FD" w14:textId="77777777" w:rsidR="0026422C" w:rsidRPr="00BF4449" w:rsidRDefault="0026422C" w:rsidP="000561C7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der Euro</w:t>
            </w:r>
          </w:p>
        </w:tc>
      </w:tr>
      <w:tr w:rsidR="0026422C" w:rsidRPr="00BF4449" w14:paraId="06B8CD3B" w14:textId="77777777" w:rsidTr="000561C7">
        <w:trPr>
          <w:trHeight w:val="263"/>
        </w:trPr>
        <w:tc>
          <w:tcPr>
            <w:tcW w:w="549" w:type="dxa"/>
            <w:tcBorders>
              <w:top w:val="single" w:sz="4" w:space="0" w:color="auto"/>
            </w:tcBorders>
          </w:tcPr>
          <w:p w14:paraId="4D917B38" w14:textId="77777777" w:rsidR="0026422C" w:rsidRPr="00BF4449" w:rsidRDefault="0026422C" w:rsidP="000561C7">
            <w:pPr>
              <w:spacing w:before="40" w:after="40"/>
              <w:rPr>
                <w:color w:val="1F4E79" w:themeColor="accent1" w:themeShade="80"/>
                <w:lang w:val="fr-FR"/>
              </w:rPr>
            </w:pPr>
            <w:r w:rsidRPr="00BF4449">
              <w:rPr>
                <w:color w:val="1F4E79" w:themeColor="accent1" w:themeShade="80"/>
                <w:lang w:val="fr-FR"/>
              </w:rPr>
              <w:t>10.</w:t>
            </w:r>
          </w:p>
        </w:tc>
        <w:tc>
          <w:tcPr>
            <w:tcW w:w="3263" w:type="dxa"/>
            <w:tcBorders>
              <w:top w:val="single" w:sz="4" w:space="0" w:color="auto"/>
            </w:tcBorders>
          </w:tcPr>
          <w:p w14:paraId="6130F56C" w14:textId="77777777" w:rsidR="0026422C" w:rsidRPr="00BF4449" w:rsidRDefault="0026422C" w:rsidP="000561C7">
            <w:pPr>
              <w:spacing w:before="40" w:after="40"/>
              <w:rPr>
                <w:color w:val="1F4E79" w:themeColor="accent1" w:themeShade="80"/>
                <w:lang w:val="fr-FR"/>
              </w:rPr>
            </w:pPr>
            <w:r w:rsidRPr="004654C6">
              <w:rPr>
                <w:color w:val="1F4E79" w:themeColor="accent1" w:themeShade="80"/>
                <w:lang w:val="fr-FR"/>
              </w:rPr>
              <w:t>eine Nummer</w:t>
            </w:r>
          </w:p>
        </w:tc>
        <w:sdt>
          <w:sdtPr>
            <w:rPr>
              <w:color w:val="1F4E79" w:themeColor="accent1" w:themeShade="80"/>
              <w:lang w:val="fr-FR"/>
            </w:rPr>
            <w:id w:val="273065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1" w:type="dxa"/>
                <w:vAlign w:val="center"/>
              </w:tcPr>
              <w:p w14:paraId="2E442786" w14:textId="77777777" w:rsidR="0026422C" w:rsidRPr="00BF4449" w:rsidRDefault="0026422C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 w:rsidRPr="00BF4449">
                  <w:rPr>
                    <w:rFonts w:ascii="MS Gothic" w:eastAsia="MS Gothic" w:hAnsi="MS Gothic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  <w:lang w:val="fr-FR"/>
            </w:rPr>
            <w:id w:val="19149607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34" w:type="dxa"/>
                <w:vAlign w:val="center"/>
              </w:tcPr>
              <w:p w14:paraId="07ACF9C1" w14:textId="24D34E09" w:rsidR="0026422C" w:rsidRPr="00BF4449" w:rsidRDefault="00E05BBA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>
                  <w:rPr>
                    <w:rFonts w:ascii="MS Gothic" w:eastAsia="MS Gothic" w:hAnsi="MS Gothic" w:hint="eastAsia"/>
                    <w:color w:val="1F4E79" w:themeColor="accent1" w:themeShade="80"/>
                    <w:lang w:val="fr-FR"/>
                  </w:rPr>
                  <w:t>☒</w:t>
                </w:r>
              </w:p>
            </w:tc>
          </w:sdtContent>
        </w:sdt>
        <w:sdt>
          <w:sdtPr>
            <w:rPr>
              <w:color w:val="1F4E79" w:themeColor="accent1" w:themeShade="80"/>
              <w:lang w:val="fr-FR"/>
            </w:rPr>
            <w:id w:val="-19680335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3" w:type="dxa"/>
                <w:vAlign w:val="center"/>
              </w:tcPr>
              <w:p w14:paraId="11F60BD3" w14:textId="77777777" w:rsidR="0026422C" w:rsidRPr="00BF4449" w:rsidRDefault="0026422C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 w:rsidRPr="00BF4449">
                  <w:rPr>
                    <w:rFonts w:ascii="MS Gothic" w:eastAsia="MS Gothic" w:hAnsi="MS Gothic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  <w:lang w:val="fr-FR"/>
            </w:rPr>
            <w:id w:val="-1064359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38" w:type="dxa"/>
                <w:vAlign w:val="center"/>
              </w:tcPr>
              <w:p w14:paraId="273065A9" w14:textId="77777777" w:rsidR="0026422C" w:rsidRPr="00BF4449" w:rsidRDefault="0026422C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 w:rsidRPr="00BF4449">
                  <w:rPr>
                    <w:rFonts w:ascii="MS Gothic" w:eastAsia="MS Gothic" w:hAnsi="MS Gothic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</w:tr>
    </w:tbl>
    <w:p w14:paraId="53F0073F" w14:textId="3A52E683" w:rsidR="0026422C" w:rsidRDefault="0026422C" w:rsidP="00860A0B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sz w:val="28"/>
          <w:szCs w:val="28"/>
          <w:lang w:eastAsia="en-GB"/>
        </w:rPr>
      </w:pPr>
    </w:p>
    <w:p w14:paraId="1961F547" w14:textId="5E0B556C" w:rsidR="0026422C" w:rsidRDefault="0026422C" w:rsidP="00860A0B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sz w:val="28"/>
          <w:szCs w:val="28"/>
          <w:lang w:eastAsia="en-GB"/>
        </w:rPr>
      </w:pPr>
    </w:p>
    <w:p w14:paraId="73D8E5A6" w14:textId="62EF1434" w:rsidR="0026422C" w:rsidRDefault="0026422C" w:rsidP="00860A0B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sz w:val="28"/>
          <w:szCs w:val="28"/>
          <w:lang w:eastAsia="en-GB"/>
        </w:rPr>
      </w:pPr>
    </w:p>
    <w:p w14:paraId="08E6F552" w14:textId="1F5E09E2" w:rsidR="0026422C" w:rsidRDefault="0026422C" w:rsidP="00860A0B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sz w:val="28"/>
          <w:szCs w:val="28"/>
          <w:lang w:eastAsia="en-GB"/>
        </w:rPr>
      </w:pPr>
    </w:p>
    <w:p w14:paraId="75ADD454" w14:textId="28B78152" w:rsidR="0026422C" w:rsidRDefault="0026422C" w:rsidP="00860A0B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sz w:val="28"/>
          <w:szCs w:val="28"/>
          <w:lang w:eastAsia="en-GB"/>
        </w:rPr>
      </w:pPr>
    </w:p>
    <w:p w14:paraId="3FBD556E" w14:textId="7BB31E31" w:rsidR="00860A0B" w:rsidRDefault="00DA67D3" w:rsidP="00860A0B">
      <w:pPr>
        <w:outlineLvl w:val="1"/>
        <w:rPr>
          <w:rFonts w:eastAsia="Times New Roman" w:cs="Arial"/>
          <w:b/>
          <w:color w:val="1F4E79" w:themeColor="accent1" w:themeShade="80"/>
          <w:shd w:val="clear" w:color="auto" w:fill="FFFFFF"/>
          <w:lang w:eastAsia="en-GB"/>
        </w:rPr>
      </w:pPr>
      <w:r>
        <w:rPr>
          <w:rFonts w:eastAsia="Times New Roman" w:cs="Arial"/>
          <w:color w:val="1F4E79" w:themeColor="accent1" w:themeShade="80"/>
          <w:sz w:val="28"/>
          <w:szCs w:val="28"/>
          <w:lang w:eastAsia="en-GB"/>
        </w:rPr>
        <w:lastRenderedPageBreak/>
        <w:br/>
      </w:r>
      <w:r w:rsidR="00860A0B" w:rsidRPr="00134001">
        <w:rPr>
          <w:rFonts w:cs="Arial"/>
          <w:b/>
          <w:color w:val="1F4E79" w:themeColor="accent1" w:themeShade="80"/>
          <w:shd w:val="clear" w:color="auto" w:fill="FFFFFF"/>
        </w:rPr>
        <w:t>VOCABULARY</w:t>
      </w:r>
      <w:r w:rsidR="00860A0B" w:rsidRPr="00134001">
        <w:rPr>
          <w:rFonts w:eastAsia="Times New Roman" w:cs="Arial"/>
          <w:b/>
          <w:color w:val="1F4E79" w:themeColor="accent1" w:themeShade="80"/>
          <w:shd w:val="clear" w:color="auto" w:fill="FFFFFF"/>
          <w:lang w:eastAsia="en-GB"/>
        </w:rPr>
        <w:t xml:space="preserve"> PART E (DERIVATIONAL MORPHOLOGY)</w:t>
      </w:r>
    </w:p>
    <w:p w14:paraId="6D053445" w14:textId="77777777" w:rsidR="00DA67D3" w:rsidRPr="00134001" w:rsidRDefault="00DA67D3" w:rsidP="00860A0B">
      <w:pPr>
        <w:outlineLvl w:val="1"/>
        <w:rPr>
          <w:rFonts w:eastAsia="Times New Roman" w:cs="Arial"/>
          <w:b/>
          <w:color w:val="1F4E79" w:themeColor="accent1" w:themeShade="80"/>
          <w:shd w:val="clear" w:color="auto" w:fill="FFFFFF"/>
          <w:lang w:eastAsia="en-GB"/>
        </w:rPr>
      </w:pPr>
    </w:p>
    <w:p w14:paraId="5D833D5B" w14:textId="77777777" w:rsidR="00860A0B" w:rsidRPr="00134001" w:rsidRDefault="00860A0B" w:rsidP="00860A0B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sz w:val="28"/>
          <w:szCs w:val="28"/>
          <w:lang w:eastAsia="en-GB"/>
        </w:rPr>
      </w:pPr>
      <w:r w:rsidRPr="00134001">
        <w:rPr>
          <w:rFonts w:cs="Arial"/>
          <w:noProof/>
          <w:color w:val="1F4E79" w:themeColor="accent1" w:themeShade="80"/>
          <w:szCs w:val="20"/>
          <w:lang w:eastAsia="en-GB"/>
        </w:rPr>
        <mc:AlternateContent>
          <mc:Choice Requires="wps">
            <w:drawing>
              <wp:inline distT="0" distB="0" distL="0" distR="0" wp14:anchorId="0B35083E" wp14:editId="0C89DB4A">
                <wp:extent cx="6817360" cy="277495"/>
                <wp:effectExtent l="0" t="0" r="15240" b="14605"/>
                <wp:docPr id="45" name="Text 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4472C4">
                              <a:lumMod val="75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871B5D" w14:textId="77777777" w:rsidR="00264833" w:rsidRPr="00FB2D61" w:rsidRDefault="00264833" w:rsidP="00860A0B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1</w:t>
                            </w:r>
                            <w:r w:rsidRPr="00FB2D61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 mark / item = max. </w:t>
                            </w:r>
                            <w:r w:rsidRPr="00134001">
                              <w:rPr>
                                <w:rFonts w:cs="Arial"/>
                                <w:b/>
                                <w:szCs w:val="20"/>
                              </w:rPr>
                              <w:t>3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FB2D61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FB2D61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B35083E" id="Text Box 45" o:spid="_x0000_s1036" type="#_x0000_t202" style="width:536.8pt;height:2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" strokecolor="#2f5597">
                <v:textbox>
                  <w:txbxContent>
                    <w:p w14:paraId="00871B5D" w14:textId="77777777" w:rsidR="00264833" w:rsidRPr="00FB2D61" w:rsidRDefault="00264833" w:rsidP="00860A0B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1</w:t>
                      </w:r>
                      <w:r w:rsidRPr="00FB2D61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 mark / item = max. </w:t>
                      </w:r>
                      <w:r w:rsidRPr="00134001">
                        <w:rPr>
                          <w:rFonts w:cs="Arial"/>
                          <w:b/>
                          <w:szCs w:val="20"/>
                        </w:rPr>
                        <w:t>3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FB2D61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FB2D61"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ED5ACDF" w14:textId="77777777" w:rsidR="00860A0B" w:rsidRPr="00134001" w:rsidRDefault="00860A0B" w:rsidP="00860A0B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</w:p>
    <w:tbl>
      <w:tblPr>
        <w:tblStyle w:val="TableGrid2"/>
        <w:tblW w:w="10755" w:type="dxa"/>
        <w:tblInd w:w="-5" w:type="dxa"/>
        <w:tblLook w:val="04A0" w:firstRow="1" w:lastRow="0" w:firstColumn="1" w:lastColumn="0" w:noHBand="0" w:noVBand="1"/>
      </w:tblPr>
      <w:tblGrid>
        <w:gridCol w:w="550"/>
        <w:gridCol w:w="6520"/>
        <w:gridCol w:w="3220"/>
        <w:gridCol w:w="465"/>
      </w:tblGrid>
      <w:tr w:rsidR="00134001" w:rsidRPr="00134001" w14:paraId="6482EA12" w14:textId="77777777" w:rsidTr="001973AA">
        <w:tc>
          <w:tcPr>
            <w:tcW w:w="550" w:type="dxa"/>
            <w:vMerge w:val="restart"/>
          </w:tcPr>
          <w:p w14:paraId="36558E33" w14:textId="77777777" w:rsidR="00860A0B" w:rsidRPr="00134001" w:rsidRDefault="00860A0B" w:rsidP="00860A0B">
            <w:pPr>
              <w:rPr>
                <w:color w:val="1F4E79" w:themeColor="accent1" w:themeShade="80"/>
                <w:lang w:val="fr-FR"/>
              </w:rPr>
            </w:pPr>
            <w:r w:rsidRPr="00134001">
              <w:rPr>
                <w:color w:val="1F4E79" w:themeColor="accent1" w:themeShade="80"/>
                <w:lang w:val="fr-FR"/>
              </w:rPr>
              <w:t>1.</w:t>
            </w:r>
          </w:p>
        </w:tc>
        <w:tc>
          <w:tcPr>
            <w:tcW w:w="6520" w:type="dxa"/>
            <w:vMerge w:val="restart"/>
          </w:tcPr>
          <w:p w14:paraId="0B3D144C" w14:textId="77777777" w:rsidR="00860A0B" w:rsidRPr="00134001" w:rsidRDefault="00860A0B" w:rsidP="00860A0B">
            <w:pPr>
              <w:rPr>
                <w:rFonts w:eastAsia="Times New Roman" w:cs="Arial"/>
                <w:color w:val="1F4E79" w:themeColor="accent1" w:themeShade="80"/>
                <w:lang w:val="fr-FR" w:eastAsia="en-GB"/>
              </w:rPr>
            </w:pPr>
            <w:bookmarkStart w:id="7" w:name="_Hlk69317444"/>
            <w:r w:rsidRPr="00134001">
              <w:rPr>
                <w:color w:val="1F4E79" w:themeColor="accent1" w:themeShade="80"/>
                <w:lang w:val="fr-FR"/>
              </w:rPr>
              <w:t>Nur eine Antwort ist ___________ .</w:t>
            </w:r>
          </w:p>
          <w:p w14:paraId="41404BF3" w14:textId="77777777" w:rsidR="00860A0B" w:rsidRPr="00134001" w:rsidRDefault="00860A0B" w:rsidP="00860A0B">
            <w:pPr>
              <w:rPr>
                <w:rFonts w:eastAsia="Times New Roman" w:cs="Arial"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3220" w:type="dxa"/>
          </w:tcPr>
          <w:p w14:paraId="5AAE86C9" w14:textId="77777777" w:rsidR="00860A0B" w:rsidRPr="00134001" w:rsidRDefault="00860A0B" w:rsidP="00860A0B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134001">
              <w:rPr>
                <w:color w:val="1F4E79" w:themeColor="accent1" w:themeShade="80"/>
                <w:lang w:val="fr-FR"/>
              </w:rPr>
              <w:t>a) möglich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167108924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dxa"/>
              </w:tcPr>
              <w:p w14:paraId="7475C13B" w14:textId="77777777" w:rsidR="00860A0B" w:rsidRPr="00134001" w:rsidRDefault="00860A0B" w:rsidP="00860A0B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Segoe UI Symbol" w:eastAsia="Times New Roman" w:hAnsi="Segoe UI Symbol" w:cs="Segoe UI Symbol"/>
                    <w:b/>
                    <w:color w:val="1F4E79" w:themeColor="accent1" w:themeShade="80"/>
                    <w:lang w:val="fr-FR" w:eastAsia="en-GB"/>
                  </w:rPr>
                  <w:t>☒</w:t>
                </w:r>
              </w:p>
            </w:tc>
          </w:sdtContent>
        </w:sdt>
      </w:tr>
      <w:tr w:rsidR="00134001" w:rsidRPr="00134001" w14:paraId="6CF8F8D6" w14:textId="77777777" w:rsidTr="001973AA">
        <w:tc>
          <w:tcPr>
            <w:tcW w:w="550" w:type="dxa"/>
            <w:vMerge/>
          </w:tcPr>
          <w:p w14:paraId="0D5A9546" w14:textId="77777777" w:rsidR="00860A0B" w:rsidRPr="00134001" w:rsidRDefault="00860A0B" w:rsidP="00860A0B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6520" w:type="dxa"/>
            <w:vMerge/>
          </w:tcPr>
          <w:p w14:paraId="671D6503" w14:textId="77777777" w:rsidR="00860A0B" w:rsidRPr="00134001" w:rsidRDefault="00860A0B" w:rsidP="00860A0B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3220" w:type="dxa"/>
          </w:tcPr>
          <w:p w14:paraId="6DB901F9" w14:textId="77777777" w:rsidR="00860A0B" w:rsidRPr="00134001" w:rsidRDefault="00860A0B" w:rsidP="00860A0B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134001">
              <w:rPr>
                <w:color w:val="1F4E79" w:themeColor="accent1" w:themeShade="80"/>
                <w:lang w:val="fr-FR"/>
              </w:rPr>
              <w:t>b) möglicherweise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14730582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dxa"/>
              </w:tcPr>
              <w:p w14:paraId="6D8D9E26" w14:textId="77777777" w:rsidR="00860A0B" w:rsidRPr="00134001" w:rsidRDefault="00860A0B" w:rsidP="00860A0B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Segoe UI Symbol" w:eastAsia="Times New Roman" w:hAnsi="Segoe UI Symbol" w:cs="Segoe UI Symbo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  <w:tr w:rsidR="00134001" w:rsidRPr="00134001" w14:paraId="64B51559" w14:textId="77777777" w:rsidTr="001973AA">
        <w:tc>
          <w:tcPr>
            <w:tcW w:w="550" w:type="dxa"/>
            <w:vMerge/>
          </w:tcPr>
          <w:p w14:paraId="266F0C46" w14:textId="77777777" w:rsidR="00860A0B" w:rsidRPr="00134001" w:rsidRDefault="00860A0B" w:rsidP="00860A0B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6520" w:type="dxa"/>
            <w:vMerge/>
          </w:tcPr>
          <w:p w14:paraId="0D36ADE1" w14:textId="77777777" w:rsidR="00860A0B" w:rsidRPr="00134001" w:rsidRDefault="00860A0B" w:rsidP="00860A0B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3220" w:type="dxa"/>
          </w:tcPr>
          <w:p w14:paraId="05B9390E" w14:textId="77777777" w:rsidR="00860A0B" w:rsidRPr="00134001" w:rsidRDefault="00860A0B" w:rsidP="00860A0B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134001">
              <w:rPr>
                <w:color w:val="1F4E79" w:themeColor="accent1" w:themeShade="80"/>
                <w:lang w:val="fr-FR"/>
              </w:rPr>
              <w:t>c) Möglichkeit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1685686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dxa"/>
              </w:tcPr>
              <w:p w14:paraId="2DCE76EC" w14:textId="77777777" w:rsidR="00860A0B" w:rsidRPr="00134001" w:rsidRDefault="00860A0B" w:rsidP="00860A0B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Segoe UI Symbol" w:eastAsia="Times New Roman" w:hAnsi="Segoe UI Symbol" w:cs="Segoe UI Symbo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  <w:bookmarkEnd w:id="7"/>
    </w:tbl>
    <w:p w14:paraId="1200DA77" w14:textId="77777777" w:rsidR="00860A0B" w:rsidRPr="00134001" w:rsidRDefault="00860A0B" w:rsidP="00860A0B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</w:p>
    <w:tbl>
      <w:tblPr>
        <w:tblStyle w:val="TableGrid2"/>
        <w:tblW w:w="10755" w:type="dxa"/>
        <w:tblInd w:w="-5" w:type="dxa"/>
        <w:tblLook w:val="04A0" w:firstRow="1" w:lastRow="0" w:firstColumn="1" w:lastColumn="0" w:noHBand="0" w:noVBand="1"/>
      </w:tblPr>
      <w:tblGrid>
        <w:gridCol w:w="550"/>
        <w:gridCol w:w="6520"/>
        <w:gridCol w:w="3220"/>
        <w:gridCol w:w="465"/>
      </w:tblGrid>
      <w:tr w:rsidR="00134001" w:rsidRPr="00134001" w14:paraId="71C448B1" w14:textId="77777777" w:rsidTr="001973AA">
        <w:trPr>
          <w:trHeight w:val="166"/>
        </w:trPr>
        <w:tc>
          <w:tcPr>
            <w:tcW w:w="550" w:type="dxa"/>
            <w:vMerge w:val="restart"/>
            <w:tcBorders>
              <w:top w:val="single" w:sz="4" w:space="0" w:color="auto"/>
            </w:tcBorders>
          </w:tcPr>
          <w:p w14:paraId="45C9C69F" w14:textId="77777777" w:rsidR="00860A0B" w:rsidRPr="00134001" w:rsidRDefault="00860A0B" w:rsidP="00860A0B">
            <w:pPr>
              <w:rPr>
                <w:color w:val="1F4E79" w:themeColor="accent1" w:themeShade="80"/>
                <w:lang w:val="fr-FR"/>
              </w:rPr>
            </w:pPr>
            <w:r w:rsidRPr="00134001">
              <w:rPr>
                <w:color w:val="1F4E79" w:themeColor="accent1" w:themeShade="80"/>
                <w:lang w:val="fr-FR"/>
              </w:rPr>
              <w:t>2.</w:t>
            </w:r>
          </w:p>
        </w:tc>
        <w:tc>
          <w:tcPr>
            <w:tcW w:w="6520" w:type="dxa"/>
            <w:vMerge w:val="restart"/>
            <w:tcBorders>
              <w:top w:val="single" w:sz="4" w:space="0" w:color="auto"/>
            </w:tcBorders>
          </w:tcPr>
          <w:p w14:paraId="68D58EDC" w14:textId="77777777" w:rsidR="00860A0B" w:rsidRPr="00134001" w:rsidRDefault="00860A0B" w:rsidP="00860A0B">
            <w:pPr>
              <w:rPr>
                <w:rFonts w:eastAsia="Times New Roman" w:cs="Arial"/>
                <w:color w:val="1F4E79" w:themeColor="accent1" w:themeShade="80"/>
                <w:lang w:val="de-DE" w:eastAsia="en-GB"/>
              </w:rPr>
            </w:pPr>
            <w:r w:rsidRPr="00134001">
              <w:rPr>
                <w:color w:val="1F4E79" w:themeColor="accent1" w:themeShade="80"/>
                <w:lang w:val="de-DE"/>
              </w:rPr>
              <w:t>Er war ___________ schon zu Hause.</w:t>
            </w:r>
          </w:p>
          <w:p w14:paraId="63D68A9A" w14:textId="77777777" w:rsidR="00860A0B" w:rsidRPr="00134001" w:rsidRDefault="00860A0B" w:rsidP="00860A0B">
            <w:pPr>
              <w:rPr>
                <w:rFonts w:eastAsia="Times New Roman" w:cs="Arial"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220" w:type="dxa"/>
          </w:tcPr>
          <w:p w14:paraId="38901960" w14:textId="77777777" w:rsidR="00860A0B" w:rsidRPr="00134001" w:rsidRDefault="00860A0B" w:rsidP="00860A0B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134001">
              <w:rPr>
                <w:color w:val="1F4E79" w:themeColor="accent1" w:themeShade="80"/>
                <w:lang w:val="fr-FR"/>
              </w:rPr>
              <w:t>a) glücklich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4490865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dxa"/>
              </w:tcPr>
              <w:p w14:paraId="0B2A5324" w14:textId="77777777" w:rsidR="00860A0B" w:rsidRPr="00134001" w:rsidRDefault="00860A0B" w:rsidP="00860A0B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Segoe UI Symbol" w:eastAsia="Times New Roman" w:hAnsi="Segoe UI Symbol" w:cs="Segoe UI Symbo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  <w:tr w:rsidR="00134001" w:rsidRPr="00134001" w14:paraId="0FF6F621" w14:textId="77777777" w:rsidTr="001973AA">
        <w:tc>
          <w:tcPr>
            <w:tcW w:w="550" w:type="dxa"/>
            <w:vMerge/>
          </w:tcPr>
          <w:p w14:paraId="1225AC7C" w14:textId="77777777" w:rsidR="00860A0B" w:rsidRPr="00134001" w:rsidRDefault="00860A0B" w:rsidP="00860A0B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6520" w:type="dxa"/>
            <w:vMerge/>
          </w:tcPr>
          <w:p w14:paraId="4A56C007" w14:textId="77777777" w:rsidR="00860A0B" w:rsidRPr="00134001" w:rsidRDefault="00860A0B" w:rsidP="00860A0B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3220" w:type="dxa"/>
          </w:tcPr>
          <w:p w14:paraId="7D11A21C" w14:textId="77777777" w:rsidR="00860A0B" w:rsidRPr="00134001" w:rsidRDefault="00860A0B" w:rsidP="00860A0B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134001">
              <w:rPr>
                <w:color w:val="1F4E79" w:themeColor="accent1" w:themeShade="80"/>
                <w:lang w:val="fr-FR"/>
              </w:rPr>
              <w:t>b) glücklicherweise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75132549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dxa"/>
              </w:tcPr>
              <w:p w14:paraId="2884F6A6" w14:textId="77777777" w:rsidR="00860A0B" w:rsidRPr="00134001" w:rsidRDefault="00860A0B" w:rsidP="00860A0B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Segoe UI Symbol" w:eastAsia="Times New Roman" w:hAnsi="Segoe UI Symbol" w:cs="Segoe UI Symbol"/>
                    <w:b/>
                    <w:color w:val="1F4E79" w:themeColor="accent1" w:themeShade="80"/>
                    <w:lang w:val="fr-FR" w:eastAsia="en-GB"/>
                  </w:rPr>
                  <w:t>☒</w:t>
                </w:r>
              </w:p>
            </w:tc>
          </w:sdtContent>
        </w:sdt>
      </w:tr>
      <w:tr w:rsidR="00134001" w:rsidRPr="00134001" w14:paraId="03A9938E" w14:textId="77777777" w:rsidTr="001973AA">
        <w:tc>
          <w:tcPr>
            <w:tcW w:w="550" w:type="dxa"/>
            <w:vMerge/>
          </w:tcPr>
          <w:p w14:paraId="104D0FD5" w14:textId="77777777" w:rsidR="00860A0B" w:rsidRPr="00134001" w:rsidRDefault="00860A0B" w:rsidP="00860A0B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6520" w:type="dxa"/>
            <w:vMerge/>
          </w:tcPr>
          <w:p w14:paraId="7765088F" w14:textId="77777777" w:rsidR="00860A0B" w:rsidRPr="00134001" w:rsidRDefault="00860A0B" w:rsidP="00860A0B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3220" w:type="dxa"/>
          </w:tcPr>
          <w:p w14:paraId="7A066043" w14:textId="77777777" w:rsidR="00860A0B" w:rsidRPr="00134001" w:rsidRDefault="00860A0B" w:rsidP="00860A0B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134001"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  <w:t>c) Glück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15719599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dxa"/>
              </w:tcPr>
              <w:p w14:paraId="61A7F687" w14:textId="77777777" w:rsidR="00860A0B" w:rsidRPr="00134001" w:rsidRDefault="00860A0B" w:rsidP="00860A0B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Segoe UI Symbol" w:eastAsia="Times New Roman" w:hAnsi="Segoe UI Symbol" w:cs="Segoe UI Symbo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</w:tbl>
    <w:p w14:paraId="1B8E6164" w14:textId="77777777" w:rsidR="00860A0B" w:rsidRPr="000A4D42" w:rsidRDefault="00860A0B" w:rsidP="00860A0B">
      <w:pPr>
        <w:spacing w:line="360" w:lineRule="auto"/>
        <w:rPr>
          <w:rFonts w:eastAsia="Times New Roman" w:cs="Arial"/>
          <w:color w:val="1F4E79" w:themeColor="accent1" w:themeShade="80"/>
          <w:sz w:val="4"/>
          <w:szCs w:val="4"/>
          <w:lang w:val="en-US" w:eastAsia="en-GB"/>
        </w:rPr>
      </w:pPr>
    </w:p>
    <w:tbl>
      <w:tblPr>
        <w:tblStyle w:val="TableGrid2"/>
        <w:tblW w:w="10755" w:type="dxa"/>
        <w:tblInd w:w="-5" w:type="dxa"/>
        <w:tblLook w:val="04A0" w:firstRow="1" w:lastRow="0" w:firstColumn="1" w:lastColumn="0" w:noHBand="0" w:noVBand="1"/>
      </w:tblPr>
      <w:tblGrid>
        <w:gridCol w:w="550"/>
        <w:gridCol w:w="6520"/>
        <w:gridCol w:w="3220"/>
        <w:gridCol w:w="465"/>
      </w:tblGrid>
      <w:tr w:rsidR="00134001" w:rsidRPr="00134001" w14:paraId="6AFCDA7E" w14:textId="77777777" w:rsidTr="001973AA">
        <w:tc>
          <w:tcPr>
            <w:tcW w:w="550" w:type="dxa"/>
            <w:vMerge w:val="restart"/>
            <w:tcBorders>
              <w:top w:val="single" w:sz="4" w:space="0" w:color="auto"/>
            </w:tcBorders>
          </w:tcPr>
          <w:p w14:paraId="403AF2A6" w14:textId="77777777" w:rsidR="00860A0B" w:rsidRPr="00134001" w:rsidRDefault="00860A0B" w:rsidP="00860A0B">
            <w:pPr>
              <w:rPr>
                <w:color w:val="1F4E79" w:themeColor="accent1" w:themeShade="80"/>
                <w:lang w:val="fr-FR"/>
              </w:rPr>
            </w:pPr>
            <w:r w:rsidRPr="00134001">
              <w:rPr>
                <w:color w:val="1F4E79" w:themeColor="accent1" w:themeShade="80"/>
                <w:lang w:val="fr-FR"/>
              </w:rPr>
              <w:t>3.</w:t>
            </w:r>
          </w:p>
        </w:tc>
        <w:tc>
          <w:tcPr>
            <w:tcW w:w="6520" w:type="dxa"/>
            <w:vMerge w:val="restart"/>
            <w:tcBorders>
              <w:top w:val="single" w:sz="4" w:space="0" w:color="auto"/>
            </w:tcBorders>
          </w:tcPr>
          <w:p w14:paraId="307BA26C" w14:textId="77777777" w:rsidR="00860A0B" w:rsidRPr="00134001" w:rsidRDefault="00860A0B" w:rsidP="00860A0B">
            <w:pPr>
              <w:rPr>
                <w:rFonts w:eastAsia="Times New Roman" w:cs="Arial"/>
                <w:color w:val="1F4E79" w:themeColor="accent1" w:themeShade="80"/>
                <w:lang w:val="fr-FR" w:eastAsia="en-GB"/>
              </w:rPr>
            </w:pPr>
            <w:r w:rsidRPr="00134001">
              <w:rPr>
                <w:color w:val="1F4E79" w:themeColor="accent1" w:themeShade="80"/>
                <w:lang w:val="fr-FR"/>
              </w:rPr>
              <w:t>Die ___________ sind immer freundlich .</w:t>
            </w:r>
          </w:p>
          <w:p w14:paraId="1212D417" w14:textId="77777777" w:rsidR="00860A0B" w:rsidRPr="00134001" w:rsidRDefault="00860A0B" w:rsidP="00860A0B">
            <w:pPr>
              <w:rPr>
                <w:rFonts w:eastAsia="Times New Roman" w:cs="Arial"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3220" w:type="dxa"/>
          </w:tcPr>
          <w:p w14:paraId="775F3B70" w14:textId="77777777" w:rsidR="00860A0B" w:rsidRPr="00134001" w:rsidRDefault="00860A0B" w:rsidP="00860A0B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134001">
              <w:rPr>
                <w:color w:val="1F4E79" w:themeColor="accent1" w:themeShade="80"/>
                <w:lang w:val="fr-FR"/>
              </w:rPr>
              <w:t>a) jung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15617518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dxa"/>
              </w:tcPr>
              <w:p w14:paraId="1B7823A9" w14:textId="77777777" w:rsidR="00860A0B" w:rsidRPr="00134001" w:rsidRDefault="00860A0B" w:rsidP="00860A0B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Segoe UI Symbol" w:eastAsia="Times New Roman" w:hAnsi="Segoe UI Symbol" w:cs="Segoe UI Symbo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  <w:tr w:rsidR="00134001" w:rsidRPr="00134001" w14:paraId="3BAC02CC" w14:textId="77777777" w:rsidTr="001973AA">
        <w:tc>
          <w:tcPr>
            <w:tcW w:w="550" w:type="dxa"/>
            <w:vMerge/>
          </w:tcPr>
          <w:p w14:paraId="0156F449" w14:textId="77777777" w:rsidR="00860A0B" w:rsidRPr="00134001" w:rsidRDefault="00860A0B" w:rsidP="00860A0B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6520" w:type="dxa"/>
            <w:vMerge/>
          </w:tcPr>
          <w:p w14:paraId="7FE64632" w14:textId="77777777" w:rsidR="00860A0B" w:rsidRPr="00134001" w:rsidRDefault="00860A0B" w:rsidP="00860A0B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3220" w:type="dxa"/>
          </w:tcPr>
          <w:p w14:paraId="401FD66A" w14:textId="77777777" w:rsidR="00860A0B" w:rsidRPr="00134001" w:rsidRDefault="00860A0B" w:rsidP="00860A0B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134001">
              <w:rPr>
                <w:color w:val="1F4E79" w:themeColor="accent1" w:themeShade="80"/>
                <w:lang w:val="fr-FR"/>
              </w:rPr>
              <w:t>b) jünger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18143286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dxa"/>
              </w:tcPr>
              <w:p w14:paraId="20717541" w14:textId="77777777" w:rsidR="00860A0B" w:rsidRPr="00134001" w:rsidRDefault="00860A0B" w:rsidP="00860A0B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Segoe UI Symbol" w:eastAsia="Times New Roman" w:hAnsi="Segoe UI Symbol" w:cs="Segoe UI Symbo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  <w:tr w:rsidR="00134001" w:rsidRPr="00134001" w14:paraId="550A406F" w14:textId="77777777" w:rsidTr="001973AA">
        <w:tc>
          <w:tcPr>
            <w:tcW w:w="550" w:type="dxa"/>
            <w:vMerge/>
          </w:tcPr>
          <w:p w14:paraId="50F43130" w14:textId="77777777" w:rsidR="00860A0B" w:rsidRPr="00134001" w:rsidRDefault="00860A0B" w:rsidP="00860A0B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6520" w:type="dxa"/>
            <w:vMerge/>
          </w:tcPr>
          <w:p w14:paraId="430FD98D" w14:textId="77777777" w:rsidR="00860A0B" w:rsidRPr="00134001" w:rsidRDefault="00860A0B" w:rsidP="00860A0B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3220" w:type="dxa"/>
          </w:tcPr>
          <w:p w14:paraId="5219CB44" w14:textId="77777777" w:rsidR="00860A0B" w:rsidRPr="00134001" w:rsidRDefault="00860A0B" w:rsidP="00860A0B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134001">
              <w:rPr>
                <w:color w:val="1F4E79" w:themeColor="accent1" w:themeShade="80"/>
                <w:lang w:val="fr-FR"/>
              </w:rPr>
              <w:t>c) Jungen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135167624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dxa"/>
              </w:tcPr>
              <w:p w14:paraId="4297CFC3" w14:textId="77777777" w:rsidR="00860A0B" w:rsidRPr="00134001" w:rsidRDefault="00860A0B" w:rsidP="00860A0B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134001">
                  <w:rPr>
                    <w:rFonts w:ascii="Segoe UI Symbol" w:eastAsia="Times New Roman" w:hAnsi="Segoe UI Symbol" w:cs="Segoe UI Symbol"/>
                    <w:b/>
                    <w:color w:val="1F4E79" w:themeColor="accent1" w:themeShade="80"/>
                    <w:lang w:val="fr-FR" w:eastAsia="en-GB"/>
                  </w:rPr>
                  <w:t>☒</w:t>
                </w:r>
              </w:p>
            </w:tc>
          </w:sdtContent>
        </w:sdt>
      </w:tr>
    </w:tbl>
    <w:p w14:paraId="205255C6" w14:textId="77777777" w:rsidR="0044123D" w:rsidRDefault="0044123D" w:rsidP="00DB5F04">
      <w:pPr>
        <w:pStyle w:val="Heading2"/>
        <w:rPr>
          <w:rStyle w:val="Strong"/>
          <w:color w:val="1F4E79" w:themeColor="accent1" w:themeShade="80"/>
        </w:rPr>
      </w:pPr>
      <w:bookmarkStart w:id="8" w:name="_Hlk59288644"/>
    </w:p>
    <w:p w14:paraId="1BF7B31F" w14:textId="5A22DCDD" w:rsidR="00DB5F04" w:rsidRPr="00134001" w:rsidRDefault="00DB5F04" w:rsidP="00DB5F04">
      <w:pPr>
        <w:pStyle w:val="Heading2"/>
        <w:rPr>
          <w:b/>
          <w:bCs/>
          <w:color w:val="1F4E79" w:themeColor="accent1" w:themeShade="80"/>
        </w:rPr>
      </w:pPr>
      <w:r w:rsidRPr="00134001">
        <w:rPr>
          <w:rStyle w:val="Strong"/>
          <w:color w:val="1F4E79" w:themeColor="accent1" w:themeShade="80"/>
        </w:rPr>
        <w:t>GRAMMAR</w:t>
      </w:r>
      <w:r w:rsidRPr="00134001">
        <w:rPr>
          <w:b/>
          <w:bCs/>
          <w:color w:val="1F4E79" w:themeColor="accent1" w:themeShade="80"/>
        </w:rPr>
        <w:t xml:space="preserve"> PART A (</w:t>
      </w:r>
      <w:r w:rsidRPr="00134001">
        <w:rPr>
          <w:b/>
          <w:bCs/>
          <w:color w:val="1F4E79" w:themeColor="accent1" w:themeShade="80"/>
          <w:lang w:val="en-US"/>
        </w:rPr>
        <w:t>COMPARATIVE ADJECTIVES</w:t>
      </w:r>
      <w:r w:rsidRPr="00134001">
        <w:rPr>
          <w:b/>
          <w:bCs/>
          <w:color w:val="1F4E79" w:themeColor="accent1" w:themeShade="80"/>
        </w:rPr>
        <w:t>)</w:t>
      </w:r>
    </w:p>
    <w:p w14:paraId="089F64B0" w14:textId="77777777" w:rsidR="00DB5F04" w:rsidRPr="00134001" w:rsidRDefault="00DB5F04" w:rsidP="00DB5F04">
      <w:pPr>
        <w:rPr>
          <w:color w:val="1F4E79" w:themeColor="accent1" w:themeShade="80"/>
        </w:rPr>
      </w:pPr>
      <w:r w:rsidRPr="00134001">
        <w:rPr>
          <w:rStyle w:val="Strong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65E65ECB" wp14:editId="614D349E">
                <wp:extent cx="6915150" cy="277495"/>
                <wp:effectExtent l="0" t="0" r="19050" b="27305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1515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1B5A60" w14:textId="3443E613" w:rsidR="00264833" w:rsidRPr="00625F20" w:rsidRDefault="00264833" w:rsidP="00DB5F04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2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5E65ECB" id="Text Box 4" o:spid="_x0000_s1037" type="#_x0000_t202" style="width:544.5pt;height:2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" strokecolor="#2f5496 [2408]">
                <v:textbox>
                  <w:txbxContent>
                    <w:p w14:paraId="301B5A60" w14:textId="3443E613" w:rsidR="00264833" w:rsidRPr="00625F20" w:rsidRDefault="00264833" w:rsidP="00DB5F04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2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625F20"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5D8DE00" w14:textId="77777777" w:rsidR="00DB5F04" w:rsidRPr="00134001" w:rsidRDefault="00DB5F04" w:rsidP="00DB5F04">
      <w:pPr>
        <w:rPr>
          <w:rFonts w:cs="Arial"/>
          <w:b/>
          <w:color w:val="1F4E79" w:themeColor="accent1" w:themeShade="80"/>
          <w:sz w:val="32"/>
          <w:shd w:val="clear" w:color="auto" w:fill="FFFFFF"/>
          <w:lang w:val="de-DE"/>
        </w:rPr>
      </w:pPr>
      <w:r w:rsidRPr="00134001">
        <w:rPr>
          <w:rFonts w:cs="Arial"/>
          <w:color w:val="1F4E79" w:themeColor="accent1" w:themeShade="80"/>
          <w:shd w:val="clear" w:color="auto" w:fill="FFFFFF"/>
          <w:lang w:val="de-DE"/>
        </w:rPr>
        <w:t xml:space="preserve">1. </w:t>
      </w:r>
      <w:r w:rsidRPr="00134001">
        <w:rPr>
          <w:rFonts w:cs="Arial"/>
          <w:color w:val="1F4E79" w:themeColor="accent1" w:themeShade="80"/>
          <w:szCs w:val="20"/>
          <w:shd w:val="clear" w:color="auto" w:fill="FFFFFF"/>
          <w:lang w:val="de-DE"/>
        </w:rPr>
        <w:t>Das Kleid ist ________ als der Rock.</w:t>
      </w:r>
      <w:r w:rsidRPr="00134001">
        <w:rPr>
          <w:rFonts w:cs="Arial"/>
          <w:color w:val="1F4E79" w:themeColor="accent1" w:themeShade="80"/>
          <w:szCs w:val="20"/>
          <w:shd w:val="clear" w:color="auto" w:fill="FFFFFF"/>
          <w:lang w:val="de-DE"/>
        </w:rPr>
        <w:tab/>
      </w:r>
      <w:r w:rsidRPr="00134001">
        <w:rPr>
          <w:rFonts w:cs="Arial"/>
          <w:color w:val="1F4E79" w:themeColor="accent1" w:themeShade="80"/>
          <w:szCs w:val="20"/>
          <w:shd w:val="clear" w:color="auto" w:fill="FFFFFF"/>
          <w:lang w:val="de-DE"/>
        </w:rPr>
        <w:tab/>
      </w:r>
      <w:r w:rsidRPr="00134001">
        <w:rPr>
          <w:rFonts w:cs="Arial"/>
          <w:color w:val="1F4E79" w:themeColor="accent1" w:themeShade="80"/>
          <w:szCs w:val="20"/>
          <w:shd w:val="clear" w:color="auto" w:fill="FFFFFF"/>
          <w:lang w:val="de-DE"/>
        </w:rPr>
        <w:tab/>
      </w:r>
      <w:sdt>
        <w:sdtPr>
          <w:rPr>
            <w:rFonts w:cs="Helvetica"/>
            <w:color w:val="1F4E79" w:themeColor="accent1" w:themeShade="80"/>
            <w:shd w:val="clear" w:color="auto" w:fill="FFFFFF"/>
            <w:lang w:val="de-DE"/>
          </w:rPr>
          <w:id w:val="-94245624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134001">
            <w:rPr>
              <w:rFonts w:ascii="MS Gothic" w:eastAsia="MS Gothic" w:hAnsi="MS Gothic" w:cs="Helvetica" w:hint="eastAsia"/>
              <w:color w:val="1F4E79" w:themeColor="accent1" w:themeShade="80"/>
              <w:shd w:val="clear" w:color="auto" w:fill="FFFFFF"/>
              <w:lang w:val="de-DE"/>
            </w:rPr>
            <w:t>☒</w:t>
          </w:r>
        </w:sdtContent>
      </w:sdt>
      <w:r w:rsidRPr="00134001">
        <w:rPr>
          <w:rFonts w:cs="Helvetica"/>
          <w:color w:val="1F4E79" w:themeColor="accent1" w:themeShade="80"/>
          <w:shd w:val="clear" w:color="auto" w:fill="FFFFFF"/>
          <w:lang w:val="de-DE"/>
        </w:rPr>
        <w:t xml:space="preserve"> </w:t>
      </w:r>
      <w:r w:rsidRPr="00134001">
        <w:rPr>
          <w:rFonts w:cs="Arial"/>
          <w:color w:val="1F4E79" w:themeColor="accent1" w:themeShade="80"/>
          <w:shd w:val="clear" w:color="auto" w:fill="FFFFFF"/>
          <w:lang w:val="de-DE"/>
        </w:rPr>
        <w:t xml:space="preserve"> billiger</w:t>
      </w:r>
      <w:r w:rsidRPr="00134001">
        <w:rPr>
          <w:rFonts w:cs="Helvetica"/>
          <w:color w:val="1F4E79" w:themeColor="accent1" w:themeShade="80"/>
          <w:shd w:val="clear" w:color="auto" w:fill="FFFFFF"/>
          <w:lang w:val="de-DE"/>
        </w:rPr>
        <w:tab/>
      </w:r>
      <w:r w:rsidRPr="00134001">
        <w:rPr>
          <w:rFonts w:cs="Helvetica"/>
          <w:color w:val="1F4E79" w:themeColor="accent1" w:themeShade="80"/>
          <w:shd w:val="clear" w:color="auto" w:fill="FFFFFF"/>
          <w:lang w:val="de-DE"/>
        </w:rPr>
        <w:tab/>
      </w:r>
      <w:sdt>
        <w:sdtPr>
          <w:rPr>
            <w:rFonts w:cs="Helvetica"/>
            <w:color w:val="1F4E79" w:themeColor="accent1" w:themeShade="80"/>
            <w:shd w:val="clear" w:color="auto" w:fill="FFFFFF"/>
            <w:lang w:val="de-DE"/>
          </w:rPr>
          <w:id w:val="2261160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34001">
            <w:rPr>
              <w:rFonts w:ascii="Segoe UI Symbol" w:eastAsia="MS Gothic" w:hAnsi="Segoe UI Symbol" w:cs="Segoe UI Symbol"/>
              <w:color w:val="1F4E79" w:themeColor="accent1" w:themeShade="80"/>
              <w:shd w:val="clear" w:color="auto" w:fill="FFFFFF"/>
              <w:lang w:val="de-DE"/>
            </w:rPr>
            <w:t>☐</w:t>
          </w:r>
        </w:sdtContent>
      </w:sdt>
      <w:r w:rsidRPr="00134001">
        <w:rPr>
          <w:rFonts w:cs="Helvetica"/>
          <w:color w:val="1F4E79" w:themeColor="accent1" w:themeShade="80"/>
          <w:shd w:val="clear" w:color="auto" w:fill="FFFFFF"/>
          <w:lang w:val="de-DE"/>
        </w:rPr>
        <w:t xml:space="preserve"> so billig</w:t>
      </w:r>
    </w:p>
    <w:p w14:paraId="7BC99018" w14:textId="77777777" w:rsidR="00DB5F04" w:rsidRPr="00134001" w:rsidRDefault="00DB5F04" w:rsidP="00DB5F04">
      <w:pPr>
        <w:rPr>
          <w:rFonts w:cs="Helvetica"/>
          <w:color w:val="1F4E79" w:themeColor="accent1" w:themeShade="80"/>
          <w:shd w:val="clear" w:color="auto" w:fill="FFFFFF"/>
          <w:lang w:val="de-DE"/>
        </w:rPr>
      </w:pPr>
      <w:r w:rsidRPr="00134001">
        <w:rPr>
          <w:rFonts w:cs="Helvetica"/>
          <w:color w:val="1F4E79" w:themeColor="accent1" w:themeShade="80"/>
          <w:shd w:val="clear" w:color="auto" w:fill="FFFFFF"/>
          <w:lang w:val="de-DE"/>
        </w:rPr>
        <w:t xml:space="preserve">2. </w:t>
      </w:r>
      <w:r w:rsidRPr="00134001">
        <w:rPr>
          <w:rFonts w:cs="Arial"/>
          <w:color w:val="1F4E79" w:themeColor="accent1" w:themeShade="80"/>
          <w:shd w:val="clear" w:color="auto" w:fill="FFFFFF"/>
          <w:lang w:val="de-DE"/>
        </w:rPr>
        <w:t xml:space="preserve">Das Auto ist </w:t>
      </w:r>
      <w:r w:rsidRPr="00134001">
        <w:rPr>
          <w:rFonts w:cs="Arial"/>
          <w:color w:val="1F4E79" w:themeColor="accent1" w:themeShade="80"/>
          <w:szCs w:val="20"/>
          <w:shd w:val="clear" w:color="auto" w:fill="FFFFFF"/>
          <w:lang w:val="de-DE"/>
        </w:rPr>
        <w:t>________</w:t>
      </w:r>
      <w:r w:rsidRPr="00134001">
        <w:rPr>
          <w:rFonts w:cs="Arial"/>
          <w:color w:val="1F4E79" w:themeColor="accent1" w:themeShade="80"/>
          <w:shd w:val="clear" w:color="auto" w:fill="FFFFFF"/>
          <w:lang w:val="de-DE"/>
        </w:rPr>
        <w:t xml:space="preserve"> wie ein Flugzeug!</w:t>
      </w:r>
      <w:r w:rsidRPr="00134001">
        <w:rPr>
          <w:rFonts w:cs="Arial"/>
          <w:color w:val="1F4E79" w:themeColor="accent1" w:themeShade="80"/>
          <w:shd w:val="clear" w:color="auto" w:fill="FFFFFF"/>
          <w:lang w:val="de-DE"/>
        </w:rPr>
        <w:tab/>
      </w:r>
      <w:r w:rsidRPr="00134001">
        <w:rPr>
          <w:rFonts w:cs="Arial"/>
          <w:color w:val="1F4E79" w:themeColor="accent1" w:themeShade="80"/>
          <w:shd w:val="clear" w:color="auto" w:fill="FFFFFF"/>
          <w:lang w:val="de-DE"/>
        </w:rPr>
        <w:tab/>
      </w:r>
      <w:sdt>
        <w:sdtPr>
          <w:rPr>
            <w:rFonts w:cs="Helvetica"/>
            <w:color w:val="1F4E79" w:themeColor="accent1" w:themeShade="80"/>
            <w:shd w:val="clear" w:color="auto" w:fill="FFFFFF"/>
            <w:lang w:val="de-DE"/>
          </w:rPr>
          <w:id w:val="15011526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34001">
            <w:rPr>
              <w:rFonts w:ascii="MS Gothic" w:eastAsia="MS Gothic" w:hAnsi="MS Gothic" w:cs="Helvetica" w:hint="eastAsia"/>
              <w:color w:val="1F4E79" w:themeColor="accent1" w:themeShade="80"/>
              <w:shd w:val="clear" w:color="auto" w:fill="FFFFFF"/>
              <w:lang w:val="de-DE"/>
            </w:rPr>
            <w:t>☐</w:t>
          </w:r>
        </w:sdtContent>
      </w:sdt>
      <w:r w:rsidRPr="00134001">
        <w:rPr>
          <w:rFonts w:cs="Helvetica"/>
          <w:color w:val="1F4E79" w:themeColor="accent1" w:themeShade="80"/>
          <w:shd w:val="clear" w:color="auto" w:fill="FFFFFF"/>
          <w:lang w:val="de-DE"/>
        </w:rPr>
        <w:t xml:space="preserve"> </w:t>
      </w:r>
      <w:r w:rsidRPr="00134001">
        <w:rPr>
          <w:rFonts w:cs="Arial"/>
          <w:color w:val="1F4E79" w:themeColor="accent1" w:themeShade="80"/>
          <w:shd w:val="clear" w:color="auto" w:fill="FFFFFF"/>
          <w:lang w:val="de-DE"/>
        </w:rPr>
        <w:t xml:space="preserve"> schneller</w:t>
      </w:r>
      <w:r w:rsidRPr="00134001">
        <w:rPr>
          <w:rFonts w:cs="Helvetica"/>
          <w:color w:val="1F4E79" w:themeColor="accent1" w:themeShade="80"/>
          <w:shd w:val="clear" w:color="auto" w:fill="FFFFFF"/>
          <w:lang w:val="de-DE"/>
        </w:rPr>
        <w:tab/>
      </w:r>
      <w:r w:rsidRPr="00134001">
        <w:rPr>
          <w:rFonts w:cs="Helvetica"/>
          <w:color w:val="1F4E79" w:themeColor="accent1" w:themeShade="80"/>
          <w:shd w:val="clear" w:color="auto" w:fill="FFFFFF"/>
          <w:lang w:val="de-DE"/>
        </w:rPr>
        <w:tab/>
      </w:r>
      <w:sdt>
        <w:sdtPr>
          <w:rPr>
            <w:rFonts w:cs="Helvetica"/>
            <w:color w:val="1F4E79" w:themeColor="accent1" w:themeShade="80"/>
            <w:shd w:val="clear" w:color="auto" w:fill="FFFFFF"/>
            <w:lang w:val="de-DE"/>
          </w:rPr>
          <w:id w:val="1156807155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134001">
            <w:rPr>
              <w:rFonts w:ascii="MS Gothic" w:eastAsia="MS Gothic" w:hAnsi="MS Gothic" w:cs="Helvetica" w:hint="eastAsia"/>
              <w:color w:val="1F4E79" w:themeColor="accent1" w:themeShade="80"/>
              <w:shd w:val="clear" w:color="auto" w:fill="FFFFFF"/>
              <w:lang w:val="de-DE"/>
            </w:rPr>
            <w:t>☒</w:t>
          </w:r>
        </w:sdtContent>
      </w:sdt>
      <w:r w:rsidRPr="00134001">
        <w:rPr>
          <w:rFonts w:cs="Helvetica"/>
          <w:color w:val="1F4E79" w:themeColor="accent1" w:themeShade="80"/>
          <w:shd w:val="clear" w:color="auto" w:fill="FFFFFF"/>
          <w:lang w:val="de-DE"/>
        </w:rPr>
        <w:t xml:space="preserve"> so schnell</w:t>
      </w:r>
    </w:p>
    <w:p w14:paraId="00E5BB7E" w14:textId="77777777" w:rsidR="00DB5F04" w:rsidRPr="00134001" w:rsidRDefault="00DB5F04" w:rsidP="00DB5F04">
      <w:pPr>
        <w:pStyle w:val="Heading2"/>
        <w:spacing w:after="0"/>
        <w:rPr>
          <w:rStyle w:val="Strong"/>
          <w:color w:val="1F4E79" w:themeColor="accent1" w:themeShade="80"/>
          <w:lang w:val="de-DE"/>
        </w:rPr>
      </w:pPr>
    </w:p>
    <w:p w14:paraId="236F928B" w14:textId="59573053" w:rsidR="00DB5F04" w:rsidRPr="00134001" w:rsidRDefault="00DB5F04" w:rsidP="00DB5F04">
      <w:pPr>
        <w:pStyle w:val="Heading2"/>
        <w:rPr>
          <w:b/>
          <w:bCs/>
          <w:color w:val="1F4E79" w:themeColor="accent1" w:themeShade="80"/>
          <w:lang w:val="de-DE"/>
        </w:rPr>
      </w:pPr>
      <w:r w:rsidRPr="00134001">
        <w:rPr>
          <w:rStyle w:val="Strong"/>
          <w:color w:val="1F4E79" w:themeColor="accent1" w:themeShade="80"/>
          <w:lang w:val="de-DE"/>
        </w:rPr>
        <w:t>GRAMMAR</w:t>
      </w:r>
      <w:r w:rsidRPr="00134001">
        <w:rPr>
          <w:b/>
          <w:bCs/>
          <w:color w:val="1F4E79" w:themeColor="accent1" w:themeShade="80"/>
          <w:lang w:val="de-DE"/>
        </w:rPr>
        <w:t xml:space="preserve"> PART B (INFINITIVE CLAUSES)</w:t>
      </w:r>
    </w:p>
    <w:p w14:paraId="661EAB44" w14:textId="79E45CC8" w:rsidR="00DB5F04" w:rsidRPr="00134001" w:rsidRDefault="00DB5F04" w:rsidP="00DB5F04">
      <w:pPr>
        <w:rPr>
          <w:color w:val="1F4E79" w:themeColor="accent1" w:themeShade="80"/>
        </w:rPr>
      </w:pPr>
      <w:r w:rsidRPr="00134001">
        <w:rPr>
          <w:rStyle w:val="Strong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10DEE2D9" wp14:editId="3EC6DF7B">
                <wp:extent cx="6934200" cy="277495"/>
                <wp:effectExtent l="0" t="0" r="19050" b="27305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3420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D099E1" w14:textId="77777777" w:rsidR="00264833" w:rsidRPr="00625F20" w:rsidRDefault="00264833" w:rsidP="00DB5F04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2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0DEE2D9" id="Text Box 5" o:spid="_x0000_s1038" type="#_x0000_t202" style="width:546pt;height:2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" strokecolor="#2f5496 [2408]">
                <v:textbox>
                  <w:txbxContent>
                    <w:p w14:paraId="7ED099E1" w14:textId="77777777" w:rsidR="00264833" w:rsidRPr="00625F20" w:rsidRDefault="00264833" w:rsidP="00DB5F04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2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625F20"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10910" w:type="dxa"/>
        <w:tblLook w:val="04A0" w:firstRow="1" w:lastRow="0" w:firstColumn="1" w:lastColumn="0" w:noHBand="0" w:noVBand="1"/>
      </w:tblPr>
      <w:tblGrid>
        <w:gridCol w:w="421"/>
        <w:gridCol w:w="4677"/>
        <w:gridCol w:w="5812"/>
      </w:tblGrid>
      <w:tr w:rsidR="00134001" w:rsidRPr="00D02EFC" w14:paraId="78BE3321" w14:textId="77777777" w:rsidTr="00DA67D3">
        <w:trPr>
          <w:trHeight w:val="815"/>
        </w:trPr>
        <w:tc>
          <w:tcPr>
            <w:tcW w:w="421" w:type="dxa"/>
            <w:tcBorders>
              <w:right w:val="single" w:sz="4" w:space="0" w:color="auto"/>
            </w:tcBorders>
            <w:vAlign w:val="center"/>
          </w:tcPr>
          <w:p w14:paraId="419D3827" w14:textId="77777777" w:rsidR="00DB5F04" w:rsidRPr="00134001" w:rsidRDefault="00DB5F04" w:rsidP="00D60D4C">
            <w:pPr>
              <w:spacing w:line="360" w:lineRule="auto"/>
              <w:rPr>
                <w:color w:val="1F4E79" w:themeColor="accent1" w:themeShade="80"/>
                <w:lang w:val="de-DE"/>
              </w:rPr>
            </w:pPr>
            <w:r w:rsidRPr="00134001">
              <w:rPr>
                <w:color w:val="1F4E79" w:themeColor="accent1" w:themeShade="80"/>
                <w:lang w:val="de-DE"/>
              </w:rPr>
              <w:t>1.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78011F3" w14:textId="77777777" w:rsidR="00DB5F04" w:rsidRPr="00134001" w:rsidRDefault="00DB5F04" w:rsidP="00EB031A">
            <w:pPr>
              <w:spacing w:before="120" w:after="120"/>
              <w:rPr>
                <w:bCs/>
                <w:color w:val="1F4E79" w:themeColor="accent1" w:themeShade="80"/>
                <w:lang w:val="de-DE"/>
              </w:rPr>
            </w:pPr>
            <w:r w:rsidRPr="00134001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Wir müssen unseren Freund anrufen, statt ...</w:t>
            </w:r>
          </w:p>
        </w:tc>
        <w:tc>
          <w:tcPr>
            <w:tcW w:w="58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3D72B1" w14:textId="77777777" w:rsidR="00DB5F04" w:rsidRPr="00134001" w:rsidRDefault="00D95FCC" w:rsidP="00EB031A">
            <w:pPr>
              <w:spacing w:before="120" w:after="120"/>
              <w:rPr>
                <w:rFonts w:cs="Times New Roman"/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lang w:val="de-DE"/>
                </w:rPr>
                <w:id w:val="-153229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5F04" w:rsidRPr="00134001">
                  <w:rPr>
                    <w:rFonts w:ascii="MS Gothic" w:eastAsia="MS Gothic" w:hAnsi="MS Gothic" w:cs="Times New Roman" w:hint="eastAsia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  <w:r w:rsidR="00DB5F04" w:rsidRPr="00134001">
              <w:rPr>
                <w:rFonts w:cs="Times New Roman"/>
                <w:bCs/>
                <w:color w:val="1F4E79" w:themeColor="accent1" w:themeShade="80"/>
                <w:lang w:val="de-DE"/>
              </w:rPr>
              <w:t xml:space="preserve"> ihn besuchen.</w:t>
            </w:r>
          </w:p>
          <w:p w14:paraId="2B65BADB" w14:textId="77777777" w:rsidR="00DB5F04" w:rsidRPr="00134001" w:rsidRDefault="00D95FCC" w:rsidP="00EB031A">
            <w:pPr>
              <w:rPr>
                <w:b/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lang w:val="de-DE"/>
                </w:rPr>
                <w:id w:val="113760907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5F04" w:rsidRPr="00134001">
                  <w:rPr>
                    <w:rFonts w:ascii="MS Gothic" w:eastAsia="MS Gothic" w:hAnsi="MS Gothic" w:cs="Times New Roman" w:hint="eastAsia"/>
                    <w:bCs/>
                    <w:color w:val="1F4E79" w:themeColor="accent1" w:themeShade="80"/>
                    <w:lang w:val="de-DE"/>
                  </w:rPr>
                  <w:t>☒</w:t>
                </w:r>
              </w:sdtContent>
            </w:sdt>
            <w:r w:rsidR="00DB5F04" w:rsidRPr="00134001">
              <w:rPr>
                <w:rFonts w:cs="Times New Roman"/>
                <w:bCs/>
                <w:color w:val="1F4E79" w:themeColor="accent1" w:themeShade="80"/>
                <w:lang w:val="de-DE"/>
              </w:rPr>
              <w:t xml:space="preserve"> ihn zu besuchen.</w:t>
            </w:r>
          </w:p>
        </w:tc>
      </w:tr>
      <w:tr w:rsidR="00134001" w:rsidRPr="00264833" w14:paraId="40783688" w14:textId="77777777" w:rsidTr="00DA67D3">
        <w:trPr>
          <w:trHeight w:val="817"/>
        </w:trPr>
        <w:tc>
          <w:tcPr>
            <w:tcW w:w="421" w:type="dxa"/>
            <w:tcBorders>
              <w:right w:val="single" w:sz="4" w:space="0" w:color="auto"/>
            </w:tcBorders>
            <w:vAlign w:val="center"/>
          </w:tcPr>
          <w:p w14:paraId="33BC7572" w14:textId="77777777" w:rsidR="00DB5F04" w:rsidRPr="00134001" w:rsidRDefault="00DB5F04" w:rsidP="00D60D4C">
            <w:pPr>
              <w:rPr>
                <w:color w:val="1F4E79" w:themeColor="accent1" w:themeShade="80"/>
                <w:lang w:val="de-DE"/>
              </w:rPr>
            </w:pPr>
            <w:r w:rsidRPr="00134001">
              <w:rPr>
                <w:color w:val="1F4E79" w:themeColor="accent1" w:themeShade="80"/>
                <w:lang w:val="de-DE"/>
              </w:rPr>
              <w:t>2.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FF26503" w14:textId="77777777" w:rsidR="00DB5F04" w:rsidRPr="00134001" w:rsidRDefault="00DB5F04" w:rsidP="00EB031A">
            <w:pPr>
              <w:spacing w:before="120" w:after="120"/>
              <w:rPr>
                <w:b/>
                <w:bCs/>
                <w:color w:val="1F4E79" w:themeColor="accent1" w:themeShade="80"/>
                <w:lang w:val="de-DE"/>
              </w:rPr>
            </w:pPr>
            <w:r w:rsidRPr="00134001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Sie muss ihre Arbeit machen und ...</w:t>
            </w:r>
          </w:p>
        </w:tc>
        <w:tc>
          <w:tcPr>
            <w:tcW w:w="58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1A12AE" w14:textId="77777777" w:rsidR="00DB5F04" w:rsidRPr="00134001" w:rsidRDefault="00D95FCC" w:rsidP="00EB031A">
            <w:pPr>
              <w:spacing w:before="120" w:after="120"/>
              <w:rPr>
                <w:rFonts w:cs="Times New Roman"/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lang w:val="de-DE"/>
                </w:rPr>
                <w:id w:val="-27201492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5F04" w:rsidRPr="00134001">
                  <w:rPr>
                    <w:rFonts w:ascii="MS Gothic" w:eastAsia="MS Gothic" w:hAnsi="MS Gothic" w:cs="Times New Roman" w:hint="eastAsia"/>
                    <w:bCs/>
                    <w:color w:val="1F4E79" w:themeColor="accent1" w:themeShade="80"/>
                    <w:lang w:val="de-DE"/>
                  </w:rPr>
                  <w:t>☒</w:t>
                </w:r>
              </w:sdtContent>
            </w:sdt>
            <w:r w:rsidR="00DB5F04" w:rsidRPr="00134001">
              <w:rPr>
                <w:rFonts w:cs="Times New Roman"/>
                <w:bCs/>
                <w:color w:val="1F4E79" w:themeColor="accent1" w:themeShade="80"/>
                <w:lang w:val="de-DE"/>
              </w:rPr>
              <w:t xml:space="preserve"> enkaufen gehen.</w:t>
            </w:r>
          </w:p>
          <w:p w14:paraId="104BA150" w14:textId="77777777" w:rsidR="00DB5F04" w:rsidRPr="00134001" w:rsidRDefault="00D95FCC" w:rsidP="00EB031A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lang w:val="de-DE"/>
                </w:rPr>
                <w:id w:val="-53082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5F04" w:rsidRPr="00134001">
                  <w:rPr>
                    <w:rFonts w:ascii="MS Gothic" w:eastAsia="MS Gothic" w:hAnsi="MS Gothic" w:cs="Times New Roman" w:hint="eastAsia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  <w:r w:rsidR="00DB5F04" w:rsidRPr="00134001">
              <w:rPr>
                <w:rFonts w:cs="Times New Roman"/>
                <w:bCs/>
                <w:color w:val="1F4E79" w:themeColor="accent1" w:themeShade="80"/>
                <w:lang w:val="de-DE"/>
              </w:rPr>
              <w:t xml:space="preserve"> einkaufen zu gehen.</w:t>
            </w:r>
          </w:p>
        </w:tc>
      </w:tr>
    </w:tbl>
    <w:p w14:paraId="7B04FCF2" w14:textId="77777777" w:rsidR="00DB5F04" w:rsidRPr="00134001" w:rsidRDefault="00DB5F04" w:rsidP="00DB5F04">
      <w:pPr>
        <w:pStyle w:val="Heading2"/>
        <w:spacing w:after="0"/>
        <w:rPr>
          <w:rStyle w:val="Strong"/>
          <w:color w:val="1F4E79" w:themeColor="accent1" w:themeShade="80"/>
          <w:lang w:val="de-DE"/>
        </w:rPr>
      </w:pPr>
    </w:p>
    <w:p w14:paraId="280F443F" w14:textId="4AFB508A" w:rsidR="00DB5F04" w:rsidRPr="00134001" w:rsidRDefault="00DB5F04" w:rsidP="00DB5F04">
      <w:pPr>
        <w:pStyle w:val="Heading2"/>
        <w:rPr>
          <w:b/>
          <w:bCs/>
          <w:color w:val="1F4E79" w:themeColor="accent1" w:themeShade="80"/>
          <w:lang w:val="fr-FR"/>
        </w:rPr>
      </w:pPr>
      <w:r w:rsidRPr="00134001">
        <w:rPr>
          <w:rStyle w:val="Strong"/>
          <w:color w:val="1F4E79" w:themeColor="accent1" w:themeShade="80"/>
          <w:lang w:val="fr-FR"/>
        </w:rPr>
        <w:t>GRAMMAR</w:t>
      </w:r>
      <w:r w:rsidRPr="00134001">
        <w:rPr>
          <w:b/>
          <w:bCs/>
          <w:color w:val="1F4E79" w:themeColor="accent1" w:themeShade="80"/>
          <w:lang w:val="fr-FR"/>
        </w:rPr>
        <w:t xml:space="preserve"> PART C (PREPOSITIONS)</w:t>
      </w:r>
    </w:p>
    <w:p w14:paraId="6CB9F0A3" w14:textId="77777777" w:rsidR="00DB5F04" w:rsidRPr="00134001" w:rsidRDefault="00DB5F04" w:rsidP="00DB5F04">
      <w:pPr>
        <w:rPr>
          <w:color w:val="1F4E79" w:themeColor="accent1" w:themeShade="80"/>
        </w:rPr>
      </w:pPr>
      <w:r w:rsidRPr="00134001">
        <w:rPr>
          <w:rStyle w:val="Strong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34518F8E" wp14:editId="3D392143">
                <wp:extent cx="6927850" cy="277495"/>
                <wp:effectExtent l="0" t="0" r="25400" b="27305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2785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9D03A9" w14:textId="77777777" w:rsidR="00264833" w:rsidRPr="00625F20" w:rsidRDefault="00264833" w:rsidP="00DB5F04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2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4518F8E" id="Text Box 6" o:spid="_x0000_s1039" type="#_x0000_t202" style="width:545.5pt;height:2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" strokecolor="#2f5496 [2408]">
                <v:textbox>
                  <w:txbxContent>
                    <w:p w14:paraId="529D03A9" w14:textId="77777777" w:rsidR="00264833" w:rsidRPr="00625F20" w:rsidRDefault="00264833" w:rsidP="00DB5F04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2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625F20"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10910" w:type="dxa"/>
        <w:tblLook w:val="04A0" w:firstRow="1" w:lastRow="0" w:firstColumn="1" w:lastColumn="0" w:noHBand="0" w:noVBand="1"/>
      </w:tblPr>
      <w:tblGrid>
        <w:gridCol w:w="421"/>
        <w:gridCol w:w="4536"/>
        <w:gridCol w:w="5953"/>
      </w:tblGrid>
      <w:tr w:rsidR="00134001" w:rsidRPr="00134001" w14:paraId="043359AB" w14:textId="77777777" w:rsidTr="00DA67D3">
        <w:trPr>
          <w:trHeight w:val="815"/>
        </w:trPr>
        <w:tc>
          <w:tcPr>
            <w:tcW w:w="421" w:type="dxa"/>
            <w:tcBorders>
              <w:right w:val="single" w:sz="4" w:space="0" w:color="auto"/>
            </w:tcBorders>
            <w:vAlign w:val="center"/>
          </w:tcPr>
          <w:p w14:paraId="6D47C2CF" w14:textId="77777777" w:rsidR="00DB5F04" w:rsidRPr="00134001" w:rsidRDefault="00DB5F04" w:rsidP="00D60D4C">
            <w:pPr>
              <w:spacing w:line="360" w:lineRule="auto"/>
              <w:rPr>
                <w:color w:val="1F4E79" w:themeColor="accent1" w:themeShade="80"/>
                <w:lang w:val="de-DE"/>
              </w:rPr>
            </w:pPr>
            <w:r w:rsidRPr="00134001">
              <w:rPr>
                <w:color w:val="1F4E79" w:themeColor="accent1" w:themeShade="80"/>
                <w:lang w:val="de-DE"/>
              </w:rPr>
              <w:t>1.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50969BF" w14:textId="77777777" w:rsidR="00DB5F04" w:rsidRPr="00134001" w:rsidRDefault="00DB5F04" w:rsidP="00EB031A">
            <w:pPr>
              <w:spacing w:before="120" w:after="120"/>
              <w:rPr>
                <w:bCs/>
                <w:color w:val="1F4E79" w:themeColor="accent1" w:themeShade="80"/>
                <w:lang w:val="de-DE"/>
              </w:rPr>
            </w:pPr>
            <w:r w:rsidRPr="00134001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Ich singe seit zwei Jahren im Chor.</w:t>
            </w:r>
          </w:p>
        </w:tc>
        <w:tc>
          <w:tcPr>
            <w:tcW w:w="59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2AA99E" w14:textId="489A9926" w:rsidR="00DB5F04" w:rsidRPr="00134001" w:rsidRDefault="00D95FCC" w:rsidP="00EB031A">
            <w:pPr>
              <w:spacing w:before="120" w:after="120"/>
              <w:rPr>
                <w:rFonts w:cs="Times New Roman"/>
                <w:bCs/>
                <w:color w:val="1F4E79" w:themeColor="accent1" w:themeShade="80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</w:rPr>
                <w:id w:val="-68552454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5F04" w:rsidRPr="00134001">
                  <w:rPr>
                    <w:rFonts w:ascii="Segoe UI Symbol" w:eastAsia="MS Gothic" w:hAnsi="Segoe UI Symbol" w:cs="Segoe UI Symbol"/>
                    <w:bCs/>
                    <w:color w:val="1F4E79" w:themeColor="accent1" w:themeShade="80"/>
                  </w:rPr>
                  <w:t>☒</w:t>
                </w:r>
              </w:sdtContent>
            </w:sdt>
            <w:r w:rsidR="00DB5F04" w:rsidRPr="00134001">
              <w:rPr>
                <w:rFonts w:cs="Times New Roman"/>
                <w:bCs/>
                <w:color w:val="1F4E79" w:themeColor="accent1" w:themeShade="80"/>
              </w:rPr>
              <w:t xml:space="preserve"> </w:t>
            </w:r>
            <w:r w:rsidR="00DB5F04" w:rsidRPr="00134001">
              <w:rPr>
                <w:rFonts w:cs="Arial"/>
                <w:color w:val="1F4E79" w:themeColor="accent1" w:themeShade="80"/>
                <w:shd w:val="clear" w:color="auto" w:fill="FFFFFF"/>
              </w:rPr>
              <w:t xml:space="preserve">I have </w:t>
            </w:r>
            <w:r w:rsidR="00C668CA" w:rsidRPr="00134001">
              <w:rPr>
                <w:rFonts w:cs="Arial"/>
                <w:color w:val="1F4E79" w:themeColor="accent1" w:themeShade="80"/>
                <w:shd w:val="clear" w:color="auto" w:fill="FFFFFF"/>
              </w:rPr>
              <w:t>been singing in</w:t>
            </w:r>
            <w:r w:rsidR="00DB5F04" w:rsidRPr="00134001">
              <w:rPr>
                <w:rFonts w:cs="Arial"/>
                <w:color w:val="1F4E79" w:themeColor="accent1" w:themeShade="80"/>
                <w:shd w:val="clear" w:color="auto" w:fill="FFFFFF"/>
              </w:rPr>
              <w:t xml:space="preserve"> the choir for two years</w:t>
            </w:r>
            <w:r w:rsidR="00DB5F04" w:rsidRPr="00134001">
              <w:rPr>
                <w:rFonts w:cs="Times New Roman"/>
                <w:bCs/>
                <w:color w:val="1F4E79" w:themeColor="accent1" w:themeShade="80"/>
              </w:rPr>
              <w:t>.</w:t>
            </w:r>
          </w:p>
          <w:p w14:paraId="50B9D529" w14:textId="77777777" w:rsidR="00DB5F04" w:rsidRPr="00134001" w:rsidRDefault="00D95FCC" w:rsidP="00EB031A">
            <w:pPr>
              <w:rPr>
                <w:b/>
                <w:bCs/>
                <w:color w:val="1F4E79" w:themeColor="accent1" w:themeShade="80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</w:rPr>
                <w:id w:val="1597358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5F04" w:rsidRPr="00134001">
                  <w:rPr>
                    <w:rFonts w:ascii="Segoe UI Symbol" w:eastAsia="MS Gothic" w:hAnsi="Segoe UI Symbol" w:cs="Segoe UI Symbol"/>
                    <w:bCs/>
                    <w:color w:val="1F4E79" w:themeColor="accent1" w:themeShade="80"/>
                  </w:rPr>
                  <w:t>☐</w:t>
                </w:r>
              </w:sdtContent>
            </w:sdt>
            <w:r w:rsidR="00DB5F04" w:rsidRPr="00134001">
              <w:rPr>
                <w:rFonts w:cs="Times New Roman"/>
                <w:bCs/>
                <w:color w:val="1F4E79" w:themeColor="accent1" w:themeShade="80"/>
              </w:rPr>
              <w:t xml:space="preserve"> I sang in the choir two years ago.</w:t>
            </w:r>
          </w:p>
        </w:tc>
      </w:tr>
      <w:tr w:rsidR="00134001" w:rsidRPr="00134001" w14:paraId="60A67AA1" w14:textId="77777777" w:rsidTr="00DA67D3">
        <w:trPr>
          <w:trHeight w:val="817"/>
        </w:trPr>
        <w:tc>
          <w:tcPr>
            <w:tcW w:w="421" w:type="dxa"/>
            <w:tcBorders>
              <w:right w:val="single" w:sz="4" w:space="0" w:color="auto"/>
            </w:tcBorders>
            <w:vAlign w:val="center"/>
          </w:tcPr>
          <w:p w14:paraId="4103AB72" w14:textId="77777777" w:rsidR="00DB5F04" w:rsidRPr="00134001" w:rsidRDefault="00DB5F04" w:rsidP="00D60D4C">
            <w:pPr>
              <w:rPr>
                <w:color w:val="1F4E79" w:themeColor="accent1" w:themeShade="80"/>
                <w:lang w:val="de-DE"/>
              </w:rPr>
            </w:pPr>
            <w:r w:rsidRPr="00134001">
              <w:rPr>
                <w:color w:val="1F4E79" w:themeColor="accent1" w:themeShade="80"/>
                <w:lang w:val="de-DE"/>
              </w:rPr>
              <w:t>2.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4D50257" w14:textId="615422BD" w:rsidR="00DB5F04" w:rsidRPr="00134001" w:rsidRDefault="00DB5F04" w:rsidP="00EB031A">
            <w:pPr>
              <w:spacing w:before="120" w:after="120"/>
              <w:rPr>
                <w:b/>
                <w:bCs/>
                <w:color w:val="1F4E79" w:themeColor="accent1" w:themeShade="80"/>
                <w:lang w:val="de-DE"/>
              </w:rPr>
            </w:pPr>
            <w:r w:rsidRPr="00134001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Sie hat vor drei Monate</w:t>
            </w:r>
            <w:r w:rsidR="008E02A6" w:rsidRPr="00134001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n</w:t>
            </w:r>
            <w:r w:rsidRPr="00134001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 xml:space="preserve"> in der Schule gearbeitet.</w:t>
            </w:r>
          </w:p>
        </w:tc>
        <w:tc>
          <w:tcPr>
            <w:tcW w:w="59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C799D9" w14:textId="66DAA771" w:rsidR="00DB5F04" w:rsidRPr="00134001" w:rsidRDefault="00D95FCC" w:rsidP="00EB031A">
            <w:pPr>
              <w:spacing w:before="120" w:after="120"/>
              <w:rPr>
                <w:rFonts w:cs="Times New Roman"/>
                <w:bCs/>
                <w:color w:val="1F4E79" w:themeColor="accent1" w:themeShade="80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</w:rPr>
                <w:id w:val="-1446686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5F04" w:rsidRPr="00134001">
                  <w:rPr>
                    <w:rFonts w:ascii="Segoe UI Symbol" w:eastAsia="MS Gothic" w:hAnsi="Segoe UI Symbol" w:cs="Segoe UI Symbol"/>
                    <w:bCs/>
                    <w:color w:val="1F4E79" w:themeColor="accent1" w:themeShade="80"/>
                  </w:rPr>
                  <w:t>☐</w:t>
                </w:r>
              </w:sdtContent>
            </w:sdt>
            <w:r w:rsidR="00DB5F04" w:rsidRPr="00134001">
              <w:rPr>
                <w:rFonts w:cs="Times New Roman"/>
                <w:bCs/>
                <w:color w:val="1F4E79" w:themeColor="accent1" w:themeShade="80"/>
              </w:rPr>
              <w:t xml:space="preserve"> </w:t>
            </w:r>
            <w:r w:rsidR="00DA67D3">
              <w:rPr>
                <w:rFonts w:cs="Times New Roman"/>
                <w:bCs/>
                <w:color w:val="1F4E79" w:themeColor="accent1" w:themeShade="80"/>
              </w:rPr>
              <w:t xml:space="preserve">She has </w:t>
            </w:r>
            <w:r w:rsidR="00DB5F04" w:rsidRPr="00134001">
              <w:rPr>
                <w:rFonts w:cs="Times New Roman"/>
                <w:bCs/>
                <w:color w:val="1F4E79" w:themeColor="accent1" w:themeShade="80"/>
              </w:rPr>
              <w:t>worked in the school for three months.</w:t>
            </w:r>
          </w:p>
          <w:p w14:paraId="1665F64C" w14:textId="7DAEC28E" w:rsidR="00DB5F04" w:rsidRPr="00134001" w:rsidRDefault="00D95FCC" w:rsidP="00EB031A">
            <w:pPr>
              <w:rPr>
                <w:bCs/>
                <w:color w:val="1F4E79" w:themeColor="accent1" w:themeShade="80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</w:rPr>
                <w:id w:val="-187144339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5F04" w:rsidRPr="00134001">
                  <w:rPr>
                    <w:rFonts w:ascii="Segoe UI Symbol" w:eastAsia="MS Gothic" w:hAnsi="Segoe UI Symbol" w:cs="Segoe UI Symbol"/>
                    <w:bCs/>
                    <w:color w:val="1F4E79" w:themeColor="accent1" w:themeShade="80"/>
                  </w:rPr>
                  <w:t>☒</w:t>
                </w:r>
              </w:sdtContent>
            </w:sdt>
            <w:r w:rsidR="00DB5F04" w:rsidRPr="00134001">
              <w:rPr>
                <w:rFonts w:cs="Times New Roman"/>
                <w:bCs/>
                <w:color w:val="1F4E79" w:themeColor="accent1" w:themeShade="80"/>
              </w:rPr>
              <w:t xml:space="preserve"> </w:t>
            </w:r>
            <w:r w:rsidR="00DA67D3">
              <w:rPr>
                <w:rFonts w:cs="Times New Roman"/>
                <w:bCs/>
                <w:color w:val="1F4E79" w:themeColor="accent1" w:themeShade="80"/>
              </w:rPr>
              <w:t>She</w:t>
            </w:r>
            <w:r w:rsidR="00DB5F04" w:rsidRPr="00134001">
              <w:rPr>
                <w:rFonts w:cs="Times New Roman"/>
                <w:bCs/>
                <w:color w:val="1F4E79" w:themeColor="accent1" w:themeShade="80"/>
              </w:rPr>
              <w:t xml:space="preserve"> worked in the school three months ago.</w:t>
            </w:r>
          </w:p>
        </w:tc>
      </w:tr>
    </w:tbl>
    <w:p w14:paraId="282A2B53" w14:textId="77777777" w:rsidR="00DB5F04" w:rsidRPr="00134001" w:rsidRDefault="00DB5F04" w:rsidP="00DB5F04">
      <w:pPr>
        <w:pStyle w:val="Heading2"/>
        <w:spacing w:after="0"/>
        <w:rPr>
          <w:rStyle w:val="Strong"/>
          <w:color w:val="1F4E79" w:themeColor="accent1" w:themeShade="80"/>
        </w:rPr>
      </w:pPr>
    </w:p>
    <w:p w14:paraId="7F8AA49B" w14:textId="0DBCCDE6" w:rsidR="00DB5F04" w:rsidRPr="00134001" w:rsidRDefault="00DB5F04" w:rsidP="00DB5F04">
      <w:pPr>
        <w:pStyle w:val="Heading2"/>
        <w:rPr>
          <w:b/>
          <w:bCs/>
          <w:color w:val="1F4E79" w:themeColor="accent1" w:themeShade="80"/>
          <w:lang w:val="fr-FR"/>
        </w:rPr>
      </w:pPr>
      <w:r w:rsidRPr="00134001">
        <w:rPr>
          <w:rStyle w:val="Strong"/>
          <w:color w:val="1F4E79" w:themeColor="accent1" w:themeShade="80"/>
          <w:lang w:val="fr-FR"/>
        </w:rPr>
        <w:lastRenderedPageBreak/>
        <w:t>GRAMMAR</w:t>
      </w:r>
      <w:r w:rsidRPr="00134001">
        <w:rPr>
          <w:b/>
          <w:bCs/>
          <w:color w:val="1F4E79" w:themeColor="accent1" w:themeShade="80"/>
          <w:lang w:val="fr-FR"/>
        </w:rPr>
        <w:t xml:space="preserve"> PART D (MODAL VERBS)</w:t>
      </w:r>
    </w:p>
    <w:p w14:paraId="0337C4C5" w14:textId="77777777" w:rsidR="00DB5F04" w:rsidRPr="00134001" w:rsidRDefault="00DB5F04" w:rsidP="00DB5F04">
      <w:pPr>
        <w:rPr>
          <w:color w:val="1F4E79" w:themeColor="accent1" w:themeShade="80"/>
          <w:sz w:val="48"/>
          <w:szCs w:val="48"/>
        </w:rPr>
      </w:pPr>
      <w:r w:rsidRPr="00134001">
        <w:rPr>
          <w:rStyle w:val="Strong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2FEEAAB4" wp14:editId="4A7D6C9E">
                <wp:extent cx="6953250" cy="277495"/>
                <wp:effectExtent l="0" t="0" r="19050" b="27305"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325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FC9D49" w14:textId="77777777" w:rsidR="00264833" w:rsidRPr="00625F20" w:rsidRDefault="00264833" w:rsidP="00DB5F04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2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FEEAAB4" id="Text Box 7" o:spid="_x0000_s1040" type="#_x0000_t202" style="width:547.5pt;height:2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" strokecolor="#2f5496 [2408]">
                <v:textbox>
                  <w:txbxContent>
                    <w:p w14:paraId="51FC9D49" w14:textId="77777777" w:rsidR="00264833" w:rsidRPr="00625F20" w:rsidRDefault="00264833" w:rsidP="00DB5F04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2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625F20"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0"/>
        <w:gridCol w:w="1852"/>
        <w:gridCol w:w="4961"/>
      </w:tblGrid>
      <w:tr w:rsidR="00134001" w:rsidRPr="00134001" w14:paraId="451DEA10" w14:textId="77777777" w:rsidTr="00D60D4C">
        <w:trPr>
          <w:trHeight w:val="926"/>
        </w:trPr>
        <w:tc>
          <w:tcPr>
            <w:tcW w:w="420" w:type="dxa"/>
            <w:tcBorders>
              <w:right w:val="single" w:sz="4" w:space="0" w:color="auto"/>
            </w:tcBorders>
            <w:vAlign w:val="center"/>
          </w:tcPr>
          <w:p w14:paraId="5E0E03DD" w14:textId="77777777" w:rsidR="00DB5F04" w:rsidRPr="00134001" w:rsidRDefault="00DB5F04" w:rsidP="00D60D4C">
            <w:pPr>
              <w:spacing w:line="360" w:lineRule="auto"/>
              <w:rPr>
                <w:color w:val="1F4E79" w:themeColor="accent1" w:themeShade="80"/>
                <w:lang w:val="de-DE"/>
              </w:rPr>
            </w:pPr>
            <w:r w:rsidRPr="00134001">
              <w:rPr>
                <w:color w:val="1F4E79" w:themeColor="accent1" w:themeShade="80"/>
                <w:lang w:val="de-DE"/>
              </w:rPr>
              <w:t>1.</w:t>
            </w: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AB7102C" w14:textId="77777777" w:rsidR="00DB5F04" w:rsidRPr="00134001" w:rsidRDefault="00D95FCC" w:rsidP="00EB031A">
            <w:pPr>
              <w:spacing w:before="120" w:after="120"/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lang w:val="de-DE"/>
                </w:rPr>
                <w:id w:val="6331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5F04" w:rsidRPr="00134001">
                  <w:rPr>
                    <w:rFonts w:ascii="MS Gothic" w:eastAsia="MS Gothic" w:hAnsi="MS Gothic" w:cs="Times New Roman" w:hint="eastAsia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  <w:r w:rsidR="00DB5F04" w:rsidRPr="00134001">
              <w:rPr>
                <w:rFonts w:eastAsia="Times New Roman" w:cs="Arial"/>
                <w:noProof/>
                <w:color w:val="1F4E79" w:themeColor="accent1" w:themeShade="80"/>
                <w:lang w:eastAsia="en-GB"/>
              </w:rPr>
              <w:t xml:space="preserve"> </w:t>
            </w:r>
            <w:r w:rsidR="00DB5F04" w:rsidRPr="00134001">
              <w:rPr>
                <w:rFonts w:eastAsia="Times New Roman" w:cs="Arial"/>
                <w:noProof/>
                <w:color w:val="1F4E79" w:themeColor="accent1" w:themeShade="8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EE0E5F5" wp14:editId="54E2BD0C">
                      <wp:simplePos x="0" y="0"/>
                      <wp:positionH relativeFrom="column">
                        <wp:posOffset>922655</wp:posOffset>
                      </wp:positionH>
                      <wp:positionV relativeFrom="paragraph">
                        <wp:posOffset>45720</wp:posOffset>
                      </wp:positionV>
                      <wp:extent cx="192405" cy="485140"/>
                      <wp:effectExtent l="0" t="0" r="36195" b="10160"/>
                      <wp:wrapNone/>
                      <wp:docPr id="9" name="Right Brace 9" descr="right brace to connect possible answers with the question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2405" cy="485140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32917D0" id="_x0000_t88" coordsize="21600,21600" o:spt="88" adj="1800,10800" path="m,qx10800@0l10800@2qy21600@11,10800@3l10800@1qy,21600e" filled="f">
                      <v:formulas>
                        <v:f eqn="val #0"/>
                        <v:f eqn="sum 21600 0 #0"/>
                        <v:f eqn="sum #1 0 #0"/>
                        <v:f eqn="sum #1 #0 0"/>
                        <v:f eqn="prod #0 9598 32768"/>
                        <v:f eqn="sum 21600 0 @4"/>
                        <v:f eqn="sum 21600 0 #1"/>
                        <v:f eqn="min #1 @6"/>
                        <v:f eqn="prod @7 1 2"/>
                        <v:f eqn="prod #0 2 1"/>
                        <v:f eqn="sum 21600 0 @9"/>
                        <v:f eqn="val #1"/>
                      </v:formulas>
                      <v:path arrowok="t" o:connecttype="custom" o:connectlocs="0,0;21600,@11;0,21600" textboxrect="0,@4,7637,@5"/>
                      <v:handles>
                        <v:h position="center,#0" yrange="0,@8"/>
                        <v:h position="bottomRight,#1" yrange="@9,@10"/>
                      </v:handles>
                    </v:shapetype>
                    <v:shape id="Right Brace 9" o:spid="_x0000_s1026" type="#_x0000_t88" alt="right brace to connect possible answers with the question" style="position:absolute;margin-left:72.65pt;margin-top:3.6pt;width:15.15pt;height:38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" adj="714" strokecolor="#5b9bd5 [3204]" strokeweight=".5pt">
                      <v:stroke joinstyle="miter"/>
                    </v:shape>
                  </w:pict>
                </mc:Fallback>
              </mc:AlternateContent>
            </w:r>
            <w:r w:rsidR="00DB5F04" w:rsidRPr="00134001">
              <w:rPr>
                <w:bCs/>
                <w:color w:val="1F4E79" w:themeColor="accent1" w:themeShade="80"/>
                <w:lang w:val="de-DE"/>
              </w:rPr>
              <w:t>Ich ...</w:t>
            </w:r>
            <w:r w:rsidR="00DB5F04" w:rsidRPr="00134001">
              <w:rPr>
                <w:rFonts w:eastAsia="Times New Roman" w:cs="Arial"/>
                <w:noProof/>
                <w:color w:val="1F4E79" w:themeColor="accent1" w:themeShade="80"/>
                <w:lang w:eastAsia="en-GB"/>
              </w:rPr>
              <w:t xml:space="preserve"> </w:t>
            </w:r>
          </w:p>
          <w:p w14:paraId="3BF44E7D" w14:textId="77777777" w:rsidR="00DB5F04" w:rsidRPr="00134001" w:rsidRDefault="00D95FCC" w:rsidP="00EB031A">
            <w:pPr>
              <w:spacing w:before="120" w:after="120"/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lang w:val="de-DE"/>
                </w:rPr>
                <w:id w:val="102375277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5F04" w:rsidRPr="00134001">
                  <w:rPr>
                    <w:rFonts w:ascii="MS Gothic" w:eastAsia="MS Gothic" w:hAnsi="MS Gothic" w:cs="Times New Roman" w:hint="eastAsia"/>
                    <w:bCs/>
                    <w:color w:val="1F4E79" w:themeColor="accent1" w:themeShade="80"/>
                    <w:lang w:val="de-DE"/>
                  </w:rPr>
                  <w:t>☒</w:t>
                </w:r>
              </w:sdtContent>
            </w:sdt>
            <w:r w:rsidR="00DB5F04" w:rsidRPr="00134001">
              <w:rPr>
                <w:bCs/>
                <w:color w:val="1F4E79" w:themeColor="accent1" w:themeShade="80"/>
                <w:lang w:val="de-DE"/>
              </w:rPr>
              <w:t xml:space="preserve"> Ich soll …</w:t>
            </w:r>
          </w:p>
        </w:tc>
        <w:tc>
          <w:tcPr>
            <w:tcW w:w="49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73D778" w14:textId="77777777" w:rsidR="00DB5F04" w:rsidRPr="00134001" w:rsidRDefault="00DB5F04" w:rsidP="00EB031A">
            <w:pPr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134001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meinem Freund helfen.</w:t>
            </w:r>
          </w:p>
        </w:tc>
      </w:tr>
      <w:tr w:rsidR="00DB5F04" w:rsidRPr="00134001" w14:paraId="6722D8B8" w14:textId="77777777" w:rsidTr="00D60D4C">
        <w:trPr>
          <w:trHeight w:val="928"/>
        </w:trPr>
        <w:tc>
          <w:tcPr>
            <w:tcW w:w="420" w:type="dxa"/>
            <w:tcBorders>
              <w:right w:val="single" w:sz="4" w:space="0" w:color="auto"/>
            </w:tcBorders>
            <w:vAlign w:val="center"/>
          </w:tcPr>
          <w:p w14:paraId="27A94EFE" w14:textId="77777777" w:rsidR="00DB5F04" w:rsidRPr="00134001" w:rsidRDefault="00DB5F04" w:rsidP="00D60D4C">
            <w:pPr>
              <w:rPr>
                <w:color w:val="1F4E79" w:themeColor="accent1" w:themeShade="80"/>
                <w:lang w:val="de-DE"/>
              </w:rPr>
            </w:pPr>
            <w:r w:rsidRPr="00134001">
              <w:rPr>
                <w:color w:val="1F4E79" w:themeColor="accent1" w:themeShade="80"/>
                <w:lang w:val="de-DE"/>
              </w:rPr>
              <w:t>2.</w:t>
            </w: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5481E52" w14:textId="77777777" w:rsidR="00DB5F04" w:rsidRPr="00134001" w:rsidRDefault="00D95FCC" w:rsidP="00EB031A">
            <w:pPr>
              <w:spacing w:before="120" w:after="120"/>
              <w:rPr>
                <w:rFonts w:eastAsia="MS Gothic" w:cs="Segoe UI Symbol"/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lang w:val="de-DE"/>
                </w:rPr>
                <w:id w:val="-17126046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5F04" w:rsidRPr="00134001">
                  <w:rPr>
                    <w:rFonts w:ascii="Segoe UI Symbol" w:eastAsia="MS Gothic" w:hAnsi="Segoe UI Symbol" w:cs="Segoe UI Symbol"/>
                    <w:bCs/>
                    <w:color w:val="1F4E79" w:themeColor="accent1" w:themeShade="80"/>
                    <w:lang w:val="de-DE"/>
                  </w:rPr>
                  <w:t>☒</w:t>
                </w:r>
              </w:sdtContent>
            </w:sdt>
            <w:r w:rsidR="00DB5F04" w:rsidRPr="00134001">
              <w:rPr>
                <w:rFonts w:eastAsia="Times New Roman" w:cs="Arial"/>
                <w:noProof/>
                <w:color w:val="1F4E79" w:themeColor="accent1" w:themeShade="80"/>
                <w:lang w:eastAsia="en-GB"/>
              </w:rPr>
              <w:t xml:space="preserve"> </w:t>
            </w:r>
            <w:r w:rsidR="00DB5F04" w:rsidRPr="00134001">
              <w:rPr>
                <w:rFonts w:eastAsia="Times New Roman" w:cs="Arial"/>
                <w:noProof/>
                <w:color w:val="1F4E79" w:themeColor="accent1" w:themeShade="8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197B556C" wp14:editId="2B88BE77">
                      <wp:simplePos x="0" y="0"/>
                      <wp:positionH relativeFrom="column">
                        <wp:posOffset>925830</wp:posOffset>
                      </wp:positionH>
                      <wp:positionV relativeFrom="paragraph">
                        <wp:posOffset>70485</wp:posOffset>
                      </wp:positionV>
                      <wp:extent cx="192405" cy="485140"/>
                      <wp:effectExtent l="0" t="0" r="36195" b="10160"/>
                      <wp:wrapNone/>
                      <wp:docPr id="10" name="Right Brace 10" descr="right brace to connect possible answers with the question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2405" cy="485140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8FA4E91" id="Right Brace 10" o:spid="_x0000_s1026" type="#_x0000_t88" alt="right brace to connect possible answers with the question" style="position:absolute;margin-left:72.9pt;margin-top:5.55pt;width:15.15pt;height:38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" adj="714" strokecolor="#5b9bd5 [3204]" strokeweight=".5pt">
                      <v:stroke joinstyle="miter"/>
                    </v:shape>
                  </w:pict>
                </mc:Fallback>
              </mc:AlternateContent>
            </w:r>
            <w:r w:rsidR="00DB5F04" w:rsidRPr="00134001">
              <w:rPr>
                <w:rFonts w:eastAsia="MS Gothic" w:cs="Segoe UI Symbol"/>
                <w:bCs/>
                <w:color w:val="1F4E79" w:themeColor="accent1" w:themeShade="80"/>
                <w:lang w:val="de-DE"/>
              </w:rPr>
              <w:t>Er ...</w:t>
            </w:r>
          </w:p>
          <w:p w14:paraId="5AC00488" w14:textId="77777777" w:rsidR="00DB5F04" w:rsidRPr="00134001" w:rsidRDefault="00D95FCC" w:rsidP="00EB031A">
            <w:pPr>
              <w:spacing w:before="120" w:after="120"/>
              <w:rPr>
                <w:b/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lang w:val="de-DE"/>
                </w:rPr>
                <w:id w:val="1035699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5F04" w:rsidRPr="00134001">
                  <w:rPr>
                    <w:rFonts w:ascii="Segoe UI Symbol" w:eastAsia="MS Gothic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  <w:r w:rsidR="00DB5F04" w:rsidRPr="00134001">
              <w:rPr>
                <w:rFonts w:eastAsia="MS Gothic" w:cs="Segoe UI Symbol"/>
                <w:bCs/>
                <w:color w:val="1F4E79" w:themeColor="accent1" w:themeShade="80"/>
                <w:lang w:val="de-DE"/>
              </w:rPr>
              <w:t xml:space="preserve"> Er muss ...</w:t>
            </w:r>
            <w:r w:rsidR="00DB5F04" w:rsidRPr="00134001">
              <w:rPr>
                <w:rFonts w:eastAsia="Times New Roman" w:cs="Arial"/>
                <w:noProof/>
                <w:color w:val="1F4E79" w:themeColor="accent1" w:themeShade="80"/>
                <w:lang w:eastAsia="en-GB"/>
              </w:rPr>
              <w:t xml:space="preserve"> </w:t>
            </w:r>
          </w:p>
        </w:tc>
        <w:tc>
          <w:tcPr>
            <w:tcW w:w="49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7ABFF5" w14:textId="77777777" w:rsidR="00DB5F04" w:rsidRPr="00134001" w:rsidRDefault="00DB5F04" w:rsidP="00EB031A">
            <w:pPr>
              <w:rPr>
                <w:bCs/>
                <w:color w:val="1F4E79" w:themeColor="accent1" w:themeShade="80"/>
                <w:lang w:val="de-DE"/>
              </w:rPr>
            </w:pPr>
            <w:r w:rsidRPr="00134001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erklärt die Aufgabe.</w:t>
            </w:r>
          </w:p>
        </w:tc>
      </w:tr>
    </w:tbl>
    <w:p w14:paraId="576AB719" w14:textId="77777777" w:rsidR="00DB5F04" w:rsidRPr="00134001" w:rsidRDefault="00DB5F04" w:rsidP="00DB5F04">
      <w:pPr>
        <w:pStyle w:val="Heading2"/>
        <w:rPr>
          <w:rStyle w:val="Strong"/>
          <w:color w:val="1F4E79" w:themeColor="accent1" w:themeShade="80"/>
          <w:lang w:val="fr-FR"/>
        </w:rPr>
      </w:pPr>
    </w:p>
    <w:p w14:paraId="33FF1486" w14:textId="57D77630" w:rsidR="00DB5F04" w:rsidRPr="00134001" w:rsidRDefault="00DB5F04" w:rsidP="00DB5F04">
      <w:pPr>
        <w:pStyle w:val="Heading2"/>
        <w:rPr>
          <w:b/>
          <w:bCs/>
          <w:color w:val="1F4E79" w:themeColor="accent1" w:themeShade="80"/>
        </w:rPr>
      </w:pPr>
      <w:r w:rsidRPr="00134001">
        <w:rPr>
          <w:rStyle w:val="Strong"/>
          <w:color w:val="1F4E79" w:themeColor="accent1" w:themeShade="80"/>
        </w:rPr>
        <w:t>GRAMMAR</w:t>
      </w:r>
      <w:r w:rsidRPr="00134001">
        <w:rPr>
          <w:b/>
          <w:bCs/>
          <w:color w:val="1F4E79" w:themeColor="accent1" w:themeShade="80"/>
        </w:rPr>
        <w:t xml:space="preserve"> PART E (PRESENT OR PAST)</w:t>
      </w:r>
    </w:p>
    <w:p w14:paraId="0EB2C1E8" w14:textId="5BC3155F" w:rsidR="00DB5F04" w:rsidRPr="00134001" w:rsidRDefault="00DB5F04" w:rsidP="00DB5F04">
      <w:pPr>
        <w:rPr>
          <w:color w:val="1F4E79" w:themeColor="accent1" w:themeShade="80"/>
          <w:sz w:val="48"/>
          <w:szCs w:val="48"/>
        </w:rPr>
      </w:pPr>
      <w:r w:rsidRPr="00134001">
        <w:rPr>
          <w:rStyle w:val="Strong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6617BC4B" wp14:editId="379F80D5">
                <wp:extent cx="6817360" cy="277495"/>
                <wp:effectExtent l="0" t="0" r="15240" b="14605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4C784D" w14:textId="77777777" w:rsidR="00264833" w:rsidRPr="00625F20" w:rsidRDefault="00264833" w:rsidP="00DB5F04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2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617BC4B" id="Text Box 11" o:spid="_x0000_s1041" type="#_x0000_t202" style="width:536.8pt;height:2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" strokecolor="#2f5496 [2408]">
                <v:textbox>
                  <w:txbxContent>
                    <w:p w14:paraId="1E4C784D" w14:textId="77777777" w:rsidR="00264833" w:rsidRPr="00625F20" w:rsidRDefault="00264833" w:rsidP="00DB5F04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2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625F20"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4116"/>
        <w:gridCol w:w="2684"/>
        <w:gridCol w:w="3401"/>
      </w:tblGrid>
      <w:tr w:rsidR="00134001" w:rsidRPr="00134001" w14:paraId="67357856" w14:textId="77777777" w:rsidTr="00134001">
        <w:trPr>
          <w:trHeight w:val="241"/>
        </w:trPr>
        <w:tc>
          <w:tcPr>
            <w:tcW w:w="562" w:type="dxa"/>
          </w:tcPr>
          <w:p w14:paraId="04CD93FF" w14:textId="77777777" w:rsidR="00DB5F04" w:rsidRPr="00134001" w:rsidRDefault="00DB5F04" w:rsidP="00D60D4C">
            <w:pPr>
              <w:spacing w:before="240"/>
              <w:jc w:val="center"/>
              <w:rPr>
                <w:color w:val="1F4E79" w:themeColor="accent1" w:themeShade="80"/>
                <w:lang w:val="de-DE"/>
              </w:rPr>
            </w:pPr>
            <w:r w:rsidRPr="00134001">
              <w:rPr>
                <w:color w:val="1F4E79" w:themeColor="accent1" w:themeShade="80"/>
                <w:lang w:val="de-DE"/>
              </w:rPr>
              <w:t>1.</w:t>
            </w:r>
          </w:p>
        </w:tc>
        <w:tc>
          <w:tcPr>
            <w:tcW w:w="4116" w:type="dxa"/>
          </w:tcPr>
          <w:p w14:paraId="5DB34AE4" w14:textId="77777777" w:rsidR="00DB5F04" w:rsidRPr="00134001" w:rsidRDefault="00DB5F04" w:rsidP="00EB031A">
            <w:pPr>
              <w:spacing w:before="240"/>
              <w:rPr>
                <w:color w:val="1F4E79" w:themeColor="accent1" w:themeShade="80"/>
                <w:lang w:val="de-DE"/>
              </w:rPr>
            </w:pPr>
            <w:r w:rsidRPr="00134001">
              <w:rPr>
                <w:rFonts w:cs="Arial"/>
                <w:color w:val="1F4E79" w:themeColor="accent1" w:themeShade="80"/>
                <w:szCs w:val="20"/>
                <w:shd w:val="clear" w:color="auto" w:fill="FFFFFF"/>
                <w:lang w:val="de-DE"/>
              </w:rPr>
              <w:t>Wir haben unser Geld verloren.</w:t>
            </w:r>
          </w:p>
        </w:tc>
        <w:tc>
          <w:tcPr>
            <w:tcW w:w="2684" w:type="dxa"/>
          </w:tcPr>
          <w:p w14:paraId="424D01F1" w14:textId="21C5FB8B" w:rsidR="00DB5F04" w:rsidRPr="00134001" w:rsidRDefault="00D95FCC" w:rsidP="00EB031A">
            <w:pPr>
              <w:spacing w:before="240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3492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5F04" w:rsidRPr="00134001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sdtContent>
            </w:sdt>
            <w:r w:rsidR="00DB5F04" w:rsidRPr="00134001">
              <w:rPr>
                <w:color w:val="1F4E79" w:themeColor="accent1" w:themeShade="80"/>
              </w:rPr>
              <w:t xml:space="preserve"> happening now</w:t>
            </w:r>
          </w:p>
        </w:tc>
        <w:tc>
          <w:tcPr>
            <w:tcW w:w="3401" w:type="dxa"/>
          </w:tcPr>
          <w:p w14:paraId="1F5050B8" w14:textId="4BD60DAF" w:rsidR="00DB5F04" w:rsidRPr="00134001" w:rsidRDefault="00D95FCC" w:rsidP="00EB031A">
            <w:pPr>
              <w:spacing w:before="240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200161846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5F04" w:rsidRPr="00134001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☒</w:t>
                </w:r>
              </w:sdtContent>
            </w:sdt>
            <w:r w:rsidR="00DB5F04" w:rsidRPr="00134001">
              <w:rPr>
                <w:color w:val="1F4E79" w:themeColor="accent1" w:themeShade="80"/>
              </w:rPr>
              <w:t xml:space="preserve"> happened yesterday</w:t>
            </w:r>
          </w:p>
        </w:tc>
      </w:tr>
      <w:tr w:rsidR="00134001" w:rsidRPr="00134001" w14:paraId="7837BE71" w14:textId="77777777" w:rsidTr="00D60D4C">
        <w:trPr>
          <w:trHeight w:val="704"/>
        </w:trPr>
        <w:tc>
          <w:tcPr>
            <w:tcW w:w="562" w:type="dxa"/>
          </w:tcPr>
          <w:p w14:paraId="09565EC0" w14:textId="46EE8D44" w:rsidR="00DB5F04" w:rsidRPr="00134001" w:rsidRDefault="00DB5F04" w:rsidP="00D60D4C">
            <w:pPr>
              <w:spacing w:before="240"/>
              <w:jc w:val="center"/>
              <w:rPr>
                <w:color w:val="1F4E79" w:themeColor="accent1" w:themeShade="80"/>
                <w:lang w:val="de-DE"/>
              </w:rPr>
            </w:pPr>
            <w:r w:rsidRPr="00134001">
              <w:rPr>
                <w:color w:val="1F4E79" w:themeColor="accent1" w:themeShade="80"/>
                <w:lang w:val="de-DE"/>
              </w:rPr>
              <w:t>2.</w:t>
            </w:r>
          </w:p>
        </w:tc>
        <w:tc>
          <w:tcPr>
            <w:tcW w:w="4116" w:type="dxa"/>
          </w:tcPr>
          <w:p w14:paraId="517DA79E" w14:textId="77777777" w:rsidR="00DB5F04" w:rsidRPr="00134001" w:rsidRDefault="00DB5F04" w:rsidP="00EB031A">
            <w:pPr>
              <w:spacing w:before="240"/>
              <w:rPr>
                <w:color w:val="1F4E79" w:themeColor="accent1" w:themeShade="80"/>
                <w:lang w:val="de-DE"/>
              </w:rPr>
            </w:pPr>
            <w:r w:rsidRPr="00134001">
              <w:rPr>
                <w:rFonts w:cs="Arial"/>
                <w:color w:val="1F4E79" w:themeColor="accent1" w:themeShade="80"/>
                <w:szCs w:val="20"/>
                <w:shd w:val="clear" w:color="auto" w:fill="FFFFFF"/>
                <w:lang w:val="de-DE"/>
              </w:rPr>
              <w:t>Sie sind in die Stadt gegangen.</w:t>
            </w:r>
          </w:p>
        </w:tc>
        <w:tc>
          <w:tcPr>
            <w:tcW w:w="2684" w:type="dxa"/>
          </w:tcPr>
          <w:p w14:paraId="5C943742" w14:textId="77777777" w:rsidR="00DB5F04" w:rsidRPr="00134001" w:rsidRDefault="00D95FCC" w:rsidP="00EB031A">
            <w:pPr>
              <w:spacing w:before="240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-1873832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5F04" w:rsidRPr="00134001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sdtContent>
            </w:sdt>
            <w:r w:rsidR="00DB5F04" w:rsidRPr="00134001">
              <w:rPr>
                <w:color w:val="1F4E79" w:themeColor="accent1" w:themeShade="80"/>
              </w:rPr>
              <w:t xml:space="preserve"> happening now</w:t>
            </w:r>
          </w:p>
        </w:tc>
        <w:tc>
          <w:tcPr>
            <w:tcW w:w="3401" w:type="dxa"/>
          </w:tcPr>
          <w:p w14:paraId="3D18B72B" w14:textId="7CB303B4" w:rsidR="00DB5F04" w:rsidRPr="00134001" w:rsidRDefault="00D95FCC" w:rsidP="00EB031A">
            <w:pPr>
              <w:spacing w:before="240"/>
              <w:rPr>
                <w:color w:val="1F4E79" w:themeColor="accent1" w:themeShade="80"/>
                <w:lang w:val="de-DE"/>
              </w:rPr>
            </w:pPr>
            <w:sdt>
              <w:sdtPr>
                <w:rPr>
                  <w:color w:val="1F4E79" w:themeColor="accent1" w:themeShade="80"/>
                </w:rPr>
                <w:id w:val="-181663749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5F04" w:rsidRPr="00134001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☒</w:t>
                </w:r>
              </w:sdtContent>
            </w:sdt>
            <w:r w:rsidR="00DB5F04" w:rsidRPr="00134001">
              <w:rPr>
                <w:color w:val="1F4E79" w:themeColor="accent1" w:themeShade="80"/>
              </w:rPr>
              <w:t xml:space="preserve"> happened yesterday</w:t>
            </w:r>
          </w:p>
        </w:tc>
      </w:tr>
    </w:tbl>
    <w:p w14:paraId="7DBD919B" w14:textId="77777777" w:rsidR="00593A30" w:rsidRDefault="00593A30" w:rsidP="00DB5F04">
      <w:pPr>
        <w:pStyle w:val="Heading2"/>
        <w:rPr>
          <w:rStyle w:val="Strong"/>
          <w:color w:val="1F4E79" w:themeColor="accent1" w:themeShade="80"/>
          <w:lang w:val="fr-FR"/>
        </w:rPr>
      </w:pPr>
    </w:p>
    <w:p w14:paraId="12E9B391" w14:textId="4349B550" w:rsidR="00DB5F04" w:rsidRPr="00134001" w:rsidRDefault="00DB5F04" w:rsidP="00DB5F04">
      <w:pPr>
        <w:pStyle w:val="Heading2"/>
        <w:rPr>
          <w:b/>
          <w:bCs/>
          <w:color w:val="1F4E79" w:themeColor="accent1" w:themeShade="80"/>
          <w:lang w:val="fr-FR"/>
        </w:rPr>
      </w:pPr>
      <w:r w:rsidRPr="00134001">
        <w:rPr>
          <w:rStyle w:val="Strong"/>
          <w:color w:val="1F4E79" w:themeColor="accent1" w:themeShade="80"/>
          <w:lang w:val="fr-FR"/>
        </w:rPr>
        <w:t>GRAMMAR</w:t>
      </w:r>
      <w:r w:rsidRPr="00134001">
        <w:rPr>
          <w:b/>
          <w:bCs/>
          <w:color w:val="1F4E79" w:themeColor="accent1" w:themeShade="80"/>
          <w:lang w:val="fr-FR"/>
        </w:rPr>
        <w:t xml:space="preserve"> PART F (</w:t>
      </w:r>
      <w:r w:rsidR="0070384D" w:rsidRPr="00134001">
        <w:rPr>
          <w:b/>
          <w:bCs/>
          <w:color w:val="1F4E79" w:themeColor="accent1" w:themeShade="80"/>
          <w:lang w:val="fr-FR"/>
        </w:rPr>
        <w:t>TWO-VERB STRUCTURES</w:t>
      </w:r>
      <w:r w:rsidRPr="00134001">
        <w:rPr>
          <w:b/>
          <w:bCs/>
          <w:color w:val="1F4E79" w:themeColor="accent1" w:themeShade="80"/>
          <w:lang w:val="fr-FR"/>
        </w:rPr>
        <w:t>)</w:t>
      </w:r>
    </w:p>
    <w:p w14:paraId="2A9A6D96" w14:textId="77777777" w:rsidR="00DB5F04" w:rsidRPr="00134001" w:rsidRDefault="00DB5F04" w:rsidP="00DB5F04">
      <w:pPr>
        <w:rPr>
          <w:color w:val="1F4E79" w:themeColor="accent1" w:themeShade="80"/>
        </w:rPr>
      </w:pPr>
      <w:r w:rsidRPr="00134001">
        <w:rPr>
          <w:rStyle w:val="Strong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016AD7E8" wp14:editId="7AE98C89">
                <wp:extent cx="6817360" cy="277495"/>
                <wp:effectExtent l="0" t="0" r="15240" b="14605"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26BB57" w14:textId="77777777" w:rsidR="00264833" w:rsidRPr="00625F20" w:rsidRDefault="00264833" w:rsidP="00DB5F04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2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16AD7E8" id="Text Box 12" o:spid="_x0000_s1042" type="#_x0000_t202" style="width:536.8pt;height:2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" strokecolor="#2f5496 [2408]">
                <v:textbox>
                  <w:txbxContent>
                    <w:p w14:paraId="0226BB57" w14:textId="77777777" w:rsidR="00264833" w:rsidRPr="00625F20" w:rsidRDefault="00264833" w:rsidP="00DB5F04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2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625F20"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3"/>
        <w:gridCol w:w="2844"/>
        <w:gridCol w:w="3969"/>
      </w:tblGrid>
      <w:tr w:rsidR="00134001" w:rsidRPr="00134001" w14:paraId="6C169F3D" w14:textId="77777777" w:rsidTr="00D60D4C">
        <w:trPr>
          <w:trHeight w:val="926"/>
        </w:trPr>
        <w:tc>
          <w:tcPr>
            <w:tcW w:w="553" w:type="dxa"/>
            <w:tcBorders>
              <w:right w:val="single" w:sz="4" w:space="0" w:color="auto"/>
            </w:tcBorders>
            <w:vAlign w:val="center"/>
          </w:tcPr>
          <w:p w14:paraId="22077D68" w14:textId="451C41F4" w:rsidR="00DB5F04" w:rsidRPr="00134001" w:rsidRDefault="00DB5F04" w:rsidP="00D60D4C">
            <w:pPr>
              <w:spacing w:line="360" w:lineRule="auto"/>
              <w:rPr>
                <w:color w:val="1F4E79" w:themeColor="accent1" w:themeShade="80"/>
                <w:lang w:val="de-DE"/>
              </w:rPr>
            </w:pPr>
            <w:r w:rsidRPr="00134001">
              <w:rPr>
                <w:color w:val="1F4E79" w:themeColor="accent1" w:themeShade="80"/>
                <w:lang w:val="de-DE"/>
              </w:rPr>
              <w:t>1.</w:t>
            </w:r>
          </w:p>
        </w:tc>
        <w:tc>
          <w:tcPr>
            <w:tcW w:w="2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462C12C" w14:textId="77777777" w:rsidR="00DB5F04" w:rsidRPr="00134001" w:rsidRDefault="00D95FCC" w:rsidP="00EB031A">
            <w:pPr>
              <w:spacing w:before="120" w:after="120"/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11514905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5F04" w:rsidRPr="00134001">
                  <w:rPr>
                    <w:rFonts w:ascii="MS Gothic" w:eastAsia="MS Gothic" w:hAnsi="MS Gothic" w:hint="eastAsia"/>
                    <w:bCs/>
                    <w:color w:val="1F4E79" w:themeColor="accent1" w:themeShade="80"/>
                    <w:lang w:val="de-DE"/>
                  </w:rPr>
                  <w:t>☒</w:t>
                </w:r>
              </w:sdtContent>
            </w:sdt>
            <w:r w:rsidR="00DB5F04" w:rsidRPr="00134001">
              <w:rPr>
                <w:rFonts w:eastAsia="Times New Roman" w:cs="Arial"/>
                <w:noProof/>
                <w:color w:val="1F4E79" w:themeColor="accent1" w:themeShade="8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359A303F" wp14:editId="7739C404">
                      <wp:simplePos x="0" y="0"/>
                      <wp:positionH relativeFrom="column">
                        <wp:posOffset>1482139</wp:posOffset>
                      </wp:positionH>
                      <wp:positionV relativeFrom="paragraph">
                        <wp:posOffset>52070</wp:posOffset>
                      </wp:positionV>
                      <wp:extent cx="192405" cy="485335"/>
                      <wp:effectExtent l="0" t="0" r="36195" b="10160"/>
                      <wp:wrapNone/>
                      <wp:docPr id="25" name="Right Brace 25" descr="right brace to connect possible answers with the question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2405" cy="485335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A8E7D0" id="Right Brace 25" o:spid="_x0000_s1026" type="#_x0000_t88" alt="right brace to connect possible answers with the question" style="position:absolute;margin-left:116.7pt;margin-top:4.1pt;width:15.15pt;height:38.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" adj="714" strokecolor="#5b9bd5 [3204]" strokeweight=".5pt">
                      <v:stroke joinstyle="miter"/>
                    </v:shape>
                  </w:pict>
                </mc:Fallback>
              </mc:AlternateContent>
            </w:r>
            <w:r w:rsidR="00DB5F04" w:rsidRPr="00134001">
              <w:rPr>
                <w:bCs/>
                <w:color w:val="1F4E79" w:themeColor="accent1" w:themeShade="80"/>
                <w:lang w:val="de-DE"/>
              </w:rPr>
              <w:t xml:space="preserve"> Du hast Lust, …</w:t>
            </w:r>
          </w:p>
          <w:p w14:paraId="2B9965EA" w14:textId="77777777" w:rsidR="00DB5F04" w:rsidRPr="00134001" w:rsidRDefault="00D95FCC" w:rsidP="00EB031A">
            <w:pPr>
              <w:spacing w:before="120" w:after="120"/>
              <w:rPr>
                <w:rFonts w:cs="Arial"/>
                <w:b/>
                <w:color w:val="1F4E79" w:themeColor="accent1" w:themeShade="80"/>
                <w:shd w:val="clear" w:color="auto" w:fill="FFFFFF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1029682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5F04" w:rsidRPr="00134001">
                  <w:rPr>
                    <w:rFonts w:ascii="Segoe UI Symbol" w:eastAsia="MS Gothic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  <w:r w:rsidR="00DB5F04" w:rsidRPr="00134001">
              <w:rPr>
                <w:bCs/>
                <w:color w:val="1F4E79" w:themeColor="accent1" w:themeShade="80"/>
                <w:lang w:val="de-DE"/>
              </w:rPr>
              <w:t xml:space="preserve"> Du wirst …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E78CF0" w14:textId="77777777" w:rsidR="00DB5F04" w:rsidRPr="00134001" w:rsidRDefault="00DB5F04" w:rsidP="00EB031A">
            <w:pPr>
              <w:rPr>
                <w:b/>
                <w:bCs/>
                <w:color w:val="1F4E79" w:themeColor="accent1" w:themeShade="80"/>
                <w:lang w:val="de-DE"/>
              </w:rPr>
            </w:pPr>
            <w:r w:rsidRPr="00134001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einen Film zu sehen.</w:t>
            </w:r>
          </w:p>
        </w:tc>
      </w:tr>
      <w:tr w:rsidR="00DB5F04" w:rsidRPr="00134001" w14:paraId="7445D21A" w14:textId="77777777" w:rsidTr="00D60D4C">
        <w:trPr>
          <w:trHeight w:val="928"/>
        </w:trPr>
        <w:tc>
          <w:tcPr>
            <w:tcW w:w="553" w:type="dxa"/>
            <w:tcBorders>
              <w:right w:val="single" w:sz="4" w:space="0" w:color="auto"/>
            </w:tcBorders>
            <w:vAlign w:val="center"/>
          </w:tcPr>
          <w:p w14:paraId="3AE7CF03" w14:textId="77777777" w:rsidR="00DB5F04" w:rsidRPr="00134001" w:rsidRDefault="00DB5F04" w:rsidP="00D60D4C">
            <w:pPr>
              <w:rPr>
                <w:color w:val="1F4E79" w:themeColor="accent1" w:themeShade="80"/>
                <w:lang w:val="de-DE"/>
              </w:rPr>
            </w:pPr>
            <w:r w:rsidRPr="00134001">
              <w:rPr>
                <w:color w:val="1F4E79" w:themeColor="accent1" w:themeShade="80"/>
                <w:lang w:val="de-DE"/>
              </w:rPr>
              <w:t>2.</w:t>
            </w:r>
          </w:p>
        </w:tc>
        <w:tc>
          <w:tcPr>
            <w:tcW w:w="2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9FD76A3" w14:textId="77777777" w:rsidR="00DB5F04" w:rsidRPr="00134001" w:rsidRDefault="00D95FCC" w:rsidP="00EB031A">
            <w:pPr>
              <w:spacing w:before="120" w:after="120"/>
              <w:rPr>
                <w:rFonts w:cs="Times New Roman"/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lang w:val="de-DE"/>
                </w:rPr>
                <w:id w:val="1337889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5F04" w:rsidRPr="00134001">
                  <w:rPr>
                    <w:rFonts w:ascii="Segoe UI Symbol" w:eastAsia="MS Gothic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  <w:r w:rsidR="00DB5F04" w:rsidRPr="00134001">
              <w:rPr>
                <w:rFonts w:eastAsia="Times New Roman" w:cs="Arial"/>
                <w:noProof/>
                <w:color w:val="1F4E79" w:themeColor="accent1" w:themeShade="8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E21B334" wp14:editId="6DE4C581">
                      <wp:simplePos x="0" y="0"/>
                      <wp:positionH relativeFrom="column">
                        <wp:posOffset>1482139</wp:posOffset>
                      </wp:positionH>
                      <wp:positionV relativeFrom="paragraph">
                        <wp:posOffset>37465</wp:posOffset>
                      </wp:positionV>
                      <wp:extent cx="192405" cy="485335"/>
                      <wp:effectExtent l="0" t="0" r="36195" b="10160"/>
                      <wp:wrapNone/>
                      <wp:docPr id="26" name="Right Brace 26" descr="right brace to connect possible answers with the question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2405" cy="485335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886B41A" id="Right Brace 26" o:spid="_x0000_s1026" type="#_x0000_t88" alt="right brace to connect possible answers with the question" style="position:absolute;margin-left:116.7pt;margin-top:2.95pt;width:15.15pt;height:38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" adj="714" strokecolor="#5b9bd5 [3204]" strokeweight=".5pt">
                      <v:stroke joinstyle="miter"/>
                    </v:shape>
                  </w:pict>
                </mc:Fallback>
              </mc:AlternateContent>
            </w:r>
            <w:r w:rsidR="00DB5F04" w:rsidRPr="00134001">
              <w:rPr>
                <w:rFonts w:cs="Times New Roman"/>
                <w:bCs/>
                <w:color w:val="1F4E79" w:themeColor="accent1" w:themeShade="80"/>
                <w:lang w:val="de-DE"/>
              </w:rPr>
              <w:t xml:space="preserve"> Ich habe Lust,</w:t>
            </w:r>
            <w:r w:rsidR="00DB5F04" w:rsidRPr="00134001">
              <w:rPr>
                <w:bCs/>
                <w:color w:val="1F4E79" w:themeColor="accent1" w:themeShade="80"/>
                <w:lang w:val="de-DE"/>
              </w:rPr>
              <w:t xml:space="preserve"> …</w:t>
            </w:r>
          </w:p>
          <w:p w14:paraId="3BBD2F2B" w14:textId="77777777" w:rsidR="00DB5F04" w:rsidRPr="00134001" w:rsidRDefault="00D95FCC" w:rsidP="00EB031A">
            <w:pPr>
              <w:spacing w:before="120" w:after="120"/>
              <w:rPr>
                <w:b/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lang w:val="de-DE"/>
                </w:rPr>
                <w:id w:val="-185656231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5F04" w:rsidRPr="00134001">
                  <w:rPr>
                    <w:rFonts w:ascii="MS Gothic" w:eastAsia="MS Gothic" w:hAnsi="MS Gothic" w:cs="Times New Roman" w:hint="eastAsia"/>
                    <w:bCs/>
                    <w:color w:val="1F4E79" w:themeColor="accent1" w:themeShade="80"/>
                    <w:lang w:val="de-DE"/>
                  </w:rPr>
                  <w:t>☒</w:t>
                </w:r>
              </w:sdtContent>
            </w:sdt>
            <w:r w:rsidR="00DB5F04" w:rsidRPr="00134001">
              <w:rPr>
                <w:rFonts w:cs="Times New Roman"/>
                <w:bCs/>
                <w:color w:val="1F4E79" w:themeColor="accent1" w:themeShade="80"/>
                <w:lang w:val="de-DE"/>
              </w:rPr>
              <w:t xml:space="preserve"> Ich werde</w:t>
            </w:r>
            <w:r w:rsidR="00DB5F04" w:rsidRPr="00134001">
              <w:rPr>
                <w:bCs/>
                <w:color w:val="1F4E79" w:themeColor="accent1" w:themeShade="80"/>
                <w:lang w:val="de-DE"/>
              </w:rPr>
              <w:t xml:space="preserve"> …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C76A4C" w14:textId="77777777" w:rsidR="00DB5F04" w:rsidRPr="00134001" w:rsidRDefault="00DB5F04" w:rsidP="00EB031A">
            <w:pPr>
              <w:rPr>
                <w:bCs/>
                <w:color w:val="1F4E79" w:themeColor="accent1" w:themeShade="80"/>
                <w:lang w:val="de-DE"/>
              </w:rPr>
            </w:pPr>
            <w:r w:rsidRPr="00134001">
              <w:rPr>
                <w:rFonts w:cs="Helvetica"/>
                <w:color w:val="1F4E79" w:themeColor="accent1" w:themeShade="80"/>
                <w:shd w:val="clear" w:color="auto" w:fill="FFFFFF"/>
                <w:lang w:val="de-DE"/>
              </w:rPr>
              <w:t>ein Eis essen.</w:t>
            </w:r>
          </w:p>
        </w:tc>
      </w:tr>
    </w:tbl>
    <w:p w14:paraId="08872662" w14:textId="77777777" w:rsidR="00DB5F04" w:rsidRPr="00134001" w:rsidRDefault="00DB5F04" w:rsidP="00DB5F04">
      <w:pPr>
        <w:rPr>
          <w:rStyle w:val="Strong"/>
          <w:color w:val="1F4E79" w:themeColor="accent1" w:themeShade="80"/>
          <w:lang w:val="fr-FR"/>
        </w:rPr>
      </w:pPr>
    </w:p>
    <w:p w14:paraId="7DE5DC3A" w14:textId="5780B927" w:rsidR="00DB5F04" w:rsidRPr="00134001" w:rsidRDefault="00DB5F04" w:rsidP="00DB5F04">
      <w:pPr>
        <w:rPr>
          <w:color w:val="1F4E79" w:themeColor="accent1" w:themeShade="80"/>
          <w:sz w:val="48"/>
          <w:szCs w:val="48"/>
        </w:rPr>
      </w:pPr>
      <w:r w:rsidRPr="00134001">
        <w:rPr>
          <w:rStyle w:val="Strong"/>
          <w:color w:val="1F4E79" w:themeColor="accent1" w:themeShade="80"/>
        </w:rPr>
        <w:t>GRAMMAR</w:t>
      </w:r>
      <w:r w:rsidRPr="00134001">
        <w:rPr>
          <w:b/>
          <w:bCs/>
          <w:color w:val="1F4E79" w:themeColor="accent1" w:themeShade="80"/>
        </w:rPr>
        <w:t xml:space="preserve"> PART G (</w:t>
      </w:r>
      <w:r w:rsidRPr="00134001">
        <w:rPr>
          <w:rFonts w:cs="Helvetica"/>
          <w:b/>
          <w:color w:val="1F4E79" w:themeColor="accent1" w:themeShade="80"/>
          <w:shd w:val="clear" w:color="auto" w:fill="FFFFFF"/>
        </w:rPr>
        <w:t xml:space="preserve">GENDER </w:t>
      </w:r>
      <w:r w:rsidR="008E02A6" w:rsidRPr="00134001">
        <w:rPr>
          <w:rFonts w:cs="Helvetica"/>
          <w:b/>
          <w:color w:val="1F4E79" w:themeColor="accent1" w:themeShade="80"/>
          <w:shd w:val="clear" w:color="auto" w:fill="FFFFFF"/>
        </w:rPr>
        <w:t>AND</w:t>
      </w:r>
      <w:r w:rsidRPr="00134001">
        <w:rPr>
          <w:rFonts w:cs="Helvetica"/>
          <w:b/>
          <w:color w:val="1F4E79" w:themeColor="accent1" w:themeShade="80"/>
          <w:shd w:val="clear" w:color="auto" w:fill="FFFFFF"/>
        </w:rPr>
        <w:t xml:space="preserve"> CASE AGREEMENT</w:t>
      </w:r>
      <w:r w:rsidRPr="00134001">
        <w:rPr>
          <w:b/>
          <w:bCs/>
          <w:color w:val="1F4E79" w:themeColor="accent1" w:themeShade="80"/>
        </w:rPr>
        <w:t>)</w:t>
      </w:r>
    </w:p>
    <w:p w14:paraId="763EA30B" w14:textId="77777777" w:rsidR="00DB5F04" w:rsidRPr="00134001" w:rsidRDefault="00DB5F04" w:rsidP="00DB5F04">
      <w:pPr>
        <w:rPr>
          <w:color w:val="1F4E79" w:themeColor="accent1" w:themeShade="80"/>
        </w:rPr>
      </w:pPr>
      <w:r w:rsidRPr="00134001">
        <w:rPr>
          <w:rStyle w:val="Strong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5C01C538" wp14:editId="4AF7E8A8">
                <wp:extent cx="6817360" cy="277495"/>
                <wp:effectExtent l="0" t="0" r="15240" b="14605"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CC992A" w14:textId="562E3FA3" w:rsidR="00264833" w:rsidRPr="00625F20" w:rsidRDefault="00264833" w:rsidP="00DB5F04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6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C01C538" id="Text Box 13" o:spid="_x0000_s1043" type="#_x0000_t202" style="width:536.8pt;height:2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" strokecolor="#2f5496 [2408]">
                <v:textbox>
                  <w:txbxContent>
                    <w:p w14:paraId="4BCC992A" w14:textId="562E3FA3" w:rsidR="00264833" w:rsidRPr="00625F20" w:rsidRDefault="00264833" w:rsidP="00DB5F04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6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625F20"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EBD6116" w14:textId="059A8BFE" w:rsidR="00936B92" w:rsidRPr="00134001" w:rsidRDefault="00936B92" w:rsidP="00936B92">
      <w:pPr>
        <w:spacing w:after="240" w:line="240" w:lineRule="auto"/>
        <w:rPr>
          <w:color w:val="1F4E79" w:themeColor="accent1" w:themeShade="80"/>
          <w:lang w:val="de-DE"/>
        </w:rPr>
      </w:pPr>
      <w:r w:rsidRPr="00134001">
        <w:rPr>
          <w:color w:val="1F4E79" w:themeColor="accent1" w:themeShade="80"/>
          <w:lang w:val="de-DE"/>
        </w:rPr>
        <w:t xml:space="preserve">1. </w:t>
      </w:r>
      <w:r w:rsidRPr="00134001">
        <w:rPr>
          <w:rFonts w:cs="Arial"/>
          <w:color w:val="1F4E79" w:themeColor="accent1" w:themeShade="80"/>
          <w:shd w:val="clear" w:color="auto" w:fill="FFFFFF"/>
          <w:lang w:val="de-DE"/>
        </w:rPr>
        <w:t xml:space="preserve">Unser </w:t>
      </w:r>
      <w:bookmarkStart w:id="9" w:name="_Hlk61388178"/>
      <w:r w:rsidRPr="00134001">
        <w:rPr>
          <w:rFonts w:cs="Arial"/>
          <w:color w:val="1F4E79" w:themeColor="accent1" w:themeShade="80"/>
          <w:shd w:val="clear" w:color="auto" w:fill="FFFFFF"/>
          <w:lang w:val="de-DE"/>
        </w:rPr>
        <w:t>______________</w:t>
      </w:r>
      <w:bookmarkEnd w:id="9"/>
      <w:r w:rsidRPr="00134001">
        <w:rPr>
          <w:rFonts w:cs="Arial"/>
          <w:color w:val="1F4E79" w:themeColor="accent1" w:themeShade="80"/>
          <w:shd w:val="clear" w:color="auto" w:fill="FFFFFF"/>
          <w:lang w:val="de-DE"/>
        </w:rPr>
        <w:t xml:space="preserve"> ist groß.</w:t>
      </w:r>
      <w:r w:rsidRPr="00134001">
        <w:rPr>
          <w:color w:val="1F4E79" w:themeColor="accent1" w:themeShade="80"/>
          <w:lang w:val="de-DE"/>
        </w:rPr>
        <w:tab/>
      </w:r>
      <w:r w:rsidRPr="00134001">
        <w:rPr>
          <w:color w:val="1F4E79" w:themeColor="accent1" w:themeShade="80"/>
          <w:lang w:val="de-DE"/>
        </w:rPr>
        <w:tab/>
      </w:r>
      <w:r w:rsidR="008E02A6" w:rsidRPr="00134001">
        <w:rPr>
          <w:color w:val="1F4E79" w:themeColor="accent1" w:themeShade="80"/>
          <w:lang w:val="de-DE"/>
        </w:rPr>
        <w:tab/>
      </w:r>
      <w:r w:rsidRPr="00134001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1087107297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134001">
            <w:rPr>
              <w:rFonts w:ascii="Segoe UI Symbol" w:eastAsia="MS Gothic" w:hAnsi="Segoe UI Symbol" w:cs="Segoe UI Symbol"/>
              <w:color w:val="1F4E79" w:themeColor="accent1" w:themeShade="80"/>
              <w:lang w:val="de-DE"/>
            </w:rPr>
            <w:t>☒</w:t>
          </w:r>
        </w:sdtContent>
      </w:sdt>
      <w:r w:rsidRPr="00134001">
        <w:rPr>
          <w:color w:val="1F4E79" w:themeColor="accent1" w:themeShade="80"/>
          <w:lang w:val="de-DE"/>
        </w:rPr>
        <w:t xml:space="preserve"> Bruder </w:t>
      </w:r>
      <w:r w:rsidRPr="00134001">
        <w:rPr>
          <w:color w:val="1F4E79" w:themeColor="accent1" w:themeShade="80"/>
          <w:vertAlign w:val="subscript"/>
          <w:lang w:val="de-DE"/>
        </w:rPr>
        <w:t>[masculine]</w:t>
      </w:r>
      <w:r w:rsidRPr="00134001">
        <w:rPr>
          <w:color w:val="1F4E79" w:themeColor="accent1" w:themeShade="80"/>
          <w:vertAlign w:val="subscript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13612006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34001">
            <w:rPr>
              <w:rFonts w:ascii="Segoe UI Symbol" w:eastAsia="MS Gothic" w:hAnsi="Segoe UI Symbol" w:cs="Segoe UI Symbol"/>
              <w:color w:val="1F4E79" w:themeColor="accent1" w:themeShade="80"/>
              <w:lang w:val="de-DE"/>
            </w:rPr>
            <w:t>☐</w:t>
          </w:r>
        </w:sdtContent>
      </w:sdt>
      <w:r w:rsidRPr="00134001">
        <w:rPr>
          <w:color w:val="1F4E79" w:themeColor="accent1" w:themeShade="80"/>
          <w:lang w:val="de-DE"/>
        </w:rPr>
        <w:t xml:space="preserve"> Schwester </w:t>
      </w:r>
      <w:r w:rsidRPr="00134001">
        <w:rPr>
          <w:color w:val="1F4E79" w:themeColor="accent1" w:themeShade="80"/>
          <w:vertAlign w:val="subscript"/>
          <w:lang w:val="de-DE"/>
        </w:rPr>
        <w:t>[feminine]</w:t>
      </w:r>
    </w:p>
    <w:p w14:paraId="4242982E" w14:textId="77777777" w:rsidR="00936B92" w:rsidRPr="00134001" w:rsidRDefault="00936B92" w:rsidP="00936B92">
      <w:pPr>
        <w:spacing w:after="240" w:line="240" w:lineRule="auto"/>
        <w:rPr>
          <w:color w:val="1F4E79" w:themeColor="accent1" w:themeShade="80"/>
          <w:vertAlign w:val="subscript"/>
          <w:lang w:val="de-DE"/>
        </w:rPr>
      </w:pPr>
      <w:r w:rsidRPr="00134001">
        <w:rPr>
          <w:color w:val="1F4E79" w:themeColor="accent1" w:themeShade="80"/>
          <w:lang w:val="de-DE"/>
        </w:rPr>
        <w:t xml:space="preserve">2. </w:t>
      </w:r>
      <w:r w:rsidRPr="00134001">
        <w:rPr>
          <w:rFonts w:cs="Arial"/>
          <w:color w:val="1F4E79" w:themeColor="accent1" w:themeShade="80"/>
          <w:shd w:val="clear" w:color="auto" w:fill="FFFFFF"/>
          <w:lang w:val="de-DE"/>
        </w:rPr>
        <w:t>Sie sind mit ihrer ______________ gefahren.</w:t>
      </w:r>
      <w:r w:rsidRPr="00134001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19252569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34001">
            <w:rPr>
              <w:rFonts w:ascii="Segoe UI Symbol" w:eastAsia="MS Gothic" w:hAnsi="Segoe UI Symbol" w:cs="Segoe UI Symbol"/>
              <w:color w:val="1F4E79" w:themeColor="accent1" w:themeShade="80"/>
              <w:lang w:val="de-DE"/>
            </w:rPr>
            <w:t>☐</w:t>
          </w:r>
        </w:sdtContent>
      </w:sdt>
      <w:r w:rsidRPr="00134001">
        <w:rPr>
          <w:color w:val="1F4E79" w:themeColor="accent1" w:themeShade="80"/>
          <w:lang w:val="de-DE"/>
        </w:rPr>
        <w:t xml:space="preserve"> Vater </w:t>
      </w:r>
      <w:r w:rsidRPr="00134001">
        <w:rPr>
          <w:color w:val="1F4E79" w:themeColor="accent1" w:themeShade="80"/>
          <w:vertAlign w:val="subscript"/>
          <w:lang w:val="de-DE"/>
        </w:rPr>
        <w:t>[masculine]</w:t>
      </w:r>
      <w:r w:rsidRPr="00134001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84623196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134001">
            <w:rPr>
              <w:rFonts w:ascii="Segoe UI Symbol" w:eastAsia="MS Gothic" w:hAnsi="Segoe UI Symbol" w:cs="Segoe UI Symbol"/>
              <w:color w:val="1F4E79" w:themeColor="accent1" w:themeShade="80"/>
              <w:lang w:val="de-DE"/>
            </w:rPr>
            <w:t>☒</w:t>
          </w:r>
        </w:sdtContent>
      </w:sdt>
      <w:r w:rsidRPr="00134001">
        <w:rPr>
          <w:color w:val="1F4E79" w:themeColor="accent1" w:themeShade="80"/>
          <w:lang w:val="de-DE"/>
        </w:rPr>
        <w:t xml:space="preserve"> Mutter </w:t>
      </w:r>
      <w:r w:rsidRPr="00134001">
        <w:rPr>
          <w:color w:val="1F4E79" w:themeColor="accent1" w:themeShade="80"/>
          <w:vertAlign w:val="subscript"/>
          <w:lang w:val="de-DE"/>
        </w:rPr>
        <w:t>[feminine]</w:t>
      </w:r>
    </w:p>
    <w:p w14:paraId="0FD4FB0D" w14:textId="14F94380" w:rsidR="00936B92" w:rsidRPr="00134001" w:rsidRDefault="00936B92" w:rsidP="00936B92">
      <w:pPr>
        <w:spacing w:after="240" w:line="240" w:lineRule="auto"/>
        <w:rPr>
          <w:color w:val="1F4E79" w:themeColor="accent1" w:themeShade="80"/>
          <w:vertAlign w:val="subscript"/>
          <w:lang w:val="de-DE"/>
        </w:rPr>
      </w:pPr>
      <w:r w:rsidRPr="00134001">
        <w:rPr>
          <w:color w:val="1F4E79" w:themeColor="accent1" w:themeShade="80"/>
          <w:lang w:val="de-DE"/>
        </w:rPr>
        <w:t xml:space="preserve">3. </w:t>
      </w:r>
      <w:r w:rsidRPr="00134001">
        <w:rPr>
          <w:rFonts w:cs="Arial"/>
          <w:color w:val="1F4E79" w:themeColor="accent1" w:themeShade="80"/>
          <w:shd w:val="clear" w:color="auto" w:fill="FFFFFF"/>
          <w:lang w:val="de-DE"/>
        </w:rPr>
        <w:t>Magst du mein ______________ ?</w:t>
      </w:r>
      <w:r w:rsidRPr="00134001">
        <w:rPr>
          <w:rFonts w:cs="Arial"/>
          <w:color w:val="1F4E79" w:themeColor="accent1" w:themeShade="80"/>
          <w:shd w:val="clear" w:color="auto" w:fill="FFFFFF"/>
          <w:lang w:val="de-DE"/>
        </w:rPr>
        <w:tab/>
      </w:r>
      <w:r w:rsidR="008E02A6" w:rsidRPr="00134001">
        <w:rPr>
          <w:rFonts w:cs="Arial"/>
          <w:color w:val="1F4E79" w:themeColor="accent1" w:themeShade="80"/>
          <w:shd w:val="clear" w:color="auto" w:fill="FFFFFF"/>
          <w:lang w:val="de-DE"/>
        </w:rPr>
        <w:tab/>
      </w:r>
      <w:r w:rsidRPr="00134001">
        <w:rPr>
          <w:rFonts w:cs="Arial"/>
          <w:color w:val="1F4E79" w:themeColor="accent1" w:themeShade="80"/>
          <w:shd w:val="clear" w:color="auto" w:fill="FFFFFF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12529377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34001">
            <w:rPr>
              <w:rFonts w:ascii="Segoe UI Symbol" w:eastAsia="MS Gothic" w:hAnsi="Segoe UI Symbol" w:cs="Segoe UI Symbol"/>
              <w:color w:val="1F4E79" w:themeColor="accent1" w:themeShade="80"/>
              <w:lang w:val="de-DE"/>
            </w:rPr>
            <w:t>☐</w:t>
          </w:r>
        </w:sdtContent>
      </w:sdt>
      <w:r w:rsidRPr="00134001">
        <w:rPr>
          <w:color w:val="1F4E79" w:themeColor="accent1" w:themeShade="80"/>
          <w:lang w:val="de-DE"/>
        </w:rPr>
        <w:t xml:space="preserve"> Tasche </w:t>
      </w:r>
      <w:r w:rsidRPr="00134001">
        <w:rPr>
          <w:color w:val="1F4E79" w:themeColor="accent1" w:themeShade="80"/>
          <w:vertAlign w:val="subscript"/>
          <w:lang w:val="de-DE"/>
        </w:rPr>
        <w:t>[feminine]</w:t>
      </w:r>
      <w:r w:rsidRPr="00134001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159204320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134001">
            <w:rPr>
              <w:rFonts w:ascii="Segoe UI Symbol" w:eastAsia="MS Gothic" w:hAnsi="Segoe UI Symbol" w:cs="Segoe UI Symbol"/>
              <w:color w:val="1F4E79" w:themeColor="accent1" w:themeShade="80"/>
              <w:lang w:val="de-DE"/>
            </w:rPr>
            <w:t>☒</w:t>
          </w:r>
        </w:sdtContent>
      </w:sdt>
      <w:r w:rsidRPr="00134001">
        <w:rPr>
          <w:color w:val="1F4E79" w:themeColor="accent1" w:themeShade="80"/>
          <w:lang w:val="de-DE"/>
        </w:rPr>
        <w:t xml:space="preserve"> Buch </w:t>
      </w:r>
      <w:r w:rsidRPr="00134001">
        <w:rPr>
          <w:color w:val="1F4E79" w:themeColor="accent1" w:themeShade="80"/>
          <w:vertAlign w:val="subscript"/>
          <w:lang w:val="de-DE"/>
        </w:rPr>
        <w:t>[neuter]</w:t>
      </w:r>
    </w:p>
    <w:p w14:paraId="78AFC922" w14:textId="03F77724" w:rsidR="00936B92" w:rsidRPr="00134001" w:rsidRDefault="00936B92" w:rsidP="001E7E48">
      <w:pPr>
        <w:spacing w:after="240" w:line="240" w:lineRule="auto"/>
        <w:rPr>
          <w:color w:val="1F4E79" w:themeColor="accent1" w:themeShade="80"/>
          <w:lang w:val="de-DE"/>
        </w:rPr>
      </w:pPr>
      <w:r w:rsidRPr="00134001">
        <w:rPr>
          <w:color w:val="1F4E79" w:themeColor="accent1" w:themeShade="80"/>
          <w:lang w:val="de-DE"/>
        </w:rPr>
        <w:t xml:space="preserve">4. Wir fahren zum </w:t>
      </w:r>
      <w:r w:rsidRPr="00134001">
        <w:rPr>
          <w:rFonts w:cs="Arial"/>
          <w:color w:val="1F4E79" w:themeColor="accent1" w:themeShade="80"/>
          <w:shd w:val="clear" w:color="auto" w:fill="FFFFFF"/>
          <w:lang w:val="de-DE"/>
        </w:rPr>
        <w:t>______________ .</w:t>
      </w:r>
      <w:r w:rsidRPr="00134001">
        <w:rPr>
          <w:rFonts w:cs="Arial"/>
          <w:color w:val="1F4E79" w:themeColor="accent1" w:themeShade="80"/>
          <w:shd w:val="clear" w:color="auto" w:fill="FFFFFF"/>
          <w:lang w:val="de-DE"/>
        </w:rPr>
        <w:tab/>
      </w:r>
      <w:r w:rsidR="008E02A6" w:rsidRPr="00134001">
        <w:rPr>
          <w:rFonts w:cs="Arial"/>
          <w:color w:val="1F4E79" w:themeColor="accent1" w:themeShade="80"/>
          <w:shd w:val="clear" w:color="auto" w:fill="FFFFFF"/>
          <w:lang w:val="de-DE"/>
        </w:rPr>
        <w:tab/>
      </w:r>
      <w:r w:rsidRPr="00134001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111093451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134001">
            <w:rPr>
              <w:rFonts w:ascii="Segoe UI Symbol" w:eastAsia="MS Gothic" w:hAnsi="Segoe UI Symbol" w:cs="Segoe UI Symbol"/>
              <w:color w:val="1F4E79" w:themeColor="accent1" w:themeShade="80"/>
              <w:lang w:val="de-DE"/>
            </w:rPr>
            <w:t>☒</w:t>
          </w:r>
        </w:sdtContent>
      </w:sdt>
      <w:r w:rsidRPr="00134001">
        <w:rPr>
          <w:color w:val="1F4E79" w:themeColor="accent1" w:themeShade="80"/>
          <w:lang w:val="de-DE"/>
        </w:rPr>
        <w:t xml:space="preserve"> Kino </w:t>
      </w:r>
      <w:r w:rsidRPr="00134001">
        <w:rPr>
          <w:color w:val="1F4E79" w:themeColor="accent1" w:themeShade="80"/>
          <w:vertAlign w:val="subscript"/>
          <w:lang w:val="de-DE"/>
        </w:rPr>
        <w:t>[neuter]</w:t>
      </w:r>
      <w:r w:rsidRPr="00134001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9931015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34001">
            <w:rPr>
              <w:rFonts w:ascii="Segoe UI Symbol" w:eastAsia="MS Gothic" w:hAnsi="Segoe UI Symbol" w:cs="Segoe UI Symbol"/>
              <w:color w:val="1F4E79" w:themeColor="accent1" w:themeShade="80"/>
              <w:lang w:val="de-DE"/>
            </w:rPr>
            <w:t>☐</w:t>
          </w:r>
        </w:sdtContent>
      </w:sdt>
      <w:r w:rsidRPr="00134001">
        <w:rPr>
          <w:color w:val="1F4E79" w:themeColor="accent1" w:themeShade="80"/>
          <w:lang w:val="de-DE"/>
        </w:rPr>
        <w:t xml:space="preserve"> Schule </w:t>
      </w:r>
      <w:r w:rsidRPr="00134001">
        <w:rPr>
          <w:color w:val="1F4E79" w:themeColor="accent1" w:themeShade="80"/>
          <w:vertAlign w:val="subscript"/>
          <w:lang w:val="de-DE"/>
        </w:rPr>
        <w:t>[feminine]</w:t>
      </w:r>
    </w:p>
    <w:p w14:paraId="22C6E927" w14:textId="2FD1D888" w:rsidR="00DB5F04" w:rsidRPr="00134001" w:rsidRDefault="00936B92" w:rsidP="00936B92">
      <w:pPr>
        <w:rPr>
          <w:color w:val="1F4E79" w:themeColor="accent1" w:themeShade="80"/>
          <w:vertAlign w:val="subscript"/>
          <w:lang w:val="de-DE"/>
        </w:rPr>
      </w:pPr>
      <w:r w:rsidRPr="00134001">
        <w:rPr>
          <w:color w:val="1F4E79" w:themeColor="accent1" w:themeShade="80"/>
          <w:lang w:val="de-DE"/>
        </w:rPr>
        <w:t xml:space="preserve">5. Er geht durch den </w:t>
      </w:r>
      <w:r w:rsidRPr="00134001">
        <w:rPr>
          <w:rFonts w:cs="Arial"/>
          <w:color w:val="1F4E79" w:themeColor="accent1" w:themeShade="80"/>
          <w:shd w:val="clear" w:color="auto" w:fill="FFFFFF"/>
          <w:lang w:val="de-DE"/>
        </w:rPr>
        <w:t>______________ .</w:t>
      </w:r>
      <w:r w:rsidRPr="00134001">
        <w:rPr>
          <w:rFonts w:cs="Arial"/>
          <w:color w:val="1F4E79" w:themeColor="accent1" w:themeShade="80"/>
          <w:shd w:val="clear" w:color="auto" w:fill="FFFFFF"/>
          <w:lang w:val="de-DE"/>
        </w:rPr>
        <w:tab/>
      </w:r>
      <w:r w:rsidR="008E02A6" w:rsidRPr="00134001">
        <w:rPr>
          <w:rFonts w:cs="Arial"/>
          <w:color w:val="1F4E79" w:themeColor="accent1" w:themeShade="80"/>
          <w:shd w:val="clear" w:color="auto" w:fill="FFFFFF"/>
          <w:lang w:val="de-DE"/>
        </w:rPr>
        <w:tab/>
      </w:r>
      <w:r w:rsidRPr="00134001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6819441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34001">
            <w:rPr>
              <w:rFonts w:ascii="Segoe UI Symbol" w:eastAsia="MS Gothic" w:hAnsi="Segoe UI Symbol" w:cs="Segoe UI Symbol"/>
              <w:color w:val="1F4E79" w:themeColor="accent1" w:themeShade="80"/>
              <w:lang w:val="de-DE"/>
            </w:rPr>
            <w:t>☐</w:t>
          </w:r>
        </w:sdtContent>
      </w:sdt>
      <w:r w:rsidRPr="00134001">
        <w:rPr>
          <w:color w:val="1F4E79" w:themeColor="accent1" w:themeShade="80"/>
          <w:lang w:val="de-DE"/>
        </w:rPr>
        <w:t xml:space="preserve"> Stadt </w:t>
      </w:r>
      <w:r w:rsidRPr="00134001">
        <w:rPr>
          <w:color w:val="1F4E79" w:themeColor="accent1" w:themeShade="80"/>
          <w:vertAlign w:val="subscript"/>
          <w:lang w:val="de-DE"/>
        </w:rPr>
        <w:t>[feminine]</w:t>
      </w:r>
      <w:r w:rsidRPr="00134001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539358916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134001">
            <w:rPr>
              <w:rFonts w:ascii="Segoe UI Symbol" w:eastAsia="MS Gothic" w:hAnsi="Segoe UI Symbol" w:cs="Segoe UI Symbol"/>
              <w:color w:val="1F4E79" w:themeColor="accent1" w:themeShade="80"/>
              <w:lang w:val="de-DE"/>
            </w:rPr>
            <w:t>☒</w:t>
          </w:r>
        </w:sdtContent>
      </w:sdt>
      <w:r w:rsidRPr="00134001">
        <w:rPr>
          <w:color w:val="1F4E79" w:themeColor="accent1" w:themeShade="80"/>
          <w:lang w:val="de-DE"/>
        </w:rPr>
        <w:t xml:space="preserve"> Wald </w:t>
      </w:r>
      <w:r w:rsidRPr="00134001">
        <w:rPr>
          <w:color w:val="1F4E79" w:themeColor="accent1" w:themeShade="80"/>
          <w:vertAlign w:val="subscript"/>
          <w:lang w:val="de-DE"/>
        </w:rPr>
        <w:t>[masculine]</w:t>
      </w:r>
    </w:p>
    <w:p w14:paraId="22ACFB10" w14:textId="340E2409" w:rsidR="000F31A6" w:rsidRPr="00D02EFC" w:rsidRDefault="000F31A6" w:rsidP="000F31A6">
      <w:pPr>
        <w:spacing w:line="276" w:lineRule="auto"/>
        <w:rPr>
          <w:color w:val="1F4E79" w:themeColor="accent1" w:themeShade="80"/>
        </w:rPr>
      </w:pPr>
      <w:r w:rsidRPr="00134001">
        <w:rPr>
          <w:rFonts w:cs="Helvetica"/>
          <w:color w:val="1F4E79" w:themeColor="accent1" w:themeShade="80"/>
          <w:shd w:val="clear" w:color="auto" w:fill="FFFFFF"/>
          <w:lang w:val="de-DE"/>
        </w:rPr>
        <w:t xml:space="preserve">6. </w:t>
      </w:r>
      <w:r w:rsidRPr="00134001">
        <w:rPr>
          <w:rFonts w:cs="Arial"/>
          <w:color w:val="1F4E79" w:themeColor="accent1" w:themeShade="80"/>
          <w:shd w:val="clear" w:color="auto" w:fill="FFFFFF"/>
          <w:lang w:val="de-DE"/>
        </w:rPr>
        <w:t xml:space="preserve">Ich habe </w:t>
      </w:r>
      <w:r w:rsidRPr="00134001">
        <w:rPr>
          <w:color w:val="1F4E79" w:themeColor="accent1" w:themeShade="80"/>
          <w:lang w:val="de-DE"/>
        </w:rPr>
        <w:t>keine</w:t>
      </w:r>
      <w:r w:rsidRPr="00134001">
        <w:rPr>
          <w:rFonts w:cs="Arial"/>
          <w:color w:val="1F4E79" w:themeColor="accent1" w:themeShade="80"/>
          <w:shd w:val="clear" w:color="auto" w:fill="FFFFFF"/>
          <w:lang w:val="de-DE"/>
        </w:rPr>
        <w:t xml:space="preserve"> ______________ </w:t>
      </w:r>
      <w:r w:rsidR="00603BF9" w:rsidRPr="00134001">
        <w:rPr>
          <w:rFonts w:cs="Arial"/>
          <w:color w:val="1F4E79" w:themeColor="accent1" w:themeShade="80"/>
          <w:shd w:val="clear" w:color="auto" w:fill="FFFFFF"/>
          <w:lang w:val="de-DE"/>
        </w:rPr>
        <w:t>.</w:t>
      </w:r>
      <w:r w:rsidRPr="00134001">
        <w:rPr>
          <w:rFonts w:cs="Arial"/>
          <w:color w:val="1F4E79" w:themeColor="accent1" w:themeShade="80"/>
          <w:shd w:val="clear" w:color="auto" w:fill="FFFFFF"/>
          <w:lang w:val="de-DE"/>
        </w:rPr>
        <w:t xml:space="preserve"> </w:t>
      </w:r>
      <w:r w:rsidRPr="00134001">
        <w:rPr>
          <w:rFonts w:cs="Arial"/>
          <w:color w:val="1F4E79" w:themeColor="accent1" w:themeShade="80"/>
          <w:shd w:val="clear" w:color="auto" w:fill="FFFFFF"/>
          <w:lang w:val="de-DE"/>
        </w:rPr>
        <w:tab/>
      </w:r>
      <w:r w:rsidR="008E02A6" w:rsidRPr="00134001">
        <w:rPr>
          <w:rFonts w:cs="Arial"/>
          <w:color w:val="1F4E79" w:themeColor="accent1" w:themeShade="80"/>
          <w:shd w:val="clear" w:color="auto" w:fill="FFFFFF"/>
          <w:lang w:val="de-DE"/>
        </w:rPr>
        <w:tab/>
      </w:r>
      <w:r w:rsidRPr="00134001">
        <w:rPr>
          <w:rFonts w:cs="Arial"/>
          <w:color w:val="1F4E79" w:themeColor="accent1" w:themeShade="80"/>
          <w:shd w:val="clear" w:color="auto" w:fill="FFFFFF"/>
          <w:lang w:val="de-DE"/>
        </w:rPr>
        <w:tab/>
      </w:r>
      <w:sdt>
        <w:sdtPr>
          <w:rPr>
            <w:color w:val="1F4E79" w:themeColor="accent1" w:themeShade="80"/>
          </w:rPr>
          <w:id w:val="15524976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02EFC">
            <w:rPr>
              <w:rFonts w:ascii="Segoe UI Symbol" w:eastAsia="MS Gothic" w:hAnsi="Segoe UI Symbol" w:cs="Segoe UI Symbol"/>
              <w:color w:val="1F4E79" w:themeColor="accent1" w:themeShade="80"/>
            </w:rPr>
            <w:t>☐</w:t>
          </w:r>
        </w:sdtContent>
      </w:sdt>
      <w:r w:rsidRPr="00D02EFC">
        <w:rPr>
          <w:color w:val="1F4E79" w:themeColor="accent1" w:themeShade="80"/>
        </w:rPr>
        <w:t xml:space="preserve"> Hund </w:t>
      </w:r>
      <w:r w:rsidRPr="00D02EFC">
        <w:rPr>
          <w:color w:val="1F4E79" w:themeColor="accent1" w:themeShade="80"/>
          <w:vertAlign w:val="subscript"/>
        </w:rPr>
        <w:t>[masculine]</w:t>
      </w:r>
      <w:r w:rsidRPr="00D02EFC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2023664087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D02EFC">
            <w:rPr>
              <w:rFonts w:ascii="Segoe UI Symbol" w:eastAsia="MS Gothic" w:hAnsi="Segoe UI Symbol" w:cs="Segoe UI Symbol"/>
              <w:color w:val="1F4E79" w:themeColor="accent1" w:themeShade="80"/>
            </w:rPr>
            <w:t>☒</w:t>
          </w:r>
        </w:sdtContent>
      </w:sdt>
      <w:r w:rsidRPr="00D02EFC">
        <w:rPr>
          <w:color w:val="1F4E79" w:themeColor="accent1" w:themeShade="80"/>
        </w:rPr>
        <w:t xml:space="preserve"> Idee </w:t>
      </w:r>
      <w:r w:rsidRPr="00D02EFC">
        <w:rPr>
          <w:color w:val="1F4E79" w:themeColor="accent1" w:themeShade="80"/>
          <w:vertAlign w:val="subscript"/>
        </w:rPr>
        <w:t>[feminine]</w:t>
      </w:r>
    </w:p>
    <w:p w14:paraId="02C4302D" w14:textId="77777777" w:rsidR="000A4D42" w:rsidRDefault="000A4D42" w:rsidP="001E7E48">
      <w:pPr>
        <w:rPr>
          <w:rStyle w:val="Strong"/>
          <w:color w:val="1F4E79" w:themeColor="accent1" w:themeShade="80"/>
        </w:rPr>
      </w:pPr>
    </w:p>
    <w:p w14:paraId="1071FD89" w14:textId="7E905971" w:rsidR="001E7E48" w:rsidRPr="00134001" w:rsidRDefault="001E7E48" w:rsidP="001E7E48">
      <w:pPr>
        <w:rPr>
          <w:color w:val="1F4E79" w:themeColor="accent1" w:themeShade="80"/>
          <w:sz w:val="48"/>
          <w:szCs w:val="48"/>
        </w:rPr>
      </w:pPr>
      <w:r w:rsidRPr="00134001">
        <w:rPr>
          <w:rStyle w:val="Strong"/>
          <w:color w:val="1F4E79" w:themeColor="accent1" w:themeShade="80"/>
        </w:rPr>
        <w:lastRenderedPageBreak/>
        <w:t>GRAMMAR</w:t>
      </w:r>
      <w:r w:rsidRPr="00134001">
        <w:rPr>
          <w:b/>
          <w:bCs/>
          <w:color w:val="1F4E79" w:themeColor="accent1" w:themeShade="80"/>
        </w:rPr>
        <w:t xml:space="preserve"> PART H (</w:t>
      </w:r>
      <w:r w:rsidRPr="00134001">
        <w:rPr>
          <w:rFonts w:cs="Helvetica"/>
          <w:b/>
          <w:color w:val="1F4E79" w:themeColor="accent1" w:themeShade="80"/>
          <w:shd w:val="clear" w:color="auto" w:fill="FFFFFF"/>
        </w:rPr>
        <w:t>WORD ORDER</w:t>
      </w:r>
      <w:r w:rsidRPr="00134001">
        <w:rPr>
          <w:b/>
          <w:bCs/>
          <w:color w:val="1F4E79" w:themeColor="accent1" w:themeShade="80"/>
        </w:rPr>
        <w:t>)</w:t>
      </w:r>
    </w:p>
    <w:p w14:paraId="001831F6" w14:textId="77777777" w:rsidR="001E7E48" w:rsidRPr="00134001" w:rsidRDefault="001E7E48" w:rsidP="001E7E48">
      <w:pPr>
        <w:rPr>
          <w:color w:val="1F4E79" w:themeColor="accent1" w:themeShade="80"/>
        </w:rPr>
      </w:pPr>
      <w:r w:rsidRPr="00134001">
        <w:rPr>
          <w:rStyle w:val="Strong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3B415EE4" wp14:editId="55E23755">
                <wp:extent cx="6817360" cy="277495"/>
                <wp:effectExtent l="0" t="0" r="15240" b="14605"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C5E584" w14:textId="5EBF181C" w:rsidR="00264833" w:rsidRPr="00625F20" w:rsidRDefault="00264833" w:rsidP="001E7E48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 w:rsidRPr="001C5E52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2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B415EE4" id="Text Box 14" o:spid="_x0000_s1044" type="#_x0000_t202" style="width:536.8pt;height:2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" strokecolor="#2f5496 [2408]">
                <v:textbox>
                  <w:txbxContent>
                    <w:p w14:paraId="14C5E584" w14:textId="5EBF181C" w:rsidR="00264833" w:rsidRPr="00625F20" w:rsidRDefault="00264833" w:rsidP="001E7E48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 w:rsidRPr="001C5E52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2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625F20"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"/>
        <w:gridCol w:w="5670"/>
        <w:gridCol w:w="3526"/>
      </w:tblGrid>
      <w:tr w:rsidR="00134001" w:rsidRPr="00CF3533" w14:paraId="3A97A38D" w14:textId="77777777" w:rsidTr="00D60D4C">
        <w:trPr>
          <w:trHeight w:val="815"/>
        </w:trPr>
        <w:tc>
          <w:tcPr>
            <w:tcW w:w="421" w:type="dxa"/>
            <w:tcBorders>
              <w:right w:val="single" w:sz="4" w:space="0" w:color="auto"/>
            </w:tcBorders>
            <w:vAlign w:val="center"/>
          </w:tcPr>
          <w:p w14:paraId="266BA532" w14:textId="77777777" w:rsidR="001E7E48" w:rsidRPr="00134001" w:rsidRDefault="001E7E48" w:rsidP="00D60D4C">
            <w:pPr>
              <w:spacing w:line="360" w:lineRule="auto"/>
              <w:rPr>
                <w:color w:val="1F4E79" w:themeColor="accent1" w:themeShade="80"/>
                <w:sz w:val="22"/>
                <w:szCs w:val="22"/>
                <w:lang w:val="de-DE"/>
              </w:rPr>
            </w:pPr>
            <w:r w:rsidRPr="00134001">
              <w:rPr>
                <w:color w:val="1F4E79" w:themeColor="accent1" w:themeShade="80"/>
                <w:sz w:val="22"/>
                <w:szCs w:val="22"/>
                <w:lang w:val="de-DE"/>
              </w:rPr>
              <w:t>1.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AAD269D" w14:textId="77777777" w:rsidR="001E7E48" w:rsidRPr="00134001" w:rsidRDefault="001E7E48" w:rsidP="00EB031A">
            <w:pPr>
              <w:spacing w:before="120" w:after="120"/>
              <w:rPr>
                <w:bCs/>
                <w:color w:val="1F4E79" w:themeColor="accent1" w:themeShade="80"/>
                <w:sz w:val="22"/>
                <w:szCs w:val="22"/>
                <w:lang w:val="de-DE"/>
              </w:rPr>
            </w:pPr>
            <w:r w:rsidRPr="00134001">
              <w:rPr>
                <w:rFonts w:cs="Arial"/>
                <w:color w:val="1F4E79" w:themeColor="accent1" w:themeShade="80"/>
                <w:szCs w:val="20"/>
                <w:shd w:val="clear" w:color="auto" w:fill="FFFFFF"/>
                <w:lang w:val="de-DE"/>
              </w:rPr>
              <w:t>Du sollst hier warten, während...</w:t>
            </w:r>
          </w:p>
        </w:tc>
        <w:tc>
          <w:tcPr>
            <w:tcW w:w="35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AF1866" w14:textId="77777777" w:rsidR="001E7E48" w:rsidRPr="00134001" w:rsidRDefault="00D95FCC" w:rsidP="00EB031A">
            <w:pPr>
              <w:spacing w:before="120" w:after="120"/>
              <w:rPr>
                <w:rFonts w:cs="Times New Roman"/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sz w:val="22"/>
                  <w:szCs w:val="22"/>
                  <w:lang w:val="de-DE"/>
                </w:rPr>
                <w:id w:val="86433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7E48" w:rsidRPr="00134001">
                  <w:rPr>
                    <w:rFonts w:ascii="MS Gothic" w:eastAsia="MS Gothic" w:hAnsi="MS Gothic" w:cs="Times New Roman" w:hint="eastAsia"/>
                    <w:bCs/>
                    <w:color w:val="1F4E79" w:themeColor="accent1" w:themeShade="80"/>
                    <w:sz w:val="22"/>
                    <w:szCs w:val="22"/>
                    <w:lang w:val="de-DE"/>
                  </w:rPr>
                  <w:t>☐</w:t>
                </w:r>
              </w:sdtContent>
            </w:sdt>
            <w:r w:rsidR="001E7E48" w:rsidRPr="00134001">
              <w:rPr>
                <w:rFonts w:cs="Times New Roman"/>
                <w:bCs/>
                <w:color w:val="1F4E79" w:themeColor="accent1" w:themeShade="80"/>
                <w:sz w:val="22"/>
                <w:szCs w:val="22"/>
                <w:lang w:val="de-DE"/>
              </w:rPr>
              <w:t xml:space="preserve"> </w:t>
            </w:r>
            <w:r w:rsidR="001E7E48" w:rsidRPr="00134001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sie nehmen den Bus</w:t>
            </w:r>
            <w:r w:rsidR="001E7E48" w:rsidRPr="00134001">
              <w:rPr>
                <w:rFonts w:cs="Times New Roman"/>
                <w:bCs/>
                <w:color w:val="1F4E79" w:themeColor="accent1" w:themeShade="80"/>
                <w:lang w:val="de-DE"/>
              </w:rPr>
              <w:t>.</w:t>
            </w:r>
          </w:p>
          <w:p w14:paraId="6B47BFD8" w14:textId="77777777" w:rsidR="001E7E48" w:rsidRPr="00134001" w:rsidRDefault="00D95FCC" w:rsidP="00EB031A">
            <w:pPr>
              <w:rPr>
                <w:b/>
                <w:bCs/>
                <w:color w:val="1F4E79" w:themeColor="accent1" w:themeShade="80"/>
                <w:sz w:val="22"/>
                <w:szCs w:val="22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lang w:val="de-DE"/>
                </w:rPr>
                <w:id w:val="-92749465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7E48" w:rsidRPr="00134001">
                  <w:rPr>
                    <w:rFonts w:ascii="MS Gothic" w:eastAsia="MS Gothic" w:hAnsi="MS Gothic" w:cs="Times New Roman" w:hint="eastAsia"/>
                    <w:bCs/>
                    <w:color w:val="1F4E79" w:themeColor="accent1" w:themeShade="80"/>
                    <w:lang w:val="de-DE"/>
                  </w:rPr>
                  <w:t>☒</w:t>
                </w:r>
              </w:sdtContent>
            </w:sdt>
            <w:r w:rsidR="001E7E48" w:rsidRPr="00134001">
              <w:rPr>
                <w:rFonts w:cs="Times New Roman"/>
                <w:bCs/>
                <w:color w:val="1F4E79" w:themeColor="accent1" w:themeShade="80"/>
                <w:lang w:val="de-DE"/>
              </w:rPr>
              <w:t xml:space="preserve"> </w:t>
            </w:r>
            <w:r w:rsidR="001E7E48" w:rsidRPr="00134001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sie den Bus nehmen</w:t>
            </w:r>
            <w:r w:rsidR="001E7E48" w:rsidRPr="00134001">
              <w:rPr>
                <w:rFonts w:cs="Times New Roman"/>
                <w:bCs/>
                <w:color w:val="1F4E79" w:themeColor="accent1" w:themeShade="80"/>
                <w:lang w:val="de-DE"/>
              </w:rPr>
              <w:t>.</w:t>
            </w:r>
          </w:p>
        </w:tc>
      </w:tr>
      <w:tr w:rsidR="001E7E48" w:rsidRPr="00CF3533" w14:paraId="3308585F" w14:textId="77777777" w:rsidTr="00D60D4C">
        <w:trPr>
          <w:trHeight w:val="817"/>
        </w:trPr>
        <w:tc>
          <w:tcPr>
            <w:tcW w:w="421" w:type="dxa"/>
            <w:tcBorders>
              <w:right w:val="single" w:sz="4" w:space="0" w:color="auto"/>
            </w:tcBorders>
            <w:vAlign w:val="center"/>
          </w:tcPr>
          <w:p w14:paraId="666A2938" w14:textId="77777777" w:rsidR="001E7E48" w:rsidRPr="00134001" w:rsidRDefault="001E7E48" w:rsidP="00D60D4C">
            <w:pPr>
              <w:rPr>
                <w:color w:val="1F4E79" w:themeColor="accent1" w:themeShade="80"/>
                <w:lang w:val="de-DE"/>
              </w:rPr>
            </w:pPr>
            <w:r w:rsidRPr="00134001">
              <w:rPr>
                <w:color w:val="1F4E79" w:themeColor="accent1" w:themeShade="80"/>
                <w:lang w:val="de-DE"/>
              </w:rPr>
              <w:t>2.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1BC30BF" w14:textId="77777777" w:rsidR="001E7E48" w:rsidRPr="00134001" w:rsidRDefault="001E7E48" w:rsidP="00EB031A">
            <w:pPr>
              <w:spacing w:before="120" w:after="120"/>
              <w:rPr>
                <w:b/>
                <w:bCs/>
                <w:color w:val="1F4E79" w:themeColor="accent1" w:themeShade="80"/>
                <w:lang w:val="de-DE"/>
              </w:rPr>
            </w:pPr>
            <w:r w:rsidRPr="00134001">
              <w:rPr>
                <w:rFonts w:cs="Arial"/>
                <w:color w:val="1F4E79" w:themeColor="accent1" w:themeShade="80"/>
                <w:shd w:val="clear" w:color="auto" w:fill="FFFFFF"/>
              </w:rPr>
              <w:t>Ich mag Kunst, denn...</w:t>
            </w:r>
          </w:p>
        </w:tc>
        <w:tc>
          <w:tcPr>
            <w:tcW w:w="35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A6DC56" w14:textId="2C55D416" w:rsidR="001E7E48" w:rsidRPr="00134001" w:rsidRDefault="00D95FCC" w:rsidP="00EB031A">
            <w:pPr>
              <w:spacing w:before="120" w:after="120"/>
              <w:rPr>
                <w:rFonts w:cs="Times New Roman"/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lang w:val="de-DE"/>
                </w:rPr>
                <w:id w:val="-118488800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7E48" w:rsidRPr="00134001">
                  <w:rPr>
                    <w:rFonts w:ascii="MS Gothic" w:eastAsia="MS Gothic" w:hAnsi="MS Gothic" w:cs="Times New Roman" w:hint="eastAsia"/>
                    <w:bCs/>
                    <w:color w:val="1F4E79" w:themeColor="accent1" w:themeShade="80"/>
                    <w:lang w:val="de-DE"/>
                  </w:rPr>
                  <w:t>☒</w:t>
                </w:r>
              </w:sdtContent>
            </w:sdt>
            <w:r w:rsidR="001E7E48" w:rsidRPr="00134001">
              <w:rPr>
                <w:rFonts w:cs="Times New Roman"/>
                <w:bCs/>
                <w:color w:val="1F4E79" w:themeColor="accent1" w:themeShade="80"/>
                <w:lang w:val="de-DE"/>
              </w:rPr>
              <w:t xml:space="preserve"> </w:t>
            </w:r>
            <w:r w:rsidR="00CF3533">
              <w:rPr>
                <w:rFonts w:cs="Times New Roman"/>
                <w:bCs/>
                <w:color w:val="1F4E79" w:themeColor="accent1" w:themeShade="80"/>
                <w:lang w:val="de-DE"/>
              </w:rPr>
              <w:t>es</w:t>
            </w:r>
            <w:r w:rsidR="001E7E48" w:rsidRPr="00134001">
              <w:rPr>
                <w:rFonts w:cs="Times New Roman"/>
                <w:bCs/>
                <w:color w:val="1F4E79" w:themeColor="accent1" w:themeShade="80"/>
                <w:lang w:val="de-DE"/>
              </w:rPr>
              <w:t xml:space="preserve"> ist lustig.</w:t>
            </w:r>
          </w:p>
          <w:p w14:paraId="4B5FBDFC" w14:textId="4CF96F8A" w:rsidR="001E7E48" w:rsidRPr="00134001" w:rsidRDefault="00D95FCC" w:rsidP="00EB031A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lang w:val="de-DE"/>
                </w:rPr>
                <w:id w:val="-666091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7E48" w:rsidRPr="00134001">
                  <w:rPr>
                    <w:rFonts w:ascii="MS Gothic" w:eastAsia="MS Gothic" w:hAnsi="MS Gothic" w:cs="Times New Roman" w:hint="eastAsia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  <w:r w:rsidR="001E7E48" w:rsidRPr="00134001">
              <w:rPr>
                <w:rFonts w:cs="Times New Roman"/>
                <w:bCs/>
                <w:color w:val="1F4E79" w:themeColor="accent1" w:themeShade="80"/>
                <w:lang w:val="de-DE"/>
              </w:rPr>
              <w:t xml:space="preserve"> </w:t>
            </w:r>
            <w:r w:rsidR="00CF3533">
              <w:rPr>
                <w:rFonts w:cs="Times New Roman"/>
                <w:bCs/>
                <w:color w:val="1F4E79" w:themeColor="accent1" w:themeShade="80"/>
                <w:lang w:val="de-DE"/>
              </w:rPr>
              <w:t>es</w:t>
            </w:r>
            <w:r w:rsidR="001E7E48" w:rsidRPr="00134001">
              <w:rPr>
                <w:rFonts w:cs="Times New Roman"/>
                <w:bCs/>
                <w:color w:val="1F4E79" w:themeColor="accent1" w:themeShade="80"/>
                <w:lang w:val="de-DE"/>
              </w:rPr>
              <w:t xml:space="preserve"> lustig ist.</w:t>
            </w:r>
          </w:p>
        </w:tc>
      </w:tr>
    </w:tbl>
    <w:p w14:paraId="57E05EB2" w14:textId="4F3F531C" w:rsidR="001E7E48" w:rsidRPr="00134001" w:rsidRDefault="001E7E48" w:rsidP="00936B92">
      <w:pPr>
        <w:rPr>
          <w:rFonts w:cs="Arial"/>
          <w:b/>
          <w:color w:val="1F4E79" w:themeColor="accent1" w:themeShade="80"/>
          <w:sz w:val="48"/>
          <w:szCs w:val="48"/>
          <w:shd w:val="clear" w:color="auto" w:fill="FFFFFF"/>
          <w:lang w:val="de-DE"/>
        </w:rPr>
      </w:pPr>
    </w:p>
    <w:p w14:paraId="4B644A17" w14:textId="77777777" w:rsidR="001E7E48" w:rsidRPr="00134001" w:rsidRDefault="001E7E48" w:rsidP="00936B92">
      <w:pPr>
        <w:rPr>
          <w:rFonts w:cs="Arial"/>
          <w:b/>
          <w:color w:val="1F4E79" w:themeColor="accent1" w:themeShade="80"/>
          <w:sz w:val="48"/>
          <w:szCs w:val="48"/>
          <w:shd w:val="clear" w:color="auto" w:fill="FFFFFF"/>
          <w:lang w:val="de-DE"/>
        </w:rPr>
      </w:pPr>
    </w:p>
    <w:p w14:paraId="22A149C6" w14:textId="77777777" w:rsidR="00DB5F04" w:rsidRPr="00134001" w:rsidRDefault="00DB5F04">
      <w:pPr>
        <w:rPr>
          <w:rFonts w:cs="Arial"/>
          <w:b/>
          <w:color w:val="1F4E79" w:themeColor="accent1" w:themeShade="80"/>
          <w:sz w:val="48"/>
          <w:szCs w:val="48"/>
          <w:shd w:val="clear" w:color="auto" w:fill="FFFFFF"/>
          <w:lang w:val="de-DE"/>
        </w:rPr>
      </w:pPr>
      <w:r w:rsidRPr="00134001">
        <w:rPr>
          <w:rFonts w:cs="Arial"/>
          <w:b/>
          <w:color w:val="1F4E79" w:themeColor="accent1" w:themeShade="80"/>
          <w:sz w:val="48"/>
          <w:szCs w:val="48"/>
          <w:shd w:val="clear" w:color="auto" w:fill="FFFFFF"/>
          <w:lang w:val="de-DE"/>
        </w:rPr>
        <w:br w:type="page"/>
      </w:r>
    </w:p>
    <w:p w14:paraId="6BE7C424" w14:textId="7BF93633" w:rsidR="00860A0B" w:rsidRPr="00134001" w:rsidRDefault="00860A0B" w:rsidP="00860A0B">
      <w:pPr>
        <w:jc w:val="center"/>
        <w:outlineLvl w:val="0"/>
        <w:rPr>
          <w:rFonts w:cs="Arial"/>
          <w:b/>
          <w:color w:val="1F4E79" w:themeColor="accent1" w:themeShade="80"/>
          <w:sz w:val="48"/>
          <w:szCs w:val="48"/>
          <w:shd w:val="clear" w:color="auto" w:fill="FFFFFF"/>
        </w:rPr>
      </w:pPr>
      <w:r w:rsidRPr="00134001">
        <w:rPr>
          <w:rFonts w:cs="Arial"/>
          <w:b/>
          <w:color w:val="1F4E79" w:themeColor="accent1" w:themeShade="80"/>
          <w:sz w:val="48"/>
          <w:szCs w:val="48"/>
          <w:shd w:val="clear" w:color="auto" w:fill="FFFFFF"/>
        </w:rPr>
        <w:lastRenderedPageBreak/>
        <w:t>SECTION C: Writing</w:t>
      </w:r>
    </w:p>
    <w:bookmarkEnd w:id="8"/>
    <w:p w14:paraId="682E7E23" w14:textId="77777777" w:rsidR="00860A0B" w:rsidRPr="00134001" w:rsidRDefault="00860A0B" w:rsidP="00860A0B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eastAsia="en-GB"/>
        </w:rPr>
      </w:pPr>
    </w:p>
    <w:p w14:paraId="5AA9FE52" w14:textId="77777777" w:rsidR="00860A0B" w:rsidRPr="00CF3533" w:rsidRDefault="00860A0B" w:rsidP="00860A0B">
      <w:pPr>
        <w:shd w:val="clear" w:color="auto" w:fill="FFFFFF"/>
        <w:spacing w:after="0" w:line="360" w:lineRule="auto"/>
        <w:rPr>
          <w:rFonts w:eastAsia="Times New Roman" w:cs="Arial"/>
          <w:b/>
          <w:bCs/>
          <w:color w:val="1F4E79" w:themeColor="accent1" w:themeShade="80"/>
          <w:lang w:eastAsia="en-GB"/>
        </w:rPr>
      </w:pPr>
      <w:r w:rsidRPr="00CF3533">
        <w:rPr>
          <w:rFonts w:eastAsia="Times New Roman" w:cs="Arial"/>
          <w:b/>
          <w:bCs/>
          <w:color w:val="1F4E79" w:themeColor="accent1" w:themeShade="80"/>
          <w:lang w:eastAsia="en-GB"/>
        </w:rPr>
        <w:t>VOCABULARY PART A (MEANING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37"/>
      </w:tblGrid>
      <w:tr w:rsidR="00134001" w:rsidRPr="00134001" w14:paraId="5C1B87AC" w14:textId="77777777" w:rsidTr="0070384D">
        <w:trPr>
          <w:trHeight w:val="190"/>
        </w:trPr>
        <w:tc>
          <w:tcPr>
            <w:tcW w:w="10737" w:type="dxa"/>
          </w:tcPr>
          <w:p w14:paraId="17C42DBE" w14:textId="7E8E22B7" w:rsidR="00D60D4C" w:rsidRPr="00134001" w:rsidRDefault="00D60D4C" w:rsidP="0070384D">
            <w:pPr>
              <w:jc w:val="center"/>
              <w:rPr>
                <w:rFonts w:cs="Arial"/>
                <w:color w:val="1F4E79" w:themeColor="accent1" w:themeShade="80"/>
                <w:szCs w:val="20"/>
              </w:rPr>
            </w:pPr>
            <w:r w:rsidRPr="00134001">
              <w:rPr>
                <w:rFonts w:cs="Arial"/>
                <w:color w:val="1F4E79" w:themeColor="accent1" w:themeShade="80"/>
                <w:szCs w:val="20"/>
              </w:rPr>
              <w:t xml:space="preserve">1 mark / item = max. </w:t>
            </w:r>
            <w:r w:rsidR="00785349" w:rsidRPr="009E35DA">
              <w:rPr>
                <w:rFonts w:cs="Arial"/>
                <w:b/>
                <w:bCs/>
                <w:color w:val="1F4E79" w:themeColor="accent1" w:themeShade="80"/>
                <w:szCs w:val="20"/>
              </w:rPr>
              <w:t>1</w:t>
            </w:r>
            <w:r w:rsidR="001F5E4B" w:rsidRPr="009E35DA">
              <w:rPr>
                <w:rFonts w:cs="Arial"/>
                <w:b/>
                <w:bCs/>
                <w:color w:val="1F4E79" w:themeColor="accent1" w:themeShade="80"/>
                <w:szCs w:val="20"/>
              </w:rPr>
              <w:t>0</w:t>
            </w:r>
            <w:r w:rsidRPr="00AC56A3">
              <w:rPr>
                <w:rFonts w:cs="Arial"/>
                <w:color w:val="FF0000"/>
                <w:szCs w:val="20"/>
              </w:rPr>
              <w:t xml:space="preserve"> </w:t>
            </w:r>
            <w:r w:rsidRPr="00134001">
              <w:rPr>
                <w:rFonts w:cs="Arial"/>
                <w:color w:val="1F4E79" w:themeColor="accent1" w:themeShade="80"/>
                <w:szCs w:val="20"/>
              </w:rPr>
              <w:t>marks in total</w:t>
            </w:r>
          </w:p>
        </w:tc>
      </w:tr>
      <w:tr w:rsidR="00D60D4C" w:rsidRPr="00134001" w14:paraId="4003C210" w14:textId="77777777" w:rsidTr="00691B5A">
        <w:trPr>
          <w:trHeight w:val="1823"/>
        </w:trPr>
        <w:tc>
          <w:tcPr>
            <w:tcW w:w="10737" w:type="dxa"/>
          </w:tcPr>
          <w:p w14:paraId="2730AD6C" w14:textId="77777777" w:rsidR="00D60D4C" w:rsidRPr="00134001" w:rsidRDefault="00D60D4C" w:rsidP="0070384D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134001">
              <w:rPr>
                <w:rFonts w:cs="Arial"/>
                <w:color w:val="1F4E79" w:themeColor="accent1" w:themeShade="80"/>
                <w:szCs w:val="20"/>
              </w:rPr>
              <w:t xml:space="preserve">Notes on tolerance: </w:t>
            </w:r>
          </w:p>
          <w:p w14:paraId="1179DD35" w14:textId="77777777" w:rsidR="00D60D4C" w:rsidRPr="00134001" w:rsidRDefault="00D60D4C" w:rsidP="0070384D">
            <w:pPr>
              <w:rPr>
                <w:rFonts w:cs="Arial"/>
                <w:color w:val="1F4E79" w:themeColor="accent1" w:themeShade="80"/>
                <w:szCs w:val="20"/>
              </w:rPr>
            </w:pPr>
          </w:p>
          <w:p w14:paraId="0B27ECFC" w14:textId="77777777" w:rsidR="00D60D4C" w:rsidRPr="00134001" w:rsidRDefault="00D60D4C" w:rsidP="0070384D">
            <w:pPr>
              <w:rPr>
                <w:rFonts w:cs="Arial"/>
                <w:color w:val="1F4E79" w:themeColor="accent1" w:themeShade="80"/>
                <w:szCs w:val="20"/>
                <w:lang w:val="en-US"/>
              </w:rPr>
            </w:pPr>
            <w:r w:rsidRPr="00134001">
              <w:rPr>
                <w:rFonts w:cs="Arial"/>
                <w:b/>
                <w:color w:val="1F4E79" w:themeColor="accent1" w:themeShade="80"/>
                <w:szCs w:val="20"/>
                <w:lang w:val="en-US"/>
              </w:rPr>
              <w:t xml:space="preserve">0 </w:t>
            </w:r>
            <w:r w:rsidRPr="00134001">
              <w:rPr>
                <w:rFonts w:cs="Arial"/>
                <w:color w:val="1F4E79" w:themeColor="accent1" w:themeShade="80"/>
                <w:szCs w:val="20"/>
                <w:lang w:val="en-US"/>
              </w:rPr>
              <w:t xml:space="preserve">mark awarded for an otherwise correctly-spelled word with a </w:t>
            </w:r>
            <w:r w:rsidRPr="00134001">
              <w:rPr>
                <w:rFonts w:cs="Arial"/>
                <w:b/>
                <w:bCs/>
                <w:color w:val="1F4E79" w:themeColor="accent1" w:themeShade="80"/>
                <w:szCs w:val="20"/>
                <w:lang w:val="en-US"/>
              </w:rPr>
              <w:t>missing accent,</w:t>
            </w:r>
            <w:r w:rsidRPr="00134001">
              <w:rPr>
                <w:rFonts w:cs="Arial"/>
                <w:color w:val="1F4E79" w:themeColor="accent1" w:themeShade="80"/>
                <w:szCs w:val="20"/>
                <w:lang w:val="en-US"/>
              </w:rPr>
              <w:t xml:space="preserve"> or with an </w:t>
            </w:r>
            <w:r w:rsidRPr="00134001">
              <w:rPr>
                <w:rFonts w:cs="Arial"/>
                <w:b/>
                <w:bCs/>
                <w:color w:val="1F4E79" w:themeColor="accent1" w:themeShade="80"/>
                <w:szCs w:val="20"/>
                <w:lang w:val="en-US"/>
              </w:rPr>
              <w:t>unnecessary accent</w:t>
            </w:r>
            <w:r w:rsidRPr="00134001">
              <w:rPr>
                <w:rFonts w:cs="Arial"/>
                <w:color w:val="1F4E79" w:themeColor="accent1" w:themeShade="80"/>
                <w:szCs w:val="20"/>
                <w:lang w:val="en-US"/>
              </w:rPr>
              <w:t xml:space="preserve"> </w:t>
            </w:r>
            <w:r w:rsidRPr="00134001">
              <w:rPr>
                <w:rFonts w:cs="Arial"/>
                <w:b/>
                <w:bCs/>
                <w:color w:val="1F4E79" w:themeColor="accent1" w:themeShade="80"/>
                <w:szCs w:val="20"/>
                <w:lang w:val="en-US"/>
              </w:rPr>
              <w:t>added</w:t>
            </w:r>
            <w:r w:rsidRPr="00134001">
              <w:rPr>
                <w:rFonts w:cs="Arial"/>
                <w:color w:val="1F4E79" w:themeColor="accent1" w:themeShade="80"/>
                <w:szCs w:val="20"/>
                <w:lang w:val="en-US"/>
              </w:rPr>
              <w:t xml:space="preserve"> to a non-accented letter.</w:t>
            </w:r>
          </w:p>
          <w:p w14:paraId="497620CB" w14:textId="539B9A47" w:rsidR="00D60D4C" w:rsidRPr="009E35DA" w:rsidRDefault="00D60D4C" w:rsidP="0070384D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134001">
              <w:rPr>
                <w:rFonts w:cs="Arial"/>
                <w:b/>
                <w:color w:val="1F4E79" w:themeColor="accent1" w:themeShade="80"/>
                <w:szCs w:val="20"/>
              </w:rPr>
              <w:t>0.5</w:t>
            </w:r>
            <w:r w:rsidRPr="00134001">
              <w:rPr>
                <w:rFonts w:cs="Arial"/>
                <w:color w:val="1F4E79" w:themeColor="accent1" w:themeShade="80"/>
                <w:szCs w:val="20"/>
              </w:rPr>
              <w:t xml:space="preserve"> mark awarded for a correct noun with a </w:t>
            </w:r>
            <w:r w:rsidRPr="00134001">
              <w:rPr>
                <w:rFonts w:cs="Arial"/>
                <w:b/>
                <w:bCs/>
                <w:color w:val="1F4E79" w:themeColor="accent1" w:themeShade="80"/>
                <w:szCs w:val="20"/>
              </w:rPr>
              <w:t>missing or incorrect article</w:t>
            </w:r>
            <w:r w:rsidR="00264833">
              <w:rPr>
                <w:rFonts w:cs="Arial"/>
                <w:b/>
                <w:bCs/>
                <w:color w:val="1F4E79" w:themeColor="accent1" w:themeShade="80"/>
                <w:szCs w:val="20"/>
              </w:rPr>
              <w:t xml:space="preserve"> or missing capital letter</w:t>
            </w:r>
            <w:r w:rsidR="009E35DA">
              <w:rPr>
                <w:rFonts w:cs="Arial"/>
                <w:color w:val="1F4E79" w:themeColor="accent1" w:themeShade="80"/>
                <w:szCs w:val="20"/>
              </w:rPr>
              <w:t>.</w:t>
            </w:r>
          </w:p>
          <w:p w14:paraId="272B37AD" w14:textId="26D6FB44" w:rsidR="009E35DA" w:rsidRPr="00134001" w:rsidRDefault="009E35DA" w:rsidP="009E35DA">
            <w:pPr>
              <w:rPr>
                <w:rFonts w:cs="Arial"/>
                <w:color w:val="1F4E79" w:themeColor="accent1" w:themeShade="80"/>
                <w:szCs w:val="20"/>
              </w:rPr>
            </w:pPr>
          </w:p>
        </w:tc>
      </w:tr>
    </w:tbl>
    <w:p w14:paraId="087FE011" w14:textId="77777777" w:rsidR="00691B5A" w:rsidRPr="00CF3533" w:rsidRDefault="00691B5A" w:rsidP="008953C7">
      <w:pPr>
        <w:shd w:val="clear" w:color="auto" w:fill="FFFFFF"/>
        <w:spacing w:after="0" w:line="276" w:lineRule="auto"/>
        <w:rPr>
          <w:rFonts w:eastAsia="Times New Roman" w:cs="Arial"/>
          <w:color w:val="1F4E79" w:themeColor="accent1" w:themeShade="80"/>
          <w:lang w:eastAsia="en-GB"/>
        </w:rPr>
      </w:pPr>
    </w:p>
    <w:p w14:paraId="65148201" w14:textId="3AC090CD" w:rsidR="00860A0B" w:rsidRPr="00134001" w:rsidRDefault="00860A0B" w:rsidP="00691B5A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val="de-DE" w:eastAsia="en-GB"/>
        </w:rPr>
      </w:pPr>
      <w:r w:rsidRPr="00134001">
        <w:rPr>
          <w:rFonts w:eastAsia="Times New Roman" w:cs="Arial"/>
          <w:color w:val="1F4E79" w:themeColor="accent1" w:themeShade="80"/>
          <w:lang w:val="de-DE" w:eastAsia="en-GB"/>
        </w:rPr>
        <w:t xml:space="preserve">1. </w:t>
      </w:r>
      <w:r w:rsidRPr="00134001">
        <w:rPr>
          <w:rFonts w:eastAsia="Times New Roman" w:cs="Arial"/>
          <w:b/>
          <w:bCs/>
          <w:color w:val="1F4E79" w:themeColor="accent1" w:themeShade="80"/>
          <w:lang w:val="de-DE" w:eastAsia="en-GB"/>
        </w:rPr>
        <w:t>Der Wind</w:t>
      </w:r>
      <w:r w:rsidRPr="00134001">
        <w:rPr>
          <w:rFonts w:eastAsia="Times New Roman" w:cs="Arial"/>
          <w:color w:val="1F4E79" w:themeColor="accent1" w:themeShade="80"/>
          <w:lang w:val="de-DE" w:eastAsia="en-GB"/>
        </w:rPr>
        <w:t xml:space="preserve"> ist stark. (</w:t>
      </w:r>
      <w:r w:rsidRPr="00134001">
        <w:rPr>
          <w:rFonts w:eastAsia="Times New Roman" w:cs="Arial"/>
          <w:b/>
          <w:color w:val="1F4E79" w:themeColor="accent1" w:themeShade="80"/>
          <w:lang w:val="de-DE" w:eastAsia="en-GB"/>
        </w:rPr>
        <w:t>wind</w:t>
      </w:r>
      <w:r w:rsidRPr="00134001">
        <w:rPr>
          <w:rFonts w:eastAsia="Times New Roman" w:cs="Arial"/>
          <w:color w:val="1F4E79" w:themeColor="accent1" w:themeShade="80"/>
          <w:lang w:val="de-DE" w:eastAsia="en-GB"/>
        </w:rPr>
        <w:t>)</w:t>
      </w:r>
      <w:r w:rsidRPr="00134001">
        <w:rPr>
          <w:rFonts w:eastAsia="Times New Roman" w:cs="Arial"/>
          <w:b/>
          <w:color w:val="1F4E79" w:themeColor="accent1" w:themeShade="80"/>
          <w:lang w:val="de-DE" w:eastAsia="en-GB"/>
        </w:rPr>
        <w:tab/>
      </w:r>
      <w:r w:rsidRPr="00134001">
        <w:rPr>
          <w:rFonts w:eastAsia="Times New Roman" w:cs="Arial"/>
          <w:b/>
          <w:color w:val="1F4E79" w:themeColor="accent1" w:themeShade="80"/>
          <w:lang w:val="de-DE" w:eastAsia="en-GB"/>
        </w:rPr>
        <w:tab/>
      </w:r>
      <w:r w:rsidRPr="00134001">
        <w:rPr>
          <w:rFonts w:eastAsia="Times New Roman" w:cs="Arial"/>
          <w:b/>
          <w:color w:val="1F4E79" w:themeColor="accent1" w:themeShade="80"/>
          <w:lang w:val="de-DE" w:eastAsia="en-GB"/>
        </w:rPr>
        <w:tab/>
      </w:r>
      <w:r w:rsidRPr="00134001">
        <w:rPr>
          <w:rFonts w:eastAsia="Times New Roman" w:cs="Arial"/>
          <w:b/>
          <w:color w:val="1F4E79" w:themeColor="accent1" w:themeShade="80"/>
          <w:lang w:val="de-DE" w:eastAsia="en-GB"/>
        </w:rPr>
        <w:tab/>
      </w:r>
      <w:r w:rsidRPr="00134001">
        <w:rPr>
          <w:rFonts w:eastAsia="Times New Roman" w:cs="Arial"/>
          <w:color w:val="1F4E79" w:themeColor="accent1" w:themeShade="80"/>
          <w:lang w:val="de-DE" w:eastAsia="en-GB"/>
        </w:rPr>
        <w:tab/>
      </w:r>
      <w:r w:rsidRPr="00134001">
        <w:rPr>
          <w:rFonts w:eastAsia="Times New Roman" w:cs="Arial"/>
          <w:color w:val="1F4E79" w:themeColor="accent1" w:themeShade="80"/>
          <w:lang w:val="de-DE" w:eastAsia="en-GB"/>
        </w:rPr>
        <w:tab/>
      </w:r>
      <w:r w:rsidRPr="00134001">
        <w:rPr>
          <w:rFonts w:eastAsia="Times New Roman" w:cs="Arial"/>
          <w:color w:val="1F4E79" w:themeColor="accent1" w:themeShade="80"/>
          <w:lang w:val="de-DE" w:eastAsia="en-GB"/>
        </w:rPr>
        <w:tab/>
      </w:r>
    </w:p>
    <w:p w14:paraId="5ECC5A58" w14:textId="179F09F7" w:rsidR="00860A0B" w:rsidRPr="00134001" w:rsidRDefault="00860A0B" w:rsidP="00691B5A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val="de-DE" w:eastAsia="en-GB"/>
        </w:rPr>
      </w:pPr>
      <w:r w:rsidRPr="00134001">
        <w:rPr>
          <w:rFonts w:eastAsia="Times New Roman" w:cs="Arial"/>
          <w:color w:val="1F4E79" w:themeColor="accent1" w:themeShade="80"/>
          <w:lang w:val="de-DE" w:eastAsia="en-GB"/>
        </w:rPr>
        <w:t xml:space="preserve">2. </w:t>
      </w:r>
      <w:r w:rsidR="00603BF9" w:rsidRPr="00134001">
        <w:rPr>
          <w:rFonts w:eastAsia="Times New Roman" w:cs="Arial"/>
          <w:b/>
          <w:bCs/>
          <w:color w:val="1F4E79" w:themeColor="accent1" w:themeShade="80"/>
          <w:lang w:val="de-DE" w:eastAsia="en-GB"/>
        </w:rPr>
        <w:t>Jedoch</w:t>
      </w:r>
      <w:r w:rsidR="00264833">
        <w:rPr>
          <w:rFonts w:eastAsia="Times New Roman" w:cs="Arial"/>
          <w:b/>
          <w:bCs/>
          <w:color w:val="1F4E79" w:themeColor="accent1" w:themeShade="80"/>
          <w:lang w:val="de-DE" w:eastAsia="en-GB"/>
        </w:rPr>
        <w:t>/Trotzdem</w:t>
      </w:r>
      <w:r w:rsidR="00603BF9" w:rsidRPr="00134001">
        <w:rPr>
          <w:rFonts w:eastAsia="Times New Roman" w:cs="Arial"/>
          <w:color w:val="1F4E79" w:themeColor="accent1" w:themeShade="80"/>
          <w:lang w:val="de-DE" w:eastAsia="en-GB"/>
        </w:rPr>
        <w:t xml:space="preserve"> liebe ich es.</w:t>
      </w:r>
      <w:r w:rsidRPr="00134001">
        <w:rPr>
          <w:rFonts w:eastAsia="Times New Roman" w:cs="Arial"/>
          <w:color w:val="1F4E79" w:themeColor="accent1" w:themeShade="80"/>
          <w:lang w:val="de-DE" w:eastAsia="en-GB"/>
        </w:rPr>
        <w:t xml:space="preserve"> (</w:t>
      </w:r>
      <w:r w:rsidRPr="00134001">
        <w:rPr>
          <w:rFonts w:eastAsia="Times New Roman" w:cs="Arial"/>
          <w:b/>
          <w:color w:val="1F4E79" w:themeColor="accent1" w:themeShade="80"/>
          <w:lang w:val="de-DE" w:eastAsia="en-GB"/>
        </w:rPr>
        <w:t>however</w:t>
      </w:r>
      <w:r w:rsidRPr="00134001">
        <w:rPr>
          <w:rFonts w:eastAsia="Times New Roman" w:cs="Arial"/>
          <w:color w:val="1F4E79" w:themeColor="accent1" w:themeShade="80"/>
          <w:lang w:val="de-DE" w:eastAsia="en-GB"/>
        </w:rPr>
        <w:t>)</w:t>
      </w:r>
      <w:r w:rsidRPr="00134001">
        <w:rPr>
          <w:rFonts w:eastAsia="Times New Roman" w:cs="Arial"/>
          <w:color w:val="1F4E79" w:themeColor="accent1" w:themeShade="80"/>
          <w:lang w:val="de-DE" w:eastAsia="en-GB"/>
        </w:rPr>
        <w:tab/>
      </w:r>
      <w:r w:rsidRPr="00134001">
        <w:rPr>
          <w:rFonts w:eastAsia="Times New Roman" w:cs="Arial"/>
          <w:color w:val="1F4E79" w:themeColor="accent1" w:themeShade="80"/>
          <w:lang w:val="de-DE" w:eastAsia="en-GB"/>
        </w:rPr>
        <w:tab/>
      </w:r>
      <w:r w:rsidRPr="00134001">
        <w:rPr>
          <w:rFonts w:eastAsia="Times New Roman" w:cs="Arial"/>
          <w:color w:val="1F4E79" w:themeColor="accent1" w:themeShade="80"/>
          <w:lang w:val="de-DE" w:eastAsia="en-GB"/>
        </w:rPr>
        <w:tab/>
      </w:r>
      <w:r w:rsidRPr="00134001">
        <w:rPr>
          <w:rFonts w:eastAsia="Times New Roman" w:cs="Arial"/>
          <w:color w:val="1F4E79" w:themeColor="accent1" w:themeShade="80"/>
          <w:lang w:val="de-DE" w:eastAsia="en-GB"/>
        </w:rPr>
        <w:tab/>
      </w:r>
      <w:r w:rsidRPr="00134001">
        <w:rPr>
          <w:rFonts w:eastAsia="Times New Roman" w:cs="Arial"/>
          <w:color w:val="1F4E79" w:themeColor="accent1" w:themeShade="80"/>
          <w:lang w:val="de-DE" w:eastAsia="en-GB"/>
        </w:rPr>
        <w:tab/>
      </w:r>
      <w:r w:rsidRPr="00134001">
        <w:rPr>
          <w:rFonts w:eastAsia="Times New Roman" w:cs="Arial"/>
          <w:color w:val="1F4E79" w:themeColor="accent1" w:themeShade="80"/>
          <w:lang w:val="de-DE" w:eastAsia="en-GB"/>
        </w:rPr>
        <w:tab/>
      </w:r>
    </w:p>
    <w:p w14:paraId="47F216CC" w14:textId="0C5FEB54" w:rsidR="00860A0B" w:rsidRPr="00134001" w:rsidRDefault="008E32C7" w:rsidP="00691B5A">
      <w:pPr>
        <w:spacing w:after="0" w:line="240" w:lineRule="auto"/>
        <w:rPr>
          <w:rFonts w:eastAsia="Times New Roman" w:cs="Arial"/>
          <w:color w:val="1F4E79" w:themeColor="accent1" w:themeShade="80"/>
          <w:lang w:val="de-DE" w:eastAsia="en-GB"/>
        </w:rPr>
      </w:pPr>
      <w:r>
        <w:rPr>
          <w:rFonts w:eastAsia="Times New Roman" w:cs="Arial"/>
          <w:color w:val="1F4E79" w:themeColor="accent1" w:themeShade="80"/>
          <w:lang w:val="de-DE" w:eastAsia="en-GB"/>
        </w:rPr>
        <w:t>3</w:t>
      </w:r>
      <w:r w:rsidR="00860A0B" w:rsidRPr="00134001">
        <w:rPr>
          <w:rFonts w:eastAsia="Times New Roman" w:cs="Arial"/>
          <w:color w:val="1F4E79" w:themeColor="accent1" w:themeShade="80"/>
          <w:lang w:val="de-DE" w:eastAsia="en-GB"/>
        </w:rPr>
        <w:t xml:space="preserve">. </w:t>
      </w:r>
      <w:r w:rsidR="00860A0B" w:rsidRPr="00134001">
        <w:rPr>
          <w:rFonts w:eastAsia="Times New Roman" w:cs="Arial"/>
          <w:b/>
          <w:bCs/>
          <w:color w:val="1F4E79" w:themeColor="accent1" w:themeShade="80"/>
          <w:lang w:val="de-DE" w:eastAsia="en-GB"/>
        </w:rPr>
        <w:t>Der Stoff</w:t>
      </w:r>
      <w:r w:rsidR="00860A0B" w:rsidRPr="00134001">
        <w:rPr>
          <w:rFonts w:eastAsia="Times New Roman" w:cs="Arial"/>
          <w:color w:val="1F4E79" w:themeColor="accent1" w:themeShade="80"/>
          <w:lang w:val="de-DE" w:eastAsia="en-GB"/>
        </w:rPr>
        <w:t xml:space="preserve"> ist schön. (</w:t>
      </w:r>
      <w:r w:rsidR="00860A0B" w:rsidRPr="00134001">
        <w:rPr>
          <w:rFonts w:eastAsia="Times New Roman" w:cs="Arial"/>
          <w:b/>
          <w:color w:val="1F4E79" w:themeColor="accent1" w:themeShade="80"/>
          <w:lang w:val="de-DE" w:eastAsia="en-GB"/>
        </w:rPr>
        <w:t>material, cloth</w:t>
      </w:r>
      <w:r w:rsidR="00860A0B" w:rsidRPr="00134001">
        <w:rPr>
          <w:rFonts w:eastAsia="Times New Roman" w:cs="Arial"/>
          <w:color w:val="1F4E79" w:themeColor="accent1" w:themeShade="80"/>
          <w:lang w:val="de-DE" w:eastAsia="en-GB"/>
        </w:rPr>
        <w:t>)</w:t>
      </w:r>
      <w:r w:rsidR="00860A0B" w:rsidRPr="00134001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860A0B" w:rsidRPr="00134001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860A0B" w:rsidRPr="00134001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860A0B" w:rsidRPr="00134001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860A0B" w:rsidRPr="00134001">
        <w:rPr>
          <w:rFonts w:eastAsia="Times New Roman" w:cs="Arial"/>
          <w:color w:val="1F4E79" w:themeColor="accent1" w:themeShade="80"/>
          <w:lang w:val="de-DE" w:eastAsia="en-GB"/>
        </w:rPr>
        <w:tab/>
      </w:r>
    </w:p>
    <w:p w14:paraId="0C83A874" w14:textId="0FED369F" w:rsidR="00860A0B" w:rsidRPr="00134001" w:rsidRDefault="008E32C7" w:rsidP="00691B5A">
      <w:pPr>
        <w:spacing w:after="0" w:line="240" w:lineRule="auto"/>
        <w:rPr>
          <w:rFonts w:eastAsia="Times New Roman" w:cs="Arial"/>
          <w:color w:val="1F4E79" w:themeColor="accent1" w:themeShade="80"/>
          <w:lang w:val="de-DE" w:eastAsia="en-GB"/>
        </w:rPr>
      </w:pPr>
      <w:r w:rsidRPr="00CF3533">
        <w:rPr>
          <w:rFonts w:eastAsia="Times New Roman" w:cs="Arial"/>
          <w:color w:val="1F4E79" w:themeColor="accent1" w:themeShade="80"/>
          <w:lang w:val="de-DE" w:eastAsia="en-GB"/>
        </w:rPr>
        <w:t>4</w:t>
      </w:r>
      <w:r w:rsidR="00860A0B" w:rsidRPr="00CF3533">
        <w:rPr>
          <w:rFonts w:eastAsia="Times New Roman" w:cs="Arial"/>
          <w:color w:val="1F4E79" w:themeColor="accent1" w:themeShade="80"/>
          <w:lang w:val="de-DE" w:eastAsia="en-GB"/>
        </w:rPr>
        <w:t xml:space="preserve">. Oma ist </w:t>
      </w:r>
      <w:r w:rsidR="00860A0B" w:rsidRPr="00CF3533">
        <w:rPr>
          <w:rFonts w:eastAsia="Times New Roman" w:cs="Arial"/>
          <w:b/>
          <w:bCs/>
          <w:color w:val="1F4E79" w:themeColor="accent1" w:themeShade="80"/>
          <w:lang w:val="de-DE" w:eastAsia="en-GB"/>
        </w:rPr>
        <w:t>bei</w:t>
      </w:r>
      <w:r w:rsidR="00860A0B" w:rsidRPr="00CF3533">
        <w:rPr>
          <w:rFonts w:eastAsia="Times New Roman" w:cs="Arial"/>
          <w:color w:val="1F4E79" w:themeColor="accent1" w:themeShade="80"/>
          <w:lang w:val="de-DE" w:eastAsia="en-GB"/>
        </w:rPr>
        <w:t xml:space="preserve"> Anna. </w:t>
      </w:r>
      <w:r w:rsidR="00860A0B" w:rsidRPr="00134001">
        <w:rPr>
          <w:rFonts w:eastAsia="Times New Roman" w:cs="Arial"/>
          <w:color w:val="1F4E79" w:themeColor="accent1" w:themeShade="80"/>
          <w:lang w:val="de-DE" w:eastAsia="en-GB"/>
        </w:rPr>
        <w:t>(</w:t>
      </w:r>
      <w:r w:rsidR="00860A0B" w:rsidRPr="00134001">
        <w:rPr>
          <w:rFonts w:eastAsia="Times New Roman" w:cs="Arial"/>
          <w:b/>
          <w:color w:val="1F4E79" w:themeColor="accent1" w:themeShade="80"/>
          <w:lang w:val="de-DE" w:eastAsia="en-GB"/>
        </w:rPr>
        <w:t>at (the house of)</w:t>
      </w:r>
      <w:r w:rsidR="00860A0B" w:rsidRPr="00134001">
        <w:rPr>
          <w:rFonts w:eastAsia="Times New Roman" w:cs="Arial"/>
          <w:color w:val="1F4E79" w:themeColor="accent1" w:themeShade="80"/>
          <w:lang w:val="de-DE" w:eastAsia="en-GB"/>
        </w:rPr>
        <w:t>)</w:t>
      </w:r>
      <w:r w:rsidR="00860A0B" w:rsidRPr="00134001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860A0B" w:rsidRPr="00134001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860A0B" w:rsidRPr="00134001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860A0B" w:rsidRPr="00134001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860A0B" w:rsidRPr="00134001">
        <w:rPr>
          <w:rFonts w:eastAsia="Times New Roman" w:cs="Arial"/>
          <w:color w:val="1F4E79" w:themeColor="accent1" w:themeShade="80"/>
          <w:lang w:val="de-DE" w:eastAsia="en-GB"/>
        </w:rPr>
        <w:tab/>
      </w:r>
    </w:p>
    <w:p w14:paraId="31E22602" w14:textId="527944B0" w:rsidR="00860A0B" w:rsidRPr="00134001" w:rsidRDefault="008E32C7" w:rsidP="00691B5A">
      <w:pPr>
        <w:spacing w:after="0" w:line="240" w:lineRule="auto"/>
        <w:rPr>
          <w:rFonts w:eastAsia="Times New Roman" w:cs="Arial"/>
          <w:color w:val="1F4E79" w:themeColor="accent1" w:themeShade="80"/>
          <w:lang w:val="de-DE" w:eastAsia="en-GB"/>
        </w:rPr>
      </w:pPr>
      <w:r>
        <w:rPr>
          <w:rFonts w:eastAsia="Times New Roman" w:cs="Arial"/>
          <w:color w:val="1F4E79" w:themeColor="accent1" w:themeShade="80"/>
          <w:lang w:val="de-DE" w:eastAsia="en-GB"/>
        </w:rPr>
        <w:t>5</w:t>
      </w:r>
      <w:r w:rsidR="00860A0B" w:rsidRPr="00134001">
        <w:rPr>
          <w:rFonts w:eastAsia="Times New Roman" w:cs="Arial"/>
          <w:color w:val="1F4E79" w:themeColor="accent1" w:themeShade="80"/>
          <w:lang w:val="de-DE" w:eastAsia="en-GB"/>
        </w:rPr>
        <w:t xml:space="preserve">. Die Aufgabe war </w:t>
      </w:r>
      <w:r w:rsidR="00860A0B" w:rsidRPr="00134001">
        <w:rPr>
          <w:rFonts w:eastAsia="Times New Roman" w:cs="Arial"/>
          <w:b/>
          <w:bCs/>
          <w:color w:val="1F4E79" w:themeColor="accent1" w:themeShade="80"/>
          <w:lang w:val="de-DE" w:eastAsia="en-GB"/>
        </w:rPr>
        <w:t>einfach</w:t>
      </w:r>
      <w:r w:rsidR="00860A0B" w:rsidRPr="00134001">
        <w:rPr>
          <w:rFonts w:eastAsia="Times New Roman" w:cs="Arial"/>
          <w:color w:val="1F4E79" w:themeColor="accent1" w:themeShade="80"/>
          <w:lang w:val="de-DE" w:eastAsia="en-GB"/>
        </w:rPr>
        <w:t>. (</w:t>
      </w:r>
      <w:r w:rsidR="00860A0B" w:rsidRPr="00134001">
        <w:rPr>
          <w:rFonts w:eastAsia="Times New Roman" w:cs="Arial"/>
          <w:b/>
          <w:color w:val="1F4E79" w:themeColor="accent1" w:themeShade="80"/>
          <w:lang w:val="de-DE" w:eastAsia="en-GB"/>
        </w:rPr>
        <w:t>easy</w:t>
      </w:r>
      <w:r w:rsidR="00860A0B" w:rsidRPr="00134001">
        <w:rPr>
          <w:rFonts w:eastAsia="Times New Roman" w:cs="Arial"/>
          <w:color w:val="1F4E79" w:themeColor="accent1" w:themeShade="80"/>
          <w:lang w:val="de-DE" w:eastAsia="en-GB"/>
        </w:rPr>
        <w:t>)</w:t>
      </w:r>
      <w:r w:rsidR="00860A0B" w:rsidRPr="00134001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860A0B" w:rsidRPr="00134001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860A0B" w:rsidRPr="00134001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860A0B" w:rsidRPr="00134001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860A0B" w:rsidRPr="00134001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860A0B" w:rsidRPr="00134001">
        <w:rPr>
          <w:rFonts w:eastAsia="Times New Roman" w:cs="Arial"/>
          <w:color w:val="1F4E79" w:themeColor="accent1" w:themeShade="80"/>
          <w:lang w:val="de-DE" w:eastAsia="en-GB"/>
        </w:rPr>
        <w:tab/>
      </w:r>
    </w:p>
    <w:p w14:paraId="5DEBC7AE" w14:textId="2ED798F8" w:rsidR="00860A0B" w:rsidRPr="00134001" w:rsidRDefault="008E32C7" w:rsidP="00691B5A">
      <w:pPr>
        <w:spacing w:after="0" w:line="240" w:lineRule="auto"/>
        <w:rPr>
          <w:rFonts w:eastAsia="Times New Roman" w:cs="Arial"/>
          <w:color w:val="1F4E79" w:themeColor="accent1" w:themeShade="80"/>
          <w:lang w:val="de-DE" w:eastAsia="en-GB"/>
        </w:rPr>
      </w:pPr>
      <w:r>
        <w:rPr>
          <w:rFonts w:eastAsia="Times New Roman" w:cs="Arial"/>
          <w:color w:val="1F4E79" w:themeColor="accent1" w:themeShade="80"/>
          <w:lang w:val="de-DE" w:eastAsia="en-GB"/>
        </w:rPr>
        <w:t>6</w:t>
      </w:r>
      <w:r w:rsidR="00860A0B" w:rsidRPr="00134001">
        <w:rPr>
          <w:rFonts w:eastAsia="Times New Roman" w:cs="Arial"/>
          <w:color w:val="1F4E79" w:themeColor="accent1" w:themeShade="80"/>
          <w:lang w:val="de-DE" w:eastAsia="en-GB"/>
        </w:rPr>
        <w:t xml:space="preserve">. Kannst du das </w:t>
      </w:r>
      <w:r w:rsidR="00860A0B" w:rsidRPr="00134001">
        <w:rPr>
          <w:rFonts w:eastAsia="Times New Roman" w:cs="Arial"/>
          <w:b/>
          <w:bCs/>
          <w:color w:val="1F4E79" w:themeColor="accent1" w:themeShade="80"/>
          <w:lang w:val="de-DE" w:eastAsia="en-GB"/>
        </w:rPr>
        <w:t>beschreiben</w:t>
      </w:r>
      <w:r w:rsidR="00860A0B" w:rsidRPr="00134001">
        <w:rPr>
          <w:rFonts w:eastAsia="Times New Roman" w:cs="Arial"/>
          <w:color w:val="1F4E79" w:themeColor="accent1" w:themeShade="80"/>
          <w:lang w:val="de-DE" w:eastAsia="en-GB"/>
        </w:rPr>
        <w:t>?(</w:t>
      </w:r>
      <w:r w:rsidR="00860A0B" w:rsidRPr="00134001">
        <w:rPr>
          <w:rFonts w:eastAsia="Times New Roman" w:cs="Arial"/>
          <w:b/>
          <w:color w:val="1F4E79" w:themeColor="accent1" w:themeShade="80"/>
          <w:lang w:val="de-DE" w:eastAsia="en-GB"/>
        </w:rPr>
        <w:t>to describe</w:t>
      </w:r>
      <w:r w:rsidR="00860A0B" w:rsidRPr="00134001">
        <w:rPr>
          <w:rFonts w:eastAsia="Times New Roman" w:cs="Arial"/>
          <w:color w:val="1F4E79" w:themeColor="accent1" w:themeShade="80"/>
          <w:lang w:val="de-DE" w:eastAsia="en-GB"/>
        </w:rPr>
        <w:t>)</w:t>
      </w:r>
      <w:r w:rsidR="00860A0B" w:rsidRPr="00134001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860A0B" w:rsidRPr="00134001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860A0B" w:rsidRPr="00134001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860A0B" w:rsidRPr="00134001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860A0B" w:rsidRPr="00134001">
        <w:rPr>
          <w:rFonts w:eastAsia="Times New Roman" w:cs="Arial"/>
          <w:color w:val="1F4E79" w:themeColor="accent1" w:themeShade="80"/>
          <w:lang w:val="de-DE" w:eastAsia="en-GB"/>
        </w:rPr>
        <w:tab/>
      </w:r>
    </w:p>
    <w:p w14:paraId="39585666" w14:textId="4420C7ED" w:rsidR="00860A0B" w:rsidRPr="00134001" w:rsidRDefault="008E32C7" w:rsidP="00691B5A">
      <w:pPr>
        <w:spacing w:after="0" w:line="240" w:lineRule="auto"/>
        <w:rPr>
          <w:rFonts w:eastAsia="Times New Roman" w:cs="Arial"/>
          <w:color w:val="1F4E79" w:themeColor="accent1" w:themeShade="80"/>
          <w:lang w:val="de-DE" w:eastAsia="en-GB"/>
        </w:rPr>
      </w:pPr>
      <w:r>
        <w:rPr>
          <w:rFonts w:eastAsia="Times New Roman" w:cs="Arial"/>
          <w:color w:val="1F4E79" w:themeColor="accent1" w:themeShade="80"/>
          <w:lang w:val="de-DE" w:eastAsia="en-GB"/>
        </w:rPr>
        <w:t>7</w:t>
      </w:r>
      <w:r w:rsidR="00860A0B" w:rsidRPr="00134001">
        <w:rPr>
          <w:rFonts w:eastAsia="Times New Roman" w:cs="Arial"/>
          <w:color w:val="1F4E79" w:themeColor="accent1" w:themeShade="80"/>
          <w:lang w:val="de-DE" w:eastAsia="en-GB"/>
        </w:rPr>
        <w:t xml:space="preserve">. Sie will etwas </w:t>
      </w:r>
      <w:r w:rsidR="00860A0B" w:rsidRPr="00134001">
        <w:rPr>
          <w:rFonts w:eastAsia="Times New Roman" w:cs="Arial"/>
          <w:b/>
          <w:bCs/>
          <w:color w:val="1F4E79" w:themeColor="accent1" w:themeShade="80"/>
          <w:lang w:val="de-DE" w:eastAsia="en-GB"/>
        </w:rPr>
        <w:t>erzählen</w:t>
      </w:r>
      <w:r>
        <w:rPr>
          <w:rFonts w:eastAsia="Times New Roman" w:cs="Arial"/>
          <w:b/>
          <w:bCs/>
          <w:color w:val="1F4E79" w:themeColor="accent1" w:themeShade="80"/>
          <w:lang w:val="de-DE" w:eastAsia="en-GB"/>
        </w:rPr>
        <w:t>/sagen</w:t>
      </w:r>
      <w:r w:rsidR="00860A0B" w:rsidRPr="00134001">
        <w:rPr>
          <w:rFonts w:eastAsia="Times New Roman" w:cs="Arial"/>
          <w:color w:val="1F4E79" w:themeColor="accent1" w:themeShade="80"/>
          <w:lang w:val="de-DE" w:eastAsia="en-GB"/>
        </w:rPr>
        <w:t>. (</w:t>
      </w:r>
      <w:r w:rsidR="00860A0B" w:rsidRPr="00134001">
        <w:rPr>
          <w:rFonts w:eastAsia="Times New Roman" w:cs="Arial"/>
          <w:b/>
          <w:color w:val="1F4E79" w:themeColor="accent1" w:themeShade="80"/>
          <w:lang w:val="de-DE" w:eastAsia="en-GB"/>
        </w:rPr>
        <w:t>to tell, telling</w:t>
      </w:r>
      <w:r w:rsidR="00860A0B" w:rsidRPr="00134001">
        <w:rPr>
          <w:rFonts w:eastAsia="Times New Roman" w:cs="Arial"/>
          <w:color w:val="1F4E79" w:themeColor="accent1" w:themeShade="80"/>
          <w:lang w:val="de-DE" w:eastAsia="en-GB"/>
        </w:rPr>
        <w:t>)</w:t>
      </w:r>
      <w:r w:rsidR="00860A0B" w:rsidRPr="00134001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860A0B" w:rsidRPr="00134001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860A0B" w:rsidRPr="00134001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860A0B" w:rsidRPr="00134001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860A0B" w:rsidRPr="00134001">
        <w:rPr>
          <w:rFonts w:eastAsia="Times New Roman" w:cs="Arial"/>
          <w:color w:val="1F4E79" w:themeColor="accent1" w:themeShade="80"/>
          <w:lang w:val="de-DE" w:eastAsia="en-GB"/>
        </w:rPr>
        <w:tab/>
      </w:r>
    </w:p>
    <w:p w14:paraId="0592ADCE" w14:textId="53714E46" w:rsidR="00860A0B" w:rsidRPr="00134001" w:rsidRDefault="008E32C7" w:rsidP="00691B5A">
      <w:pPr>
        <w:spacing w:after="0" w:line="240" w:lineRule="auto"/>
        <w:rPr>
          <w:rFonts w:eastAsia="Times New Roman" w:cs="Arial"/>
          <w:color w:val="1F4E79" w:themeColor="accent1" w:themeShade="80"/>
          <w:lang w:val="de-DE" w:eastAsia="en-GB"/>
        </w:rPr>
      </w:pPr>
      <w:r>
        <w:rPr>
          <w:rFonts w:eastAsia="Times New Roman" w:cs="Arial"/>
          <w:color w:val="1F4E79" w:themeColor="accent1" w:themeShade="80"/>
          <w:lang w:val="de-DE" w:eastAsia="en-GB"/>
        </w:rPr>
        <w:t>8</w:t>
      </w:r>
      <w:r w:rsidR="00860A0B" w:rsidRPr="00134001">
        <w:rPr>
          <w:rFonts w:eastAsia="Times New Roman" w:cs="Arial"/>
          <w:color w:val="1F4E79" w:themeColor="accent1" w:themeShade="80"/>
          <w:lang w:val="de-DE" w:eastAsia="en-GB"/>
        </w:rPr>
        <w:t xml:space="preserve">. </w:t>
      </w:r>
      <w:r w:rsidR="00860A0B" w:rsidRPr="00134001">
        <w:rPr>
          <w:rFonts w:eastAsia="Times New Roman" w:cs="Arial"/>
          <w:b/>
          <w:bCs/>
          <w:color w:val="1F4E79" w:themeColor="accent1" w:themeShade="80"/>
          <w:lang w:val="de-DE" w:eastAsia="en-GB"/>
        </w:rPr>
        <w:t>Das Schiff</w:t>
      </w:r>
      <w:r w:rsidR="00860A0B" w:rsidRPr="00134001">
        <w:rPr>
          <w:rFonts w:eastAsia="Times New Roman" w:cs="Arial"/>
          <w:color w:val="1F4E79" w:themeColor="accent1" w:themeShade="80"/>
          <w:lang w:val="de-DE" w:eastAsia="en-GB"/>
        </w:rPr>
        <w:t xml:space="preserve"> ist sehr groß. (</w:t>
      </w:r>
      <w:r w:rsidR="00860A0B" w:rsidRPr="00134001">
        <w:rPr>
          <w:rFonts w:eastAsia="Times New Roman" w:cs="Arial"/>
          <w:b/>
          <w:color w:val="1F4E79" w:themeColor="accent1" w:themeShade="80"/>
          <w:lang w:val="de-DE" w:eastAsia="en-GB"/>
        </w:rPr>
        <w:t>ship</w:t>
      </w:r>
      <w:r w:rsidR="00860A0B" w:rsidRPr="00134001">
        <w:rPr>
          <w:rFonts w:eastAsia="Times New Roman" w:cs="Arial"/>
          <w:color w:val="1F4E79" w:themeColor="accent1" w:themeShade="80"/>
          <w:lang w:val="de-DE" w:eastAsia="en-GB"/>
        </w:rPr>
        <w:t>)</w:t>
      </w:r>
      <w:r w:rsidR="00860A0B" w:rsidRPr="00134001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860A0B" w:rsidRPr="00134001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860A0B" w:rsidRPr="00134001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860A0B" w:rsidRPr="00134001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860A0B" w:rsidRPr="00134001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860A0B" w:rsidRPr="00134001">
        <w:rPr>
          <w:rFonts w:eastAsia="Times New Roman" w:cs="Arial"/>
          <w:color w:val="1F4E79" w:themeColor="accent1" w:themeShade="80"/>
          <w:lang w:val="de-DE" w:eastAsia="en-GB"/>
        </w:rPr>
        <w:tab/>
      </w:r>
    </w:p>
    <w:p w14:paraId="67225DF9" w14:textId="451C4C58" w:rsidR="00860A0B" w:rsidRPr="00134001" w:rsidRDefault="008E32C7" w:rsidP="00691B5A">
      <w:pPr>
        <w:spacing w:after="0" w:line="240" w:lineRule="auto"/>
        <w:rPr>
          <w:rFonts w:eastAsia="Times New Roman" w:cs="Arial"/>
          <w:color w:val="1F4E79" w:themeColor="accent1" w:themeShade="80"/>
          <w:lang w:val="de-DE" w:eastAsia="en-GB"/>
        </w:rPr>
      </w:pPr>
      <w:r>
        <w:rPr>
          <w:rFonts w:eastAsia="Times New Roman" w:cs="Arial"/>
          <w:color w:val="1F4E79" w:themeColor="accent1" w:themeShade="80"/>
          <w:lang w:val="de-DE" w:eastAsia="en-GB"/>
        </w:rPr>
        <w:t>9</w:t>
      </w:r>
      <w:r w:rsidR="00860A0B" w:rsidRPr="00134001">
        <w:rPr>
          <w:rFonts w:eastAsia="Times New Roman" w:cs="Arial"/>
          <w:color w:val="1F4E79" w:themeColor="accent1" w:themeShade="80"/>
          <w:lang w:val="de-DE" w:eastAsia="en-GB"/>
        </w:rPr>
        <w:t xml:space="preserve">. Er kommt </w:t>
      </w:r>
      <w:r w:rsidR="00860A0B" w:rsidRPr="00134001">
        <w:rPr>
          <w:rFonts w:eastAsia="Times New Roman" w:cs="Arial"/>
          <w:b/>
          <w:bCs/>
          <w:color w:val="1F4E79" w:themeColor="accent1" w:themeShade="80"/>
          <w:lang w:val="de-DE" w:eastAsia="en-GB"/>
        </w:rPr>
        <w:t>aus</w:t>
      </w:r>
      <w:r w:rsidR="00860A0B" w:rsidRPr="00134001">
        <w:rPr>
          <w:rFonts w:eastAsia="Times New Roman" w:cs="Arial"/>
          <w:color w:val="1F4E79" w:themeColor="accent1" w:themeShade="80"/>
          <w:lang w:val="de-DE" w:eastAsia="en-GB"/>
        </w:rPr>
        <w:t xml:space="preserve"> Österreich. (</w:t>
      </w:r>
      <w:r w:rsidR="00860A0B" w:rsidRPr="00134001">
        <w:rPr>
          <w:rFonts w:eastAsia="Times New Roman" w:cs="Arial"/>
          <w:b/>
          <w:color w:val="1F4E79" w:themeColor="accent1" w:themeShade="80"/>
          <w:lang w:val="de-DE" w:eastAsia="en-GB"/>
        </w:rPr>
        <w:t>from</w:t>
      </w:r>
      <w:r w:rsidR="00860A0B" w:rsidRPr="00134001">
        <w:rPr>
          <w:rFonts w:eastAsia="Times New Roman" w:cs="Arial"/>
          <w:color w:val="1F4E79" w:themeColor="accent1" w:themeShade="80"/>
          <w:lang w:val="de-DE" w:eastAsia="en-GB"/>
        </w:rPr>
        <w:t>)</w:t>
      </w:r>
      <w:r w:rsidR="00860A0B" w:rsidRPr="00134001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860A0B" w:rsidRPr="00134001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860A0B" w:rsidRPr="00134001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860A0B" w:rsidRPr="00134001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860A0B" w:rsidRPr="00134001">
        <w:rPr>
          <w:rFonts w:eastAsia="Times New Roman" w:cs="Arial"/>
          <w:color w:val="1F4E79" w:themeColor="accent1" w:themeShade="80"/>
          <w:lang w:val="de-DE" w:eastAsia="en-GB"/>
        </w:rPr>
        <w:tab/>
      </w:r>
    </w:p>
    <w:p w14:paraId="2CCF3E26" w14:textId="216041CE" w:rsidR="00860A0B" w:rsidRPr="00CF3533" w:rsidRDefault="008E32C7" w:rsidP="00691B5A">
      <w:pPr>
        <w:spacing w:after="0" w:line="240" w:lineRule="auto"/>
        <w:rPr>
          <w:rFonts w:eastAsia="Times New Roman" w:cs="Arial"/>
          <w:color w:val="1F4E79" w:themeColor="accent1" w:themeShade="80"/>
          <w:lang w:eastAsia="en-GB"/>
        </w:rPr>
      </w:pPr>
      <w:r>
        <w:rPr>
          <w:rFonts w:eastAsia="Times New Roman" w:cs="Arial"/>
          <w:color w:val="1F4E79" w:themeColor="accent1" w:themeShade="80"/>
          <w:lang w:val="de-DE" w:eastAsia="en-GB"/>
        </w:rPr>
        <w:t>10</w:t>
      </w:r>
      <w:r w:rsidR="00860A0B" w:rsidRPr="00134001">
        <w:rPr>
          <w:rFonts w:eastAsia="Times New Roman" w:cs="Arial"/>
          <w:color w:val="1F4E79" w:themeColor="accent1" w:themeShade="80"/>
          <w:lang w:val="de-DE" w:eastAsia="en-GB"/>
        </w:rPr>
        <w:t xml:space="preserve">. </w:t>
      </w:r>
      <w:r w:rsidR="00545CE0">
        <w:rPr>
          <w:rFonts w:eastAsia="Times New Roman" w:cs="Arial"/>
          <w:color w:val="1F4E79" w:themeColor="accent1" w:themeShade="80"/>
          <w:lang w:val="de-DE" w:eastAsia="en-GB"/>
        </w:rPr>
        <w:t xml:space="preserve">Wo ist </w:t>
      </w:r>
      <w:r w:rsidR="00860A0B" w:rsidRPr="00134001">
        <w:rPr>
          <w:rFonts w:eastAsia="Times New Roman" w:cs="Arial"/>
          <w:b/>
          <w:bCs/>
          <w:color w:val="1F4E79" w:themeColor="accent1" w:themeShade="80"/>
          <w:lang w:val="de-DE" w:eastAsia="en-GB"/>
        </w:rPr>
        <w:t>die Küche</w:t>
      </w:r>
      <w:r w:rsidR="00545CE0">
        <w:rPr>
          <w:rFonts w:eastAsia="Times New Roman" w:cs="Arial"/>
          <w:color w:val="1F4E79" w:themeColor="accent1" w:themeShade="80"/>
          <w:lang w:val="de-DE" w:eastAsia="en-GB"/>
        </w:rPr>
        <w:t xml:space="preserve">? </w:t>
      </w:r>
      <w:r w:rsidR="00860A0B" w:rsidRPr="00CF3533">
        <w:rPr>
          <w:rFonts w:eastAsia="Times New Roman" w:cs="Arial"/>
          <w:color w:val="1F4E79" w:themeColor="accent1" w:themeShade="80"/>
          <w:lang w:eastAsia="en-GB"/>
        </w:rPr>
        <w:t>(</w:t>
      </w:r>
      <w:r w:rsidR="00860A0B" w:rsidRPr="00CF3533">
        <w:rPr>
          <w:rFonts w:eastAsia="Times New Roman" w:cs="Arial"/>
          <w:b/>
          <w:color w:val="1F4E79" w:themeColor="accent1" w:themeShade="80"/>
          <w:lang w:eastAsia="en-GB"/>
        </w:rPr>
        <w:t>kitchen</w:t>
      </w:r>
      <w:r w:rsidR="00860A0B" w:rsidRPr="00CF3533">
        <w:rPr>
          <w:rFonts w:eastAsia="Times New Roman" w:cs="Arial"/>
          <w:color w:val="1F4E79" w:themeColor="accent1" w:themeShade="80"/>
          <w:lang w:eastAsia="en-GB"/>
        </w:rPr>
        <w:t>)</w:t>
      </w:r>
      <w:r w:rsidR="00860A0B" w:rsidRPr="00CF3533">
        <w:rPr>
          <w:rFonts w:eastAsia="Times New Roman" w:cs="Arial"/>
          <w:color w:val="1F4E79" w:themeColor="accent1" w:themeShade="80"/>
          <w:lang w:eastAsia="en-GB"/>
        </w:rPr>
        <w:tab/>
      </w:r>
      <w:r w:rsidR="00860A0B" w:rsidRPr="00CF3533">
        <w:rPr>
          <w:rFonts w:eastAsia="Times New Roman" w:cs="Arial"/>
          <w:color w:val="1F4E79" w:themeColor="accent1" w:themeShade="80"/>
          <w:lang w:eastAsia="en-GB"/>
        </w:rPr>
        <w:tab/>
      </w:r>
      <w:r w:rsidR="00860A0B" w:rsidRPr="00CF3533">
        <w:rPr>
          <w:rFonts w:eastAsia="Times New Roman" w:cs="Arial"/>
          <w:color w:val="1F4E79" w:themeColor="accent1" w:themeShade="80"/>
          <w:lang w:eastAsia="en-GB"/>
        </w:rPr>
        <w:tab/>
      </w:r>
      <w:r w:rsidR="00860A0B" w:rsidRPr="00CF3533">
        <w:rPr>
          <w:rFonts w:eastAsia="Times New Roman" w:cs="Arial"/>
          <w:color w:val="1F4E79" w:themeColor="accent1" w:themeShade="80"/>
          <w:lang w:eastAsia="en-GB"/>
        </w:rPr>
        <w:tab/>
      </w:r>
      <w:r w:rsidR="00860A0B" w:rsidRPr="00CF3533">
        <w:rPr>
          <w:rFonts w:eastAsia="Times New Roman" w:cs="Arial"/>
          <w:color w:val="1F4E79" w:themeColor="accent1" w:themeShade="80"/>
          <w:lang w:eastAsia="en-GB"/>
        </w:rPr>
        <w:tab/>
      </w:r>
      <w:r w:rsidR="00860A0B" w:rsidRPr="00CF3533">
        <w:rPr>
          <w:rFonts w:eastAsia="Times New Roman" w:cs="Arial"/>
          <w:color w:val="1F4E79" w:themeColor="accent1" w:themeShade="80"/>
          <w:lang w:eastAsia="en-GB"/>
        </w:rPr>
        <w:tab/>
      </w:r>
    </w:p>
    <w:p w14:paraId="28A7F9D5" w14:textId="77777777" w:rsidR="00D60D4C" w:rsidRPr="00134001" w:rsidRDefault="00D60D4C" w:rsidP="00860A0B">
      <w:pPr>
        <w:spacing w:after="0" w:line="360" w:lineRule="auto"/>
        <w:rPr>
          <w:rFonts w:eastAsia="Times New Roman" w:cs="Arial"/>
          <w:b/>
          <w:bCs/>
          <w:color w:val="1F4E79" w:themeColor="accent1" w:themeShade="80"/>
          <w:lang w:val="en-US" w:eastAsia="en-GB"/>
        </w:rPr>
      </w:pPr>
    </w:p>
    <w:p w14:paraId="6373F9B9" w14:textId="0525376A" w:rsidR="00860A0B" w:rsidRPr="00134001" w:rsidRDefault="00860A0B" w:rsidP="00860A0B">
      <w:pPr>
        <w:spacing w:after="0" w:line="360" w:lineRule="auto"/>
        <w:rPr>
          <w:rFonts w:eastAsia="Times New Roman" w:cs="Arial"/>
          <w:b/>
          <w:bCs/>
          <w:color w:val="1F4E79" w:themeColor="accent1" w:themeShade="80"/>
          <w:lang w:val="en-US" w:eastAsia="en-GB"/>
        </w:rPr>
      </w:pPr>
      <w:r w:rsidRPr="00134001">
        <w:rPr>
          <w:rFonts w:eastAsia="Times New Roman" w:cs="Arial"/>
          <w:b/>
          <w:bCs/>
          <w:color w:val="1F4E79" w:themeColor="accent1" w:themeShade="80"/>
          <w:lang w:val="en-US" w:eastAsia="en-GB"/>
        </w:rPr>
        <w:t>VOCABULARY PART B (SYNONYMS)</w:t>
      </w:r>
    </w:p>
    <w:p w14:paraId="73400E1D" w14:textId="77777777" w:rsidR="00860A0B" w:rsidRPr="00134001" w:rsidRDefault="00860A0B" w:rsidP="00860A0B">
      <w:pPr>
        <w:spacing w:after="0" w:line="360" w:lineRule="auto"/>
        <w:rPr>
          <w:rFonts w:eastAsia="Times New Roman" w:cs="Arial"/>
          <w:color w:val="1F4E79" w:themeColor="accent1" w:themeShade="80"/>
          <w:sz w:val="28"/>
          <w:szCs w:val="28"/>
          <w:lang w:val="en-US" w:eastAsia="en-GB"/>
        </w:rPr>
      </w:pPr>
      <w:r w:rsidRPr="00134001">
        <w:rPr>
          <w:rFonts w:cs="Arial"/>
          <w:noProof/>
          <w:color w:val="1F4E79" w:themeColor="accent1" w:themeShade="80"/>
          <w:szCs w:val="20"/>
          <w:lang w:eastAsia="en-GB"/>
        </w:rPr>
        <mc:AlternateContent>
          <mc:Choice Requires="wps">
            <w:drawing>
              <wp:inline distT="0" distB="0" distL="0" distR="0" wp14:anchorId="0AEDEC9C" wp14:editId="649AC701">
                <wp:extent cx="6817360" cy="277495"/>
                <wp:effectExtent l="0" t="0" r="15240" b="14605"/>
                <wp:docPr id="47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4472C4">
                              <a:lumMod val="75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558462" w14:textId="77777777" w:rsidR="00264833" w:rsidRPr="00FB2D61" w:rsidRDefault="00264833" w:rsidP="00860A0B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0.5</w:t>
                            </w:r>
                            <w:r w:rsidRPr="00FB2D61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 mark / item = max. </w:t>
                            </w:r>
                            <w:r w:rsidRPr="009E35DA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5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FB2D61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FB2D61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AEDEC9C" id="Text Box 47" o:spid="_x0000_s1045" type="#_x0000_t202" style="width:536.8pt;height:2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" strokecolor="#2f5597">
                <v:textbox>
                  <w:txbxContent>
                    <w:p w14:paraId="35558462" w14:textId="77777777" w:rsidR="00264833" w:rsidRPr="00FB2D61" w:rsidRDefault="00264833" w:rsidP="00860A0B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0.5</w:t>
                      </w:r>
                      <w:r w:rsidRPr="00FB2D61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 mark / item = max. </w:t>
                      </w:r>
                      <w:r w:rsidRPr="009E35DA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5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FB2D61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FB2D61"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B6A5B8D" w14:textId="1A4C6E58" w:rsidR="00860A0B" w:rsidRPr="00134001" w:rsidRDefault="00860A0B" w:rsidP="00691B5A">
      <w:pPr>
        <w:spacing w:after="0" w:line="240" w:lineRule="auto"/>
        <w:contextualSpacing/>
        <w:rPr>
          <w:rFonts w:eastAsia="Times New Roman" w:cs="Arial"/>
          <w:b/>
          <w:bCs/>
          <w:color w:val="1F4E79" w:themeColor="accent1" w:themeShade="80"/>
          <w:lang w:val="de-DE" w:eastAsia="en-GB"/>
        </w:rPr>
      </w:pPr>
      <w:r w:rsidRPr="00134001">
        <w:rPr>
          <w:rFonts w:eastAsia="Times New Roman" w:cs="Arial"/>
          <w:color w:val="1F4E79" w:themeColor="accent1" w:themeShade="80"/>
          <w:lang w:val="de-DE" w:eastAsia="en-GB"/>
        </w:rPr>
        <w:t xml:space="preserve">1. das Zimmer, der Raum </w:t>
      </w:r>
      <w:r w:rsidRPr="00134001">
        <w:rPr>
          <w:rFonts w:eastAsia="Times New Roman" w:cs="Arial"/>
          <w:b/>
          <w:bCs/>
          <w:color w:val="1F4E79" w:themeColor="accent1" w:themeShade="80"/>
          <w:lang w:val="de-DE" w:eastAsia="en-GB"/>
        </w:rPr>
        <w:t>(room)</w:t>
      </w:r>
    </w:p>
    <w:p w14:paraId="3A473B84" w14:textId="058ACA2C" w:rsidR="00860A0B" w:rsidRPr="00134001" w:rsidRDefault="00860A0B" w:rsidP="00691B5A">
      <w:pPr>
        <w:spacing w:after="0" w:line="240" w:lineRule="auto"/>
        <w:contextualSpacing/>
        <w:rPr>
          <w:rFonts w:eastAsia="Times New Roman" w:cs="Arial"/>
          <w:b/>
          <w:bCs/>
          <w:color w:val="1F4E79" w:themeColor="accent1" w:themeShade="80"/>
          <w:lang w:val="de-DE" w:eastAsia="en-GB"/>
        </w:rPr>
      </w:pPr>
      <w:r w:rsidRPr="00134001">
        <w:rPr>
          <w:rFonts w:eastAsia="Times New Roman" w:cs="Arial"/>
          <w:color w:val="1F4E79" w:themeColor="accent1" w:themeShade="80"/>
          <w:lang w:val="de-DE" w:eastAsia="en-GB"/>
        </w:rPr>
        <w:t xml:space="preserve">2. denn / weil  </w:t>
      </w:r>
      <w:r w:rsidRPr="00134001">
        <w:rPr>
          <w:rFonts w:eastAsia="Times New Roman" w:cs="Arial"/>
          <w:b/>
          <w:bCs/>
          <w:color w:val="1F4E79" w:themeColor="accent1" w:themeShade="80"/>
          <w:lang w:val="de-DE" w:eastAsia="en-GB"/>
        </w:rPr>
        <w:t>(because)</w:t>
      </w:r>
    </w:p>
    <w:p w14:paraId="59C30434" w14:textId="6B7BC846" w:rsidR="00860A0B" w:rsidRPr="00134001" w:rsidRDefault="00860A0B" w:rsidP="00691B5A">
      <w:pPr>
        <w:spacing w:after="0" w:line="240" w:lineRule="auto"/>
        <w:contextualSpacing/>
        <w:rPr>
          <w:rFonts w:eastAsia="Times New Roman" w:cs="Arial"/>
          <w:b/>
          <w:bCs/>
          <w:color w:val="1F4E79" w:themeColor="accent1" w:themeShade="80"/>
          <w:lang w:val="de-DE" w:eastAsia="en-GB"/>
        </w:rPr>
      </w:pPr>
      <w:r w:rsidRPr="00134001">
        <w:rPr>
          <w:rFonts w:eastAsia="Times New Roman" w:cs="Arial"/>
          <w:color w:val="1F4E79" w:themeColor="accent1" w:themeShade="80"/>
          <w:lang w:val="de-DE" w:eastAsia="en-GB"/>
        </w:rPr>
        <w:t xml:space="preserve">3. die Firma / das Unternehmen </w:t>
      </w:r>
      <w:r w:rsidRPr="00134001">
        <w:rPr>
          <w:rFonts w:eastAsia="Times New Roman" w:cs="Arial"/>
          <w:b/>
          <w:bCs/>
          <w:color w:val="1F4E79" w:themeColor="accent1" w:themeShade="80"/>
          <w:lang w:val="de-DE" w:eastAsia="en-GB"/>
        </w:rPr>
        <w:t>(company</w:t>
      </w:r>
      <w:r w:rsidRPr="00134001">
        <w:rPr>
          <w:rFonts w:eastAsia="Times New Roman" w:cs="Arial"/>
          <w:color w:val="1F4E79" w:themeColor="accent1" w:themeShade="80"/>
          <w:lang w:val="de-DE" w:eastAsia="en-GB"/>
        </w:rPr>
        <w:t>)</w:t>
      </w:r>
    </w:p>
    <w:p w14:paraId="29852325" w14:textId="4BFA4872" w:rsidR="00860A0B" w:rsidRPr="00134001" w:rsidRDefault="00860A0B" w:rsidP="00691B5A">
      <w:pPr>
        <w:spacing w:after="0" w:line="240" w:lineRule="auto"/>
        <w:contextualSpacing/>
        <w:rPr>
          <w:rFonts w:eastAsia="Times New Roman" w:cs="Arial"/>
          <w:color w:val="1F4E79" w:themeColor="accent1" w:themeShade="80"/>
          <w:lang w:val="de-DE" w:eastAsia="en-GB"/>
        </w:rPr>
      </w:pPr>
      <w:r w:rsidRPr="00134001">
        <w:rPr>
          <w:rFonts w:eastAsia="Times New Roman" w:cs="Arial"/>
          <w:color w:val="1F4E79" w:themeColor="accent1" w:themeShade="80"/>
          <w:lang w:val="de-DE" w:eastAsia="en-GB"/>
        </w:rPr>
        <w:t xml:space="preserve">4. beginnen / anfangen </w:t>
      </w:r>
      <w:r w:rsidRPr="00134001">
        <w:rPr>
          <w:rFonts w:eastAsia="Times New Roman" w:cs="Arial"/>
          <w:b/>
          <w:bCs/>
          <w:color w:val="1F4E79" w:themeColor="accent1" w:themeShade="80"/>
          <w:lang w:val="de-DE" w:eastAsia="en-GB"/>
        </w:rPr>
        <w:t>(to start, starting)</w:t>
      </w:r>
    </w:p>
    <w:p w14:paraId="73A21DA0" w14:textId="7BDF4F0A" w:rsidR="00860A0B" w:rsidRPr="00134001" w:rsidRDefault="00D60D4C" w:rsidP="00691B5A">
      <w:pPr>
        <w:spacing w:after="0" w:line="240" w:lineRule="auto"/>
        <w:contextualSpacing/>
        <w:rPr>
          <w:rFonts w:eastAsia="Times New Roman" w:cs="Arial"/>
          <w:color w:val="1F4E79" w:themeColor="accent1" w:themeShade="80"/>
          <w:lang w:val="de-DE" w:eastAsia="en-GB"/>
        </w:rPr>
      </w:pPr>
      <w:r w:rsidRPr="00134001">
        <w:rPr>
          <w:rFonts w:eastAsia="Times New Roman" w:cs="Arial"/>
          <w:color w:val="1F4E79" w:themeColor="accent1" w:themeShade="80"/>
          <w:lang w:val="de-DE" w:eastAsia="en-GB"/>
        </w:rPr>
        <w:t xml:space="preserve">5. </w:t>
      </w:r>
      <w:r w:rsidR="00860A0B" w:rsidRPr="00134001">
        <w:rPr>
          <w:rFonts w:eastAsia="Times New Roman" w:cs="Arial"/>
          <w:color w:val="1F4E79" w:themeColor="accent1" w:themeShade="80"/>
          <w:lang w:val="de-DE" w:eastAsia="en-GB"/>
        </w:rPr>
        <w:t xml:space="preserve">bekommen / kriegen </w:t>
      </w:r>
      <w:r w:rsidR="00860A0B" w:rsidRPr="00134001">
        <w:rPr>
          <w:rFonts w:eastAsia="Times New Roman" w:cs="Arial"/>
          <w:b/>
          <w:bCs/>
          <w:color w:val="1F4E79" w:themeColor="accent1" w:themeShade="80"/>
          <w:lang w:val="de-DE" w:eastAsia="en-GB"/>
        </w:rPr>
        <w:t>(to get)</w:t>
      </w:r>
    </w:p>
    <w:p w14:paraId="2D578580" w14:textId="77777777" w:rsidR="00860A0B" w:rsidRPr="00134001" w:rsidRDefault="00860A0B" w:rsidP="00860A0B">
      <w:pPr>
        <w:spacing w:after="0" w:line="360" w:lineRule="auto"/>
        <w:rPr>
          <w:rFonts w:eastAsia="Times New Roman" w:cs="Arial"/>
          <w:b/>
          <w:bCs/>
          <w:color w:val="1F4E79" w:themeColor="accent1" w:themeShade="80"/>
          <w:lang w:val="de-DE" w:eastAsia="en-GB"/>
        </w:rPr>
      </w:pPr>
      <w:bookmarkStart w:id="10" w:name="_Hlk59288680"/>
    </w:p>
    <w:p w14:paraId="11A95B71" w14:textId="77777777" w:rsidR="00860A0B" w:rsidRPr="00134001" w:rsidRDefault="00860A0B" w:rsidP="00860A0B">
      <w:pPr>
        <w:spacing w:after="0" w:line="360" w:lineRule="auto"/>
        <w:rPr>
          <w:rFonts w:eastAsia="Times New Roman" w:cs="Arial"/>
          <w:b/>
          <w:bCs/>
          <w:color w:val="1F4E79" w:themeColor="accent1" w:themeShade="80"/>
          <w:lang w:val="en-US" w:eastAsia="en-GB"/>
        </w:rPr>
      </w:pPr>
      <w:r w:rsidRPr="00134001">
        <w:rPr>
          <w:rFonts w:eastAsia="Times New Roman" w:cs="Arial"/>
          <w:b/>
          <w:bCs/>
          <w:color w:val="1F4E79" w:themeColor="accent1" w:themeShade="80"/>
          <w:lang w:val="en-US" w:eastAsia="en-GB"/>
        </w:rPr>
        <w:t>VOCABULARY PART C (WORD PATTERNS)</w:t>
      </w:r>
    </w:p>
    <w:p w14:paraId="2925ACA8" w14:textId="77777777" w:rsidR="00860A0B" w:rsidRPr="00134001" w:rsidRDefault="00860A0B" w:rsidP="00860A0B">
      <w:pPr>
        <w:spacing w:after="0" w:line="360" w:lineRule="auto"/>
        <w:rPr>
          <w:rFonts w:eastAsia="Times New Roman" w:cs="Arial"/>
          <w:b/>
          <w:bCs/>
          <w:color w:val="1F4E79" w:themeColor="accent1" w:themeShade="80"/>
          <w:lang w:val="en-US" w:eastAsia="en-GB"/>
        </w:rPr>
      </w:pPr>
      <w:r w:rsidRPr="00134001">
        <w:rPr>
          <w:rFonts w:cs="Arial"/>
          <w:noProof/>
          <w:color w:val="1F4E79" w:themeColor="accent1" w:themeShade="80"/>
          <w:szCs w:val="20"/>
          <w:lang w:eastAsia="en-GB"/>
        </w:rPr>
        <mc:AlternateContent>
          <mc:Choice Requires="wps">
            <w:drawing>
              <wp:inline distT="0" distB="0" distL="0" distR="0" wp14:anchorId="20D16342" wp14:editId="1BD9920D">
                <wp:extent cx="6817360" cy="277495"/>
                <wp:effectExtent l="0" t="0" r="15240" b="14605"/>
                <wp:docPr id="48" name="Text Box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4472C4">
                              <a:lumMod val="75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C4658A" w14:textId="77777777" w:rsidR="00264833" w:rsidRPr="00FB2D61" w:rsidRDefault="00264833" w:rsidP="00860A0B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1</w:t>
                            </w:r>
                            <w:r w:rsidRPr="00FB2D61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 mark / item = max. </w:t>
                            </w:r>
                            <w:r w:rsidRPr="009E35DA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5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FB2D61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FB2D61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0D16342" id="Text Box 48" o:spid="_x0000_s1046" type="#_x0000_t202" style="width:536.8pt;height:2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" strokecolor="#2f5597">
                <v:textbox>
                  <w:txbxContent>
                    <w:p w14:paraId="2CC4658A" w14:textId="77777777" w:rsidR="00264833" w:rsidRPr="00FB2D61" w:rsidRDefault="00264833" w:rsidP="00860A0B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1</w:t>
                      </w:r>
                      <w:r w:rsidRPr="00FB2D61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 mark / item = max. </w:t>
                      </w:r>
                      <w:r w:rsidRPr="009E35DA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5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FB2D61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FB2D61"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A470DA1" w14:textId="77777777" w:rsidR="00D71739" w:rsidRPr="00134001" w:rsidRDefault="00D71739" w:rsidP="00691B5A">
      <w:pPr>
        <w:spacing w:after="0" w:line="240" w:lineRule="auto"/>
        <w:rPr>
          <w:rFonts w:eastAsia="Times New Roman" w:cs="Arial"/>
          <w:color w:val="1F4E79" w:themeColor="accent1" w:themeShade="80"/>
          <w:lang w:val="de-DE" w:eastAsia="en-GB"/>
        </w:rPr>
      </w:pPr>
      <w:r w:rsidRPr="00134001">
        <w:rPr>
          <w:rFonts w:eastAsia="Times New Roman" w:cs="Arial"/>
          <w:color w:val="1F4E79" w:themeColor="accent1" w:themeShade="80"/>
          <w:lang w:val="de-DE" w:eastAsia="en-GB"/>
        </w:rPr>
        <w:t xml:space="preserve">1. logisch </w:t>
      </w:r>
      <w:r w:rsidRPr="00134001">
        <w:rPr>
          <w:rFonts w:eastAsia="Times New Roman" w:cs="Arial"/>
          <w:b/>
          <w:bCs/>
          <w:color w:val="1F4E79" w:themeColor="accent1" w:themeShade="80"/>
          <w:lang w:val="de-DE" w:eastAsia="en-GB"/>
        </w:rPr>
        <w:t>(logical)</w:t>
      </w:r>
    </w:p>
    <w:p w14:paraId="12E2C889" w14:textId="3B0539B1" w:rsidR="00D71739" w:rsidRPr="00134001" w:rsidRDefault="00D71739" w:rsidP="00691B5A">
      <w:pPr>
        <w:spacing w:after="0" w:line="240" w:lineRule="auto"/>
        <w:rPr>
          <w:rFonts w:eastAsia="Times New Roman" w:cs="Arial"/>
          <w:b/>
          <w:bCs/>
          <w:color w:val="1F4E79" w:themeColor="accent1" w:themeShade="80"/>
          <w:lang w:val="de-DE" w:eastAsia="en-GB"/>
        </w:rPr>
      </w:pPr>
      <w:r w:rsidRPr="00134001">
        <w:rPr>
          <w:rFonts w:eastAsia="Times New Roman" w:cs="Arial"/>
          <w:color w:val="1F4E79" w:themeColor="accent1" w:themeShade="80"/>
          <w:lang w:val="de-DE" w:eastAsia="en-GB"/>
        </w:rPr>
        <w:t xml:space="preserve">2. die Heißen </w:t>
      </w:r>
      <w:r w:rsidRPr="00134001">
        <w:rPr>
          <w:rFonts w:eastAsia="Times New Roman" w:cs="Arial"/>
          <w:b/>
          <w:bCs/>
          <w:color w:val="1F4E79" w:themeColor="accent1" w:themeShade="80"/>
          <w:lang w:val="de-DE" w:eastAsia="en-GB"/>
        </w:rPr>
        <w:t>(the hot (ones)</w:t>
      </w:r>
    </w:p>
    <w:p w14:paraId="2133EABE" w14:textId="06256213" w:rsidR="00D71739" w:rsidRPr="00134001" w:rsidRDefault="00D71739" w:rsidP="00691B5A">
      <w:pPr>
        <w:spacing w:after="0" w:line="240" w:lineRule="auto"/>
        <w:rPr>
          <w:rFonts w:eastAsia="Times New Roman" w:cs="Arial"/>
          <w:caps/>
          <w:color w:val="1F4E79" w:themeColor="accent1" w:themeShade="80"/>
          <w:lang w:val="de-DE" w:eastAsia="en-GB"/>
        </w:rPr>
      </w:pPr>
      <w:r w:rsidRPr="00134001">
        <w:rPr>
          <w:rFonts w:eastAsia="Times New Roman" w:cs="Arial"/>
          <w:color w:val="1F4E79" w:themeColor="accent1" w:themeShade="80"/>
          <w:lang w:val="de-DE" w:eastAsia="en-GB"/>
        </w:rPr>
        <w:t xml:space="preserve">3. die </w:t>
      </w:r>
      <w:r w:rsidR="00E108C5">
        <w:rPr>
          <w:rFonts w:eastAsia="Times New Roman" w:cs="Arial"/>
          <w:caps/>
          <w:color w:val="1F4E79" w:themeColor="accent1" w:themeShade="80"/>
          <w:lang w:val="de-DE" w:eastAsia="en-GB"/>
        </w:rPr>
        <w:t>S</w:t>
      </w:r>
      <w:r w:rsidR="00915324">
        <w:rPr>
          <w:rFonts w:eastAsia="Times New Roman" w:cs="Arial"/>
          <w:color w:val="1F4E79" w:themeColor="accent1" w:themeShade="80"/>
          <w:lang w:val="de-DE" w:eastAsia="en-GB"/>
        </w:rPr>
        <w:t>icherheit</w:t>
      </w:r>
      <w:r w:rsidRPr="00134001">
        <w:rPr>
          <w:rFonts w:eastAsia="Times New Roman" w:cs="Arial"/>
          <w:color w:val="1F4E79" w:themeColor="accent1" w:themeShade="80"/>
          <w:lang w:val="de-DE" w:eastAsia="en-GB"/>
        </w:rPr>
        <w:t xml:space="preserve"> </w:t>
      </w:r>
      <w:r w:rsidRPr="00134001">
        <w:rPr>
          <w:rFonts w:eastAsia="Times New Roman" w:cs="Arial"/>
          <w:b/>
          <w:bCs/>
          <w:color w:val="1F4E79" w:themeColor="accent1" w:themeShade="80"/>
          <w:lang w:val="de-DE" w:eastAsia="en-GB"/>
        </w:rPr>
        <w:t>(</w:t>
      </w:r>
      <w:r w:rsidR="00915324">
        <w:rPr>
          <w:rFonts w:eastAsia="Times New Roman" w:cs="Arial"/>
          <w:b/>
          <w:bCs/>
          <w:color w:val="1F4E79" w:themeColor="accent1" w:themeShade="80"/>
          <w:lang w:val="de-DE" w:eastAsia="en-GB"/>
        </w:rPr>
        <w:t>security</w:t>
      </w:r>
      <w:r w:rsidRPr="00134001">
        <w:rPr>
          <w:rFonts w:eastAsia="Times New Roman" w:cs="Arial"/>
          <w:b/>
          <w:bCs/>
          <w:color w:val="1F4E79" w:themeColor="accent1" w:themeShade="80"/>
          <w:lang w:val="de-DE" w:eastAsia="en-GB"/>
        </w:rPr>
        <w:t>)</w:t>
      </w:r>
    </w:p>
    <w:p w14:paraId="5FC12CA0" w14:textId="455CDEFF" w:rsidR="00D71739" w:rsidRPr="00134001" w:rsidRDefault="00D71739" w:rsidP="00691B5A">
      <w:pPr>
        <w:spacing w:after="0" w:line="240" w:lineRule="auto"/>
        <w:rPr>
          <w:rFonts w:eastAsia="Times New Roman" w:cs="Arial"/>
          <w:b/>
          <w:bCs/>
          <w:color w:val="1F4E79" w:themeColor="accent1" w:themeShade="80"/>
          <w:lang w:val="en-US" w:eastAsia="en-GB"/>
        </w:rPr>
      </w:pPr>
      <w:r w:rsidRPr="00134001">
        <w:rPr>
          <w:rFonts w:eastAsia="Times New Roman" w:cs="Arial"/>
          <w:color w:val="1F4E79" w:themeColor="accent1" w:themeShade="80"/>
          <w:lang w:val="en-US" w:eastAsia="en-GB"/>
        </w:rPr>
        <w:t xml:space="preserve">4. das Hauptfach </w:t>
      </w:r>
      <w:r w:rsidRPr="00134001">
        <w:rPr>
          <w:rFonts w:eastAsia="Times New Roman" w:cs="Arial"/>
          <w:b/>
          <w:bCs/>
          <w:color w:val="1F4E79" w:themeColor="accent1" w:themeShade="80"/>
          <w:lang w:val="en-US" w:eastAsia="en-GB"/>
        </w:rPr>
        <w:t>(the main school subject)</w:t>
      </w:r>
    </w:p>
    <w:p w14:paraId="10D9D968" w14:textId="7EBC0E34" w:rsidR="00D71739" w:rsidRPr="00CF3533" w:rsidRDefault="00D71739" w:rsidP="00691B5A">
      <w:pPr>
        <w:spacing w:after="0" w:line="240" w:lineRule="auto"/>
        <w:rPr>
          <w:rFonts w:eastAsia="Times New Roman" w:cs="Arial"/>
          <w:color w:val="1F4E79" w:themeColor="accent1" w:themeShade="80"/>
          <w:lang w:val="de-DE" w:eastAsia="en-GB"/>
        </w:rPr>
      </w:pPr>
      <w:r w:rsidRPr="00CF3533">
        <w:rPr>
          <w:rFonts w:eastAsia="Times New Roman" w:cs="Arial"/>
          <w:color w:val="1F4E79" w:themeColor="accent1" w:themeShade="80"/>
          <w:lang w:val="de-DE" w:eastAsia="en-GB"/>
        </w:rPr>
        <w:t xml:space="preserve">5. </w:t>
      </w:r>
      <w:r w:rsidR="00915324" w:rsidRPr="00CF3533">
        <w:rPr>
          <w:rFonts w:eastAsia="Times New Roman" w:cs="Arial"/>
          <w:color w:val="1F4E79" w:themeColor="accent1" w:themeShade="80"/>
          <w:lang w:val="de-DE" w:eastAsia="en-GB"/>
        </w:rPr>
        <w:t xml:space="preserve">die Findung / das Finden </w:t>
      </w:r>
      <w:r w:rsidRPr="00CF3533">
        <w:rPr>
          <w:rFonts w:eastAsia="Times New Roman" w:cs="Arial"/>
          <w:color w:val="1F4E79" w:themeColor="accent1" w:themeShade="80"/>
          <w:lang w:val="de-DE" w:eastAsia="en-GB"/>
        </w:rPr>
        <w:t xml:space="preserve"> </w:t>
      </w:r>
      <w:r w:rsidRPr="00CF3533">
        <w:rPr>
          <w:rFonts w:eastAsia="Times New Roman" w:cs="Arial"/>
          <w:b/>
          <w:bCs/>
          <w:color w:val="1F4E79" w:themeColor="accent1" w:themeShade="80"/>
          <w:lang w:val="de-DE" w:eastAsia="en-GB"/>
        </w:rPr>
        <w:t>(</w:t>
      </w:r>
      <w:r w:rsidR="00915324" w:rsidRPr="00CF3533">
        <w:rPr>
          <w:rFonts w:eastAsia="Times New Roman" w:cs="Arial"/>
          <w:b/>
          <w:bCs/>
          <w:color w:val="1F4E79" w:themeColor="accent1" w:themeShade="80"/>
          <w:lang w:val="de-DE" w:eastAsia="en-GB"/>
        </w:rPr>
        <w:t>the finding</w:t>
      </w:r>
      <w:r w:rsidRPr="00CF3533">
        <w:rPr>
          <w:rFonts w:eastAsia="Times New Roman" w:cs="Arial"/>
          <w:b/>
          <w:bCs/>
          <w:color w:val="1F4E79" w:themeColor="accent1" w:themeShade="80"/>
          <w:lang w:val="de-DE" w:eastAsia="en-GB"/>
        </w:rPr>
        <w:t>)</w:t>
      </w:r>
    </w:p>
    <w:p w14:paraId="5F9D4463" w14:textId="77777777" w:rsidR="00860A0B" w:rsidRPr="00CF3533" w:rsidRDefault="00860A0B" w:rsidP="00860A0B">
      <w:pPr>
        <w:spacing w:after="0" w:line="360" w:lineRule="auto"/>
        <w:rPr>
          <w:rFonts w:eastAsia="Times New Roman" w:cs="Arial"/>
          <w:b/>
          <w:bCs/>
          <w:color w:val="1F4E79" w:themeColor="accent1" w:themeShade="80"/>
          <w:lang w:val="de-DE" w:eastAsia="en-GB"/>
        </w:rPr>
      </w:pPr>
    </w:p>
    <w:bookmarkEnd w:id="10"/>
    <w:p w14:paraId="2BC26C86" w14:textId="77777777" w:rsidR="009E35DA" w:rsidRPr="00CF3533" w:rsidRDefault="009E35DA" w:rsidP="00691B5A">
      <w:pPr>
        <w:rPr>
          <w:rStyle w:val="Strong"/>
          <w:color w:val="1F4E79" w:themeColor="accent1" w:themeShade="80"/>
          <w:lang w:val="de-DE"/>
        </w:rPr>
      </w:pPr>
    </w:p>
    <w:p w14:paraId="504CFED4" w14:textId="77777777" w:rsidR="009E35DA" w:rsidRPr="00CF3533" w:rsidRDefault="009E35DA" w:rsidP="00691B5A">
      <w:pPr>
        <w:rPr>
          <w:rStyle w:val="Strong"/>
          <w:color w:val="1F4E79" w:themeColor="accent1" w:themeShade="80"/>
          <w:lang w:val="de-DE"/>
        </w:rPr>
      </w:pPr>
    </w:p>
    <w:p w14:paraId="391134BB" w14:textId="77777777" w:rsidR="009E35DA" w:rsidRPr="00CF3533" w:rsidRDefault="009E35DA" w:rsidP="00691B5A">
      <w:pPr>
        <w:rPr>
          <w:rStyle w:val="Strong"/>
          <w:color w:val="1F4E79" w:themeColor="accent1" w:themeShade="80"/>
          <w:lang w:val="de-DE"/>
        </w:rPr>
      </w:pPr>
    </w:p>
    <w:p w14:paraId="370785F0" w14:textId="04C94964" w:rsidR="00EB031A" w:rsidRPr="00691B5A" w:rsidRDefault="00EB031A" w:rsidP="00691B5A">
      <w:pPr>
        <w:rPr>
          <w:rFonts w:cs="Arial"/>
          <w:b/>
          <w:color w:val="1F4E79" w:themeColor="accent1" w:themeShade="80"/>
          <w:sz w:val="48"/>
          <w:szCs w:val="48"/>
          <w:shd w:val="clear" w:color="auto" w:fill="FFFFFF"/>
        </w:rPr>
      </w:pPr>
      <w:r w:rsidRPr="00134001">
        <w:rPr>
          <w:rStyle w:val="Strong"/>
          <w:color w:val="1F4E79" w:themeColor="accent1" w:themeShade="80"/>
        </w:rPr>
        <w:lastRenderedPageBreak/>
        <w:t>GRAMMAR</w:t>
      </w:r>
      <w:r w:rsidRPr="00134001">
        <w:rPr>
          <w:b/>
          <w:bCs/>
          <w:color w:val="1F4E79" w:themeColor="accent1" w:themeShade="80"/>
        </w:rPr>
        <w:t xml:space="preserve"> PART A</w:t>
      </w:r>
      <w:r w:rsidRPr="00134001">
        <w:rPr>
          <w:color w:val="1F4E79" w:themeColor="accent1" w:themeShade="80"/>
        </w:rPr>
        <w:t xml:space="preserve"> </w:t>
      </w:r>
      <w:r w:rsidRPr="00134001">
        <w:rPr>
          <w:b/>
          <w:color w:val="1F4E79" w:themeColor="accent1" w:themeShade="80"/>
        </w:rPr>
        <w:t>(</w:t>
      </w:r>
      <w:r w:rsidR="004B1A82" w:rsidRPr="00134001">
        <w:rPr>
          <w:b/>
          <w:color w:val="1F4E79" w:themeColor="accent1" w:themeShade="80"/>
        </w:rPr>
        <w:t>PAST</w:t>
      </w:r>
      <w:r w:rsidRPr="00134001">
        <w:rPr>
          <w:b/>
          <w:color w:val="1F4E79" w:themeColor="accent1" w:themeShade="80"/>
        </w:rPr>
        <w:t>)</w:t>
      </w:r>
    </w:p>
    <w:p w14:paraId="02A1DA73" w14:textId="68A5D744" w:rsidR="00E05BBA" w:rsidRPr="00E05BBA" w:rsidRDefault="00EB031A" w:rsidP="00E05BBA">
      <w:pPr>
        <w:spacing w:after="0"/>
        <w:rPr>
          <w:color w:val="1F4E79" w:themeColor="accent1" w:themeShade="80"/>
          <w:lang w:val="fr-FR"/>
        </w:rPr>
      </w:pPr>
      <w:r w:rsidRPr="00134001">
        <w:rPr>
          <w:noProof/>
          <w:color w:val="1F4E79" w:themeColor="accent1" w:themeShade="80"/>
          <w:szCs w:val="20"/>
          <w:lang w:eastAsia="en-GB"/>
        </w:rPr>
        <mc:AlternateContent>
          <mc:Choice Requires="wps">
            <w:drawing>
              <wp:inline distT="0" distB="0" distL="0" distR="0" wp14:anchorId="35309783" wp14:editId="243155D5">
                <wp:extent cx="6817360" cy="285115"/>
                <wp:effectExtent l="0" t="0" r="15240" b="6985"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2851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7D6561" w14:textId="7293C01D" w:rsidR="00264833" w:rsidRPr="00625F20" w:rsidRDefault="00264833" w:rsidP="00EB031A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2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 xml:space="preserve">l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5309783" id="Text Box 15" o:spid="_x0000_s1047" type="#_x0000_t202" style="width:536.8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" strokecolor="#2f5496 [2408]">
                <v:textbox>
                  <w:txbxContent>
                    <w:p w14:paraId="607D6561" w14:textId="7293C01D" w:rsidR="00264833" w:rsidRPr="00625F20" w:rsidRDefault="00264833" w:rsidP="00EB031A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2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625F20">
                        <w:rPr>
                          <w:color w:val="1F4E79" w:themeColor="accent1" w:themeShade="80"/>
                        </w:rPr>
                        <w:t xml:space="preserve">l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E05BBA">
        <w:rPr>
          <w:color w:val="1F4E79" w:themeColor="accent1" w:themeShade="80"/>
          <w:lang w:val="fr-FR"/>
        </w:rPr>
        <w:br/>
      </w:r>
    </w:p>
    <w:tbl>
      <w:tblPr>
        <w:tblStyle w:val="TableGrid"/>
        <w:tblW w:w="7650" w:type="dxa"/>
        <w:tblLook w:val="04A0" w:firstRow="1" w:lastRow="0" w:firstColumn="1" w:lastColumn="0" w:noHBand="0" w:noVBand="1"/>
      </w:tblPr>
      <w:tblGrid>
        <w:gridCol w:w="421"/>
        <w:gridCol w:w="7229"/>
      </w:tblGrid>
      <w:tr w:rsidR="00E05BBA" w:rsidRPr="00CF3533" w14:paraId="1196F3BC" w14:textId="77777777" w:rsidTr="000561C7">
        <w:trPr>
          <w:trHeight w:val="693"/>
        </w:trPr>
        <w:tc>
          <w:tcPr>
            <w:tcW w:w="421" w:type="dxa"/>
            <w:vAlign w:val="center"/>
          </w:tcPr>
          <w:p w14:paraId="281BFCCC" w14:textId="77777777" w:rsidR="00E05BBA" w:rsidRPr="00A820CD" w:rsidRDefault="00E05BBA" w:rsidP="000561C7">
            <w:pPr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</w:rPr>
              <w:t>1.</w:t>
            </w:r>
          </w:p>
        </w:tc>
        <w:tc>
          <w:tcPr>
            <w:tcW w:w="7229" w:type="dxa"/>
            <w:vAlign w:val="center"/>
          </w:tcPr>
          <w:p w14:paraId="54BDD4BB" w14:textId="5082E3D4" w:rsidR="00E05BBA" w:rsidRPr="00A820CD" w:rsidRDefault="00E05BBA" w:rsidP="000561C7">
            <w:pPr>
              <w:spacing w:line="276" w:lineRule="auto"/>
              <w:rPr>
                <w:color w:val="1F4E79" w:themeColor="accent1" w:themeShade="80"/>
                <w:lang w:val="de-DE"/>
              </w:rPr>
            </w:pPr>
            <w:r w:rsidRPr="00A820CD">
              <w:rPr>
                <w:color w:val="1F4E79" w:themeColor="accent1" w:themeShade="80"/>
                <w:lang w:val="de-DE"/>
              </w:rPr>
              <w:t xml:space="preserve">(There were) </w:t>
            </w:r>
            <w:r w:rsidRPr="00E05BBA">
              <w:rPr>
                <w:b/>
                <w:bCs/>
                <w:color w:val="1F4E79" w:themeColor="accent1" w:themeShade="80"/>
                <w:u w:val="single"/>
                <w:lang w:val="de-DE"/>
              </w:rPr>
              <w:t>Es</w:t>
            </w:r>
            <w:r>
              <w:rPr>
                <w:color w:val="1F4E79" w:themeColor="accent1" w:themeShade="80"/>
                <w:lang w:val="de-DE"/>
              </w:rPr>
              <w:t xml:space="preserve"> </w:t>
            </w:r>
            <w:r w:rsidRPr="00E05BBA">
              <w:rPr>
                <w:b/>
                <w:bCs/>
                <w:color w:val="1F4E79" w:themeColor="accent1" w:themeShade="80"/>
                <w:u w:val="single"/>
                <w:lang w:val="de-DE"/>
              </w:rPr>
              <w:t>gab</w:t>
            </w:r>
            <w:r w:rsidRPr="00A820CD">
              <w:rPr>
                <w:color w:val="1F4E79" w:themeColor="accent1" w:themeShade="80"/>
                <w:lang w:val="de-DE"/>
              </w:rPr>
              <w:t xml:space="preserve"> viele Bäume.</w:t>
            </w:r>
          </w:p>
        </w:tc>
      </w:tr>
      <w:tr w:rsidR="00E05BBA" w:rsidRPr="00CF3533" w14:paraId="52C319A8" w14:textId="77777777" w:rsidTr="000561C7">
        <w:trPr>
          <w:trHeight w:val="671"/>
        </w:trPr>
        <w:tc>
          <w:tcPr>
            <w:tcW w:w="421" w:type="dxa"/>
            <w:vAlign w:val="center"/>
          </w:tcPr>
          <w:p w14:paraId="6711390E" w14:textId="77777777" w:rsidR="00E05BBA" w:rsidRPr="00A820CD" w:rsidRDefault="00E05BBA" w:rsidP="000561C7">
            <w:pPr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</w:rPr>
              <w:t>2.</w:t>
            </w:r>
          </w:p>
        </w:tc>
        <w:tc>
          <w:tcPr>
            <w:tcW w:w="7229" w:type="dxa"/>
            <w:vAlign w:val="center"/>
          </w:tcPr>
          <w:p w14:paraId="1AC6AC0C" w14:textId="65D7A6B6" w:rsidR="00E05BBA" w:rsidRPr="00A820CD" w:rsidRDefault="00E05BBA" w:rsidP="000561C7">
            <w:pPr>
              <w:rPr>
                <w:color w:val="1F4E79" w:themeColor="accent1" w:themeShade="80"/>
                <w:lang w:val="de-DE"/>
              </w:rPr>
            </w:pPr>
            <w:r w:rsidRPr="00A820CD">
              <w:rPr>
                <w:color w:val="1F4E79" w:themeColor="accent1" w:themeShade="80"/>
                <w:lang w:val="de-DE"/>
              </w:rPr>
              <w:t xml:space="preserve">Er  </w:t>
            </w:r>
            <w:r w:rsidRPr="00E05BBA">
              <w:rPr>
                <w:b/>
                <w:bCs/>
                <w:color w:val="1F4E79" w:themeColor="accent1" w:themeShade="80"/>
                <w:u w:val="single"/>
                <w:lang w:val="de-DE"/>
              </w:rPr>
              <w:t>hatte</w:t>
            </w:r>
            <w:r w:rsidRPr="00A820CD">
              <w:rPr>
                <w:color w:val="1F4E79" w:themeColor="accent1" w:themeShade="80"/>
                <w:lang w:val="de-DE"/>
              </w:rPr>
              <w:t xml:space="preserve"> (had) ein Auto.</w:t>
            </w:r>
          </w:p>
        </w:tc>
      </w:tr>
    </w:tbl>
    <w:p w14:paraId="67018966" w14:textId="2519BDE8" w:rsidR="00EB031A" w:rsidRPr="00134001" w:rsidRDefault="00EB031A" w:rsidP="00EB031A">
      <w:pPr>
        <w:spacing w:after="0" w:line="276" w:lineRule="auto"/>
        <w:rPr>
          <w:color w:val="1F4E79" w:themeColor="accent1" w:themeShade="80"/>
          <w:lang w:val="de-DE"/>
        </w:rPr>
      </w:pPr>
    </w:p>
    <w:p w14:paraId="679724F3" w14:textId="446FB3BD" w:rsidR="00EB031A" w:rsidRPr="00134001" w:rsidRDefault="00EB031A" w:rsidP="00EB031A">
      <w:pPr>
        <w:spacing w:line="276" w:lineRule="auto"/>
        <w:rPr>
          <w:b/>
          <w:color w:val="1F4E79" w:themeColor="accent1" w:themeShade="80"/>
        </w:rPr>
      </w:pPr>
      <w:r w:rsidRPr="00134001">
        <w:rPr>
          <w:b/>
          <w:color w:val="1F4E79" w:themeColor="accent1" w:themeShade="80"/>
        </w:rPr>
        <w:t>GRAMMAR PART B (ADJECTIVE AGREEMENT)</w:t>
      </w:r>
    </w:p>
    <w:p w14:paraId="0C4F29E9" w14:textId="20E779E4" w:rsidR="00EB031A" w:rsidRPr="00134001" w:rsidRDefault="00EB031A" w:rsidP="00EB031A">
      <w:pPr>
        <w:spacing w:after="0" w:line="276" w:lineRule="auto"/>
        <w:rPr>
          <w:b/>
          <w:color w:val="1F4E79" w:themeColor="accent1" w:themeShade="80"/>
        </w:rPr>
      </w:pPr>
      <w:r w:rsidRPr="00134001">
        <w:rPr>
          <w:rFonts w:ascii="Times New Roman" w:hAnsi="Times New Roman" w:cs="Times New Roman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6B3BED14" wp14:editId="3E925F7B">
                <wp:extent cx="6817360" cy="300942"/>
                <wp:effectExtent l="0" t="0" r="21590" b="23495"/>
                <wp:docPr id="1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30094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CB87E2" w14:textId="327821CC" w:rsidR="00264833" w:rsidRPr="00625F20" w:rsidRDefault="00264833" w:rsidP="00663D4E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1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 marks / item = max. 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3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B3BED14" id="Text Box 17" o:spid="_x0000_s1048" type="#_x0000_t202" style="width:536.8pt;height:23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" strokecolor="#2f5496 [2408]">
                <v:textbox>
                  <w:txbxContent>
                    <w:p w14:paraId="5FCB87E2" w14:textId="327821CC" w:rsidR="00264833" w:rsidRPr="00625F20" w:rsidRDefault="00264833" w:rsidP="00663D4E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1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 marks / item = max. 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3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BCCBC4A" w14:textId="2BDDD49C" w:rsidR="00EB031A" w:rsidRPr="00134001" w:rsidRDefault="00EB031A" w:rsidP="00EB031A">
      <w:pPr>
        <w:spacing w:after="0" w:line="276" w:lineRule="auto"/>
        <w:rPr>
          <w:color w:val="1F4E79" w:themeColor="accent1" w:themeShade="80"/>
        </w:rPr>
      </w:pPr>
    </w:p>
    <w:tbl>
      <w:tblPr>
        <w:tblStyle w:val="TableGrid"/>
        <w:tblW w:w="10773" w:type="dxa"/>
        <w:tblLook w:val="04A0" w:firstRow="1" w:lastRow="0" w:firstColumn="1" w:lastColumn="0" w:noHBand="0" w:noVBand="1"/>
      </w:tblPr>
      <w:tblGrid>
        <w:gridCol w:w="421"/>
        <w:gridCol w:w="7229"/>
        <w:gridCol w:w="3123"/>
      </w:tblGrid>
      <w:tr w:rsidR="00134001" w:rsidRPr="00134001" w14:paraId="6760FD51" w14:textId="77777777" w:rsidTr="00EB031A">
        <w:trPr>
          <w:trHeight w:val="693"/>
        </w:trPr>
        <w:tc>
          <w:tcPr>
            <w:tcW w:w="421" w:type="dxa"/>
            <w:vAlign w:val="center"/>
          </w:tcPr>
          <w:p w14:paraId="4A6BFD0F" w14:textId="77777777" w:rsidR="00EB031A" w:rsidRPr="00134001" w:rsidRDefault="00EB031A" w:rsidP="00EB031A">
            <w:pPr>
              <w:rPr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</w:rPr>
              <w:t>1.</w:t>
            </w:r>
          </w:p>
        </w:tc>
        <w:tc>
          <w:tcPr>
            <w:tcW w:w="7229" w:type="dxa"/>
            <w:vAlign w:val="center"/>
          </w:tcPr>
          <w:p w14:paraId="2BD7FDF2" w14:textId="6BFCD12D" w:rsidR="00EB031A" w:rsidRPr="00134001" w:rsidRDefault="00EB031A" w:rsidP="00663D4E">
            <w:pPr>
              <w:rPr>
                <w:color w:val="1F4E79" w:themeColor="accent1" w:themeShade="80"/>
                <w:lang w:val="de-DE"/>
              </w:rPr>
            </w:pPr>
            <w:r w:rsidRPr="00134001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 xml:space="preserve">Sie kommt aus einem </w:t>
            </w:r>
            <w:r w:rsidR="00663D4E" w:rsidRPr="00134001">
              <w:rPr>
                <w:rFonts w:cs="Helvetica"/>
                <w:b/>
                <w:color w:val="1F4E79" w:themeColor="accent1" w:themeShade="80"/>
                <w:u w:val="single"/>
                <w:shd w:val="clear" w:color="auto" w:fill="FFFFFF"/>
                <w:lang w:val="de-DE"/>
              </w:rPr>
              <w:t>traditionellen</w:t>
            </w:r>
            <w:r w:rsidRPr="00134001">
              <w:rPr>
                <w:rFonts w:cs="Helvetica"/>
                <w:color w:val="1F4E79" w:themeColor="accent1" w:themeShade="80"/>
                <w:shd w:val="clear" w:color="auto" w:fill="FFFFFF"/>
                <w:lang w:val="de-DE"/>
              </w:rPr>
              <w:t xml:space="preserve"> </w:t>
            </w:r>
            <w:r w:rsidRPr="00134001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Land</w:t>
            </w:r>
            <w:r w:rsidRPr="00134001">
              <w:rPr>
                <w:rFonts w:cs="Helvetica"/>
                <w:color w:val="1F4E79" w:themeColor="accent1" w:themeShade="80"/>
                <w:shd w:val="clear" w:color="auto" w:fill="FFFFFF"/>
                <w:lang w:val="de-DE"/>
              </w:rPr>
              <w:t>. (traditional)</w:t>
            </w:r>
          </w:p>
        </w:tc>
        <w:tc>
          <w:tcPr>
            <w:tcW w:w="3123" w:type="dxa"/>
            <w:vAlign w:val="center"/>
          </w:tcPr>
          <w:p w14:paraId="1835EA0F" w14:textId="77777777" w:rsidR="00EB031A" w:rsidRPr="00134001" w:rsidRDefault="00EB031A" w:rsidP="00EB031A">
            <w:pPr>
              <w:rPr>
                <w:i/>
                <w:color w:val="1F4E79" w:themeColor="accent1" w:themeShade="80"/>
                <w:sz w:val="20"/>
                <w:szCs w:val="20"/>
              </w:rPr>
            </w:pPr>
            <w:r w:rsidRPr="00134001">
              <w:rPr>
                <w:rFonts w:cs="Times New Roman"/>
                <w:b/>
                <w:color w:val="1F4E79" w:themeColor="accent1" w:themeShade="80"/>
                <w:szCs w:val="20"/>
                <w:shd w:val="clear" w:color="auto" w:fill="FFFFFF"/>
              </w:rPr>
              <w:t xml:space="preserve">traditional </w:t>
            </w:r>
            <w:r w:rsidRPr="00134001">
              <w:rPr>
                <w:rFonts w:cs="Times New Roman"/>
                <w:color w:val="1F4E79" w:themeColor="accent1" w:themeShade="80"/>
                <w:szCs w:val="20"/>
                <w:shd w:val="clear" w:color="auto" w:fill="FFFFFF"/>
              </w:rPr>
              <w:t xml:space="preserve">= </w:t>
            </w:r>
            <w:r w:rsidRPr="00134001">
              <w:rPr>
                <w:rFonts w:cs="Times New Roman"/>
                <w:i/>
                <w:color w:val="1F4E79" w:themeColor="accent1" w:themeShade="80"/>
                <w:szCs w:val="20"/>
                <w:shd w:val="clear" w:color="auto" w:fill="FFFFFF"/>
              </w:rPr>
              <w:t>traditionell</w:t>
            </w:r>
          </w:p>
        </w:tc>
      </w:tr>
      <w:tr w:rsidR="00134001" w:rsidRPr="00134001" w14:paraId="3B85D884" w14:textId="77777777" w:rsidTr="00EB031A">
        <w:trPr>
          <w:trHeight w:val="671"/>
        </w:trPr>
        <w:tc>
          <w:tcPr>
            <w:tcW w:w="421" w:type="dxa"/>
            <w:vAlign w:val="center"/>
          </w:tcPr>
          <w:p w14:paraId="0EE2EB4A" w14:textId="77777777" w:rsidR="00EB031A" w:rsidRPr="00134001" w:rsidRDefault="00EB031A" w:rsidP="00EB031A">
            <w:pPr>
              <w:rPr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</w:rPr>
              <w:t>2.</w:t>
            </w:r>
          </w:p>
        </w:tc>
        <w:tc>
          <w:tcPr>
            <w:tcW w:w="7229" w:type="dxa"/>
            <w:vAlign w:val="center"/>
          </w:tcPr>
          <w:p w14:paraId="326927B6" w14:textId="2F5EC443" w:rsidR="00EB031A" w:rsidRPr="00134001" w:rsidRDefault="00EB031A" w:rsidP="00EB031A">
            <w:pPr>
              <w:rPr>
                <w:color w:val="1F4E79" w:themeColor="accent1" w:themeShade="80"/>
                <w:lang w:val="de-DE"/>
              </w:rPr>
            </w:pPr>
            <w:r w:rsidRPr="00134001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 xml:space="preserve">Du kaufst das </w:t>
            </w:r>
            <w:r w:rsidR="00663D4E" w:rsidRPr="00134001">
              <w:rPr>
                <w:b/>
                <w:color w:val="1F4E79" w:themeColor="accent1" w:themeShade="80"/>
                <w:u w:val="single"/>
                <w:shd w:val="clear" w:color="auto" w:fill="FFFFFF"/>
                <w:lang w:val="de-DE"/>
              </w:rPr>
              <w:t>schöne</w:t>
            </w:r>
            <w:r w:rsidRPr="00134001">
              <w:rPr>
                <w:rFonts w:cs="Helvetica"/>
                <w:color w:val="1F4E79" w:themeColor="accent1" w:themeShade="80"/>
                <w:shd w:val="clear" w:color="auto" w:fill="FFFFFF"/>
                <w:lang w:val="de-DE"/>
              </w:rPr>
              <w:t xml:space="preserve"> </w:t>
            </w:r>
            <w:r w:rsidRPr="00134001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Haus. (beautiful)</w:t>
            </w:r>
            <w:r w:rsidRPr="00134001">
              <w:rPr>
                <w:rFonts w:cs="Helvetica"/>
                <w:color w:val="1F4E79" w:themeColor="accent1" w:themeShade="80"/>
                <w:shd w:val="clear" w:color="auto" w:fill="FFFFFF"/>
                <w:lang w:val="de-DE"/>
              </w:rPr>
              <w:tab/>
            </w:r>
          </w:p>
        </w:tc>
        <w:tc>
          <w:tcPr>
            <w:tcW w:w="3123" w:type="dxa"/>
            <w:vAlign w:val="center"/>
          </w:tcPr>
          <w:p w14:paraId="072542F1" w14:textId="77777777" w:rsidR="00EB031A" w:rsidRPr="00134001" w:rsidRDefault="00EB031A" w:rsidP="00EB031A">
            <w:pPr>
              <w:rPr>
                <w:rFonts w:eastAsia="Times New Roman" w:cs="Helvetica"/>
                <w:bCs/>
                <w:color w:val="1F4E79" w:themeColor="accent1" w:themeShade="80"/>
                <w:sz w:val="20"/>
                <w:szCs w:val="20"/>
                <w:shd w:val="clear" w:color="auto" w:fill="FFFFFF"/>
                <w:lang w:val="de-DE" w:eastAsia="en-GB"/>
              </w:rPr>
            </w:pPr>
            <w:r w:rsidRPr="00134001">
              <w:rPr>
                <w:rFonts w:cs="Helvetica"/>
                <w:b/>
                <w:color w:val="1F4E79" w:themeColor="accent1" w:themeShade="80"/>
                <w:shd w:val="clear" w:color="auto" w:fill="FFFFFF"/>
                <w:lang w:val="de-DE"/>
              </w:rPr>
              <w:t xml:space="preserve">beautiful </w:t>
            </w:r>
            <w:r w:rsidRPr="00134001">
              <w:rPr>
                <w:rFonts w:cs="Helvetica"/>
                <w:color w:val="1F4E79" w:themeColor="accent1" w:themeShade="80"/>
                <w:shd w:val="clear" w:color="auto" w:fill="FFFFFF"/>
                <w:lang w:val="de-DE"/>
              </w:rPr>
              <w:t>=</w:t>
            </w:r>
            <w:r w:rsidRPr="00134001">
              <w:rPr>
                <w:rFonts w:cs="Helvetica"/>
                <w:b/>
                <w:color w:val="1F4E79" w:themeColor="accent1" w:themeShade="80"/>
                <w:shd w:val="clear" w:color="auto" w:fill="FFFFFF"/>
                <w:lang w:val="de-DE"/>
              </w:rPr>
              <w:t xml:space="preserve"> </w:t>
            </w:r>
            <w:r w:rsidRPr="00134001">
              <w:rPr>
                <w:i/>
                <w:color w:val="1F4E79" w:themeColor="accent1" w:themeShade="80"/>
                <w:shd w:val="clear" w:color="auto" w:fill="FFFFFF"/>
              </w:rPr>
              <w:t>schön</w:t>
            </w:r>
          </w:p>
        </w:tc>
      </w:tr>
      <w:tr w:rsidR="00EB031A" w:rsidRPr="00134001" w14:paraId="42B64ED5" w14:textId="77777777" w:rsidTr="00EB031A">
        <w:trPr>
          <w:trHeight w:val="671"/>
        </w:trPr>
        <w:tc>
          <w:tcPr>
            <w:tcW w:w="421" w:type="dxa"/>
            <w:vAlign w:val="center"/>
          </w:tcPr>
          <w:p w14:paraId="18D005F0" w14:textId="77777777" w:rsidR="00EB031A" w:rsidRPr="00134001" w:rsidRDefault="00EB031A" w:rsidP="00EB031A">
            <w:pPr>
              <w:rPr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</w:rPr>
              <w:t>3.</w:t>
            </w:r>
          </w:p>
        </w:tc>
        <w:tc>
          <w:tcPr>
            <w:tcW w:w="7229" w:type="dxa"/>
            <w:vAlign w:val="center"/>
          </w:tcPr>
          <w:p w14:paraId="7F8094B0" w14:textId="726486FA" w:rsidR="00EB031A" w:rsidRPr="00134001" w:rsidRDefault="00EB031A" w:rsidP="00EB031A">
            <w:pPr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134001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 xml:space="preserve">Das sind die </w:t>
            </w:r>
            <w:r w:rsidR="00663D4E" w:rsidRPr="00134001">
              <w:rPr>
                <w:b/>
                <w:color w:val="1F4E79" w:themeColor="accent1" w:themeShade="80"/>
                <w:u w:val="single"/>
                <w:shd w:val="clear" w:color="auto" w:fill="FFFFFF"/>
                <w:lang w:val="de-DE"/>
              </w:rPr>
              <w:t>grünen</w:t>
            </w:r>
            <w:r w:rsidR="00663D4E" w:rsidRPr="00134001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 xml:space="preserve"> </w:t>
            </w:r>
            <w:r w:rsidRPr="00134001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Felder (n.pl). (green)</w:t>
            </w:r>
          </w:p>
        </w:tc>
        <w:tc>
          <w:tcPr>
            <w:tcW w:w="3123" w:type="dxa"/>
            <w:vAlign w:val="center"/>
          </w:tcPr>
          <w:p w14:paraId="02D50F3D" w14:textId="3ACDB1B4" w:rsidR="00EB031A" w:rsidRPr="00134001" w:rsidRDefault="00603BF9" w:rsidP="00EB031A">
            <w:pPr>
              <w:rPr>
                <w:rFonts w:cs="Helvetica"/>
                <w:b/>
                <w:color w:val="1F4E79" w:themeColor="accent1" w:themeShade="80"/>
                <w:shd w:val="clear" w:color="auto" w:fill="FFFFFF"/>
                <w:lang w:val="de-DE"/>
              </w:rPr>
            </w:pPr>
            <w:r w:rsidRPr="00134001">
              <w:rPr>
                <w:rFonts w:cs="Helvetica"/>
                <w:b/>
                <w:color w:val="1F4E79" w:themeColor="accent1" w:themeShade="80"/>
                <w:shd w:val="clear" w:color="auto" w:fill="FFFFFF"/>
                <w:lang w:val="de-DE"/>
              </w:rPr>
              <w:t>g</w:t>
            </w:r>
            <w:r w:rsidR="00EB031A" w:rsidRPr="00134001">
              <w:rPr>
                <w:rFonts w:cs="Helvetica"/>
                <w:b/>
                <w:color w:val="1F4E79" w:themeColor="accent1" w:themeShade="80"/>
                <w:shd w:val="clear" w:color="auto" w:fill="FFFFFF"/>
                <w:lang w:val="de-DE"/>
              </w:rPr>
              <w:t xml:space="preserve">reen </w:t>
            </w:r>
            <w:r w:rsidR="00EB031A" w:rsidRPr="00134001">
              <w:rPr>
                <w:rFonts w:cs="Helvetica"/>
                <w:color w:val="1F4E79" w:themeColor="accent1" w:themeShade="80"/>
                <w:shd w:val="clear" w:color="auto" w:fill="FFFFFF"/>
                <w:lang w:val="de-DE"/>
              </w:rPr>
              <w:t xml:space="preserve">= </w:t>
            </w:r>
            <w:r w:rsidR="00EB031A" w:rsidRPr="00134001">
              <w:rPr>
                <w:i/>
                <w:color w:val="1F4E79" w:themeColor="accent1" w:themeShade="80"/>
                <w:szCs w:val="20"/>
                <w:shd w:val="clear" w:color="auto" w:fill="FFFFFF"/>
              </w:rPr>
              <w:t>grün</w:t>
            </w:r>
          </w:p>
        </w:tc>
      </w:tr>
    </w:tbl>
    <w:p w14:paraId="78321F90" w14:textId="77777777" w:rsidR="00EB031A" w:rsidRPr="00134001" w:rsidRDefault="00EB031A" w:rsidP="00EB031A">
      <w:pPr>
        <w:spacing w:after="0" w:line="276" w:lineRule="auto"/>
        <w:rPr>
          <w:b/>
          <w:color w:val="1F4E79" w:themeColor="accent1" w:themeShade="80"/>
        </w:rPr>
      </w:pPr>
    </w:p>
    <w:p w14:paraId="1A863710" w14:textId="026D72E9" w:rsidR="00EB031A" w:rsidRPr="00134001" w:rsidRDefault="00EB031A" w:rsidP="00EB031A">
      <w:pPr>
        <w:pStyle w:val="Heading2"/>
        <w:rPr>
          <w:b/>
          <w:color w:val="1F4E79" w:themeColor="accent1" w:themeShade="80"/>
        </w:rPr>
      </w:pPr>
      <w:r w:rsidRPr="00134001">
        <w:rPr>
          <w:rStyle w:val="Strong"/>
          <w:color w:val="1F4E79" w:themeColor="accent1" w:themeShade="80"/>
        </w:rPr>
        <w:t>GRAMMAR</w:t>
      </w:r>
      <w:r w:rsidRPr="00134001">
        <w:rPr>
          <w:b/>
          <w:bCs/>
          <w:color w:val="1F4E79" w:themeColor="accent1" w:themeShade="80"/>
        </w:rPr>
        <w:t xml:space="preserve"> </w:t>
      </w:r>
      <w:r w:rsidRPr="00134001">
        <w:rPr>
          <w:b/>
          <w:color w:val="1F4E79" w:themeColor="accent1" w:themeShade="80"/>
        </w:rPr>
        <w:t xml:space="preserve">PART C (VERB FORMS </w:t>
      </w:r>
      <w:r w:rsidR="008E02A6" w:rsidRPr="00134001">
        <w:rPr>
          <w:b/>
          <w:color w:val="1F4E79" w:themeColor="accent1" w:themeShade="80"/>
        </w:rPr>
        <w:t>AND</w:t>
      </w:r>
      <w:r w:rsidRPr="00134001">
        <w:rPr>
          <w:b/>
          <w:color w:val="1F4E79" w:themeColor="accent1" w:themeShade="80"/>
        </w:rPr>
        <w:t xml:space="preserve"> WORD ORDER)</w:t>
      </w:r>
    </w:p>
    <w:p w14:paraId="29FB2E71" w14:textId="33758044" w:rsidR="00EB031A" w:rsidRPr="00134001" w:rsidRDefault="00EB031A" w:rsidP="00EB031A">
      <w:pPr>
        <w:rPr>
          <w:color w:val="1F4E79" w:themeColor="accent1" w:themeShade="80"/>
        </w:rPr>
      </w:pPr>
      <w:r w:rsidRPr="00134001">
        <w:rPr>
          <w:rFonts w:ascii="Times New Roman" w:hAnsi="Times New Roman" w:cs="Times New Roman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152678D2" wp14:editId="6B0B2953">
                <wp:extent cx="6877050" cy="821802"/>
                <wp:effectExtent l="0" t="0" r="19050" b="16510"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77050" cy="82180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92EACF" w14:textId="77777777" w:rsidR="00264833" w:rsidRPr="00625F20" w:rsidRDefault="00264833" w:rsidP="00EB031A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2 marks / item = max. 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4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  <w:p w14:paraId="1946EA68" w14:textId="77777777" w:rsidR="00264833" w:rsidRPr="00625F20" w:rsidRDefault="00264833" w:rsidP="00EB031A">
                            <w:pPr>
                              <w:spacing w:after="0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b/>
                                <w:color w:val="1F4E79" w:themeColor="accent1" w:themeShade="80"/>
                              </w:rPr>
                              <w:t>1 mark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 xml:space="preserve"> for word order (verb – subject pronoun)</w:t>
                            </w:r>
                          </w:p>
                          <w:p w14:paraId="7377540E" w14:textId="77777777" w:rsidR="00264833" w:rsidRPr="00625F20" w:rsidRDefault="00264833" w:rsidP="00EB031A">
                            <w:pPr>
                              <w:spacing w:after="0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b/>
                                <w:color w:val="1F4E79" w:themeColor="accent1" w:themeShade="80"/>
                              </w:rPr>
                              <w:t>1</w:t>
                            </w:r>
                            <w:r w:rsidRPr="00625F20">
                              <w:rPr>
                                <w:bCs/>
                                <w:color w:val="1F4E79" w:themeColor="accent1" w:themeShade="80"/>
                              </w:rPr>
                              <w:t xml:space="preserve"> </w:t>
                            </w:r>
                            <w:r w:rsidRPr="00625F20">
                              <w:rPr>
                                <w:b/>
                                <w:bCs/>
                                <w:color w:val="1F4E79" w:themeColor="accent1" w:themeShade="80"/>
                              </w:rPr>
                              <w:t>mark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 xml:space="preserve"> for correct verb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52678D2" id="Text Box 16" o:spid="_x0000_s1049" type="#_x0000_t202" style="width:541.5pt;height:64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" strokecolor="#2f5496 [2408]">
                <v:textbox>
                  <w:txbxContent>
                    <w:p w14:paraId="4292EACF" w14:textId="77777777" w:rsidR="00264833" w:rsidRPr="00625F20" w:rsidRDefault="00264833" w:rsidP="00EB031A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2 marks / item = max. 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4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625F20">
                        <w:rPr>
                          <w:color w:val="1F4E79" w:themeColor="accent1" w:themeShade="80"/>
                        </w:rPr>
                        <w:t>l</w:t>
                      </w:r>
                    </w:p>
                    <w:p w14:paraId="1946EA68" w14:textId="77777777" w:rsidR="00264833" w:rsidRPr="00625F20" w:rsidRDefault="00264833" w:rsidP="00EB031A">
                      <w:pPr>
                        <w:spacing w:after="0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b/>
                          <w:color w:val="1F4E79" w:themeColor="accent1" w:themeShade="80"/>
                        </w:rPr>
                        <w:t>1 mark</w:t>
                      </w:r>
                      <w:r w:rsidRPr="00625F20">
                        <w:rPr>
                          <w:color w:val="1F4E79" w:themeColor="accent1" w:themeShade="80"/>
                        </w:rPr>
                        <w:t xml:space="preserve"> for word order (verb – subject pronoun)</w:t>
                      </w:r>
                    </w:p>
                    <w:p w14:paraId="7377540E" w14:textId="77777777" w:rsidR="00264833" w:rsidRPr="00625F20" w:rsidRDefault="00264833" w:rsidP="00EB031A">
                      <w:pPr>
                        <w:spacing w:after="0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b/>
                          <w:color w:val="1F4E79" w:themeColor="accent1" w:themeShade="80"/>
                        </w:rPr>
                        <w:t>1</w:t>
                      </w:r>
                      <w:r w:rsidRPr="00625F20">
                        <w:rPr>
                          <w:bCs/>
                          <w:color w:val="1F4E79" w:themeColor="accent1" w:themeShade="80"/>
                        </w:rPr>
                        <w:t xml:space="preserve"> </w:t>
                      </w:r>
                      <w:r w:rsidRPr="00625F20">
                        <w:rPr>
                          <w:b/>
                          <w:bCs/>
                          <w:color w:val="1F4E79" w:themeColor="accent1" w:themeShade="80"/>
                        </w:rPr>
                        <w:t>mark</w:t>
                      </w:r>
                      <w:r w:rsidRPr="00625F20">
                        <w:rPr>
                          <w:color w:val="1F4E79" w:themeColor="accent1" w:themeShade="80"/>
                        </w:rPr>
                        <w:t xml:space="preserve"> for correct verb form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10910" w:type="dxa"/>
        <w:tblLook w:val="04A0" w:firstRow="1" w:lastRow="0" w:firstColumn="1" w:lastColumn="0" w:noHBand="0" w:noVBand="1"/>
      </w:tblPr>
      <w:tblGrid>
        <w:gridCol w:w="421"/>
        <w:gridCol w:w="7229"/>
        <w:gridCol w:w="3260"/>
      </w:tblGrid>
      <w:tr w:rsidR="00134001" w:rsidRPr="00134001" w14:paraId="31F4F7EB" w14:textId="77777777" w:rsidTr="000A4D42">
        <w:trPr>
          <w:trHeight w:val="391"/>
        </w:trPr>
        <w:tc>
          <w:tcPr>
            <w:tcW w:w="421" w:type="dxa"/>
            <w:vAlign w:val="center"/>
          </w:tcPr>
          <w:p w14:paraId="68A78146" w14:textId="77777777" w:rsidR="00EB031A" w:rsidRPr="00134001" w:rsidRDefault="00EB031A" w:rsidP="00EB031A">
            <w:pPr>
              <w:rPr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</w:rPr>
              <w:t>1.</w:t>
            </w:r>
          </w:p>
        </w:tc>
        <w:tc>
          <w:tcPr>
            <w:tcW w:w="7229" w:type="dxa"/>
            <w:vAlign w:val="center"/>
          </w:tcPr>
          <w:p w14:paraId="7D173FBB" w14:textId="34956BE4" w:rsidR="00EB031A" w:rsidRPr="00134001" w:rsidRDefault="00EB031A" w:rsidP="00EB031A">
            <w:pPr>
              <w:rPr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  <w:lang w:val="de-DE"/>
              </w:rPr>
              <w:t xml:space="preserve">Bald </w:t>
            </w: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koche</w:t>
            </w:r>
            <w:r w:rsidRPr="00134001">
              <w:rPr>
                <w:b/>
                <w:color w:val="1F4E79" w:themeColor="accent1" w:themeShade="80"/>
                <w:lang w:val="de-DE"/>
              </w:rPr>
              <w:t xml:space="preserve"> </w:t>
            </w: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ich</w:t>
            </w:r>
            <w:r w:rsidRPr="00134001">
              <w:rPr>
                <w:color w:val="1F4E79" w:themeColor="accent1" w:themeShade="80"/>
                <w:lang w:val="de-DE"/>
              </w:rPr>
              <w:t xml:space="preserve"> das Essen. </w:t>
            </w:r>
            <w:r w:rsidRPr="00134001">
              <w:rPr>
                <w:color w:val="1F4E79" w:themeColor="accent1" w:themeShade="80"/>
              </w:rPr>
              <w:t xml:space="preserve">(I am cooking)  </w:t>
            </w:r>
          </w:p>
        </w:tc>
        <w:tc>
          <w:tcPr>
            <w:tcW w:w="3260" w:type="dxa"/>
            <w:vAlign w:val="center"/>
          </w:tcPr>
          <w:p w14:paraId="7FF4D8F3" w14:textId="77777777" w:rsidR="00EB031A" w:rsidRPr="009E35DA" w:rsidRDefault="00EB031A" w:rsidP="00EB031A">
            <w:pPr>
              <w:rPr>
                <w:color w:val="1F4E79" w:themeColor="accent1" w:themeShade="80"/>
              </w:rPr>
            </w:pPr>
            <w:r w:rsidRPr="009E35DA">
              <w:rPr>
                <w:rFonts w:ascii="Times New Roman" w:hAnsi="Times New Roman" w:cs="Times New Roman"/>
                <w:b/>
                <w:color w:val="1F4E79" w:themeColor="accent1" w:themeShade="80"/>
              </w:rPr>
              <w:t>I</w:t>
            </w:r>
            <w:r w:rsidRPr="009E35DA">
              <w:rPr>
                <w:color w:val="1F4E79" w:themeColor="accent1" w:themeShade="80"/>
              </w:rPr>
              <w:t xml:space="preserve"> = </w:t>
            </w:r>
            <w:r w:rsidRPr="009E35DA">
              <w:rPr>
                <w:i/>
                <w:color w:val="1F4E79" w:themeColor="accent1" w:themeShade="80"/>
              </w:rPr>
              <w:t>ich</w:t>
            </w:r>
            <w:r w:rsidRPr="009E35DA">
              <w:rPr>
                <w:color w:val="1F4E79" w:themeColor="accent1" w:themeShade="80"/>
              </w:rPr>
              <w:t xml:space="preserve"> </w:t>
            </w:r>
          </w:p>
          <w:p w14:paraId="6F33D165" w14:textId="77777777" w:rsidR="00EB031A" w:rsidRPr="009E35DA" w:rsidRDefault="00EB031A" w:rsidP="00EB031A">
            <w:pPr>
              <w:rPr>
                <w:color w:val="1F4E79" w:themeColor="accent1" w:themeShade="80"/>
              </w:rPr>
            </w:pPr>
            <w:r w:rsidRPr="009E35DA">
              <w:rPr>
                <w:b/>
                <w:color w:val="1F4E79" w:themeColor="accent1" w:themeShade="80"/>
              </w:rPr>
              <w:t>to cook</w:t>
            </w:r>
            <w:r w:rsidRPr="009E35DA">
              <w:rPr>
                <w:color w:val="1F4E79" w:themeColor="accent1" w:themeShade="80"/>
              </w:rPr>
              <w:t xml:space="preserve"> = </w:t>
            </w:r>
            <w:r w:rsidRPr="009E35DA">
              <w:rPr>
                <w:i/>
                <w:color w:val="1F4E79" w:themeColor="accent1" w:themeShade="80"/>
              </w:rPr>
              <w:t>kochen</w:t>
            </w:r>
          </w:p>
        </w:tc>
      </w:tr>
      <w:tr w:rsidR="00AC56A3" w:rsidRPr="00134001" w14:paraId="0E5DED31" w14:textId="77777777" w:rsidTr="000A4D42">
        <w:trPr>
          <w:trHeight w:val="357"/>
        </w:trPr>
        <w:tc>
          <w:tcPr>
            <w:tcW w:w="421" w:type="dxa"/>
            <w:vAlign w:val="center"/>
          </w:tcPr>
          <w:p w14:paraId="1DD7BF53" w14:textId="77777777" w:rsidR="00EB031A" w:rsidRPr="00134001" w:rsidRDefault="00EB031A" w:rsidP="00EB031A">
            <w:pPr>
              <w:rPr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</w:rPr>
              <w:t>2.</w:t>
            </w:r>
          </w:p>
        </w:tc>
        <w:tc>
          <w:tcPr>
            <w:tcW w:w="7229" w:type="dxa"/>
            <w:vAlign w:val="center"/>
          </w:tcPr>
          <w:p w14:paraId="78D39B88" w14:textId="7DDD2D63" w:rsidR="00EB031A" w:rsidRPr="00134001" w:rsidRDefault="00EB031A" w:rsidP="00EB031A">
            <w:pPr>
              <w:rPr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  <w:lang w:val="de-DE"/>
              </w:rPr>
              <w:t xml:space="preserve">Heute </w:t>
            </w: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putzen</w:t>
            </w:r>
            <w:r w:rsidRPr="00134001">
              <w:rPr>
                <w:b/>
                <w:color w:val="1F4E79" w:themeColor="accent1" w:themeShade="80"/>
                <w:lang w:val="de-DE"/>
              </w:rPr>
              <w:t xml:space="preserve"> </w:t>
            </w: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wir</w:t>
            </w:r>
            <w:r w:rsidRPr="00134001">
              <w:rPr>
                <w:b/>
                <w:color w:val="1F4E79" w:themeColor="accent1" w:themeShade="80"/>
                <w:lang w:val="de-DE"/>
              </w:rPr>
              <w:t xml:space="preserve"> </w:t>
            </w:r>
            <w:r w:rsidRPr="00134001">
              <w:rPr>
                <w:color w:val="1F4E79" w:themeColor="accent1" w:themeShade="80"/>
                <w:lang w:val="de-DE"/>
              </w:rPr>
              <w:t xml:space="preserve">das Haus. </w:t>
            </w:r>
            <w:r w:rsidRPr="00134001">
              <w:rPr>
                <w:color w:val="1F4E79" w:themeColor="accent1" w:themeShade="80"/>
              </w:rPr>
              <w:t>(we are cleaning)</w:t>
            </w:r>
          </w:p>
        </w:tc>
        <w:tc>
          <w:tcPr>
            <w:tcW w:w="3260" w:type="dxa"/>
            <w:vAlign w:val="center"/>
          </w:tcPr>
          <w:p w14:paraId="69029C13" w14:textId="77777777" w:rsidR="00EB031A" w:rsidRPr="009E35DA" w:rsidRDefault="00EB031A" w:rsidP="00EB031A">
            <w:pPr>
              <w:rPr>
                <w:color w:val="1F4E79" w:themeColor="accent1" w:themeShade="80"/>
              </w:rPr>
            </w:pPr>
            <w:r w:rsidRPr="009E35DA">
              <w:rPr>
                <w:b/>
                <w:color w:val="1F4E79" w:themeColor="accent1" w:themeShade="80"/>
              </w:rPr>
              <w:t>we</w:t>
            </w:r>
            <w:r w:rsidRPr="009E35DA">
              <w:rPr>
                <w:color w:val="1F4E79" w:themeColor="accent1" w:themeShade="80"/>
              </w:rPr>
              <w:t xml:space="preserve"> = </w:t>
            </w:r>
            <w:r w:rsidRPr="009E35DA">
              <w:rPr>
                <w:i/>
                <w:color w:val="1F4E79" w:themeColor="accent1" w:themeShade="80"/>
              </w:rPr>
              <w:t>wir</w:t>
            </w:r>
          </w:p>
          <w:p w14:paraId="242A85DB" w14:textId="77777777" w:rsidR="00EB031A" w:rsidRPr="009E35DA" w:rsidRDefault="00EB031A" w:rsidP="00EB031A">
            <w:pPr>
              <w:rPr>
                <w:i/>
                <w:color w:val="1F4E79" w:themeColor="accent1" w:themeShade="80"/>
              </w:rPr>
            </w:pPr>
            <w:r w:rsidRPr="009E35DA">
              <w:rPr>
                <w:b/>
                <w:color w:val="1F4E79" w:themeColor="accent1" w:themeShade="80"/>
              </w:rPr>
              <w:t>to clean</w:t>
            </w:r>
            <w:r w:rsidRPr="009E35DA">
              <w:rPr>
                <w:color w:val="1F4E79" w:themeColor="accent1" w:themeShade="80"/>
              </w:rPr>
              <w:t xml:space="preserve"> = </w:t>
            </w:r>
            <w:r w:rsidRPr="009E35DA">
              <w:rPr>
                <w:i/>
                <w:color w:val="1F4E79" w:themeColor="accent1" w:themeShade="80"/>
              </w:rPr>
              <w:t>putzen</w:t>
            </w:r>
          </w:p>
        </w:tc>
      </w:tr>
    </w:tbl>
    <w:p w14:paraId="24315F6C" w14:textId="3DF8D6D0" w:rsidR="00EB031A" w:rsidRPr="00134001" w:rsidRDefault="00EB031A" w:rsidP="00EB031A">
      <w:pPr>
        <w:rPr>
          <w:color w:val="1F4E79" w:themeColor="accent1" w:themeShade="80"/>
        </w:rPr>
      </w:pPr>
    </w:p>
    <w:p w14:paraId="3C150ACA" w14:textId="06C2897F" w:rsidR="004B1A82" w:rsidRPr="00134001" w:rsidRDefault="004B1A82" w:rsidP="004B1A82">
      <w:pPr>
        <w:pStyle w:val="Heading2"/>
        <w:spacing w:after="0"/>
        <w:rPr>
          <w:b/>
          <w:color w:val="1F4E79" w:themeColor="accent1" w:themeShade="80"/>
        </w:rPr>
      </w:pPr>
      <w:r w:rsidRPr="00134001">
        <w:rPr>
          <w:rStyle w:val="Strong"/>
          <w:color w:val="1F4E79" w:themeColor="accent1" w:themeShade="80"/>
        </w:rPr>
        <w:t>GRAMMAR</w:t>
      </w:r>
      <w:r w:rsidRPr="00134001">
        <w:rPr>
          <w:b/>
          <w:bCs/>
          <w:color w:val="1F4E79" w:themeColor="accent1" w:themeShade="80"/>
        </w:rPr>
        <w:t xml:space="preserve"> </w:t>
      </w:r>
      <w:r w:rsidRPr="00134001">
        <w:rPr>
          <w:b/>
          <w:color w:val="1F4E79" w:themeColor="accent1" w:themeShade="80"/>
        </w:rPr>
        <w:t>PART D (PAST)</w:t>
      </w:r>
    </w:p>
    <w:tbl>
      <w:tblPr>
        <w:tblStyle w:val="TableGrid"/>
        <w:tblpPr w:leftFromText="180" w:rightFromText="180" w:vertAnchor="text" w:horzAnchor="margin" w:tblpY="260"/>
        <w:tblW w:w="10910" w:type="dxa"/>
        <w:tblLook w:val="04A0" w:firstRow="1" w:lastRow="0" w:firstColumn="1" w:lastColumn="0" w:noHBand="0" w:noVBand="1"/>
      </w:tblPr>
      <w:tblGrid>
        <w:gridCol w:w="10910"/>
      </w:tblGrid>
      <w:tr w:rsidR="00134001" w:rsidRPr="00134001" w14:paraId="2A5FD8B3" w14:textId="77777777" w:rsidTr="004E6878">
        <w:trPr>
          <w:trHeight w:val="241"/>
        </w:trPr>
        <w:tc>
          <w:tcPr>
            <w:tcW w:w="10910" w:type="dxa"/>
          </w:tcPr>
          <w:p w14:paraId="5AF2A990" w14:textId="05BD1AE2" w:rsidR="004B1A82" w:rsidRPr="00134001" w:rsidRDefault="004B1A82" w:rsidP="004B1A82">
            <w:pPr>
              <w:jc w:val="center"/>
              <w:rPr>
                <w:rFonts w:cs="Arial"/>
                <w:color w:val="1F4E79" w:themeColor="accent1" w:themeShade="80"/>
                <w:szCs w:val="20"/>
              </w:rPr>
            </w:pPr>
            <w:r w:rsidRPr="00134001">
              <w:rPr>
                <w:rFonts w:cs="Arial"/>
                <w:color w:val="1F4E79" w:themeColor="accent1" w:themeShade="80"/>
                <w:szCs w:val="20"/>
              </w:rPr>
              <w:t xml:space="preserve">2 marks / item = max. </w:t>
            </w:r>
            <w:r w:rsidRPr="00134001">
              <w:rPr>
                <w:rFonts w:cs="Arial"/>
                <w:b/>
                <w:color w:val="1F4E79" w:themeColor="accent1" w:themeShade="80"/>
                <w:szCs w:val="20"/>
              </w:rPr>
              <w:t xml:space="preserve">4 </w:t>
            </w:r>
            <w:r w:rsidRPr="00134001">
              <w:rPr>
                <w:rFonts w:cs="Arial"/>
                <w:color w:val="1F4E79" w:themeColor="accent1" w:themeShade="80"/>
                <w:szCs w:val="20"/>
              </w:rPr>
              <w:t>marks in total</w:t>
            </w:r>
          </w:p>
        </w:tc>
      </w:tr>
      <w:tr w:rsidR="00134001" w:rsidRPr="00134001" w14:paraId="5162A3D8" w14:textId="77777777" w:rsidTr="004E6878">
        <w:trPr>
          <w:trHeight w:val="958"/>
        </w:trPr>
        <w:tc>
          <w:tcPr>
            <w:tcW w:w="10910" w:type="dxa"/>
          </w:tcPr>
          <w:p w14:paraId="502E94F0" w14:textId="77777777" w:rsidR="004B1A82" w:rsidRPr="00134001" w:rsidRDefault="004B1A82" w:rsidP="004E6878">
            <w:pPr>
              <w:rPr>
                <w:rFonts w:cs="Arial"/>
                <w:i/>
                <w:color w:val="1F4E79" w:themeColor="accent1" w:themeShade="80"/>
                <w:szCs w:val="20"/>
              </w:rPr>
            </w:pPr>
          </w:p>
          <w:p w14:paraId="1DE3A7A1" w14:textId="77777777" w:rsidR="004B1A82" w:rsidRPr="00134001" w:rsidRDefault="004B1A82" w:rsidP="004E6878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134001">
              <w:rPr>
                <w:rFonts w:cs="Arial"/>
                <w:b/>
                <w:color w:val="1F4E79" w:themeColor="accent1" w:themeShade="80"/>
                <w:szCs w:val="20"/>
              </w:rPr>
              <w:t>1 mark</w:t>
            </w:r>
            <w:r w:rsidRPr="00134001">
              <w:rPr>
                <w:rFonts w:cs="Arial"/>
                <w:color w:val="1F4E79" w:themeColor="accent1" w:themeShade="80"/>
                <w:szCs w:val="20"/>
              </w:rPr>
              <w:t xml:space="preserve"> for auxiliary </w:t>
            </w:r>
          </w:p>
          <w:p w14:paraId="0768BD68" w14:textId="22C5EB61" w:rsidR="004B1A82" w:rsidRPr="00134001" w:rsidRDefault="004B1A82" w:rsidP="004E6878">
            <w:pPr>
              <w:rPr>
                <w:rFonts w:cs="Arial"/>
                <w:color w:val="1F4E79" w:themeColor="accent1" w:themeShade="80"/>
                <w:sz w:val="22"/>
                <w:szCs w:val="20"/>
                <w:u w:val="single"/>
              </w:rPr>
            </w:pPr>
            <w:r w:rsidRPr="00134001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>(</w:t>
            </w:r>
            <w:r w:rsidRPr="00134001">
              <w:rPr>
                <w:rFonts w:cs="Arial"/>
                <w:b/>
                <w:i/>
                <w:color w:val="1F4E79" w:themeColor="accent1" w:themeShade="80"/>
                <w:sz w:val="22"/>
                <w:szCs w:val="20"/>
              </w:rPr>
              <w:t>0.5</w:t>
            </w:r>
            <w:r w:rsidRPr="00134001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 xml:space="preserve"> mark for correct choice of auxiliary (haben/sein); </w:t>
            </w:r>
            <w:r w:rsidRPr="00134001">
              <w:rPr>
                <w:rFonts w:cs="Arial"/>
                <w:b/>
                <w:i/>
                <w:color w:val="1F4E79" w:themeColor="accent1" w:themeShade="80"/>
                <w:sz w:val="22"/>
                <w:szCs w:val="20"/>
              </w:rPr>
              <w:t>0.5</w:t>
            </w:r>
            <w:r w:rsidRPr="00134001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 xml:space="preserve"> mark for correct formation)</w:t>
            </w:r>
          </w:p>
          <w:p w14:paraId="7A2F20FA" w14:textId="77777777" w:rsidR="004B1A82" w:rsidRPr="00134001" w:rsidRDefault="004B1A82" w:rsidP="004E6878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134001">
              <w:rPr>
                <w:rFonts w:cs="Arial"/>
                <w:b/>
                <w:color w:val="1F4E79" w:themeColor="accent1" w:themeShade="80"/>
                <w:szCs w:val="20"/>
              </w:rPr>
              <w:t>1</w:t>
            </w:r>
            <w:r w:rsidRPr="00134001">
              <w:rPr>
                <w:rFonts w:cs="Arial"/>
                <w:color w:val="1F4E79" w:themeColor="accent1" w:themeShade="80"/>
                <w:szCs w:val="20"/>
              </w:rPr>
              <w:t xml:space="preserve"> </w:t>
            </w:r>
            <w:r w:rsidRPr="00134001">
              <w:rPr>
                <w:rFonts w:cs="Arial"/>
                <w:b/>
                <w:color w:val="1F4E79" w:themeColor="accent1" w:themeShade="80"/>
                <w:szCs w:val="20"/>
              </w:rPr>
              <w:t>mark</w:t>
            </w:r>
            <w:r w:rsidRPr="00134001">
              <w:rPr>
                <w:rFonts w:cs="Arial"/>
                <w:color w:val="1F4E79" w:themeColor="accent1" w:themeShade="80"/>
                <w:szCs w:val="20"/>
              </w:rPr>
              <w:t xml:space="preserve"> for past participle </w:t>
            </w:r>
          </w:p>
          <w:p w14:paraId="5837025E" w14:textId="3DE7A198" w:rsidR="004B1A82" w:rsidRPr="00134001" w:rsidRDefault="004B1A82" w:rsidP="004E6878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134001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>(</w:t>
            </w:r>
            <w:r w:rsidRPr="00134001">
              <w:rPr>
                <w:rFonts w:cs="Arial"/>
                <w:b/>
                <w:i/>
                <w:color w:val="1F4E79" w:themeColor="accent1" w:themeShade="80"/>
                <w:sz w:val="22"/>
                <w:szCs w:val="20"/>
              </w:rPr>
              <w:t xml:space="preserve">0.5 </w:t>
            </w:r>
            <w:r w:rsidRPr="00134001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 xml:space="preserve">for correct formation; </w:t>
            </w:r>
            <w:r w:rsidRPr="00134001">
              <w:rPr>
                <w:rFonts w:cs="Arial"/>
                <w:b/>
                <w:i/>
                <w:color w:val="1F4E79" w:themeColor="accent1" w:themeShade="80"/>
                <w:sz w:val="22"/>
                <w:szCs w:val="20"/>
              </w:rPr>
              <w:t>0.5</w:t>
            </w:r>
            <w:r w:rsidRPr="00134001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 xml:space="preserve"> mark for correct position)</w:t>
            </w:r>
          </w:p>
        </w:tc>
      </w:tr>
    </w:tbl>
    <w:p w14:paraId="4CB551B1" w14:textId="77777777" w:rsidR="004B1A82" w:rsidRPr="00134001" w:rsidRDefault="004B1A82" w:rsidP="00EB031A">
      <w:pPr>
        <w:rPr>
          <w:b/>
          <w:color w:val="1F4E79" w:themeColor="accent1" w:themeShade="80"/>
        </w:rPr>
      </w:pPr>
    </w:p>
    <w:tbl>
      <w:tblPr>
        <w:tblStyle w:val="TableGrid"/>
        <w:tblW w:w="11052" w:type="dxa"/>
        <w:tblLook w:val="04A0" w:firstRow="1" w:lastRow="0" w:firstColumn="1" w:lastColumn="0" w:noHBand="0" w:noVBand="1"/>
      </w:tblPr>
      <w:tblGrid>
        <w:gridCol w:w="421"/>
        <w:gridCol w:w="7557"/>
        <w:gridCol w:w="3074"/>
      </w:tblGrid>
      <w:tr w:rsidR="00134001" w:rsidRPr="00CF3533" w14:paraId="63E5A633" w14:textId="77777777" w:rsidTr="000A4D42">
        <w:trPr>
          <w:trHeight w:val="441"/>
        </w:trPr>
        <w:tc>
          <w:tcPr>
            <w:tcW w:w="421" w:type="dxa"/>
            <w:vAlign w:val="center"/>
          </w:tcPr>
          <w:p w14:paraId="19D007D2" w14:textId="77777777" w:rsidR="004B1A82" w:rsidRPr="00134001" w:rsidRDefault="004B1A82" w:rsidP="004E6878">
            <w:pPr>
              <w:rPr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</w:rPr>
              <w:t>1.</w:t>
            </w:r>
          </w:p>
        </w:tc>
        <w:tc>
          <w:tcPr>
            <w:tcW w:w="7557" w:type="dxa"/>
            <w:vAlign w:val="center"/>
          </w:tcPr>
          <w:p w14:paraId="5CC8CBBE" w14:textId="4EE48E03" w:rsidR="004B1A82" w:rsidRPr="00134001" w:rsidRDefault="004B1A82" w:rsidP="004B1A82">
            <w:pPr>
              <w:rPr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  <w:lang w:val="de-DE"/>
              </w:rPr>
              <w:t xml:space="preserve">Sie </w:t>
            </w:r>
            <w:r w:rsidRPr="00134001">
              <w:rPr>
                <w:color w:val="1F4E79" w:themeColor="accent1" w:themeShade="80"/>
                <w:vertAlign w:val="subscript"/>
                <w:lang w:val="de-DE"/>
              </w:rPr>
              <w:t>[they]</w:t>
            </w:r>
            <w:r w:rsidRPr="00134001">
              <w:rPr>
                <w:color w:val="1F4E79" w:themeColor="accent1" w:themeShade="80"/>
                <w:lang w:val="de-DE"/>
              </w:rPr>
              <w:t xml:space="preserve"> </w:t>
            </w: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haben</w:t>
            </w:r>
            <w:r w:rsidRPr="00134001">
              <w:rPr>
                <w:color w:val="1F4E79" w:themeColor="accent1" w:themeShade="80"/>
                <w:lang w:val="de-DE"/>
              </w:rPr>
              <w:t xml:space="preserve"> </w:t>
            </w: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einen</w:t>
            </w:r>
            <w:r w:rsidRPr="00134001">
              <w:rPr>
                <w:color w:val="1F4E79" w:themeColor="accent1" w:themeShade="80"/>
                <w:lang w:val="de-DE"/>
              </w:rPr>
              <w:t xml:space="preserve"> </w:t>
            </w: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Brief</w:t>
            </w:r>
            <w:r w:rsidRPr="00134001">
              <w:rPr>
                <w:color w:val="1F4E79" w:themeColor="accent1" w:themeShade="80"/>
                <w:lang w:val="de-DE"/>
              </w:rPr>
              <w:t xml:space="preserve"> </w:t>
            </w: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geschrieben</w:t>
            </w:r>
            <w:r w:rsidRPr="00134001">
              <w:rPr>
                <w:color w:val="1F4E79" w:themeColor="accent1" w:themeShade="80"/>
                <w:lang w:val="de-DE"/>
              </w:rPr>
              <w:t xml:space="preserve">. </w:t>
            </w:r>
            <w:r w:rsidRPr="00134001">
              <w:rPr>
                <w:color w:val="1F4E79" w:themeColor="accent1" w:themeShade="80"/>
              </w:rPr>
              <w:t>(wrote a letter)</w:t>
            </w:r>
          </w:p>
        </w:tc>
        <w:tc>
          <w:tcPr>
            <w:tcW w:w="3074" w:type="dxa"/>
            <w:vAlign w:val="center"/>
          </w:tcPr>
          <w:p w14:paraId="1E3D2AAB" w14:textId="77777777" w:rsidR="004B1A82" w:rsidRPr="009E35DA" w:rsidRDefault="004B1A82" w:rsidP="004E6878">
            <w:pPr>
              <w:rPr>
                <w:color w:val="1F4E79" w:themeColor="accent1" w:themeShade="80"/>
                <w:lang w:val="de-DE"/>
              </w:rPr>
            </w:pPr>
            <w:r w:rsidRPr="009E35DA">
              <w:rPr>
                <w:b/>
                <w:color w:val="1F4E79" w:themeColor="accent1" w:themeShade="80"/>
                <w:lang w:val="de-DE"/>
              </w:rPr>
              <w:t>to write</w:t>
            </w:r>
            <w:r w:rsidRPr="009E35DA">
              <w:rPr>
                <w:color w:val="1F4E79" w:themeColor="accent1" w:themeShade="80"/>
                <w:lang w:val="de-DE"/>
              </w:rPr>
              <w:t xml:space="preserve"> = </w:t>
            </w:r>
            <w:r w:rsidRPr="009E35DA">
              <w:rPr>
                <w:i/>
                <w:color w:val="1F4E79" w:themeColor="accent1" w:themeShade="80"/>
                <w:lang w:val="de-DE"/>
              </w:rPr>
              <w:t>schreiben</w:t>
            </w:r>
            <w:r w:rsidRPr="009E35DA">
              <w:rPr>
                <w:color w:val="1F4E79" w:themeColor="accent1" w:themeShade="80"/>
                <w:lang w:val="de-DE"/>
              </w:rPr>
              <w:t xml:space="preserve"> </w:t>
            </w:r>
          </w:p>
          <w:p w14:paraId="2B9A9227" w14:textId="77777777" w:rsidR="004B1A82" w:rsidRPr="009E35DA" w:rsidRDefault="004B1A82" w:rsidP="004E6878">
            <w:pPr>
              <w:rPr>
                <w:i/>
                <w:color w:val="1F4E79" w:themeColor="accent1" w:themeShade="80"/>
                <w:lang w:val="de-DE"/>
              </w:rPr>
            </w:pPr>
            <w:r w:rsidRPr="009E35DA">
              <w:rPr>
                <w:b/>
                <w:color w:val="1F4E79" w:themeColor="accent1" w:themeShade="80"/>
                <w:lang w:val="de-DE"/>
              </w:rPr>
              <w:t>a letter</w:t>
            </w:r>
            <w:r w:rsidRPr="009E35DA">
              <w:rPr>
                <w:color w:val="1F4E79" w:themeColor="accent1" w:themeShade="80"/>
                <w:lang w:val="de-DE"/>
              </w:rPr>
              <w:t xml:space="preserve"> = </w:t>
            </w:r>
            <w:r w:rsidRPr="009E35DA">
              <w:rPr>
                <w:i/>
                <w:color w:val="1F4E79" w:themeColor="accent1" w:themeShade="80"/>
                <w:lang w:val="de-DE"/>
              </w:rPr>
              <w:t>einen Brief</w:t>
            </w:r>
          </w:p>
        </w:tc>
      </w:tr>
      <w:tr w:rsidR="004B1A82" w:rsidRPr="00134001" w14:paraId="6AC740DC" w14:textId="77777777" w:rsidTr="000A4D42">
        <w:trPr>
          <w:trHeight w:val="407"/>
        </w:trPr>
        <w:tc>
          <w:tcPr>
            <w:tcW w:w="421" w:type="dxa"/>
            <w:vAlign w:val="center"/>
          </w:tcPr>
          <w:p w14:paraId="7C25F007" w14:textId="77777777" w:rsidR="004B1A82" w:rsidRPr="00134001" w:rsidRDefault="004B1A82" w:rsidP="004E6878">
            <w:pPr>
              <w:rPr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</w:rPr>
              <w:t>2.</w:t>
            </w:r>
          </w:p>
        </w:tc>
        <w:tc>
          <w:tcPr>
            <w:tcW w:w="7557" w:type="dxa"/>
            <w:vAlign w:val="center"/>
          </w:tcPr>
          <w:p w14:paraId="56764643" w14:textId="577FD612" w:rsidR="004B1A82" w:rsidRPr="00134001" w:rsidRDefault="004B1A82" w:rsidP="004B1A82">
            <w:pPr>
              <w:rPr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  <w:lang w:val="de-DE"/>
              </w:rPr>
              <w:t xml:space="preserve">Er </w:t>
            </w: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ist</w:t>
            </w:r>
            <w:r w:rsidRPr="00134001">
              <w:rPr>
                <w:b/>
                <w:color w:val="1F4E79" w:themeColor="accent1" w:themeShade="80"/>
                <w:lang w:val="de-DE"/>
              </w:rPr>
              <w:t xml:space="preserve"> </w:t>
            </w: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ins</w:t>
            </w:r>
            <w:r w:rsidRPr="00134001">
              <w:rPr>
                <w:b/>
                <w:color w:val="1F4E79" w:themeColor="accent1" w:themeShade="80"/>
                <w:lang w:val="de-DE"/>
              </w:rPr>
              <w:t xml:space="preserve"> </w:t>
            </w: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Kino</w:t>
            </w:r>
            <w:r w:rsidRPr="00134001">
              <w:rPr>
                <w:b/>
                <w:color w:val="1F4E79" w:themeColor="accent1" w:themeShade="80"/>
                <w:lang w:val="de-DE"/>
              </w:rPr>
              <w:t xml:space="preserve"> </w:t>
            </w: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gegangen</w:t>
            </w:r>
            <w:r w:rsidRPr="00134001">
              <w:rPr>
                <w:color w:val="1F4E79" w:themeColor="accent1" w:themeShade="80"/>
                <w:lang w:val="de-DE"/>
              </w:rPr>
              <w:t xml:space="preserve">. </w:t>
            </w:r>
            <w:r w:rsidRPr="00134001">
              <w:rPr>
                <w:color w:val="1F4E79" w:themeColor="accent1" w:themeShade="80"/>
              </w:rPr>
              <w:t>(went to the cinema)</w:t>
            </w:r>
          </w:p>
        </w:tc>
        <w:tc>
          <w:tcPr>
            <w:tcW w:w="3074" w:type="dxa"/>
            <w:vAlign w:val="center"/>
          </w:tcPr>
          <w:p w14:paraId="12724CCA" w14:textId="77777777" w:rsidR="004B1A82" w:rsidRPr="009E35DA" w:rsidRDefault="004B1A82" w:rsidP="004E6878">
            <w:pPr>
              <w:rPr>
                <w:i/>
                <w:color w:val="1F4E79" w:themeColor="accent1" w:themeShade="80"/>
              </w:rPr>
            </w:pPr>
            <w:r w:rsidRPr="009E35DA">
              <w:rPr>
                <w:b/>
                <w:color w:val="1F4E79" w:themeColor="accent1" w:themeShade="80"/>
              </w:rPr>
              <w:t xml:space="preserve">to go </w:t>
            </w:r>
            <w:r w:rsidRPr="009E35DA">
              <w:rPr>
                <w:color w:val="1F4E79" w:themeColor="accent1" w:themeShade="80"/>
              </w:rPr>
              <w:t xml:space="preserve">= </w:t>
            </w:r>
            <w:r w:rsidRPr="009E35DA">
              <w:rPr>
                <w:i/>
                <w:color w:val="1F4E79" w:themeColor="accent1" w:themeShade="80"/>
              </w:rPr>
              <w:t>gehen</w:t>
            </w:r>
          </w:p>
          <w:p w14:paraId="45F889B2" w14:textId="77777777" w:rsidR="004B1A82" w:rsidRPr="009E35DA" w:rsidRDefault="004B1A82" w:rsidP="004E6878">
            <w:pPr>
              <w:rPr>
                <w:i/>
                <w:color w:val="1F4E79" w:themeColor="accent1" w:themeShade="80"/>
              </w:rPr>
            </w:pPr>
            <w:r w:rsidRPr="009E35DA">
              <w:rPr>
                <w:b/>
                <w:color w:val="1F4E79" w:themeColor="accent1" w:themeShade="80"/>
              </w:rPr>
              <w:t xml:space="preserve">to the cinema </w:t>
            </w:r>
            <w:r w:rsidRPr="009E35DA">
              <w:rPr>
                <w:color w:val="1F4E79" w:themeColor="accent1" w:themeShade="80"/>
              </w:rPr>
              <w:t xml:space="preserve">= </w:t>
            </w:r>
            <w:r w:rsidRPr="009E35DA">
              <w:rPr>
                <w:i/>
                <w:color w:val="1F4E79" w:themeColor="accent1" w:themeShade="80"/>
              </w:rPr>
              <w:t>ins Kino</w:t>
            </w:r>
          </w:p>
        </w:tc>
      </w:tr>
    </w:tbl>
    <w:p w14:paraId="35F3636C" w14:textId="77777777" w:rsidR="000F31A6" w:rsidRPr="00134001" w:rsidRDefault="000F31A6" w:rsidP="004B1A82">
      <w:pPr>
        <w:pStyle w:val="Heading2"/>
        <w:rPr>
          <w:rStyle w:val="Strong"/>
          <w:color w:val="1F4E79" w:themeColor="accent1" w:themeShade="80"/>
        </w:rPr>
      </w:pPr>
    </w:p>
    <w:p w14:paraId="42D61D8A" w14:textId="1BC6EBEA" w:rsidR="004B1A82" w:rsidRPr="00134001" w:rsidRDefault="004B1A82" w:rsidP="004B1A82">
      <w:pPr>
        <w:pStyle w:val="Heading2"/>
        <w:rPr>
          <w:b/>
          <w:color w:val="1F4E79" w:themeColor="accent1" w:themeShade="80"/>
          <w:lang w:val="fr-FR"/>
        </w:rPr>
      </w:pPr>
      <w:r w:rsidRPr="00134001">
        <w:rPr>
          <w:rStyle w:val="Strong"/>
          <w:color w:val="1F4E79" w:themeColor="accent1" w:themeShade="80"/>
          <w:lang w:val="fr-FR"/>
        </w:rPr>
        <w:lastRenderedPageBreak/>
        <w:t>GRAMMAR</w:t>
      </w:r>
      <w:r w:rsidRPr="00134001">
        <w:rPr>
          <w:b/>
          <w:bCs/>
          <w:color w:val="1F4E79" w:themeColor="accent1" w:themeShade="80"/>
          <w:lang w:val="fr-FR"/>
        </w:rPr>
        <w:t xml:space="preserve"> </w:t>
      </w:r>
      <w:r w:rsidR="000435E6" w:rsidRPr="00134001">
        <w:rPr>
          <w:b/>
          <w:color w:val="1F4E79" w:themeColor="accent1" w:themeShade="80"/>
          <w:lang w:val="fr-FR"/>
        </w:rPr>
        <w:t>PART E</w:t>
      </w:r>
      <w:r w:rsidRPr="00134001">
        <w:rPr>
          <w:b/>
          <w:color w:val="1F4E79" w:themeColor="accent1" w:themeShade="80"/>
          <w:lang w:val="fr-FR"/>
        </w:rPr>
        <w:t xml:space="preserve"> (PLURAL NOUNS)</w:t>
      </w:r>
    </w:p>
    <w:p w14:paraId="0FC2934C" w14:textId="70166E0A" w:rsidR="004B1A82" w:rsidRPr="00134001" w:rsidRDefault="004B1A82" w:rsidP="00EB031A">
      <w:pPr>
        <w:rPr>
          <w:color w:val="1F4E79" w:themeColor="accent1" w:themeShade="80"/>
          <w:lang w:val="fr-FR"/>
        </w:rPr>
      </w:pPr>
      <w:r w:rsidRPr="00134001">
        <w:rPr>
          <w:rFonts w:ascii="Times New Roman" w:hAnsi="Times New Roman" w:cs="Times New Roman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2788601C" wp14:editId="35DBC9FF">
                <wp:extent cx="6817360" cy="300942"/>
                <wp:effectExtent l="0" t="0" r="21590" b="23495"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30094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9577FA" w14:textId="77777777" w:rsidR="00264833" w:rsidRPr="00625F20" w:rsidRDefault="00264833" w:rsidP="004B1A82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1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 marks / item = max. 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3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788601C" id="Text Box 20" o:spid="_x0000_s1050" type="#_x0000_t202" style="width:536.8pt;height:23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" strokecolor="#2f5496 [2408]">
                <v:textbox>
                  <w:txbxContent>
                    <w:p w14:paraId="139577FA" w14:textId="77777777" w:rsidR="00264833" w:rsidRPr="00625F20" w:rsidRDefault="00264833" w:rsidP="004B1A82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1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 marks / item = max. 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3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9469" w:type="dxa"/>
        <w:tblLook w:val="04A0" w:firstRow="1" w:lastRow="0" w:firstColumn="1" w:lastColumn="0" w:noHBand="0" w:noVBand="1"/>
      </w:tblPr>
      <w:tblGrid>
        <w:gridCol w:w="419"/>
        <w:gridCol w:w="4525"/>
        <w:gridCol w:w="4525"/>
      </w:tblGrid>
      <w:tr w:rsidR="00134001" w:rsidRPr="00134001" w14:paraId="748DB107" w14:textId="77777777" w:rsidTr="004E6878">
        <w:trPr>
          <w:trHeight w:val="496"/>
        </w:trPr>
        <w:tc>
          <w:tcPr>
            <w:tcW w:w="419" w:type="dxa"/>
            <w:vAlign w:val="center"/>
          </w:tcPr>
          <w:p w14:paraId="727D2D91" w14:textId="77777777" w:rsidR="004B1A82" w:rsidRPr="00134001" w:rsidRDefault="004B1A82" w:rsidP="004E6878">
            <w:pPr>
              <w:jc w:val="center"/>
              <w:rPr>
                <w:color w:val="1F4E79" w:themeColor="accent1" w:themeShade="80"/>
              </w:rPr>
            </w:pPr>
          </w:p>
        </w:tc>
        <w:tc>
          <w:tcPr>
            <w:tcW w:w="4525" w:type="dxa"/>
            <w:tcBorders>
              <w:right w:val="nil"/>
            </w:tcBorders>
            <w:vAlign w:val="center"/>
          </w:tcPr>
          <w:p w14:paraId="474A16E0" w14:textId="77777777" w:rsidR="004B1A82" w:rsidRPr="00134001" w:rsidRDefault="004B1A82" w:rsidP="004E6878">
            <w:pPr>
              <w:rPr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</w:rPr>
              <w:t>Sentence 1</w:t>
            </w:r>
          </w:p>
        </w:tc>
        <w:tc>
          <w:tcPr>
            <w:tcW w:w="4525" w:type="dxa"/>
            <w:tcBorders>
              <w:left w:val="nil"/>
            </w:tcBorders>
            <w:vAlign w:val="center"/>
          </w:tcPr>
          <w:p w14:paraId="005C6B51" w14:textId="77777777" w:rsidR="004B1A82" w:rsidRPr="00134001" w:rsidRDefault="004B1A82" w:rsidP="004E6878">
            <w:pPr>
              <w:rPr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  <w:lang w:val="de-DE"/>
              </w:rPr>
              <w:t>Sentence 2</w:t>
            </w:r>
          </w:p>
        </w:tc>
      </w:tr>
      <w:tr w:rsidR="00134001" w:rsidRPr="00134001" w14:paraId="18D7C713" w14:textId="77777777" w:rsidTr="004E6878">
        <w:trPr>
          <w:trHeight w:val="496"/>
        </w:trPr>
        <w:tc>
          <w:tcPr>
            <w:tcW w:w="419" w:type="dxa"/>
            <w:vAlign w:val="center"/>
          </w:tcPr>
          <w:p w14:paraId="7ACD58FF" w14:textId="77777777" w:rsidR="004B1A82" w:rsidRPr="00134001" w:rsidRDefault="004B1A82" w:rsidP="004E6878">
            <w:pPr>
              <w:jc w:val="center"/>
              <w:rPr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</w:rPr>
              <w:t>1.</w:t>
            </w:r>
          </w:p>
        </w:tc>
        <w:tc>
          <w:tcPr>
            <w:tcW w:w="4525" w:type="dxa"/>
            <w:tcBorders>
              <w:right w:val="nil"/>
            </w:tcBorders>
            <w:vAlign w:val="center"/>
          </w:tcPr>
          <w:p w14:paraId="32DC15D0" w14:textId="77777777" w:rsidR="004B1A82" w:rsidRPr="00134001" w:rsidRDefault="004B1A82" w:rsidP="004E6878">
            <w:pPr>
              <w:rPr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  <w:lang w:val="de-DE"/>
              </w:rPr>
              <w:t>Hier ist das </w:t>
            </w:r>
            <w:r w:rsidRPr="00134001">
              <w:rPr>
                <w:b/>
                <w:bCs/>
                <w:color w:val="1F4E79" w:themeColor="accent1" w:themeShade="80"/>
                <w:u w:val="single"/>
                <w:lang w:val="de-DE"/>
              </w:rPr>
              <w:t>Foto</w:t>
            </w:r>
            <w:r w:rsidRPr="00134001">
              <w:rPr>
                <w:color w:val="1F4E79" w:themeColor="accent1" w:themeShade="80"/>
                <w:lang w:val="de-DE"/>
              </w:rPr>
              <w:t>.</w:t>
            </w:r>
          </w:p>
        </w:tc>
        <w:tc>
          <w:tcPr>
            <w:tcW w:w="4525" w:type="dxa"/>
            <w:tcBorders>
              <w:left w:val="nil"/>
            </w:tcBorders>
            <w:vAlign w:val="center"/>
          </w:tcPr>
          <w:p w14:paraId="403DAB0C" w14:textId="4C39621F" w:rsidR="004B1A82" w:rsidRPr="00134001" w:rsidRDefault="004B1A82" w:rsidP="004B1A82">
            <w:pPr>
              <w:rPr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  <w:lang w:val="de-DE"/>
              </w:rPr>
              <w:t xml:space="preserve">Hier sind die </w:t>
            </w: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Fotos</w:t>
            </w:r>
            <w:r w:rsidRPr="00134001">
              <w:rPr>
                <w:color w:val="1F4E79" w:themeColor="accent1" w:themeShade="80"/>
                <w:lang w:val="de-DE"/>
              </w:rPr>
              <w:t>.</w:t>
            </w:r>
          </w:p>
        </w:tc>
      </w:tr>
      <w:tr w:rsidR="00134001" w:rsidRPr="00134001" w14:paraId="6668DA8F" w14:textId="77777777" w:rsidTr="004E6878">
        <w:trPr>
          <w:trHeight w:val="496"/>
        </w:trPr>
        <w:tc>
          <w:tcPr>
            <w:tcW w:w="419" w:type="dxa"/>
            <w:vAlign w:val="center"/>
          </w:tcPr>
          <w:p w14:paraId="28FCE3F8" w14:textId="77777777" w:rsidR="004B1A82" w:rsidRPr="00134001" w:rsidRDefault="004B1A82" w:rsidP="004E6878">
            <w:pPr>
              <w:jc w:val="center"/>
              <w:rPr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</w:rPr>
              <w:t>2.</w:t>
            </w:r>
          </w:p>
        </w:tc>
        <w:tc>
          <w:tcPr>
            <w:tcW w:w="4525" w:type="dxa"/>
            <w:tcBorders>
              <w:right w:val="nil"/>
            </w:tcBorders>
            <w:vAlign w:val="center"/>
          </w:tcPr>
          <w:p w14:paraId="08C26030" w14:textId="77777777" w:rsidR="004B1A82" w:rsidRPr="00134001" w:rsidRDefault="004B1A82" w:rsidP="004E6878">
            <w:pPr>
              <w:rPr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  <w:lang w:val="de-DE"/>
              </w:rPr>
              <w:t xml:space="preserve">Hier ist der </w:t>
            </w: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Stern</w:t>
            </w:r>
            <w:r w:rsidRPr="00134001">
              <w:rPr>
                <w:color w:val="1F4E79" w:themeColor="accent1" w:themeShade="80"/>
                <w:lang w:val="de-DE"/>
              </w:rPr>
              <w:t>.</w:t>
            </w:r>
          </w:p>
        </w:tc>
        <w:tc>
          <w:tcPr>
            <w:tcW w:w="4525" w:type="dxa"/>
            <w:tcBorders>
              <w:left w:val="nil"/>
            </w:tcBorders>
            <w:vAlign w:val="center"/>
          </w:tcPr>
          <w:p w14:paraId="23F0C2AB" w14:textId="641E20FA" w:rsidR="004B1A82" w:rsidRPr="00134001" w:rsidRDefault="004B1A82" w:rsidP="004B1A82">
            <w:pPr>
              <w:rPr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  <w:lang w:val="de-DE"/>
              </w:rPr>
              <w:t xml:space="preserve">Hier sind die </w:t>
            </w: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Sterne</w:t>
            </w:r>
            <w:r w:rsidRPr="00134001">
              <w:rPr>
                <w:color w:val="1F4E79" w:themeColor="accent1" w:themeShade="80"/>
                <w:lang w:val="de-DE"/>
              </w:rPr>
              <w:t>.</w:t>
            </w:r>
          </w:p>
        </w:tc>
      </w:tr>
      <w:tr w:rsidR="004B1A82" w:rsidRPr="00134001" w14:paraId="38EE4272" w14:textId="77777777" w:rsidTr="004E6878">
        <w:trPr>
          <w:trHeight w:val="496"/>
        </w:trPr>
        <w:tc>
          <w:tcPr>
            <w:tcW w:w="419" w:type="dxa"/>
            <w:vAlign w:val="center"/>
          </w:tcPr>
          <w:p w14:paraId="5F9581E1" w14:textId="77777777" w:rsidR="004B1A82" w:rsidRPr="00134001" w:rsidRDefault="004B1A82" w:rsidP="004E6878">
            <w:pPr>
              <w:jc w:val="center"/>
              <w:rPr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</w:rPr>
              <w:t>3.</w:t>
            </w:r>
          </w:p>
        </w:tc>
        <w:tc>
          <w:tcPr>
            <w:tcW w:w="4525" w:type="dxa"/>
            <w:tcBorders>
              <w:right w:val="nil"/>
            </w:tcBorders>
            <w:vAlign w:val="center"/>
          </w:tcPr>
          <w:p w14:paraId="05A47E17" w14:textId="77777777" w:rsidR="004B1A82" w:rsidRPr="00134001" w:rsidRDefault="004B1A82" w:rsidP="004E6878">
            <w:pPr>
              <w:rPr>
                <w:color w:val="1F4E79" w:themeColor="accent1" w:themeShade="80"/>
                <w:lang w:val="de-DE"/>
              </w:rPr>
            </w:pPr>
            <w:r w:rsidRPr="00134001">
              <w:rPr>
                <w:color w:val="1F4E79" w:themeColor="accent1" w:themeShade="80"/>
                <w:lang w:val="de-DE"/>
              </w:rPr>
              <w:t xml:space="preserve">Hier ist die </w:t>
            </w: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Familie</w:t>
            </w:r>
            <w:r w:rsidRPr="00134001">
              <w:rPr>
                <w:color w:val="1F4E79" w:themeColor="accent1" w:themeShade="80"/>
                <w:lang w:val="de-DE"/>
              </w:rPr>
              <w:t>.</w:t>
            </w:r>
          </w:p>
        </w:tc>
        <w:tc>
          <w:tcPr>
            <w:tcW w:w="4525" w:type="dxa"/>
            <w:tcBorders>
              <w:left w:val="nil"/>
            </w:tcBorders>
            <w:vAlign w:val="center"/>
          </w:tcPr>
          <w:p w14:paraId="1285FAAC" w14:textId="68B47524" w:rsidR="004B1A82" w:rsidRPr="00134001" w:rsidRDefault="004B1A82" w:rsidP="004B1A82">
            <w:pPr>
              <w:rPr>
                <w:color w:val="1F4E79" w:themeColor="accent1" w:themeShade="80"/>
                <w:lang w:val="de-DE"/>
              </w:rPr>
            </w:pPr>
            <w:r w:rsidRPr="00134001">
              <w:rPr>
                <w:color w:val="1F4E79" w:themeColor="accent1" w:themeShade="80"/>
                <w:lang w:val="de-DE"/>
              </w:rPr>
              <w:t xml:space="preserve">Hier sind die </w:t>
            </w: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Familien</w:t>
            </w:r>
            <w:r w:rsidRPr="00134001">
              <w:rPr>
                <w:color w:val="1F4E79" w:themeColor="accent1" w:themeShade="80"/>
                <w:lang w:val="de-DE"/>
              </w:rPr>
              <w:t>.</w:t>
            </w:r>
          </w:p>
        </w:tc>
      </w:tr>
    </w:tbl>
    <w:p w14:paraId="377618D9" w14:textId="77777777" w:rsidR="004B1A82" w:rsidRPr="00134001" w:rsidRDefault="004B1A82" w:rsidP="00234111">
      <w:pPr>
        <w:spacing w:after="0"/>
        <w:rPr>
          <w:color w:val="1F4E79" w:themeColor="accent1" w:themeShade="80"/>
          <w:lang w:val="fr-FR"/>
        </w:rPr>
      </w:pPr>
    </w:p>
    <w:p w14:paraId="7A2E1725" w14:textId="082D50B6" w:rsidR="004B1A82" w:rsidRPr="00134001" w:rsidRDefault="004B1A82" w:rsidP="004B1A82">
      <w:pPr>
        <w:pStyle w:val="Heading2"/>
        <w:rPr>
          <w:b/>
          <w:color w:val="1F4E79" w:themeColor="accent1" w:themeShade="80"/>
          <w:lang w:val="fr-FR"/>
        </w:rPr>
      </w:pPr>
      <w:r w:rsidRPr="00134001">
        <w:rPr>
          <w:rStyle w:val="Strong"/>
          <w:color w:val="1F4E79" w:themeColor="accent1" w:themeShade="80"/>
          <w:lang w:val="fr-FR"/>
        </w:rPr>
        <w:t>GRAMMAR</w:t>
      </w:r>
      <w:r w:rsidRPr="00134001">
        <w:rPr>
          <w:b/>
          <w:bCs/>
          <w:color w:val="1F4E79" w:themeColor="accent1" w:themeShade="80"/>
          <w:lang w:val="fr-FR"/>
        </w:rPr>
        <w:t xml:space="preserve"> </w:t>
      </w:r>
      <w:r w:rsidRPr="00134001">
        <w:rPr>
          <w:b/>
          <w:color w:val="1F4E79" w:themeColor="accent1" w:themeShade="80"/>
          <w:lang w:val="fr-FR"/>
        </w:rPr>
        <w:t>PART F (OBJECT PRONOUNS)</w:t>
      </w:r>
    </w:p>
    <w:p w14:paraId="4D7DFCB4" w14:textId="2C4A8105" w:rsidR="004B1A82" w:rsidRPr="00134001" w:rsidRDefault="004B1A82" w:rsidP="004B1A82">
      <w:pPr>
        <w:rPr>
          <w:color w:val="1F4E79" w:themeColor="accent1" w:themeShade="80"/>
          <w:lang w:val="fr-FR"/>
        </w:rPr>
      </w:pPr>
      <w:r w:rsidRPr="00134001">
        <w:rPr>
          <w:rFonts w:ascii="Times New Roman" w:hAnsi="Times New Roman" w:cs="Times New Roman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4144644C" wp14:editId="77C89C63">
                <wp:extent cx="6817360" cy="300942"/>
                <wp:effectExtent l="0" t="0" r="21590" b="23495"/>
                <wp:docPr id="21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30094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709E66" w14:textId="6EFC603E" w:rsidR="00264833" w:rsidRPr="00625F20" w:rsidRDefault="00264833" w:rsidP="004B1A82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1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 marks / item = max. 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4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144644C" id="Text Box 21" o:spid="_x0000_s1051" type="#_x0000_t202" style="width:536.8pt;height:23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" strokecolor="#2f5496 [2408]">
                <v:textbox>
                  <w:txbxContent>
                    <w:p w14:paraId="7D709E66" w14:textId="6EFC603E" w:rsidR="00264833" w:rsidRPr="00625F20" w:rsidRDefault="00264833" w:rsidP="004B1A82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1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 marks / item = max. 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4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7650" w:type="dxa"/>
        <w:tblLook w:val="04A0" w:firstRow="1" w:lastRow="0" w:firstColumn="1" w:lastColumn="0" w:noHBand="0" w:noVBand="1"/>
      </w:tblPr>
      <w:tblGrid>
        <w:gridCol w:w="421"/>
        <w:gridCol w:w="7229"/>
      </w:tblGrid>
      <w:tr w:rsidR="00E05BBA" w:rsidRPr="00A820CD" w14:paraId="6DBFFCCF" w14:textId="77777777" w:rsidTr="000A4D42">
        <w:trPr>
          <w:trHeight w:val="50"/>
        </w:trPr>
        <w:tc>
          <w:tcPr>
            <w:tcW w:w="421" w:type="dxa"/>
            <w:vAlign w:val="center"/>
          </w:tcPr>
          <w:p w14:paraId="60E720B1" w14:textId="77777777" w:rsidR="00E05BBA" w:rsidRPr="00A820CD" w:rsidRDefault="00E05BBA" w:rsidP="000561C7">
            <w:pPr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</w:rPr>
              <w:t>1.</w:t>
            </w:r>
          </w:p>
        </w:tc>
        <w:tc>
          <w:tcPr>
            <w:tcW w:w="7229" w:type="dxa"/>
            <w:vAlign w:val="center"/>
          </w:tcPr>
          <w:p w14:paraId="1DDE21B6" w14:textId="1DF79C7D" w:rsidR="00E05BBA" w:rsidRPr="00A820CD" w:rsidRDefault="00E05BBA" w:rsidP="000561C7">
            <w:pPr>
              <w:spacing w:line="276" w:lineRule="auto"/>
              <w:rPr>
                <w:color w:val="1F4E79" w:themeColor="accent1" w:themeShade="80"/>
                <w:lang w:val="de-DE"/>
              </w:rPr>
            </w:pPr>
            <w:r w:rsidRPr="00A820CD">
              <w:rPr>
                <w:color w:val="1F4E79" w:themeColor="accent1" w:themeShade="80"/>
                <w:lang w:val="de-DE"/>
              </w:rPr>
              <w:t xml:space="preserve">Er kommt mit </w:t>
            </w:r>
            <w:r>
              <w:rPr>
                <w:b/>
                <w:bCs/>
                <w:color w:val="1F4E79" w:themeColor="accent1" w:themeShade="80"/>
                <w:u w:val="single"/>
                <w:lang w:val="de-DE"/>
              </w:rPr>
              <w:t>ihnen</w:t>
            </w:r>
            <w:r w:rsidRPr="00A820CD">
              <w:rPr>
                <w:color w:val="1F4E79" w:themeColor="accent1" w:themeShade="80"/>
                <w:lang w:val="de-DE"/>
              </w:rPr>
              <w:t xml:space="preserve"> an. (them)</w:t>
            </w:r>
          </w:p>
        </w:tc>
      </w:tr>
      <w:tr w:rsidR="00E05BBA" w:rsidRPr="00A820CD" w14:paraId="649CAD58" w14:textId="77777777" w:rsidTr="000A4D42">
        <w:trPr>
          <w:trHeight w:val="116"/>
        </w:trPr>
        <w:tc>
          <w:tcPr>
            <w:tcW w:w="421" w:type="dxa"/>
            <w:vAlign w:val="center"/>
          </w:tcPr>
          <w:p w14:paraId="79528C27" w14:textId="77777777" w:rsidR="00E05BBA" w:rsidRPr="00A820CD" w:rsidRDefault="00E05BBA" w:rsidP="000561C7">
            <w:pPr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</w:rPr>
              <w:t>2.</w:t>
            </w:r>
          </w:p>
        </w:tc>
        <w:tc>
          <w:tcPr>
            <w:tcW w:w="7229" w:type="dxa"/>
            <w:vAlign w:val="center"/>
          </w:tcPr>
          <w:p w14:paraId="6ED7B737" w14:textId="5AFE2D55" w:rsidR="00E05BBA" w:rsidRPr="00A820CD" w:rsidRDefault="00E05BBA" w:rsidP="000561C7">
            <w:pPr>
              <w:rPr>
                <w:color w:val="1F4E79" w:themeColor="accent1" w:themeShade="80"/>
                <w:lang w:val="de-DE"/>
              </w:rPr>
            </w:pPr>
            <w:r w:rsidRPr="00A820CD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 xml:space="preserve">Meine Oma wohnt bei </w:t>
            </w:r>
            <w:r w:rsidRPr="00E05BBA">
              <w:rPr>
                <w:b/>
                <w:bCs/>
                <w:color w:val="1F4E79" w:themeColor="accent1" w:themeShade="80"/>
                <w:u w:val="single"/>
                <w:lang w:val="de-DE"/>
              </w:rPr>
              <w:t>uns</w:t>
            </w:r>
            <w:r>
              <w:rPr>
                <w:color w:val="1F4E79" w:themeColor="accent1" w:themeShade="80"/>
                <w:lang w:val="de-DE"/>
              </w:rPr>
              <w:t>.</w:t>
            </w:r>
            <w:r w:rsidRPr="00A820CD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 xml:space="preserve"> </w:t>
            </w:r>
            <w:r w:rsidRPr="00A820CD">
              <w:rPr>
                <w:color w:val="1F4E79" w:themeColor="accent1" w:themeShade="80"/>
                <w:lang w:val="de-DE"/>
              </w:rPr>
              <w:t>(us)</w:t>
            </w:r>
          </w:p>
        </w:tc>
      </w:tr>
      <w:tr w:rsidR="00E05BBA" w:rsidRPr="00A820CD" w14:paraId="78D37B5E" w14:textId="77777777" w:rsidTr="000A4D42">
        <w:trPr>
          <w:trHeight w:val="50"/>
        </w:trPr>
        <w:tc>
          <w:tcPr>
            <w:tcW w:w="421" w:type="dxa"/>
            <w:vAlign w:val="center"/>
          </w:tcPr>
          <w:p w14:paraId="69B2E641" w14:textId="77777777" w:rsidR="00E05BBA" w:rsidRPr="00A820CD" w:rsidRDefault="00E05BBA" w:rsidP="000561C7">
            <w:pPr>
              <w:rPr>
                <w:color w:val="1F4E79" w:themeColor="accent1" w:themeShade="80"/>
              </w:rPr>
            </w:pPr>
            <w:r>
              <w:rPr>
                <w:color w:val="1F4E79" w:themeColor="accent1" w:themeShade="80"/>
              </w:rPr>
              <w:t>3.</w:t>
            </w:r>
          </w:p>
        </w:tc>
        <w:tc>
          <w:tcPr>
            <w:tcW w:w="7229" w:type="dxa"/>
            <w:vAlign w:val="center"/>
          </w:tcPr>
          <w:p w14:paraId="0F382AED" w14:textId="767C8B7B" w:rsidR="00E05BBA" w:rsidRPr="00A820CD" w:rsidRDefault="00E05BBA" w:rsidP="000561C7">
            <w:pPr>
              <w:rPr>
                <w:color w:val="1F4E79" w:themeColor="accent1" w:themeShade="80"/>
                <w:lang w:val="de-DE"/>
              </w:rPr>
            </w:pPr>
            <w:r w:rsidRPr="00A820CD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 xml:space="preserve">Glaubst du </w:t>
            </w:r>
            <w:r>
              <w:rPr>
                <w:b/>
                <w:bCs/>
                <w:color w:val="1F4E79" w:themeColor="accent1" w:themeShade="80"/>
                <w:u w:val="single"/>
                <w:lang w:val="de-DE"/>
              </w:rPr>
              <w:t>mir</w:t>
            </w:r>
            <w:r w:rsidRPr="00A820CD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? (me)</w:t>
            </w:r>
          </w:p>
        </w:tc>
      </w:tr>
      <w:tr w:rsidR="00E05BBA" w:rsidRPr="00A820CD" w14:paraId="509FB814" w14:textId="77777777" w:rsidTr="000A4D42">
        <w:trPr>
          <w:trHeight w:val="50"/>
        </w:trPr>
        <w:tc>
          <w:tcPr>
            <w:tcW w:w="421" w:type="dxa"/>
            <w:vAlign w:val="center"/>
          </w:tcPr>
          <w:p w14:paraId="6430CAF8" w14:textId="77777777" w:rsidR="00E05BBA" w:rsidRPr="00A820CD" w:rsidRDefault="00E05BBA" w:rsidP="000561C7">
            <w:pPr>
              <w:rPr>
                <w:color w:val="1F4E79" w:themeColor="accent1" w:themeShade="80"/>
              </w:rPr>
            </w:pPr>
            <w:r>
              <w:rPr>
                <w:color w:val="1F4E79" w:themeColor="accent1" w:themeShade="80"/>
              </w:rPr>
              <w:t>4.</w:t>
            </w:r>
          </w:p>
        </w:tc>
        <w:tc>
          <w:tcPr>
            <w:tcW w:w="7229" w:type="dxa"/>
            <w:vAlign w:val="center"/>
          </w:tcPr>
          <w:p w14:paraId="3EE775D1" w14:textId="46EA5830" w:rsidR="00E05BBA" w:rsidRPr="00A91AAF" w:rsidRDefault="00E05BBA" w:rsidP="000561C7">
            <w:pPr>
              <w:spacing w:line="276" w:lineRule="auto"/>
              <w:rPr>
                <w:rFonts w:cs="Arial"/>
                <w:color w:val="1F4E79" w:themeColor="accent1" w:themeShade="80"/>
                <w:shd w:val="clear" w:color="auto" w:fill="FFFFFF"/>
              </w:rPr>
            </w:pPr>
            <w:r w:rsidRPr="00A820CD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 xml:space="preserve">Sie hilft </w:t>
            </w:r>
            <w:r>
              <w:rPr>
                <w:b/>
                <w:bCs/>
                <w:color w:val="1F4E79" w:themeColor="accent1" w:themeShade="80"/>
                <w:u w:val="single"/>
                <w:lang w:val="de-DE"/>
              </w:rPr>
              <w:t>ihm</w:t>
            </w:r>
            <w:r w:rsidRPr="00A820CD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 xml:space="preserve"> mit seinen Hausaufgaben. </w:t>
            </w:r>
            <w:r w:rsidRPr="00A820CD">
              <w:rPr>
                <w:rFonts w:cs="Arial"/>
                <w:color w:val="1F4E79" w:themeColor="accent1" w:themeShade="80"/>
                <w:shd w:val="clear" w:color="auto" w:fill="FFFFFF"/>
              </w:rPr>
              <w:t>(him)</w:t>
            </w:r>
          </w:p>
        </w:tc>
      </w:tr>
    </w:tbl>
    <w:p w14:paraId="6CE4B0D9" w14:textId="241B4E61" w:rsidR="004B1A82" w:rsidRPr="00D02EFC" w:rsidRDefault="004B1A82" w:rsidP="00234111">
      <w:pPr>
        <w:spacing w:after="0"/>
        <w:rPr>
          <w:rFonts w:cs="Arial"/>
          <w:color w:val="1F4E79" w:themeColor="accent1" w:themeShade="80"/>
          <w:shd w:val="clear" w:color="auto" w:fill="FFFFFF"/>
        </w:rPr>
      </w:pPr>
    </w:p>
    <w:p w14:paraId="35FFDECB" w14:textId="1F9AA4B0" w:rsidR="004B1A82" w:rsidRPr="00134001" w:rsidRDefault="004B1A82" w:rsidP="004B1A82">
      <w:pPr>
        <w:pStyle w:val="Heading2"/>
        <w:rPr>
          <w:b/>
          <w:color w:val="1F4E79" w:themeColor="accent1" w:themeShade="80"/>
          <w:lang w:val="fr-FR"/>
        </w:rPr>
      </w:pPr>
      <w:r w:rsidRPr="00134001">
        <w:rPr>
          <w:rStyle w:val="Strong"/>
          <w:color w:val="1F4E79" w:themeColor="accent1" w:themeShade="80"/>
          <w:lang w:val="fr-FR"/>
        </w:rPr>
        <w:t>GRAMMAR</w:t>
      </w:r>
      <w:r w:rsidRPr="00134001">
        <w:rPr>
          <w:b/>
          <w:bCs/>
          <w:color w:val="1F4E79" w:themeColor="accent1" w:themeShade="80"/>
          <w:lang w:val="fr-FR"/>
        </w:rPr>
        <w:t xml:space="preserve"> </w:t>
      </w:r>
      <w:r w:rsidRPr="00134001">
        <w:rPr>
          <w:b/>
          <w:color w:val="1F4E79" w:themeColor="accent1" w:themeShade="80"/>
          <w:lang w:val="fr-FR"/>
        </w:rPr>
        <w:t xml:space="preserve">PART G (PREPOSITIONS </w:t>
      </w:r>
      <w:r w:rsidR="008E02A6" w:rsidRPr="00134001">
        <w:rPr>
          <w:b/>
          <w:color w:val="1F4E79" w:themeColor="accent1" w:themeShade="80"/>
          <w:lang w:val="fr-FR"/>
        </w:rPr>
        <w:t>AND</w:t>
      </w:r>
      <w:r w:rsidRPr="00134001">
        <w:rPr>
          <w:b/>
          <w:color w:val="1F4E79" w:themeColor="accent1" w:themeShade="80"/>
          <w:lang w:val="fr-FR"/>
        </w:rPr>
        <w:t xml:space="preserve"> ARTICLE AGREEMENT)</w:t>
      </w:r>
    </w:p>
    <w:p w14:paraId="3412DF4C" w14:textId="77777777" w:rsidR="004B1A82" w:rsidRPr="00134001" w:rsidRDefault="004B1A82" w:rsidP="004B1A82">
      <w:pPr>
        <w:rPr>
          <w:color w:val="1F4E79" w:themeColor="accent1" w:themeShade="80"/>
          <w:lang w:val="fr-FR"/>
        </w:rPr>
      </w:pPr>
      <w:r w:rsidRPr="00134001">
        <w:rPr>
          <w:rFonts w:ascii="Times New Roman" w:hAnsi="Times New Roman" w:cs="Times New Roman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530D405F" wp14:editId="3E6B6D94">
                <wp:extent cx="6817360" cy="300942"/>
                <wp:effectExtent l="0" t="0" r="21590" b="23495"/>
                <wp:docPr id="23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30094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5C62EC" w14:textId="79A499C9" w:rsidR="00264833" w:rsidRPr="00625F20" w:rsidRDefault="00264833" w:rsidP="004B1A82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1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 marks / item = max. 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2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30D405F" id="Text Box 23" o:spid="_x0000_s1052" type="#_x0000_t202" style="width:536.8pt;height:23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" strokecolor="#2f5496 [2408]">
                <v:textbox>
                  <w:txbxContent>
                    <w:p w14:paraId="075C62EC" w14:textId="79A499C9" w:rsidR="00264833" w:rsidRPr="00625F20" w:rsidRDefault="00264833" w:rsidP="004B1A82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1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 marks / item = max. 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2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7650" w:type="dxa"/>
        <w:tblLook w:val="04A0" w:firstRow="1" w:lastRow="0" w:firstColumn="1" w:lastColumn="0" w:noHBand="0" w:noVBand="1"/>
      </w:tblPr>
      <w:tblGrid>
        <w:gridCol w:w="421"/>
        <w:gridCol w:w="7229"/>
      </w:tblGrid>
      <w:tr w:rsidR="00E05BBA" w:rsidRPr="00A820CD" w14:paraId="4F8B182E" w14:textId="77777777" w:rsidTr="000A4D42">
        <w:trPr>
          <w:trHeight w:val="50"/>
        </w:trPr>
        <w:tc>
          <w:tcPr>
            <w:tcW w:w="421" w:type="dxa"/>
            <w:vAlign w:val="center"/>
          </w:tcPr>
          <w:p w14:paraId="081EB4FC" w14:textId="77777777" w:rsidR="00E05BBA" w:rsidRPr="00A820CD" w:rsidRDefault="00E05BBA" w:rsidP="000561C7">
            <w:pPr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</w:rPr>
              <w:t>1.</w:t>
            </w:r>
          </w:p>
        </w:tc>
        <w:tc>
          <w:tcPr>
            <w:tcW w:w="7229" w:type="dxa"/>
            <w:vAlign w:val="center"/>
          </w:tcPr>
          <w:p w14:paraId="1D11D0FC" w14:textId="431693CC" w:rsidR="00E05BBA" w:rsidRPr="00A820CD" w:rsidRDefault="00E05BBA" w:rsidP="000561C7">
            <w:pPr>
              <w:spacing w:line="276" w:lineRule="auto"/>
              <w:rPr>
                <w:color w:val="1F4E79" w:themeColor="accent1" w:themeShade="80"/>
                <w:lang w:val="de-DE"/>
              </w:rPr>
            </w:pPr>
            <w:r w:rsidRPr="00A820CD">
              <w:rPr>
                <w:rFonts w:cs="Arial"/>
                <w:color w:val="1F4E79" w:themeColor="accent1" w:themeShade="80"/>
                <w:szCs w:val="20"/>
                <w:shd w:val="clear" w:color="auto" w:fill="FFFFFF"/>
                <w:lang w:val="de-DE"/>
              </w:rPr>
              <w:t xml:space="preserve">Sie legt das Handy auf </w:t>
            </w:r>
            <w:r>
              <w:rPr>
                <w:b/>
                <w:bCs/>
                <w:color w:val="1F4E79" w:themeColor="accent1" w:themeShade="80"/>
                <w:u w:val="single"/>
                <w:lang w:val="de-DE"/>
              </w:rPr>
              <w:t>einen</w:t>
            </w:r>
            <w:r w:rsidRPr="00A820CD">
              <w:rPr>
                <w:rFonts w:cs="Arial"/>
                <w:color w:val="1F4E79" w:themeColor="accent1" w:themeShade="80"/>
                <w:szCs w:val="20"/>
                <w:shd w:val="clear" w:color="auto" w:fill="FFFFFF"/>
                <w:lang w:val="de-DE"/>
              </w:rPr>
              <w:t xml:space="preserve"> Tisch (m).</w:t>
            </w:r>
            <w:r w:rsidRPr="00A820CD">
              <w:rPr>
                <w:rFonts w:cs="Arial"/>
                <w:color w:val="1F4E79" w:themeColor="accent1" w:themeShade="80"/>
                <w:sz w:val="32"/>
                <w:szCs w:val="20"/>
                <w:shd w:val="clear" w:color="auto" w:fill="FFFFFF"/>
                <w:lang w:val="de-DE"/>
              </w:rPr>
              <w:t xml:space="preserve"> </w:t>
            </w:r>
            <w:r w:rsidRPr="00A820CD">
              <w:rPr>
                <w:rFonts w:cs="Arial"/>
                <w:color w:val="1F4E79" w:themeColor="accent1" w:themeShade="80"/>
                <w:szCs w:val="20"/>
                <w:shd w:val="clear" w:color="auto" w:fill="FFFFFF"/>
                <w:lang w:val="de-DE"/>
              </w:rPr>
              <w:t>(a)</w:t>
            </w:r>
          </w:p>
        </w:tc>
      </w:tr>
      <w:tr w:rsidR="00E05BBA" w:rsidRPr="00A820CD" w14:paraId="0696CD28" w14:textId="77777777" w:rsidTr="000A4D42">
        <w:trPr>
          <w:trHeight w:val="120"/>
        </w:trPr>
        <w:tc>
          <w:tcPr>
            <w:tcW w:w="421" w:type="dxa"/>
            <w:vAlign w:val="center"/>
          </w:tcPr>
          <w:p w14:paraId="262B853D" w14:textId="77777777" w:rsidR="00E05BBA" w:rsidRPr="00A820CD" w:rsidRDefault="00E05BBA" w:rsidP="000561C7">
            <w:pPr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</w:rPr>
              <w:t>2.</w:t>
            </w:r>
          </w:p>
        </w:tc>
        <w:tc>
          <w:tcPr>
            <w:tcW w:w="7229" w:type="dxa"/>
            <w:vAlign w:val="center"/>
          </w:tcPr>
          <w:p w14:paraId="6EA3378B" w14:textId="762D4C4C" w:rsidR="00E05BBA" w:rsidRPr="00A91AAF" w:rsidRDefault="00E05BBA" w:rsidP="000561C7">
            <w:pPr>
              <w:spacing w:line="276" w:lineRule="auto"/>
              <w:rPr>
                <w:color w:val="1F4E79" w:themeColor="accent1" w:themeShade="80"/>
              </w:rPr>
            </w:pPr>
            <w:r w:rsidRPr="00A820CD">
              <w:rPr>
                <w:rFonts w:cs="Arial"/>
                <w:color w:val="1F4E79" w:themeColor="accent1" w:themeShade="80"/>
                <w:szCs w:val="20"/>
                <w:shd w:val="clear" w:color="auto" w:fill="FFFFFF"/>
                <w:lang w:val="de-DE"/>
              </w:rPr>
              <w:t xml:space="preserve">Das Bild  hängt an </w:t>
            </w:r>
            <w:r>
              <w:rPr>
                <w:b/>
                <w:bCs/>
                <w:color w:val="1F4E79" w:themeColor="accent1" w:themeShade="80"/>
                <w:u w:val="single"/>
                <w:lang w:val="de-DE"/>
              </w:rPr>
              <w:t>der</w:t>
            </w:r>
            <w:r w:rsidRPr="00A820CD">
              <w:rPr>
                <w:color w:val="1F4E79" w:themeColor="accent1" w:themeShade="80"/>
                <w:lang w:val="de-DE"/>
              </w:rPr>
              <w:t xml:space="preserve"> </w:t>
            </w:r>
            <w:r w:rsidRPr="00A820CD">
              <w:rPr>
                <w:rFonts w:cs="Arial"/>
                <w:color w:val="1F4E79" w:themeColor="accent1" w:themeShade="80"/>
                <w:szCs w:val="20"/>
                <w:shd w:val="clear" w:color="auto" w:fill="FFFFFF"/>
                <w:lang w:val="de-DE"/>
              </w:rPr>
              <w:t>Wand (f).</w:t>
            </w:r>
            <w:r w:rsidRPr="00A820CD">
              <w:rPr>
                <w:color w:val="1F4E79" w:themeColor="accent1" w:themeShade="80"/>
                <w:sz w:val="32"/>
                <w:lang w:val="de-DE"/>
              </w:rPr>
              <w:t xml:space="preserve"> </w:t>
            </w:r>
            <w:r w:rsidRPr="00A820CD">
              <w:rPr>
                <w:color w:val="1F4E79" w:themeColor="accent1" w:themeShade="80"/>
              </w:rPr>
              <w:t>(the)</w:t>
            </w:r>
          </w:p>
        </w:tc>
      </w:tr>
    </w:tbl>
    <w:p w14:paraId="79FE757F" w14:textId="77777777" w:rsidR="00E05BBA" w:rsidRDefault="00E05BBA" w:rsidP="004B1A82">
      <w:pPr>
        <w:rPr>
          <w:color w:val="1F4E79" w:themeColor="accent1" w:themeShade="80"/>
          <w:lang w:val="de-DE"/>
        </w:rPr>
      </w:pPr>
    </w:p>
    <w:p w14:paraId="08196925" w14:textId="782AE653" w:rsidR="004B1A82" w:rsidRPr="00134001" w:rsidRDefault="004B1A82" w:rsidP="004B1A82">
      <w:pPr>
        <w:pStyle w:val="Heading2"/>
        <w:rPr>
          <w:b/>
          <w:color w:val="1F4E79" w:themeColor="accent1" w:themeShade="80"/>
        </w:rPr>
      </w:pPr>
      <w:r w:rsidRPr="00134001">
        <w:rPr>
          <w:rStyle w:val="Strong"/>
          <w:noProof/>
          <w:color w:val="1F4E79" w:themeColor="accent1" w:themeShade="80"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48B0D3D8" wp14:editId="461264B1">
                <wp:simplePos x="0" y="0"/>
                <wp:positionH relativeFrom="margin">
                  <wp:posOffset>-1777</wp:posOffset>
                </wp:positionH>
                <wp:positionV relativeFrom="paragraph">
                  <wp:posOffset>307211</wp:posOffset>
                </wp:positionV>
                <wp:extent cx="6817360" cy="775335"/>
                <wp:effectExtent l="0" t="0" r="21590" b="24765"/>
                <wp:wrapSquare wrapText="bothSides"/>
                <wp:docPr id="35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7753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F778E6" w14:textId="5CCEE40B" w:rsidR="00264833" w:rsidRPr="00625F20" w:rsidRDefault="00264833" w:rsidP="004B1A82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2 mark</w:t>
                            </w:r>
                            <w:r w:rsidR="00846D46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s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 / item = max. 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4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  <w:p w14:paraId="04E5FB9B" w14:textId="77777777" w:rsidR="00264833" w:rsidRPr="00625F20" w:rsidRDefault="00264833" w:rsidP="004B1A82">
                            <w:pPr>
                              <w:spacing w:after="0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b/>
                                <w:color w:val="1F4E79" w:themeColor="accent1" w:themeShade="80"/>
                              </w:rPr>
                              <w:t>1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 xml:space="preserve"> </w:t>
                            </w:r>
                            <w:r w:rsidRPr="00625F20">
                              <w:rPr>
                                <w:b/>
                                <w:color w:val="1F4E79" w:themeColor="accent1" w:themeShade="80"/>
                              </w:rPr>
                              <w:t>mark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: correct main verb form</w:t>
                            </w:r>
                          </w:p>
                          <w:p w14:paraId="05F219F1" w14:textId="77777777" w:rsidR="00264833" w:rsidRPr="00625F20" w:rsidRDefault="00264833" w:rsidP="004B1A82">
                            <w:pPr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b/>
                                <w:color w:val="1F4E79" w:themeColor="accent1" w:themeShade="80"/>
                              </w:rPr>
                              <w:t>1 mark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: correct position of partic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B0D3D8" id="Text Box 35" o:spid="_x0000_s1053" type="#_x0000_t202" style="position:absolute;margin-left:-.15pt;margin-top:24.2pt;width:536.8pt;height:61.0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" strokecolor="#2f5496 [2408]">
                <v:textbox>
                  <w:txbxContent>
                    <w:p w14:paraId="64F778E6" w14:textId="5CCEE40B" w:rsidR="00264833" w:rsidRPr="00625F20" w:rsidRDefault="00264833" w:rsidP="004B1A82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2 mark</w:t>
                      </w:r>
                      <w:r w:rsidR="00846D46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s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 / item = max. 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4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625F20">
                        <w:rPr>
                          <w:color w:val="1F4E79" w:themeColor="accent1" w:themeShade="80"/>
                        </w:rPr>
                        <w:t>l</w:t>
                      </w:r>
                    </w:p>
                    <w:p w14:paraId="04E5FB9B" w14:textId="77777777" w:rsidR="00264833" w:rsidRPr="00625F20" w:rsidRDefault="00264833" w:rsidP="004B1A82">
                      <w:pPr>
                        <w:spacing w:after="0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b/>
                          <w:color w:val="1F4E79" w:themeColor="accent1" w:themeShade="80"/>
                        </w:rPr>
                        <w:t>1</w:t>
                      </w:r>
                      <w:r w:rsidRPr="00625F20">
                        <w:rPr>
                          <w:color w:val="1F4E79" w:themeColor="accent1" w:themeShade="80"/>
                        </w:rPr>
                        <w:t xml:space="preserve"> </w:t>
                      </w:r>
                      <w:r w:rsidRPr="00625F20">
                        <w:rPr>
                          <w:b/>
                          <w:color w:val="1F4E79" w:themeColor="accent1" w:themeShade="80"/>
                        </w:rPr>
                        <w:t>mark</w:t>
                      </w:r>
                      <w:r w:rsidRPr="00625F20">
                        <w:rPr>
                          <w:color w:val="1F4E79" w:themeColor="accent1" w:themeShade="80"/>
                        </w:rPr>
                        <w:t>: correct main verb form</w:t>
                      </w:r>
                    </w:p>
                    <w:p w14:paraId="05F219F1" w14:textId="77777777" w:rsidR="00264833" w:rsidRPr="00625F20" w:rsidRDefault="00264833" w:rsidP="004B1A82">
                      <w:pPr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b/>
                          <w:color w:val="1F4E79" w:themeColor="accent1" w:themeShade="80"/>
                        </w:rPr>
                        <w:t>1 mark</w:t>
                      </w:r>
                      <w:r w:rsidRPr="00625F20">
                        <w:rPr>
                          <w:color w:val="1F4E79" w:themeColor="accent1" w:themeShade="80"/>
                        </w:rPr>
                        <w:t>: correct position of particl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134001">
        <w:rPr>
          <w:rStyle w:val="Strong"/>
          <w:color w:val="1F4E79" w:themeColor="accent1" w:themeShade="80"/>
        </w:rPr>
        <w:t>GRAMMAR</w:t>
      </w:r>
      <w:r w:rsidRPr="00134001">
        <w:rPr>
          <w:b/>
          <w:bCs/>
          <w:color w:val="1F4E79" w:themeColor="accent1" w:themeShade="80"/>
        </w:rPr>
        <w:t xml:space="preserve"> </w:t>
      </w:r>
      <w:r w:rsidRPr="00134001">
        <w:rPr>
          <w:b/>
          <w:color w:val="1F4E79" w:themeColor="accent1" w:themeShade="80"/>
        </w:rPr>
        <w:t>PART H (SEPARABLE VERBS)</w:t>
      </w:r>
    </w:p>
    <w:p w14:paraId="74CE0D9E" w14:textId="77777777" w:rsidR="000F31A6" w:rsidRPr="00134001" w:rsidRDefault="000F31A6" w:rsidP="00234111">
      <w:pPr>
        <w:spacing w:after="0"/>
        <w:rPr>
          <w:color w:val="1F4E79" w:themeColor="accent1" w:themeShade="8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6"/>
        <w:gridCol w:w="6842"/>
        <w:gridCol w:w="3382"/>
      </w:tblGrid>
      <w:tr w:rsidR="00134001" w:rsidRPr="00134001" w14:paraId="436CA0CC" w14:textId="77777777" w:rsidTr="000A4D42">
        <w:trPr>
          <w:trHeight w:val="50"/>
        </w:trPr>
        <w:tc>
          <w:tcPr>
            <w:tcW w:w="416" w:type="dxa"/>
            <w:tcBorders>
              <w:top w:val="single" w:sz="4" w:space="0" w:color="auto"/>
            </w:tcBorders>
            <w:vAlign w:val="center"/>
          </w:tcPr>
          <w:p w14:paraId="0A705B67" w14:textId="77777777" w:rsidR="004B1A82" w:rsidRPr="00134001" w:rsidRDefault="004B1A82" w:rsidP="00D60D4C">
            <w:pPr>
              <w:rPr>
                <w:rFonts w:eastAsia="Times New Roman" w:cs="Arial"/>
                <w:color w:val="1F4E79" w:themeColor="accent1" w:themeShade="80"/>
                <w:lang w:eastAsia="en-GB"/>
              </w:rPr>
            </w:pPr>
            <w:r w:rsidRPr="00134001">
              <w:rPr>
                <w:color w:val="1F4E79" w:themeColor="accent1" w:themeShade="80"/>
              </w:rPr>
              <w:t xml:space="preserve">1. </w:t>
            </w:r>
          </w:p>
        </w:tc>
        <w:tc>
          <w:tcPr>
            <w:tcW w:w="6842" w:type="dxa"/>
            <w:tcBorders>
              <w:top w:val="single" w:sz="4" w:space="0" w:color="auto"/>
            </w:tcBorders>
            <w:vAlign w:val="center"/>
          </w:tcPr>
          <w:p w14:paraId="136F2DB3" w14:textId="512285B8" w:rsidR="004B1A82" w:rsidRPr="00134001" w:rsidRDefault="004B1A82" w:rsidP="004B1A82">
            <w:pPr>
              <w:rPr>
                <w:rFonts w:cs="Helvetica"/>
                <w:color w:val="1F4E79" w:themeColor="accent1" w:themeShade="80"/>
                <w:sz w:val="32"/>
                <w:shd w:val="clear" w:color="auto" w:fill="FFFFFF"/>
              </w:rPr>
            </w:pPr>
            <w:r w:rsidRPr="00134001">
              <w:rPr>
                <w:rFonts w:cs="Arial"/>
                <w:color w:val="1F4E79" w:themeColor="accent1" w:themeShade="80"/>
                <w:szCs w:val="20"/>
                <w:shd w:val="clear" w:color="auto" w:fill="FFFFFF"/>
                <w:lang w:val="de-DE"/>
              </w:rPr>
              <w:t xml:space="preserve">Du </w:t>
            </w:r>
            <w:r w:rsidRPr="00134001">
              <w:rPr>
                <w:rFonts w:cs="Arial"/>
                <w:b/>
                <w:bCs/>
                <w:color w:val="1F4E79" w:themeColor="accent1" w:themeShade="80"/>
                <w:szCs w:val="20"/>
                <w:u w:val="single"/>
                <w:shd w:val="clear" w:color="auto" w:fill="FFFFFF"/>
                <w:lang w:val="de-DE"/>
              </w:rPr>
              <w:t>hörst</w:t>
            </w:r>
            <w:r w:rsidRPr="00134001">
              <w:rPr>
                <w:rFonts w:cs="Arial"/>
                <w:color w:val="1F4E79" w:themeColor="accent1" w:themeShade="80"/>
                <w:szCs w:val="20"/>
                <w:shd w:val="clear" w:color="auto" w:fill="FFFFFF"/>
                <w:lang w:val="de-DE"/>
              </w:rPr>
              <w:t xml:space="preserve"> am Montag </w:t>
            </w:r>
            <w:r w:rsidRPr="00134001">
              <w:rPr>
                <w:rFonts w:cs="Arial"/>
                <w:b/>
                <w:color w:val="1F4E79" w:themeColor="accent1" w:themeShade="80"/>
                <w:szCs w:val="20"/>
                <w:u w:val="single"/>
                <w:shd w:val="clear" w:color="auto" w:fill="FFFFFF"/>
                <w:lang w:val="de-DE"/>
              </w:rPr>
              <w:t>auf</w:t>
            </w:r>
            <w:r w:rsidRPr="00134001">
              <w:rPr>
                <w:rFonts w:cs="Arial"/>
                <w:color w:val="1F4E79" w:themeColor="accent1" w:themeShade="80"/>
                <w:szCs w:val="20"/>
                <w:shd w:val="clear" w:color="auto" w:fill="FFFFFF"/>
                <w:lang w:val="de-DE"/>
              </w:rPr>
              <w:t xml:space="preserve">. </w:t>
            </w:r>
            <w:r w:rsidRPr="00134001">
              <w:rPr>
                <w:rFonts w:cs="Arial"/>
                <w:color w:val="1F4E79" w:themeColor="accent1" w:themeShade="80"/>
                <w:szCs w:val="20"/>
                <w:shd w:val="clear" w:color="auto" w:fill="FFFFFF"/>
              </w:rPr>
              <w:t>(are stopping)</w:t>
            </w:r>
          </w:p>
        </w:tc>
        <w:tc>
          <w:tcPr>
            <w:tcW w:w="3382" w:type="dxa"/>
            <w:tcBorders>
              <w:top w:val="single" w:sz="4" w:space="0" w:color="auto"/>
            </w:tcBorders>
            <w:vAlign w:val="center"/>
          </w:tcPr>
          <w:p w14:paraId="2B38F71B" w14:textId="77777777" w:rsidR="004B1A82" w:rsidRPr="00134001" w:rsidRDefault="004B1A82" w:rsidP="004E6878">
            <w:pPr>
              <w:rPr>
                <w:rFonts w:eastAsia="Times New Roman" w:cs="Arial"/>
                <w:i/>
                <w:color w:val="1F4E79" w:themeColor="accent1" w:themeShade="80"/>
                <w:lang w:eastAsia="en-GB"/>
              </w:rPr>
            </w:pPr>
            <w:r w:rsidRPr="00134001">
              <w:rPr>
                <w:rFonts w:cs="Helvetica"/>
                <w:b/>
                <w:bCs/>
                <w:color w:val="1F4E79" w:themeColor="accent1" w:themeShade="80"/>
                <w:shd w:val="clear" w:color="auto" w:fill="FFFFFF"/>
              </w:rPr>
              <w:t>to stop =</w:t>
            </w:r>
            <w:r w:rsidRPr="00134001">
              <w:rPr>
                <w:rFonts w:cs="Helvetica"/>
                <w:color w:val="1F4E79" w:themeColor="accent1" w:themeShade="80"/>
                <w:shd w:val="clear" w:color="auto" w:fill="FFFFFF"/>
              </w:rPr>
              <w:t xml:space="preserve"> </w:t>
            </w:r>
            <w:r w:rsidRPr="00134001">
              <w:rPr>
                <w:rFonts w:cs="Arial"/>
                <w:bCs/>
                <w:i/>
                <w:color w:val="1F4E79" w:themeColor="accent1" w:themeShade="80"/>
                <w:szCs w:val="20"/>
                <w:shd w:val="clear" w:color="auto" w:fill="FFFFFF"/>
              </w:rPr>
              <w:t>aufhören</w:t>
            </w:r>
          </w:p>
        </w:tc>
      </w:tr>
      <w:tr w:rsidR="004B1A82" w:rsidRPr="00134001" w14:paraId="65A7EF1B" w14:textId="77777777" w:rsidTr="000A4D42">
        <w:trPr>
          <w:trHeight w:val="203"/>
        </w:trPr>
        <w:tc>
          <w:tcPr>
            <w:tcW w:w="416" w:type="dxa"/>
            <w:vAlign w:val="center"/>
          </w:tcPr>
          <w:p w14:paraId="396191B8" w14:textId="77777777" w:rsidR="004B1A82" w:rsidRPr="00134001" w:rsidRDefault="004B1A82" w:rsidP="00D60D4C">
            <w:pPr>
              <w:rPr>
                <w:rFonts w:eastAsia="Times New Roman" w:cs="Arial"/>
                <w:color w:val="1F4E79" w:themeColor="accent1" w:themeShade="80"/>
                <w:lang w:eastAsia="en-GB"/>
              </w:rPr>
            </w:pPr>
            <w:r w:rsidRPr="00134001">
              <w:rPr>
                <w:color w:val="1F4E79" w:themeColor="accent1" w:themeShade="80"/>
              </w:rPr>
              <w:t xml:space="preserve">2. </w:t>
            </w:r>
          </w:p>
        </w:tc>
        <w:tc>
          <w:tcPr>
            <w:tcW w:w="6842" w:type="dxa"/>
            <w:vAlign w:val="center"/>
          </w:tcPr>
          <w:p w14:paraId="6F2010FD" w14:textId="13BED91B" w:rsidR="004B1A82" w:rsidRPr="00134001" w:rsidRDefault="004B1A82" w:rsidP="004B1A82">
            <w:pPr>
              <w:rPr>
                <w:rFonts w:eastAsia="Times New Roman" w:cs="Arial"/>
                <w:color w:val="1F4E79" w:themeColor="accent1" w:themeShade="80"/>
                <w:lang w:val="de-DE" w:eastAsia="en-GB"/>
              </w:rPr>
            </w:pPr>
            <w:r w:rsidRPr="00134001">
              <w:rPr>
                <w:rFonts w:cs="Arial"/>
                <w:color w:val="1F4E79" w:themeColor="accent1" w:themeShade="80"/>
                <w:szCs w:val="20"/>
                <w:shd w:val="clear" w:color="auto" w:fill="FFFFFF"/>
                <w:lang w:val="de-DE"/>
              </w:rPr>
              <w:t xml:space="preserve">Sie </w:t>
            </w:r>
            <w:r w:rsidRPr="00134001">
              <w:rPr>
                <w:rFonts w:cs="Arial"/>
                <w:color w:val="1F4E79" w:themeColor="accent1" w:themeShade="80"/>
                <w:szCs w:val="20"/>
                <w:shd w:val="clear" w:color="auto" w:fill="FFFFFF"/>
                <w:vertAlign w:val="subscript"/>
                <w:lang w:val="de-DE"/>
              </w:rPr>
              <w:t>[they]</w:t>
            </w:r>
            <w:r w:rsidRPr="00134001">
              <w:rPr>
                <w:rFonts w:cs="Arial"/>
                <w:color w:val="1F4E79" w:themeColor="accent1" w:themeShade="80"/>
                <w:szCs w:val="20"/>
                <w:shd w:val="clear" w:color="auto" w:fill="FFFFFF"/>
                <w:lang w:val="de-DE"/>
              </w:rPr>
              <w:t xml:space="preserve"> </w:t>
            </w:r>
            <w:r w:rsidRPr="00134001">
              <w:rPr>
                <w:rFonts w:cs="Arial"/>
                <w:b/>
                <w:color w:val="1F4E79" w:themeColor="accent1" w:themeShade="80"/>
                <w:szCs w:val="20"/>
                <w:u w:val="single"/>
                <w:shd w:val="clear" w:color="auto" w:fill="FFFFFF"/>
                <w:lang w:val="de-DE"/>
              </w:rPr>
              <w:t>bringen</w:t>
            </w:r>
            <w:r w:rsidRPr="00134001">
              <w:rPr>
                <w:rFonts w:cs="Arial"/>
                <w:color w:val="1F4E79" w:themeColor="accent1" w:themeShade="80"/>
                <w:szCs w:val="20"/>
                <w:shd w:val="clear" w:color="auto" w:fill="FFFFFF"/>
                <w:lang w:val="de-DE"/>
              </w:rPr>
              <w:t xml:space="preserve"> ihren Freund </w:t>
            </w:r>
            <w:r w:rsidRPr="00134001">
              <w:rPr>
                <w:rFonts w:cs="Arial"/>
                <w:b/>
                <w:color w:val="1F4E79" w:themeColor="accent1" w:themeShade="80"/>
                <w:szCs w:val="20"/>
                <w:u w:val="single"/>
                <w:shd w:val="clear" w:color="auto" w:fill="FFFFFF"/>
                <w:lang w:val="de-DE"/>
              </w:rPr>
              <w:t>mit</w:t>
            </w:r>
            <w:r w:rsidRPr="00134001">
              <w:rPr>
                <w:rFonts w:cs="Arial"/>
                <w:color w:val="1F4E79" w:themeColor="accent1" w:themeShade="80"/>
                <w:szCs w:val="20"/>
                <w:shd w:val="clear" w:color="auto" w:fill="FFFFFF"/>
                <w:lang w:val="de-DE"/>
              </w:rPr>
              <w:t>.</w:t>
            </w:r>
            <w:r w:rsidRPr="00134001">
              <w:rPr>
                <w:rFonts w:cs="Helvetica"/>
                <w:color w:val="1F4E79" w:themeColor="accent1" w:themeShade="80"/>
                <w:sz w:val="32"/>
                <w:shd w:val="clear" w:color="auto" w:fill="FFFFFF"/>
                <w:lang w:val="de-DE"/>
              </w:rPr>
              <w:t xml:space="preserve"> </w:t>
            </w:r>
            <w:r w:rsidRPr="00134001">
              <w:rPr>
                <w:rFonts w:cs="Helvetica"/>
                <w:color w:val="1F4E79" w:themeColor="accent1" w:themeShade="80"/>
                <w:shd w:val="clear" w:color="auto" w:fill="FFFFFF"/>
                <w:lang w:val="de-DE"/>
              </w:rPr>
              <w:t>(are bringing)</w:t>
            </w:r>
          </w:p>
        </w:tc>
        <w:tc>
          <w:tcPr>
            <w:tcW w:w="3382" w:type="dxa"/>
            <w:vAlign w:val="center"/>
          </w:tcPr>
          <w:p w14:paraId="3C38AF40" w14:textId="77777777" w:rsidR="004B1A82" w:rsidRPr="00134001" w:rsidRDefault="004B1A82" w:rsidP="004E6878">
            <w:pPr>
              <w:rPr>
                <w:rFonts w:eastAsia="Times New Roman" w:cs="Arial"/>
                <w:i/>
                <w:color w:val="1F4E79" w:themeColor="accent1" w:themeShade="80"/>
                <w:lang w:eastAsia="en-GB"/>
              </w:rPr>
            </w:pPr>
            <w:r w:rsidRPr="00134001">
              <w:rPr>
                <w:rFonts w:cs="Helvetica"/>
                <w:b/>
                <w:bCs/>
                <w:color w:val="1F4E79" w:themeColor="accent1" w:themeShade="80"/>
                <w:shd w:val="clear" w:color="auto" w:fill="FFFFFF"/>
              </w:rPr>
              <w:t>to bring =</w:t>
            </w:r>
            <w:r w:rsidRPr="00134001">
              <w:rPr>
                <w:rFonts w:cs="Helvetica"/>
                <w:color w:val="1F4E79" w:themeColor="accent1" w:themeShade="80"/>
                <w:shd w:val="clear" w:color="auto" w:fill="FFFFFF"/>
              </w:rPr>
              <w:t xml:space="preserve"> </w:t>
            </w:r>
            <w:r w:rsidRPr="00134001">
              <w:rPr>
                <w:rFonts w:cs="Helvetica"/>
                <w:i/>
                <w:color w:val="1F4E79" w:themeColor="accent1" w:themeShade="80"/>
                <w:shd w:val="clear" w:color="auto" w:fill="FFFFFF"/>
              </w:rPr>
              <w:t>mitbringen</w:t>
            </w:r>
          </w:p>
        </w:tc>
      </w:tr>
    </w:tbl>
    <w:p w14:paraId="21FDA5AA" w14:textId="77777777" w:rsidR="00234111" w:rsidRPr="00134001" w:rsidRDefault="00234111" w:rsidP="00234111">
      <w:pPr>
        <w:pStyle w:val="Heading2"/>
        <w:spacing w:after="0"/>
        <w:rPr>
          <w:rStyle w:val="Strong"/>
          <w:color w:val="1F4E79" w:themeColor="accent1" w:themeShade="80"/>
        </w:rPr>
      </w:pPr>
    </w:p>
    <w:p w14:paraId="50866B3D" w14:textId="2C1E03EF" w:rsidR="000F31A6" w:rsidRPr="00134001" w:rsidRDefault="000F31A6" w:rsidP="000F31A6">
      <w:pPr>
        <w:pStyle w:val="Heading2"/>
        <w:rPr>
          <w:b/>
          <w:color w:val="1F4E79" w:themeColor="accent1" w:themeShade="80"/>
        </w:rPr>
      </w:pPr>
      <w:r w:rsidRPr="00134001">
        <w:rPr>
          <w:rStyle w:val="Strong"/>
          <w:color w:val="1F4E79" w:themeColor="accent1" w:themeShade="80"/>
        </w:rPr>
        <w:t>GRAMMAR</w:t>
      </w:r>
      <w:r w:rsidRPr="00134001">
        <w:rPr>
          <w:b/>
          <w:bCs/>
          <w:color w:val="1F4E79" w:themeColor="accent1" w:themeShade="80"/>
        </w:rPr>
        <w:t xml:space="preserve"> </w:t>
      </w:r>
      <w:r w:rsidRPr="00134001">
        <w:rPr>
          <w:b/>
          <w:color w:val="1F4E79" w:themeColor="accent1" w:themeShade="80"/>
        </w:rPr>
        <w:t xml:space="preserve">PART </w:t>
      </w:r>
      <w:r w:rsidR="000A4D42">
        <w:rPr>
          <w:b/>
          <w:color w:val="1F4E79" w:themeColor="accent1" w:themeShade="80"/>
        </w:rPr>
        <w:t xml:space="preserve">I </w:t>
      </w:r>
      <w:r w:rsidRPr="00134001">
        <w:rPr>
          <w:b/>
          <w:color w:val="1F4E79" w:themeColor="accent1" w:themeShade="80"/>
        </w:rPr>
        <w:t xml:space="preserve">(GENDER, NUMBER, </w:t>
      </w:r>
      <w:r w:rsidR="008E02A6" w:rsidRPr="00134001">
        <w:rPr>
          <w:b/>
          <w:color w:val="1F4E79" w:themeColor="accent1" w:themeShade="80"/>
        </w:rPr>
        <w:t>AND</w:t>
      </w:r>
      <w:r w:rsidRPr="00134001">
        <w:rPr>
          <w:b/>
          <w:color w:val="1F4E79" w:themeColor="accent1" w:themeShade="80"/>
        </w:rPr>
        <w:t xml:space="preserve"> CASE AGREEMENT)</w:t>
      </w:r>
    </w:p>
    <w:p w14:paraId="259B88B2" w14:textId="7F031CD7" w:rsidR="000F31A6" w:rsidRPr="00134001" w:rsidRDefault="000F31A6" w:rsidP="000F31A6">
      <w:pPr>
        <w:rPr>
          <w:color w:val="1F4E79" w:themeColor="accent1" w:themeShade="80"/>
        </w:rPr>
      </w:pPr>
      <w:r w:rsidRPr="00134001">
        <w:rPr>
          <w:rFonts w:ascii="Times New Roman" w:hAnsi="Times New Roman" w:cs="Times New Roman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3576582C" wp14:editId="18215166">
                <wp:extent cx="6817360" cy="300942"/>
                <wp:effectExtent l="0" t="0" r="21590" b="23495"/>
                <wp:docPr id="24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30094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31CDFD" w14:textId="300F7A2D" w:rsidR="00264833" w:rsidRPr="00625F20" w:rsidRDefault="00264833" w:rsidP="000F31A6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1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 mark / item = max. 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2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576582C" id="Text Box 24" o:spid="_x0000_s1054" type="#_x0000_t202" style="width:536.8pt;height:23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" strokecolor="#2f5496 [2408]">
                <v:textbox>
                  <w:txbxContent>
                    <w:p w14:paraId="2031CDFD" w14:textId="300F7A2D" w:rsidR="00264833" w:rsidRPr="00625F20" w:rsidRDefault="00264833" w:rsidP="000F31A6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1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 mark / item = max. 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2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7650" w:type="dxa"/>
        <w:tblLook w:val="04A0" w:firstRow="1" w:lastRow="0" w:firstColumn="1" w:lastColumn="0" w:noHBand="0" w:noVBand="1"/>
      </w:tblPr>
      <w:tblGrid>
        <w:gridCol w:w="421"/>
        <w:gridCol w:w="7229"/>
      </w:tblGrid>
      <w:tr w:rsidR="00E05BBA" w:rsidRPr="00A820CD" w14:paraId="51C6C2D6" w14:textId="77777777" w:rsidTr="000A4D42">
        <w:trPr>
          <w:trHeight w:val="50"/>
        </w:trPr>
        <w:tc>
          <w:tcPr>
            <w:tcW w:w="421" w:type="dxa"/>
            <w:vAlign w:val="center"/>
          </w:tcPr>
          <w:p w14:paraId="5DE0C1C1" w14:textId="77777777" w:rsidR="00E05BBA" w:rsidRPr="00A820CD" w:rsidRDefault="00E05BBA" w:rsidP="000561C7">
            <w:pPr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</w:rPr>
              <w:t>1.</w:t>
            </w:r>
          </w:p>
        </w:tc>
        <w:tc>
          <w:tcPr>
            <w:tcW w:w="7229" w:type="dxa"/>
            <w:vAlign w:val="center"/>
          </w:tcPr>
          <w:p w14:paraId="1275F1B7" w14:textId="481140E2" w:rsidR="00E05BBA" w:rsidRPr="00A820CD" w:rsidRDefault="00E05BBA" w:rsidP="000561C7">
            <w:pPr>
              <w:spacing w:line="276" w:lineRule="auto"/>
              <w:rPr>
                <w:color w:val="1F4E79" w:themeColor="accent1" w:themeShade="80"/>
                <w:lang w:val="de-DE"/>
              </w:rPr>
            </w:pPr>
            <w:r w:rsidRPr="00A820CD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 xml:space="preserve">Du schreibst an </w:t>
            </w:r>
            <w:r w:rsidRPr="00E05BBA">
              <w:rPr>
                <w:b/>
                <w:bCs/>
                <w:color w:val="1F4E79" w:themeColor="accent1" w:themeShade="80"/>
                <w:u w:val="single"/>
                <w:lang w:val="de-DE"/>
              </w:rPr>
              <w:t>meinen</w:t>
            </w:r>
            <w:r w:rsidRPr="00A820CD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 xml:space="preserve"> Bruder (m.). (my)</w:t>
            </w:r>
          </w:p>
        </w:tc>
      </w:tr>
      <w:tr w:rsidR="00E05BBA" w:rsidRPr="00A820CD" w14:paraId="73287F97" w14:textId="77777777" w:rsidTr="000A4D42">
        <w:trPr>
          <w:trHeight w:val="50"/>
        </w:trPr>
        <w:tc>
          <w:tcPr>
            <w:tcW w:w="421" w:type="dxa"/>
            <w:vAlign w:val="center"/>
          </w:tcPr>
          <w:p w14:paraId="512D5EE9" w14:textId="77777777" w:rsidR="00E05BBA" w:rsidRPr="00A820CD" w:rsidRDefault="00E05BBA" w:rsidP="000561C7">
            <w:pPr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</w:rPr>
              <w:t>2.</w:t>
            </w:r>
          </w:p>
        </w:tc>
        <w:tc>
          <w:tcPr>
            <w:tcW w:w="7229" w:type="dxa"/>
            <w:vAlign w:val="center"/>
          </w:tcPr>
          <w:p w14:paraId="549F024F" w14:textId="72F610E9" w:rsidR="00E05BBA" w:rsidRPr="00A91AAF" w:rsidRDefault="00E05BBA" w:rsidP="000561C7">
            <w:pPr>
              <w:spacing w:line="276" w:lineRule="auto"/>
              <w:rPr>
                <w:color w:val="1F4E79" w:themeColor="accent1" w:themeShade="80"/>
              </w:rPr>
            </w:pPr>
            <w:r w:rsidRPr="00A820CD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 xml:space="preserve">Sie hat </w:t>
            </w:r>
            <w:r w:rsidRPr="00E05BBA">
              <w:rPr>
                <w:b/>
                <w:bCs/>
                <w:color w:val="1F4E79" w:themeColor="accent1" w:themeShade="80"/>
                <w:u w:val="single"/>
                <w:lang w:val="de-DE"/>
              </w:rPr>
              <w:t>ihr</w:t>
            </w:r>
            <w:r w:rsidRPr="00A820CD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 xml:space="preserve"> Handy (n.) verloren! </w:t>
            </w:r>
            <w:r w:rsidRPr="00A820CD">
              <w:rPr>
                <w:rFonts w:cs="Arial"/>
                <w:color w:val="1F4E79" w:themeColor="accent1" w:themeShade="80"/>
                <w:shd w:val="clear" w:color="auto" w:fill="FFFFFF"/>
              </w:rPr>
              <w:t>(her)</w:t>
            </w:r>
          </w:p>
        </w:tc>
      </w:tr>
    </w:tbl>
    <w:p w14:paraId="72ECC440" w14:textId="77777777" w:rsidR="00E05BBA" w:rsidRDefault="00E05BBA" w:rsidP="004E6878">
      <w:pPr>
        <w:jc w:val="center"/>
        <w:outlineLvl w:val="0"/>
        <w:rPr>
          <w:color w:val="1F4E79" w:themeColor="accent1" w:themeShade="80"/>
          <w:lang w:val="de-DE"/>
        </w:rPr>
      </w:pPr>
    </w:p>
    <w:p w14:paraId="123FC857" w14:textId="77777777" w:rsidR="00E05BBA" w:rsidRDefault="00E05BBA">
      <w:pPr>
        <w:rPr>
          <w:color w:val="1F4E79" w:themeColor="accent1" w:themeShade="80"/>
          <w:lang w:val="de-DE"/>
        </w:rPr>
      </w:pPr>
      <w:r>
        <w:rPr>
          <w:color w:val="1F4E79" w:themeColor="accent1" w:themeShade="80"/>
          <w:lang w:val="de-DE"/>
        </w:rPr>
        <w:br w:type="page"/>
      </w:r>
    </w:p>
    <w:p w14:paraId="04D5BE7D" w14:textId="0031D187" w:rsidR="004E6878" w:rsidRPr="00134001" w:rsidRDefault="00860A0B" w:rsidP="004E6878">
      <w:pPr>
        <w:jc w:val="center"/>
        <w:outlineLvl w:val="0"/>
        <w:rPr>
          <w:rFonts w:cs="Arial"/>
          <w:b/>
          <w:color w:val="1F4E79" w:themeColor="accent1" w:themeShade="80"/>
          <w:sz w:val="48"/>
          <w:szCs w:val="48"/>
          <w:shd w:val="clear" w:color="auto" w:fill="FFFFFF"/>
        </w:rPr>
      </w:pPr>
      <w:r w:rsidRPr="00134001">
        <w:rPr>
          <w:rFonts w:cs="Arial"/>
          <w:b/>
          <w:color w:val="1F4E79" w:themeColor="accent1" w:themeShade="80"/>
          <w:sz w:val="48"/>
          <w:szCs w:val="48"/>
          <w:shd w:val="clear" w:color="auto" w:fill="FFFFFF"/>
        </w:rPr>
        <w:lastRenderedPageBreak/>
        <w:t>SECTION D: Speaking</w:t>
      </w:r>
    </w:p>
    <w:p w14:paraId="63852316" w14:textId="77777777" w:rsidR="00D52329" w:rsidRPr="00134001" w:rsidRDefault="00D52329" w:rsidP="00D52329">
      <w:pPr>
        <w:pStyle w:val="Heading2"/>
        <w:rPr>
          <w:rStyle w:val="Strong"/>
          <w:color w:val="1F4E79" w:themeColor="accent1" w:themeShade="80"/>
        </w:rPr>
      </w:pPr>
      <w:r w:rsidRPr="00134001">
        <w:rPr>
          <w:rStyle w:val="Strong"/>
          <w:color w:val="1F4E79" w:themeColor="accent1" w:themeShade="80"/>
        </w:rPr>
        <w:t>SOUNDS OF THE LANGUAGE (PHONICS)</w:t>
      </w:r>
    </w:p>
    <w:tbl>
      <w:tblPr>
        <w:tblStyle w:val="TableGrid"/>
        <w:tblpPr w:leftFromText="180" w:rightFromText="180" w:vertAnchor="text" w:tblpY="126"/>
        <w:tblW w:w="0" w:type="auto"/>
        <w:tblLook w:val="04A0" w:firstRow="1" w:lastRow="0" w:firstColumn="1" w:lastColumn="0" w:noHBand="0" w:noVBand="1"/>
      </w:tblPr>
      <w:tblGrid>
        <w:gridCol w:w="10737"/>
      </w:tblGrid>
      <w:tr w:rsidR="00134001" w:rsidRPr="00134001" w14:paraId="6517D8CF" w14:textId="77777777" w:rsidTr="0070384D">
        <w:trPr>
          <w:trHeight w:val="190"/>
        </w:trPr>
        <w:tc>
          <w:tcPr>
            <w:tcW w:w="10737" w:type="dxa"/>
          </w:tcPr>
          <w:p w14:paraId="059FF8C9" w14:textId="77777777" w:rsidR="00D52329" w:rsidRPr="00134001" w:rsidRDefault="00D52329" w:rsidP="0070384D">
            <w:pPr>
              <w:jc w:val="center"/>
              <w:rPr>
                <w:rFonts w:cs="Arial"/>
                <w:color w:val="1F4E79" w:themeColor="accent1" w:themeShade="80"/>
                <w:szCs w:val="20"/>
              </w:rPr>
            </w:pPr>
            <w:r w:rsidRPr="00134001">
              <w:rPr>
                <w:rFonts w:cs="Arial"/>
                <w:color w:val="1F4E79" w:themeColor="accent1" w:themeShade="80"/>
                <w:szCs w:val="20"/>
              </w:rPr>
              <w:t xml:space="preserve">1 mark / item = max. </w:t>
            </w:r>
            <w:r w:rsidRPr="00134001">
              <w:rPr>
                <w:rFonts w:cs="Arial"/>
                <w:b/>
                <w:color w:val="1F4E79" w:themeColor="accent1" w:themeShade="80"/>
                <w:szCs w:val="20"/>
              </w:rPr>
              <w:t>15</w:t>
            </w:r>
            <w:r w:rsidRPr="00134001">
              <w:rPr>
                <w:rFonts w:cs="Arial"/>
                <w:color w:val="1F4E79" w:themeColor="accent1" w:themeShade="80"/>
                <w:szCs w:val="20"/>
              </w:rPr>
              <w:t xml:space="preserve"> marks in total </w:t>
            </w:r>
          </w:p>
        </w:tc>
      </w:tr>
      <w:tr w:rsidR="00134001" w:rsidRPr="00134001" w14:paraId="681AF87A" w14:textId="77777777" w:rsidTr="0070384D">
        <w:trPr>
          <w:trHeight w:val="190"/>
        </w:trPr>
        <w:tc>
          <w:tcPr>
            <w:tcW w:w="10737" w:type="dxa"/>
          </w:tcPr>
          <w:p w14:paraId="5EE57A54" w14:textId="77777777" w:rsidR="00D52329" w:rsidRPr="00134001" w:rsidRDefault="00D52329" w:rsidP="0070384D">
            <w:pPr>
              <w:rPr>
                <w:rFonts w:cs="Arial"/>
                <w:color w:val="1F4E79" w:themeColor="accent1" w:themeShade="80"/>
                <w:szCs w:val="20"/>
              </w:rPr>
            </w:pPr>
          </w:p>
          <w:p w14:paraId="2492CF65" w14:textId="77777777" w:rsidR="00D52329" w:rsidRPr="00134001" w:rsidRDefault="00D52329" w:rsidP="0070384D">
            <w:pPr>
              <w:shd w:val="clear" w:color="auto" w:fill="FFFFFF"/>
              <w:spacing w:line="300" w:lineRule="atLeast"/>
              <w:rPr>
                <w:rFonts w:eastAsia="Times New Roman" w:cs="Times New Roman"/>
                <w:color w:val="1F4E79" w:themeColor="accent1" w:themeShade="80"/>
                <w:lang w:eastAsia="en-GB"/>
              </w:rPr>
            </w:pPr>
            <w:r w:rsidRPr="00134001">
              <w:rPr>
                <w:rFonts w:eastAsia="Times New Roman" w:cs="Times New Roman"/>
                <w:b/>
                <w:bCs/>
                <w:color w:val="1F4E79" w:themeColor="accent1" w:themeShade="80"/>
                <w:lang w:eastAsia="en-GB"/>
              </w:rPr>
              <w:t>0</w:t>
            </w:r>
            <w:r w:rsidRPr="00134001">
              <w:rPr>
                <w:rFonts w:eastAsia="Times New Roman" w:cs="Times New Roman"/>
                <w:color w:val="1F4E79" w:themeColor="accent1" w:themeShade="80"/>
                <w:lang w:eastAsia="en-GB"/>
              </w:rPr>
              <w:t xml:space="preserve"> marks: Incorrect pronunciation (including clearly using the English SSC).</w:t>
            </w:r>
          </w:p>
          <w:p w14:paraId="2F2B183B" w14:textId="77777777" w:rsidR="00D52329" w:rsidRPr="00134001" w:rsidRDefault="00D52329" w:rsidP="0070384D">
            <w:pPr>
              <w:shd w:val="clear" w:color="auto" w:fill="FFFFFF"/>
              <w:spacing w:line="300" w:lineRule="atLeast"/>
              <w:rPr>
                <w:rFonts w:eastAsia="Times New Roman" w:cs="Times New Roman"/>
                <w:color w:val="1F4E79" w:themeColor="accent1" w:themeShade="80"/>
                <w:lang w:eastAsia="en-GB"/>
              </w:rPr>
            </w:pPr>
            <w:r w:rsidRPr="00134001">
              <w:rPr>
                <w:rFonts w:eastAsia="Times New Roman" w:cs="Times New Roman"/>
                <w:b/>
                <w:bCs/>
                <w:color w:val="1F4E79" w:themeColor="accent1" w:themeShade="80"/>
                <w:lang w:eastAsia="en-GB"/>
              </w:rPr>
              <w:t>1</w:t>
            </w:r>
            <w:r w:rsidRPr="00134001">
              <w:rPr>
                <w:rFonts w:eastAsia="Times New Roman" w:cs="Times New Roman"/>
                <w:color w:val="1F4E79" w:themeColor="accent1" w:themeShade="80"/>
                <w:lang w:eastAsia="en-GB"/>
              </w:rPr>
              <w:t xml:space="preserve"> mark: Correct knowledge of target SSC but can be pronounced with a foreign accent.</w:t>
            </w:r>
          </w:p>
          <w:p w14:paraId="234D4E4D" w14:textId="77777777" w:rsidR="00D52329" w:rsidRPr="00134001" w:rsidRDefault="00D52329" w:rsidP="0070384D">
            <w:pPr>
              <w:rPr>
                <w:rFonts w:cs="Arial"/>
                <w:color w:val="1F4E79" w:themeColor="accent1" w:themeShade="80"/>
                <w:szCs w:val="20"/>
              </w:rPr>
            </w:pPr>
          </w:p>
          <w:p w14:paraId="67C1A2A8" w14:textId="77777777" w:rsidR="00D52329" w:rsidRPr="00134001" w:rsidRDefault="00D52329" w:rsidP="0070384D">
            <w:pPr>
              <w:rPr>
                <w:rFonts w:cs="Arial"/>
                <w:i/>
                <w:color w:val="1F4E79" w:themeColor="accent1" w:themeShade="80"/>
                <w:szCs w:val="20"/>
                <w:u w:val="single"/>
              </w:rPr>
            </w:pPr>
            <w:r w:rsidRPr="00134001">
              <w:rPr>
                <w:rFonts w:cs="Arial"/>
                <w:i/>
                <w:color w:val="1F4E79" w:themeColor="accent1" w:themeShade="80"/>
                <w:szCs w:val="20"/>
                <w:u w:val="single"/>
              </w:rPr>
              <w:t>Notes:</w:t>
            </w:r>
          </w:p>
          <w:p w14:paraId="0A89FA33" w14:textId="77777777" w:rsidR="00D52329" w:rsidRPr="00134001" w:rsidRDefault="00D52329" w:rsidP="0070384D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134001">
              <w:rPr>
                <w:rFonts w:cs="Arial"/>
                <w:color w:val="1F4E79" w:themeColor="accent1" w:themeShade="80"/>
                <w:szCs w:val="20"/>
              </w:rPr>
              <w:t>Give marks for correct pronunciation of target SSC in bold even if other parts of the word are mispronounced / not attempted.</w:t>
            </w:r>
          </w:p>
          <w:p w14:paraId="6A5030F8" w14:textId="77777777" w:rsidR="00D52329" w:rsidRPr="00134001" w:rsidRDefault="00D52329" w:rsidP="0070384D">
            <w:pPr>
              <w:rPr>
                <w:rFonts w:cs="Arial"/>
                <w:color w:val="1F4E79" w:themeColor="accent1" w:themeShade="80"/>
                <w:szCs w:val="20"/>
              </w:rPr>
            </w:pPr>
          </w:p>
          <w:p w14:paraId="21738E03" w14:textId="77777777" w:rsidR="00D52329" w:rsidRPr="00134001" w:rsidRDefault="00D52329" w:rsidP="0070384D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134001">
              <w:rPr>
                <w:rFonts w:cs="Arial"/>
                <w:color w:val="1F4E79" w:themeColor="accent1" w:themeShade="80"/>
                <w:szCs w:val="20"/>
              </w:rPr>
              <w:t>Be lenient when scoring.  If you think the students have decoded the symbol (grapheme) to the correct sound (phoneme), then you can allow for a foreign accent in students’ pronunciation of the target sounds. A foreign accent is hard to shift even for the most dedicated learner after years of practice; and people are perfectly intelligible with a foreign accent. In our teaching and in our phonics, we are targeting SSC knowledge (phonics) rather than native-like pronunciation (phonetics).</w:t>
            </w:r>
          </w:p>
          <w:p w14:paraId="691BBC7D" w14:textId="77777777" w:rsidR="00D52329" w:rsidRPr="00134001" w:rsidRDefault="00D52329" w:rsidP="0070384D">
            <w:pPr>
              <w:rPr>
                <w:rFonts w:cs="Arial"/>
                <w:color w:val="1F4E79" w:themeColor="accent1" w:themeShade="80"/>
                <w:szCs w:val="20"/>
              </w:rPr>
            </w:pPr>
          </w:p>
        </w:tc>
      </w:tr>
    </w:tbl>
    <w:p w14:paraId="6DBB3DD4" w14:textId="77777777" w:rsidR="00D52329" w:rsidRPr="00134001" w:rsidRDefault="00D52329" w:rsidP="00D52329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62"/>
      </w:tblGrid>
      <w:tr w:rsidR="00134001" w:rsidRPr="00134001" w14:paraId="04D6C0C9" w14:textId="77777777" w:rsidTr="00234111">
        <w:trPr>
          <w:trHeight w:val="256"/>
        </w:trPr>
        <w:tc>
          <w:tcPr>
            <w:tcW w:w="9362" w:type="dxa"/>
            <w:vAlign w:val="bottom"/>
          </w:tcPr>
          <w:p w14:paraId="433FE23B" w14:textId="6F6CF10A" w:rsidR="00234111" w:rsidRPr="00134001" w:rsidRDefault="00234111" w:rsidP="00234111">
            <w:pPr>
              <w:rPr>
                <w:rFonts w:cs="Arial"/>
                <w:b/>
                <w:color w:val="1F4E79" w:themeColor="accent1" w:themeShade="80"/>
              </w:rPr>
            </w:pPr>
            <w:r w:rsidRPr="00134001">
              <w:rPr>
                <w:rFonts w:cs="Arial"/>
                <w:b/>
                <w:color w:val="1F4E79" w:themeColor="accent1" w:themeShade="80"/>
              </w:rPr>
              <w:t>Target response (target SSC in bold)</w:t>
            </w:r>
          </w:p>
        </w:tc>
      </w:tr>
      <w:tr w:rsidR="00134001" w:rsidRPr="00134001" w14:paraId="6F44EC24" w14:textId="77777777" w:rsidTr="00234111">
        <w:trPr>
          <w:trHeight w:val="256"/>
        </w:trPr>
        <w:tc>
          <w:tcPr>
            <w:tcW w:w="9362" w:type="dxa"/>
          </w:tcPr>
          <w:p w14:paraId="3DAEA035" w14:textId="6E93970E" w:rsidR="00234111" w:rsidRPr="00134001" w:rsidRDefault="00234111" w:rsidP="00234111">
            <w:pPr>
              <w:rPr>
                <w:rFonts w:cs="Arial"/>
                <w:color w:val="1F4E79" w:themeColor="accent1" w:themeShade="80"/>
                <w:sz w:val="26"/>
                <w:shd w:val="clear" w:color="auto" w:fill="FFFFFF"/>
                <w:lang w:val="de-DE"/>
              </w:rPr>
            </w:pPr>
            <w:r w:rsidRPr="00134001">
              <w:rPr>
                <w:color w:val="1F4E79" w:themeColor="accent1" w:themeShade="80"/>
                <w:sz w:val="26"/>
                <w:szCs w:val="36"/>
                <w:lang w:val="de-DE"/>
              </w:rPr>
              <w:t>l</w:t>
            </w:r>
            <w:r w:rsidRPr="00134001">
              <w:rPr>
                <w:b/>
                <w:color w:val="1F4E79" w:themeColor="accent1" w:themeShade="80"/>
                <w:sz w:val="26"/>
                <w:szCs w:val="36"/>
                <w:u w:val="single"/>
                <w:lang w:val="de-DE"/>
              </w:rPr>
              <w:t>äu</w:t>
            </w:r>
            <w:r w:rsidRPr="00134001">
              <w:rPr>
                <w:color w:val="1F4E79" w:themeColor="accent1" w:themeShade="80"/>
                <w:sz w:val="26"/>
                <w:szCs w:val="36"/>
                <w:lang w:val="de-DE"/>
              </w:rPr>
              <w:t>ten</w:t>
            </w:r>
          </w:p>
        </w:tc>
      </w:tr>
      <w:tr w:rsidR="00134001" w:rsidRPr="00134001" w14:paraId="7B43A52F" w14:textId="77777777" w:rsidTr="00234111">
        <w:trPr>
          <w:trHeight w:val="247"/>
        </w:trPr>
        <w:tc>
          <w:tcPr>
            <w:tcW w:w="9362" w:type="dxa"/>
          </w:tcPr>
          <w:p w14:paraId="42240795" w14:textId="2F16D438" w:rsidR="00234111" w:rsidRPr="00134001" w:rsidRDefault="00234111" w:rsidP="00234111">
            <w:pPr>
              <w:rPr>
                <w:rFonts w:cs="Arial"/>
                <w:color w:val="1F4E79" w:themeColor="accent1" w:themeShade="80"/>
                <w:sz w:val="26"/>
                <w:shd w:val="clear" w:color="auto" w:fill="FFFFFF"/>
                <w:lang w:val="de-DE"/>
              </w:rPr>
            </w:pPr>
            <w:r w:rsidRPr="00134001">
              <w:rPr>
                <w:b/>
                <w:color w:val="1F4E79" w:themeColor="accent1" w:themeShade="80"/>
                <w:sz w:val="26"/>
                <w:szCs w:val="36"/>
                <w:u w:val="single"/>
                <w:lang w:val="de-DE"/>
              </w:rPr>
              <w:t>z</w:t>
            </w:r>
            <w:r w:rsidRPr="00134001">
              <w:rPr>
                <w:color w:val="1F4E79" w:themeColor="accent1" w:themeShade="80"/>
                <w:sz w:val="26"/>
                <w:szCs w:val="36"/>
                <w:lang w:val="de-DE"/>
              </w:rPr>
              <w:t>ellig</w:t>
            </w:r>
          </w:p>
        </w:tc>
      </w:tr>
      <w:tr w:rsidR="00134001" w:rsidRPr="00134001" w14:paraId="3DFAAC9C" w14:textId="77777777" w:rsidTr="00234111">
        <w:trPr>
          <w:trHeight w:val="247"/>
        </w:trPr>
        <w:tc>
          <w:tcPr>
            <w:tcW w:w="9362" w:type="dxa"/>
          </w:tcPr>
          <w:p w14:paraId="6D24F5E8" w14:textId="19D843FC" w:rsidR="00234111" w:rsidRPr="00134001" w:rsidRDefault="00234111" w:rsidP="00234111">
            <w:pPr>
              <w:rPr>
                <w:rFonts w:cs="Arial"/>
                <w:color w:val="1F4E79" w:themeColor="accent1" w:themeShade="80"/>
                <w:sz w:val="26"/>
                <w:shd w:val="clear" w:color="auto" w:fill="FFFFFF"/>
                <w:lang w:val="de-DE"/>
              </w:rPr>
            </w:pPr>
            <w:r w:rsidRPr="00134001">
              <w:rPr>
                <w:b/>
                <w:color w:val="1F4E79" w:themeColor="accent1" w:themeShade="80"/>
                <w:sz w:val="26"/>
                <w:szCs w:val="36"/>
                <w:u w:val="single"/>
                <w:lang w:val="de-DE"/>
              </w:rPr>
              <w:t>kn</w:t>
            </w:r>
            <w:r w:rsidRPr="00134001">
              <w:rPr>
                <w:color w:val="1F4E79" w:themeColor="accent1" w:themeShade="80"/>
                <w:sz w:val="26"/>
                <w:szCs w:val="36"/>
                <w:lang w:val="de-DE"/>
              </w:rPr>
              <w:t>apsen</w:t>
            </w:r>
          </w:p>
        </w:tc>
      </w:tr>
      <w:tr w:rsidR="00134001" w:rsidRPr="00134001" w14:paraId="63BBB367" w14:textId="77777777" w:rsidTr="00234111">
        <w:trPr>
          <w:trHeight w:val="247"/>
        </w:trPr>
        <w:tc>
          <w:tcPr>
            <w:tcW w:w="9362" w:type="dxa"/>
          </w:tcPr>
          <w:p w14:paraId="54BCA2BB" w14:textId="18B4D3A5" w:rsidR="00234111" w:rsidRPr="00134001" w:rsidRDefault="00234111" w:rsidP="00234111">
            <w:pPr>
              <w:rPr>
                <w:rFonts w:cs="Arial"/>
                <w:color w:val="1F4E79" w:themeColor="accent1" w:themeShade="80"/>
                <w:sz w:val="26"/>
                <w:shd w:val="clear" w:color="auto" w:fill="FFFFFF"/>
                <w:lang w:val="de-DE"/>
              </w:rPr>
            </w:pPr>
            <w:r w:rsidRPr="00134001">
              <w:rPr>
                <w:color w:val="1F4E79" w:themeColor="accent1" w:themeShade="80"/>
                <w:sz w:val="26"/>
                <w:szCs w:val="36"/>
                <w:lang w:val="de-DE"/>
              </w:rPr>
              <w:t>H</w:t>
            </w:r>
            <w:r w:rsidRPr="00134001">
              <w:rPr>
                <w:b/>
                <w:color w:val="1F4E79" w:themeColor="accent1" w:themeShade="80"/>
                <w:sz w:val="26"/>
                <w:szCs w:val="36"/>
                <w:u w:val="single"/>
                <w:lang w:val="de-DE"/>
              </w:rPr>
              <w:t>e</w:t>
            </w:r>
            <w:r w:rsidRPr="00134001">
              <w:rPr>
                <w:color w:val="1F4E79" w:themeColor="accent1" w:themeShade="80"/>
                <w:sz w:val="26"/>
                <w:szCs w:val="36"/>
                <w:lang w:val="de-DE"/>
              </w:rPr>
              <w:t xml:space="preserve">cke </w:t>
            </w:r>
          </w:p>
        </w:tc>
      </w:tr>
      <w:tr w:rsidR="00134001" w:rsidRPr="00134001" w14:paraId="17B96EA2" w14:textId="77777777" w:rsidTr="00234111">
        <w:trPr>
          <w:trHeight w:val="256"/>
        </w:trPr>
        <w:tc>
          <w:tcPr>
            <w:tcW w:w="9362" w:type="dxa"/>
          </w:tcPr>
          <w:p w14:paraId="32DE5D98" w14:textId="6C282426" w:rsidR="00234111" w:rsidRPr="00134001" w:rsidRDefault="00234111" w:rsidP="00234111">
            <w:pPr>
              <w:rPr>
                <w:rFonts w:cs="Arial"/>
                <w:color w:val="1F4E79" w:themeColor="accent1" w:themeShade="80"/>
                <w:sz w:val="26"/>
                <w:shd w:val="clear" w:color="auto" w:fill="FFFFFF"/>
                <w:lang w:val="de-DE"/>
              </w:rPr>
            </w:pPr>
            <w:r w:rsidRPr="00134001">
              <w:rPr>
                <w:color w:val="1F4E79" w:themeColor="accent1" w:themeShade="80"/>
                <w:sz w:val="26"/>
                <w:szCs w:val="36"/>
                <w:lang w:val="de-DE"/>
              </w:rPr>
              <w:t>k</w:t>
            </w:r>
            <w:r w:rsidRPr="00134001">
              <w:rPr>
                <w:b/>
                <w:color w:val="1F4E79" w:themeColor="accent1" w:themeShade="80"/>
                <w:sz w:val="26"/>
                <w:szCs w:val="36"/>
                <w:u w:val="single"/>
                <w:lang w:val="de-DE"/>
              </w:rPr>
              <w:t>ü</w:t>
            </w:r>
            <w:r w:rsidRPr="00134001">
              <w:rPr>
                <w:color w:val="1F4E79" w:themeColor="accent1" w:themeShade="80"/>
                <w:sz w:val="26"/>
                <w:szCs w:val="36"/>
                <w:lang w:val="de-DE"/>
              </w:rPr>
              <w:t>ren</w:t>
            </w:r>
          </w:p>
        </w:tc>
      </w:tr>
      <w:tr w:rsidR="00134001" w:rsidRPr="00134001" w14:paraId="0CAE20FC" w14:textId="77777777" w:rsidTr="00234111">
        <w:trPr>
          <w:trHeight w:val="256"/>
        </w:trPr>
        <w:tc>
          <w:tcPr>
            <w:tcW w:w="9362" w:type="dxa"/>
          </w:tcPr>
          <w:p w14:paraId="3FD5EB3C" w14:textId="11078AA4" w:rsidR="00234111" w:rsidRPr="00134001" w:rsidRDefault="00234111" w:rsidP="00234111">
            <w:pPr>
              <w:rPr>
                <w:rFonts w:cs="Arial"/>
                <w:color w:val="1F4E79" w:themeColor="accent1" w:themeShade="80"/>
                <w:sz w:val="26"/>
                <w:shd w:val="clear" w:color="auto" w:fill="FFFFFF"/>
                <w:lang w:val="de-DE"/>
              </w:rPr>
            </w:pPr>
            <w:r w:rsidRPr="00134001">
              <w:rPr>
                <w:color w:val="1F4E79" w:themeColor="accent1" w:themeShade="80"/>
                <w:sz w:val="26"/>
                <w:szCs w:val="36"/>
                <w:lang w:val="de-DE"/>
              </w:rPr>
              <w:t>M</w:t>
            </w:r>
            <w:r w:rsidRPr="00134001">
              <w:rPr>
                <w:b/>
                <w:color w:val="1F4E79" w:themeColor="accent1" w:themeShade="80"/>
                <w:sz w:val="26"/>
                <w:szCs w:val="36"/>
                <w:u w:val="single"/>
                <w:lang w:val="de-DE"/>
              </w:rPr>
              <w:t>ai</w:t>
            </w:r>
            <w:r w:rsidRPr="00134001">
              <w:rPr>
                <w:color w:val="1F4E79" w:themeColor="accent1" w:themeShade="80"/>
                <w:sz w:val="26"/>
                <w:szCs w:val="36"/>
                <w:lang w:val="de-DE"/>
              </w:rPr>
              <w:t xml:space="preserve">wurm </w:t>
            </w:r>
          </w:p>
        </w:tc>
      </w:tr>
      <w:tr w:rsidR="00134001" w:rsidRPr="00134001" w14:paraId="5E133F73" w14:textId="77777777" w:rsidTr="00234111">
        <w:trPr>
          <w:trHeight w:val="256"/>
        </w:trPr>
        <w:tc>
          <w:tcPr>
            <w:tcW w:w="9362" w:type="dxa"/>
          </w:tcPr>
          <w:p w14:paraId="0F342244" w14:textId="20F770ED" w:rsidR="00234111" w:rsidRPr="00134001" w:rsidRDefault="00234111" w:rsidP="00234111">
            <w:pPr>
              <w:rPr>
                <w:rFonts w:cs="Arial"/>
                <w:color w:val="1F4E79" w:themeColor="accent1" w:themeShade="80"/>
                <w:sz w:val="26"/>
                <w:shd w:val="clear" w:color="auto" w:fill="FFFFFF"/>
                <w:lang w:val="de-DE"/>
              </w:rPr>
            </w:pPr>
            <w:r w:rsidRPr="00134001">
              <w:rPr>
                <w:color w:val="1F4E79" w:themeColor="accent1" w:themeShade="80"/>
                <w:sz w:val="26"/>
                <w:szCs w:val="36"/>
                <w:lang w:val="de-DE"/>
              </w:rPr>
              <w:t>Z</w:t>
            </w:r>
            <w:r w:rsidRPr="00134001">
              <w:rPr>
                <w:b/>
                <w:color w:val="1F4E79" w:themeColor="accent1" w:themeShade="80"/>
                <w:sz w:val="26"/>
                <w:szCs w:val="36"/>
                <w:u w:val="single"/>
                <w:lang w:val="de-DE"/>
              </w:rPr>
              <w:t>y</w:t>
            </w:r>
            <w:r w:rsidRPr="00134001">
              <w:rPr>
                <w:color w:val="1F4E79" w:themeColor="accent1" w:themeShade="80"/>
                <w:sz w:val="26"/>
                <w:szCs w:val="36"/>
                <w:lang w:val="de-DE"/>
              </w:rPr>
              <w:t>klus</w:t>
            </w:r>
          </w:p>
        </w:tc>
      </w:tr>
      <w:tr w:rsidR="00134001" w:rsidRPr="00134001" w14:paraId="04D75D23" w14:textId="77777777" w:rsidTr="00234111">
        <w:trPr>
          <w:trHeight w:val="256"/>
        </w:trPr>
        <w:tc>
          <w:tcPr>
            <w:tcW w:w="9362" w:type="dxa"/>
          </w:tcPr>
          <w:p w14:paraId="23761A30" w14:textId="4FB40445" w:rsidR="00234111" w:rsidRPr="00134001" w:rsidRDefault="00234111" w:rsidP="00234111">
            <w:pPr>
              <w:rPr>
                <w:rFonts w:cs="Arial"/>
                <w:color w:val="1F4E79" w:themeColor="accent1" w:themeShade="80"/>
                <w:sz w:val="26"/>
                <w:shd w:val="clear" w:color="auto" w:fill="FFFFFF"/>
                <w:lang w:val="de-DE"/>
              </w:rPr>
            </w:pPr>
            <w:r w:rsidRPr="00134001">
              <w:rPr>
                <w:b/>
                <w:color w:val="1F4E79" w:themeColor="accent1" w:themeShade="80"/>
                <w:sz w:val="26"/>
                <w:szCs w:val="36"/>
                <w:u w:val="single"/>
                <w:lang w:val="de-DE"/>
              </w:rPr>
              <w:t>ä</w:t>
            </w:r>
            <w:r w:rsidRPr="00134001">
              <w:rPr>
                <w:color w:val="1F4E79" w:themeColor="accent1" w:themeShade="80"/>
                <w:sz w:val="26"/>
                <w:szCs w:val="36"/>
                <w:lang w:val="de-DE"/>
              </w:rPr>
              <w:t>tzen</w:t>
            </w:r>
          </w:p>
        </w:tc>
      </w:tr>
      <w:tr w:rsidR="00134001" w:rsidRPr="00134001" w14:paraId="497CE186" w14:textId="77777777" w:rsidTr="00234111">
        <w:trPr>
          <w:trHeight w:val="256"/>
        </w:trPr>
        <w:tc>
          <w:tcPr>
            <w:tcW w:w="9362" w:type="dxa"/>
          </w:tcPr>
          <w:p w14:paraId="551CB5F2" w14:textId="17108DF4" w:rsidR="00234111" w:rsidRPr="00134001" w:rsidRDefault="00234111" w:rsidP="00234111">
            <w:pPr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134001">
              <w:rPr>
                <w:color w:val="1F4E79" w:themeColor="accent1" w:themeShade="80"/>
                <w:szCs w:val="36"/>
                <w:lang w:val="de-DE"/>
              </w:rPr>
              <w:t>p</w:t>
            </w:r>
            <w:r w:rsidRPr="00134001">
              <w:rPr>
                <w:b/>
                <w:color w:val="1F4E79" w:themeColor="accent1" w:themeShade="80"/>
                <w:szCs w:val="36"/>
                <w:u w:val="single"/>
                <w:lang w:val="de-DE"/>
              </w:rPr>
              <w:t>er</w:t>
            </w:r>
            <w:r w:rsidRPr="00134001">
              <w:rPr>
                <w:color w:val="1F4E79" w:themeColor="accent1" w:themeShade="80"/>
                <w:szCs w:val="36"/>
                <w:lang w:val="de-DE"/>
              </w:rPr>
              <w:t>len</w:t>
            </w:r>
          </w:p>
        </w:tc>
      </w:tr>
      <w:tr w:rsidR="00134001" w:rsidRPr="00134001" w14:paraId="20803D5E" w14:textId="77777777" w:rsidTr="00234111">
        <w:trPr>
          <w:trHeight w:val="256"/>
        </w:trPr>
        <w:tc>
          <w:tcPr>
            <w:tcW w:w="9362" w:type="dxa"/>
          </w:tcPr>
          <w:p w14:paraId="56E4BF00" w14:textId="7122759F" w:rsidR="00234111" w:rsidRPr="00134001" w:rsidRDefault="00234111" w:rsidP="00234111">
            <w:pPr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134001">
              <w:rPr>
                <w:color w:val="1F4E79" w:themeColor="accent1" w:themeShade="80"/>
                <w:szCs w:val="36"/>
                <w:lang w:val="de-DE"/>
              </w:rPr>
              <w:t>L</w:t>
            </w:r>
            <w:r w:rsidRPr="00134001">
              <w:rPr>
                <w:b/>
                <w:color w:val="1F4E79" w:themeColor="accent1" w:themeShade="80"/>
                <w:szCs w:val="36"/>
                <w:u w:val="single"/>
                <w:lang w:val="de-DE"/>
              </w:rPr>
              <w:t>öh</w:t>
            </w:r>
            <w:r w:rsidRPr="00134001">
              <w:rPr>
                <w:color w:val="1F4E79" w:themeColor="accent1" w:themeShade="80"/>
                <w:szCs w:val="36"/>
                <w:lang w:val="de-DE"/>
              </w:rPr>
              <w:t>nung</w:t>
            </w:r>
          </w:p>
        </w:tc>
      </w:tr>
      <w:tr w:rsidR="00134001" w:rsidRPr="00134001" w14:paraId="22C4F1EB" w14:textId="77777777" w:rsidTr="00234111">
        <w:trPr>
          <w:trHeight w:val="256"/>
        </w:trPr>
        <w:tc>
          <w:tcPr>
            <w:tcW w:w="9362" w:type="dxa"/>
          </w:tcPr>
          <w:p w14:paraId="72BEF4DF" w14:textId="52074681" w:rsidR="00234111" w:rsidRPr="00134001" w:rsidRDefault="00234111" w:rsidP="00234111">
            <w:pPr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134001">
              <w:rPr>
                <w:color w:val="1F4E79" w:themeColor="accent1" w:themeShade="80"/>
                <w:szCs w:val="36"/>
                <w:lang w:val="de-DE"/>
              </w:rPr>
              <w:t>Kau</w:t>
            </w:r>
            <w:r w:rsidRPr="00134001">
              <w:rPr>
                <w:b/>
                <w:color w:val="1F4E79" w:themeColor="accent1" w:themeShade="80"/>
                <w:szCs w:val="36"/>
                <w:u w:val="single"/>
                <w:lang w:val="de-DE"/>
              </w:rPr>
              <w:t>tion</w:t>
            </w:r>
          </w:p>
        </w:tc>
      </w:tr>
      <w:tr w:rsidR="00134001" w:rsidRPr="00134001" w14:paraId="1E465ECF" w14:textId="77777777" w:rsidTr="00234111">
        <w:trPr>
          <w:trHeight w:val="256"/>
        </w:trPr>
        <w:tc>
          <w:tcPr>
            <w:tcW w:w="9362" w:type="dxa"/>
          </w:tcPr>
          <w:p w14:paraId="78819537" w14:textId="7C289282" w:rsidR="00234111" w:rsidRPr="00134001" w:rsidRDefault="00234111" w:rsidP="00234111">
            <w:pPr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134001">
              <w:rPr>
                <w:color w:val="1F4E79" w:themeColor="accent1" w:themeShade="80"/>
                <w:szCs w:val="36"/>
                <w:lang w:val="de-DE"/>
              </w:rPr>
              <w:t>f</w:t>
            </w:r>
            <w:r w:rsidRPr="00134001">
              <w:rPr>
                <w:b/>
                <w:color w:val="1F4E79" w:themeColor="accent1" w:themeShade="80"/>
                <w:szCs w:val="36"/>
                <w:u w:val="single"/>
                <w:lang w:val="de-DE"/>
              </w:rPr>
              <w:t>ah</w:t>
            </w:r>
            <w:r w:rsidRPr="00134001">
              <w:rPr>
                <w:color w:val="1F4E79" w:themeColor="accent1" w:themeShade="80"/>
                <w:szCs w:val="36"/>
                <w:lang w:val="de-DE"/>
              </w:rPr>
              <w:t>l</w:t>
            </w:r>
          </w:p>
        </w:tc>
      </w:tr>
      <w:tr w:rsidR="00134001" w:rsidRPr="00134001" w14:paraId="5711AA10" w14:textId="77777777" w:rsidTr="00234111">
        <w:trPr>
          <w:trHeight w:val="256"/>
        </w:trPr>
        <w:tc>
          <w:tcPr>
            <w:tcW w:w="9362" w:type="dxa"/>
          </w:tcPr>
          <w:p w14:paraId="0CB0008C" w14:textId="3B8988A7" w:rsidR="00234111" w:rsidRPr="00134001" w:rsidRDefault="00234111" w:rsidP="00234111">
            <w:pPr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134001">
              <w:rPr>
                <w:b/>
                <w:color w:val="1F4E79" w:themeColor="accent1" w:themeShade="80"/>
                <w:szCs w:val="36"/>
                <w:u w:val="single"/>
                <w:lang w:val="de-DE"/>
              </w:rPr>
              <w:t>zw</w:t>
            </w:r>
            <w:r w:rsidRPr="00134001">
              <w:rPr>
                <w:color w:val="1F4E79" w:themeColor="accent1" w:themeShade="80"/>
                <w:szCs w:val="36"/>
                <w:lang w:val="de-DE"/>
              </w:rPr>
              <w:t>icken</w:t>
            </w:r>
          </w:p>
        </w:tc>
      </w:tr>
      <w:tr w:rsidR="00134001" w:rsidRPr="00134001" w14:paraId="72E858A0" w14:textId="77777777" w:rsidTr="00234111">
        <w:trPr>
          <w:trHeight w:val="256"/>
        </w:trPr>
        <w:tc>
          <w:tcPr>
            <w:tcW w:w="9362" w:type="dxa"/>
          </w:tcPr>
          <w:p w14:paraId="5BB61249" w14:textId="264C3939" w:rsidR="00234111" w:rsidRPr="00134001" w:rsidRDefault="00234111" w:rsidP="00234111">
            <w:pPr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134001">
              <w:rPr>
                <w:b/>
                <w:color w:val="1F4E79" w:themeColor="accent1" w:themeShade="80"/>
                <w:szCs w:val="36"/>
                <w:u w:val="single"/>
                <w:lang w:val="de-DE"/>
              </w:rPr>
              <w:t>Ei</w:t>
            </w:r>
            <w:r w:rsidRPr="00134001">
              <w:rPr>
                <w:color w:val="1F4E79" w:themeColor="accent1" w:themeShade="80"/>
                <w:szCs w:val="36"/>
                <w:lang w:val="de-DE"/>
              </w:rPr>
              <w:t>mer</w:t>
            </w:r>
          </w:p>
        </w:tc>
      </w:tr>
      <w:tr w:rsidR="00234111" w:rsidRPr="00134001" w14:paraId="5ED848F3" w14:textId="77777777" w:rsidTr="00234111">
        <w:trPr>
          <w:trHeight w:val="256"/>
        </w:trPr>
        <w:tc>
          <w:tcPr>
            <w:tcW w:w="9362" w:type="dxa"/>
          </w:tcPr>
          <w:p w14:paraId="569CF7B9" w14:textId="553C0F48" w:rsidR="00234111" w:rsidRPr="00134001" w:rsidRDefault="00234111" w:rsidP="00234111">
            <w:pPr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134001">
              <w:rPr>
                <w:b/>
                <w:color w:val="1F4E79" w:themeColor="accent1" w:themeShade="80"/>
                <w:szCs w:val="36"/>
                <w:u w:val="single"/>
                <w:lang w:val="de-DE"/>
              </w:rPr>
              <w:t>W</w:t>
            </w:r>
            <w:r w:rsidRPr="00134001">
              <w:rPr>
                <w:color w:val="1F4E79" w:themeColor="accent1" w:themeShade="80"/>
                <w:szCs w:val="36"/>
                <w:lang w:val="de-DE"/>
              </w:rPr>
              <w:t>irsing</w:t>
            </w:r>
          </w:p>
        </w:tc>
      </w:tr>
    </w:tbl>
    <w:p w14:paraId="2A737CD4" w14:textId="77777777" w:rsidR="00D52329" w:rsidRPr="00134001" w:rsidRDefault="00D52329" w:rsidP="00D52329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eastAsia="en-GB"/>
        </w:rPr>
      </w:pPr>
    </w:p>
    <w:p w14:paraId="767EA04F" w14:textId="77777777" w:rsidR="00F01E52" w:rsidRPr="00134001" w:rsidRDefault="00F01E52" w:rsidP="00292230">
      <w:pPr>
        <w:rPr>
          <w:color w:val="1F4E79" w:themeColor="accent1" w:themeShade="80"/>
          <w:shd w:val="clear" w:color="auto" w:fill="FFFFFF"/>
        </w:rPr>
      </w:pPr>
    </w:p>
    <w:p w14:paraId="21E3ED6D" w14:textId="77777777" w:rsidR="00F01E52" w:rsidRPr="00134001" w:rsidRDefault="00F01E52" w:rsidP="00292230">
      <w:pPr>
        <w:rPr>
          <w:color w:val="1F4E79" w:themeColor="accent1" w:themeShade="80"/>
          <w:shd w:val="clear" w:color="auto" w:fill="FFFFFF"/>
        </w:rPr>
        <w:sectPr w:rsidR="00F01E52" w:rsidRPr="00134001" w:rsidSect="00A27D29">
          <w:pgSz w:w="11906" w:h="16838"/>
          <w:pgMar w:top="709" w:right="566" w:bottom="567" w:left="567" w:header="283" w:footer="624" w:gutter="0"/>
          <w:cols w:space="708"/>
          <w:docGrid w:linePitch="381"/>
        </w:sectPr>
      </w:pPr>
    </w:p>
    <w:p w14:paraId="099E7029" w14:textId="5CF79A36" w:rsidR="00860A0B" w:rsidRPr="00134001" w:rsidRDefault="00860A0B" w:rsidP="004E6878">
      <w:pPr>
        <w:outlineLvl w:val="0"/>
        <w:rPr>
          <w:rFonts w:cs="Arial"/>
          <w:color w:val="1F4E79" w:themeColor="accent1" w:themeShade="80"/>
          <w:shd w:val="clear" w:color="auto" w:fill="FFFFFF"/>
        </w:rPr>
      </w:pPr>
      <w:r w:rsidRPr="00134001">
        <w:rPr>
          <w:rFonts w:cs="Arial"/>
          <w:b/>
          <w:color w:val="1F4E79" w:themeColor="accent1" w:themeShade="80"/>
          <w:shd w:val="clear" w:color="auto" w:fill="FFFFFF"/>
        </w:rPr>
        <w:lastRenderedPageBreak/>
        <w:t>VOCABULARY PART A (TRANSLATION)</w:t>
      </w:r>
    </w:p>
    <w:tbl>
      <w:tblPr>
        <w:tblStyle w:val="TableGrid"/>
        <w:tblpPr w:leftFromText="180" w:rightFromText="180" w:vertAnchor="text" w:horzAnchor="margin" w:tblpY="223"/>
        <w:tblW w:w="0" w:type="auto"/>
        <w:tblLook w:val="04A0" w:firstRow="1" w:lastRow="0" w:firstColumn="1" w:lastColumn="0" w:noHBand="0" w:noVBand="1"/>
      </w:tblPr>
      <w:tblGrid>
        <w:gridCol w:w="10737"/>
      </w:tblGrid>
      <w:tr w:rsidR="00134001" w:rsidRPr="00134001" w14:paraId="511CAD13" w14:textId="77777777" w:rsidTr="001973AA">
        <w:trPr>
          <w:trHeight w:val="190"/>
        </w:trPr>
        <w:tc>
          <w:tcPr>
            <w:tcW w:w="10737" w:type="dxa"/>
          </w:tcPr>
          <w:p w14:paraId="1E417B1C" w14:textId="2DAD0B9F" w:rsidR="00860A0B" w:rsidRPr="00134001" w:rsidRDefault="00860A0B" w:rsidP="00860A0B">
            <w:pPr>
              <w:jc w:val="center"/>
              <w:rPr>
                <w:rFonts w:cs="Arial"/>
                <w:color w:val="1F4E79" w:themeColor="accent1" w:themeShade="80"/>
                <w:szCs w:val="20"/>
              </w:rPr>
            </w:pPr>
            <w:r w:rsidRPr="00134001">
              <w:rPr>
                <w:rFonts w:cs="Arial"/>
                <w:color w:val="1F4E79" w:themeColor="accent1" w:themeShade="80"/>
                <w:szCs w:val="20"/>
              </w:rPr>
              <w:t xml:space="preserve">1 mark / item = max. </w:t>
            </w:r>
            <w:r w:rsidR="00846D46">
              <w:rPr>
                <w:rFonts w:cs="Arial"/>
                <w:b/>
                <w:bCs/>
                <w:color w:val="1F4E79" w:themeColor="accent1" w:themeShade="80"/>
                <w:szCs w:val="20"/>
              </w:rPr>
              <w:t>16</w:t>
            </w:r>
            <w:r w:rsidRPr="00134001">
              <w:rPr>
                <w:rFonts w:cs="Arial"/>
                <w:b/>
                <w:color w:val="1F4E79" w:themeColor="accent1" w:themeShade="80"/>
                <w:szCs w:val="20"/>
              </w:rPr>
              <w:t xml:space="preserve"> </w:t>
            </w:r>
            <w:r w:rsidRPr="00134001">
              <w:rPr>
                <w:rFonts w:cs="Arial"/>
                <w:color w:val="1F4E79" w:themeColor="accent1" w:themeShade="80"/>
                <w:szCs w:val="20"/>
              </w:rPr>
              <w:t>marks in total</w:t>
            </w:r>
          </w:p>
        </w:tc>
      </w:tr>
      <w:tr w:rsidR="00134001" w:rsidRPr="00134001" w14:paraId="4978CF13" w14:textId="77777777" w:rsidTr="001973AA">
        <w:trPr>
          <w:trHeight w:val="190"/>
        </w:trPr>
        <w:tc>
          <w:tcPr>
            <w:tcW w:w="10737" w:type="dxa"/>
          </w:tcPr>
          <w:p w14:paraId="54288BD1" w14:textId="77777777" w:rsidR="00860A0B" w:rsidRPr="00134001" w:rsidRDefault="00860A0B" w:rsidP="00860A0B">
            <w:pPr>
              <w:rPr>
                <w:rFonts w:cs="Arial"/>
                <w:b/>
                <w:color w:val="1F4E79" w:themeColor="accent1" w:themeShade="80"/>
                <w:szCs w:val="20"/>
              </w:rPr>
            </w:pPr>
          </w:p>
          <w:p w14:paraId="3288A991" w14:textId="77777777" w:rsidR="00860A0B" w:rsidRPr="00134001" w:rsidRDefault="00860A0B" w:rsidP="00860A0B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134001">
              <w:rPr>
                <w:rFonts w:cs="Arial"/>
                <w:color w:val="1F4E79" w:themeColor="accent1" w:themeShade="80"/>
                <w:szCs w:val="20"/>
              </w:rPr>
              <w:t>Notes on tolerance:</w:t>
            </w:r>
          </w:p>
          <w:p w14:paraId="3FDDF4F2" w14:textId="77777777" w:rsidR="00860A0B" w:rsidRPr="00134001" w:rsidRDefault="00860A0B" w:rsidP="00860A0B">
            <w:pPr>
              <w:rPr>
                <w:rFonts w:cs="Arial"/>
                <w:color w:val="1F4E79" w:themeColor="accent1" w:themeShade="80"/>
                <w:szCs w:val="20"/>
              </w:rPr>
            </w:pPr>
          </w:p>
          <w:p w14:paraId="410AB684" w14:textId="77777777" w:rsidR="00860A0B" w:rsidRPr="00134001" w:rsidRDefault="00860A0B" w:rsidP="00860A0B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134001">
              <w:rPr>
                <w:rFonts w:cs="Arial"/>
                <w:color w:val="1F4E79" w:themeColor="accent1" w:themeShade="80"/>
                <w:szCs w:val="20"/>
              </w:rPr>
              <w:t xml:space="preserve">0 errors = </w:t>
            </w:r>
            <w:r w:rsidRPr="00134001">
              <w:rPr>
                <w:rFonts w:cs="Arial"/>
                <w:b/>
                <w:color w:val="1F4E79" w:themeColor="accent1" w:themeShade="80"/>
                <w:szCs w:val="20"/>
              </w:rPr>
              <w:t>1</w:t>
            </w:r>
            <w:r w:rsidRPr="00134001">
              <w:rPr>
                <w:rFonts w:cs="Arial"/>
                <w:color w:val="1F4E79" w:themeColor="accent1" w:themeShade="80"/>
                <w:szCs w:val="20"/>
              </w:rPr>
              <w:t xml:space="preserve"> mark</w:t>
            </w:r>
          </w:p>
          <w:p w14:paraId="5308AE2F" w14:textId="77777777" w:rsidR="00860A0B" w:rsidRPr="00134001" w:rsidRDefault="00860A0B" w:rsidP="00860A0B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134001">
              <w:rPr>
                <w:rFonts w:cs="Arial"/>
                <w:color w:val="1F4E79" w:themeColor="accent1" w:themeShade="80"/>
                <w:szCs w:val="20"/>
              </w:rPr>
              <w:t xml:space="preserve">1 or 2 errors = </w:t>
            </w:r>
            <w:r w:rsidRPr="00134001">
              <w:rPr>
                <w:rFonts w:cs="Arial"/>
                <w:b/>
                <w:color w:val="1F4E79" w:themeColor="accent1" w:themeShade="80"/>
                <w:szCs w:val="20"/>
              </w:rPr>
              <w:t>0.5</w:t>
            </w:r>
            <w:r w:rsidRPr="00134001">
              <w:rPr>
                <w:rFonts w:cs="Arial"/>
                <w:color w:val="1F4E79" w:themeColor="accent1" w:themeShade="80"/>
                <w:szCs w:val="20"/>
              </w:rPr>
              <w:t xml:space="preserve"> mark</w:t>
            </w:r>
          </w:p>
          <w:p w14:paraId="0F0F1ED0" w14:textId="77777777" w:rsidR="00860A0B" w:rsidRPr="00134001" w:rsidRDefault="00860A0B" w:rsidP="00860A0B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134001">
              <w:rPr>
                <w:rFonts w:cs="Arial"/>
                <w:color w:val="1F4E79" w:themeColor="accent1" w:themeShade="80"/>
                <w:szCs w:val="20"/>
              </w:rPr>
              <w:t xml:space="preserve">3 or more errors = </w:t>
            </w:r>
            <w:r w:rsidRPr="00134001">
              <w:rPr>
                <w:rFonts w:cs="Arial"/>
                <w:b/>
                <w:color w:val="1F4E79" w:themeColor="accent1" w:themeShade="80"/>
                <w:szCs w:val="20"/>
              </w:rPr>
              <w:t>0</w:t>
            </w:r>
            <w:r w:rsidRPr="00134001">
              <w:rPr>
                <w:rFonts w:cs="Arial"/>
                <w:color w:val="1F4E79" w:themeColor="accent1" w:themeShade="80"/>
                <w:szCs w:val="20"/>
              </w:rPr>
              <w:t xml:space="preserve"> marks</w:t>
            </w:r>
          </w:p>
          <w:p w14:paraId="521DCDF4" w14:textId="77777777" w:rsidR="00860A0B" w:rsidRPr="00134001" w:rsidRDefault="00860A0B" w:rsidP="00860A0B">
            <w:pPr>
              <w:rPr>
                <w:rFonts w:cs="Arial"/>
                <w:color w:val="1F4E79" w:themeColor="accent1" w:themeShade="80"/>
                <w:szCs w:val="20"/>
              </w:rPr>
            </w:pPr>
          </w:p>
          <w:p w14:paraId="5C72F2EA" w14:textId="77777777" w:rsidR="00860A0B" w:rsidRPr="00134001" w:rsidRDefault="00860A0B" w:rsidP="00860A0B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134001">
              <w:rPr>
                <w:rFonts w:cs="Arial"/>
                <w:b/>
                <w:bCs/>
                <w:color w:val="1F4E79" w:themeColor="accent1" w:themeShade="80"/>
                <w:szCs w:val="20"/>
              </w:rPr>
              <w:t>An error</w:t>
            </w:r>
            <w:r w:rsidRPr="00134001">
              <w:rPr>
                <w:rFonts w:cs="Arial"/>
                <w:color w:val="1F4E79" w:themeColor="accent1" w:themeShade="80"/>
                <w:szCs w:val="20"/>
              </w:rPr>
              <w:t xml:space="preserve"> is defined as: </w:t>
            </w:r>
          </w:p>
          <w:p w14:paraId="40DDDCB7" w14:textId="77777777" w:rsidR="00860A0B" w:rsidRPr="00134001" w:rsidRDefault="00860A0B" w:rsidP="00860A0B">
            <w:pPr>
              <w:rPr>
                <w:rFonts w:cs="Arial"/>
                <w:color w:val="1F4E79" w:themeColor="accent1" w:themeShade="80"/>
                <w:szCs w:val="20"/>
              </w:rPr>
            </w:pPr>
          </w:p>
          <w:p w14:paraId="1A692CED" w14:textId="77777777" w:rsidR="00860A0B" w:rsidRPr="00134001" w:rsidRDefault="00860A0B" w:rsidP="00860A0B">
            <w:pPr>
              <w:numPr>
                <w:ilvl w:val="0"/>
                <w:numId w:val="4"/>
              </w:numPr>
              <w:contextualSpacing/>
              <w:rPr>
                <w:rFonts w:cs="Arial"/>
                <w:color w:val="1F4E79" w:themeColor="accent1" w:themeShade="80"/>
              </w:rPr>
            </w:pPr>
            <w:r w:rsidRPr="00134001">
              <w:rPr>
                <w:rFonts w:cs="Arial"/>
                <w:color w:val="1F4E79" w:themeColor="accent1" w:themeShade="80"/>
              </w:rPr>
              <w:t>no gender, indiscernible gender, or wrong gender</w:t>
            </w:r>
          </w:p>
          <w:p w14:paraId="4FED4EC6" w14:textId="77777777" w:rsidR="00860A0B" w:rsidRPr="00134001" w:rsidRDefault="00860A0B" w:rsidP="00860A0B">
            <w:pPr>
              <w:numPr>
                <w:ilvl w:val="0"/>
                <w:numId w:val="4"/>
              </w:numPr>
              <w:contextualSpacing/>
              <w:rPr>
                <w:rFonts w:cs="Arial"/>
                <w:color w:val="1F4E79" w:themeColor="accent1" w:themeShade="80"/>
              </w:rPr>
            </w:pPr>
            <w:r w:rsidRPr="00134001">
              <w:rPr>
                <w:rFonts w:cs="Arial"/>
                <w:color w:val="1F4E79" w:themeColor="accent1" w:themeShade="80"/>
              </w:rPr>
              <w:t>one incorrect, omitted, or ‘additional’ SSC</w:t>
            </w:r>
          </w:p>
          <w:p w14:paraId="5DF3D121" w14:textId="77777777" w:rsidR="00860A0B" w:rsidRPr="00134001" w:rsidRDefault="00860A0B" w:rsidP="00860A0B">
            <w:pPr>
              <w:rPr>
                <w:rFonts w:cs="Arial"/>
                <w:color w:val="1F4E79" w:themeColor="accent1" w:themeShade="80"/>
                <w:szCs w:val="20"/>
              </w:rPr>
            </w:pPr>
          </w:p>
          <w:p w14:paraId="6DAAB89A" w14:textId="77777777" w:rsidR="00860A0B" w:rsidRPr="00134001" w:rsidRDefault="00860A0B" w:rsidP="00860A0B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134001">
              <w:rPr>
                <w:rFonts w:cs="Arial"/>
                <w:color w:val="1F4E79" w:themeColor="accent1" w:themeShade="80"/>
                <w:szCs w:val="20"/>
              </w:rPr>
              <w:t xml:space="preserve">The students were told to produce the word for ‘the’ where needed and told how many words to say. </w:t>
            </w:r>
          </w:p>
        </w:tc>
      </w:tr>
    </w:tbl>
    <w:p w14:paraId="3AACF1BB" w14:textId="77777777" w:rsidR="00860A0B" w:rsidRPr="00134001" w:rsidRDefault="00860A0B" w:rsidP="00860A0B">
      <w:pPr>
        <w:rPr>
          <w:color w:val="1F4E79" w:themeColor="accent1" w:themeShade="80"/>
          <w:sz w:val="22"/>
          <w:szCs w:val="28"/>
        </w:rPr>
        <w:sectPr w:rsidR="00860A0B" w:rsidRPr="00134001" w:rsidSect="00A27D29">
          <w:pgSz w:w="11906" w:h="16838"/>
          <w:pgMar w:top="709" w:right="566" w:bottom="567" w:left="567" w:header="283" w:footer="624" w:gutter="0"/>
          <w:cols w:space="708"/>
          <w:docGrid w:linePitch="381"/>
        </w:sectPr>
      </w:pPr>
    </w:p>
    <w:p w14:paraId="09721C88" w14:textId="77777777" w:rsidR="00860A0B" w:rsidRPr="00134001" w:rsidRDefault="00860A0B" w:rsidP="00860A0B">
      <w:pPr>
        <w:rPr>
          <w:bCs/>
          <w:color w:val="1F4E79" w:themeColor="accent1" w:themeShade="80"/>
        </w:rPr>
        <w:sectPr w:rsidR="00860A0B" w:rsidRPr="00134001" w:rsidSect="00860A0B">
          <w:type w:val="continuous"/>
          <w:pgSz w:w="11906" w:h="16838"/>
          <w:pgMar w:top="709" w:right="566" w:bottom="567" w:left="567" w:header="283" w:footer="624" w:gutter="0"/>
          <w:cols w:space="708"/>
          <w:docGrid w:linePitch="381"/>
        </w:sectPr>
      </w:pPr>
    </w:p>
    <w:p w14:paraId="5643762B" w14:textId="77777777" w:rsidR="00D71739" w:rsidRPr="00134001" w:rsidRDefault="00D71739" w:rsidP="00D71739">
      <w:pPr>
        <w:rPr>
          <w:bCs/>
          <w:color w:val="1F4E79" w:themeColor="accent1" w:themeShade="80"/>
        </w:rPr>
        <w:sectPr w:rsidR="00D71739" w:rsidRPr="00134001" w:rsidSect="00860A0B">
          <w:type w:val="continuous"/>
          <w:pgSz w:w="11906" w:h="16838"/>
          <w:pgMar w:top="709" w:right="566" w:bottom="567" w:left="567" w:header="283" w:footer="624" w:gutter="0"/>
          <w:cols w:space="708"/>
          <w:docGrid w:linePitch="381"/>
        </w:sectPr>
      </w:pPr>
    </w:p>
    <w:p w14:paraId="311C386C" w14:textId="172A16B2" w:rsidR="00D71739" w:rsidRPr="00134001" w:rsidRDefault="00D71739" w:rsidP="00D71739">
      <w:pPr>
        <w:rPr>
          <w:bCs/>
          <w:color w:val="1F4E79" w:themeColor="accent1" w:themeShade="80"/>
          <w:lang w:val="de-DE"/>
        </w:rPr>
      </w:pPr>
      <w:r w:rsidRPr="00134001">
        <w:rPr>
          <w:bCs/>
          <w:color w:val="1F4E79" w:themeColor="accent1" w:themeShade="80"/>
          <w:lang w:val="de-DE"/>
        </w:rPr>
        <w:t>1. die Sachen</w:t>
      </w:r>
      <w:r w:rsidR="00C668CA" w:rsidRPr="00134001">
        <w:rPr>
          <w:bCs/>
          <w:color w:val="1F4E79" w:themeColor="accent1" w:themeShade="80"/>
          <w:lang w:val="de-DE"/>
        </w:rPr>
        <w:t>/die Dinge</w:t>
      </w:r>
      <w:r w:rsidRPr="00134001">
        <w:rPr>
          <w:bCs/>
          <w:color w:val="1F4E79" w:themeColor="accent1" w:themeShade="80"/>
          <w:lang w:val="de-DE"/>
        </w:rPr>
        <w:t xml:space="preserve"> </w:t>
      </w:r>
      <w:r w:rsidRPr="00134001">
        <w:rPr>
          <w:b/>
          <w:color w:val="1F4E79" w:themeColor="accent1" w:themeShade="80"/>
          <w:lang w:val="de-DE"/>
        </w:rPr>
        <w:t>(things)</w:t>
      </w:r>
    </w:p>
    <w:p w14:paraId="22AD5F94" w14:textId="77777777" w:rsidR="00D71739" w:rsidRPr="00D02EFC" w:rsidRDefault="00D71739" w:rsidP="00D71739">
      <w:pPr>
        <w:rPr>
          <w:color w:val="1F4E79" w:themeColor="accent1" w:themeShade="80"/>
        </w:rPr>
      </w:pPr>
      <w:r w:rsidRPr="00D02EFC">
        <w:rPr>
          <w:color w:val="1F4E79" w:themeColor="accent1" w:themeShade="80"/>
        </w:rPr>
        <w:t xml:space="preserve">2. hatte </w:t>
      </w:r>
      <w:r w:rsidRPr="00D02EFC">
        <w:rPr>
          <w:b/>
          <w:bCs/>
          <w:color w:val="1F4E79" w:themeColor="accent1" w:themeShade="80"/>
        </w:rPr>
        <w:t>(had)</w:t>
      </w:r>
    </w:p>
    <w:p w14:paraId="70386A28" w14:textId="77777777" w:rsidR="00D71739" w:rsidRPr="00134001" w:rsidRDefault="00D71739" w:rsidP="00D71739">
      <w:pPr>
        <w:rPr>
          <w:color w:val="1F4E79" w:themeColor="accent1" w:themeShade="80"/>
        </w:rPr>
      </w:pPr>
      <w:r w:rsidRPr="00134001">
        <w:rPr>
          <w:color w:val="1F4E79" w:themeColor="accent1" w:themeShade="80"/>
        </w:rPr>
        <w:t xml:space="preserve">3. rechts </w:t>
      </w:r>
      <w:r w:rsidRPr="00134001">
        <w:rPr>
          <w:b/>
          <w:bCs/>
          <w:color w:val="1F4E79" w:themeColor="accent1" w:themeShade="80"/>
        </w:rPr>
        <w:t>(on, to the right)</w:t>
      </w:r>
    </w:p>
    <w:p w14:paraId="3F4D85FB" w14:textId="77777777" w:rsidR="00D71739" w:rsidRPr="00134001" w:rsidRDefault="00D71739" w:rsidP="00D71739">
      <w:pPr>
        <w:rPr>
          <w:color w:val="1F4E79" w:themeColor="accent1" w:themeShade="80"/>
        </w:rPr>
      </w:pPr>
      <w:r w:rsidRPr="00134001">
        <w:rPr>
          <w:color w:val="1F4E79" w:themeColor="accent1" w:themeShade="80"/>
        </w:rPr>
        <w:t xml:space="preserve">4. aufhören </w:t>
      </w:r>
      <w:r w:rsidRPr="00134001">
        <w:rPr>
          <w:b/>
          <w:bCs/>
          <w:color w:val="1F4E79" w:themeColor="accent1" w:themeShade="80"/>
        </w:rPr>
        <w:t>(to stop, stopping)</w:t>
      </w:r>
    </w:p>
    <w:p w14:paraId="1C19B4FE" w14:textId="77777777" w:rsidR="00D71739" w:rsidRPr="00134001" w:rsidRDefault="00D71739" w:rsidP="00D71739">
      <w:pPr>
        <w:rPr>
          <w:color w:val="1F4E79" w:themeColor="accent1" w:themeShade="80"/>
        </w:rPr>
      </w:pPr>
      <w:r w:rsidRPr="00134001">
        <w:rPr>
          <w:color w:val="1F4E79" w:themeColor="accent1" w:themeShade="80"/>
        </w:rPr>
        <w:t xml:space="preserve">5. alt </w:t>
      </w:r>
      <w:r w:rsidRPr="00134001">
        <w:rPr>
          <w:b/>
          <w:bCs/>
          <w:color w:val="1F4E79" w:themeColor="accent1" w:themeShade="80"/>
        </w:rPr>
        <w:t>(old)</w:t>
      </w:r>
    </w:p>
    <w:p w14:paraId="214140B4" w14:textId="77777777" w:rsidR="00D71739" w:rsidRPr="00134001" w:rsidRDefault="00D71739" w:rsidP="00D71739">
      <w:pPr>
        <w:rPr>
          <w:color w:val="1F4E79" w:themeColor="accent1" w:themeShade="80"/>
        </w:rPr>
      </w:pPr>
      <w:r w:rsidRPr="00134001">
        <w:rPr>
          <w:color w:val="1F4E79" w:themeColor="accent1" w:themeShade="80"/>
        </w:rPr>
        <w:t xml:space="preserve">6. ihnen </w:t>
      </w:r>
      <w:r w:rsidRPr="00134001">
        <w:rPr>
          <w:b/>
          <w:bCs/>
          <w:color w:val="1F4E79" w:themeColor="accent1" w:themeShade="80"/>
        </w:rPr>
        <w:t>((to) them)</w:t>
      </w:r>
    </w:p>
    <w:p w14:paraId="5F5BF75B" w14:textId="77777777" w:rsidR="00D71739" w:rsidRPr="00134001" w:rsidRDefault="00D71739" w:rsidP="00D71739">
      <w:pPr>
        <w:rPr>
          <w:color w:val="1F4E79" w:themeColor="accent1" w:themeShade="80"/>
        </w:rPr>
      </w:pPr>
      <w:r w:rsidRPr="00134001">
        <w:rPr>
          <w:color w:val="1F4E79" w:themeColor="accent1" w:themeShade="80"/>
        </w:rPr>
        <w:t xml:space="preserve">7. er wird </w:t>
      </w:r>
      <w:r w:rsidRPr="00134001">
        <w:rPr>
          <w:b/>
          <w:bCs/>
          <w:color w:val="1F4E79" w:themeColor="accent1" w:themeShade="80"/>
        </w:rPr>
        <w:t>(he will (aux future))</w:t>
      </w:r>
    </w:p>
    <w:p w14:paraId="662D4036" w14:textId="3B48C885" w:rsidR="00D71739" w:rsidRPr="00D02EFC" w:rsidRDefault="00D71739" w:rsidP="00D71739">
      <w:pPr>
        <w:rPr>
          <w:b/>
          <w:bCs/>
          <w:color w:val="1F4E79" w:themeColor="accent1" w:themeShade="80"/>
        </w:rPr>
      </w:pPr>
      <w:r w:rsidRPr="00D02EFC">
        <w:rPr>
          <w:color w:val="1F4E79" w:themeColor="accent1" w:themeShade="80"/>
        </w:rPr>
        <w:t xml:space="preserve">8. die Million </w:t>
      </w:r>
      <w:r w:rsidRPr="00D02EFC">
        <w:rPr>
          <w:b/>
          <w:bCs/>
          <w:color w:val="1F4E79" w:themeColor="accent1" w:themeShade="80"/>
        </w:rPr>
        <w:t>(million)</w:t>
      </w:r>
    </w:p>
    <w:p w14:paraId="53B4DD7D" w14:textId="77777777" w:rsidR="00D71739" w:rsidRPr="00D02EFC" w:rsidRDefault="00D71739" w:rsidP="00D71739">
      <w:pPr>
        <w:rPr>
          <w:bCs/>
          <w:color w:val="1F4E79" w:themeColor="accent1" w:themeShade="80"/>
        </w:rPr>
      </w:pPr>
      <w:r w:rsidRPr="00D02EFC">
        <w:rPr>
          <w:bCs/>
          <w:color w:val="1F4E79" w:themeColor="accent1" w:themeShade="80"/>
        </w:rPr>
        <w:t xml:space="preserve">9. statt </w:t>
      </w:r>
      <w:r w:rsidRPr="00D02EFC">
        <w:rPr>
          <w:b/>
          <w:color w:val="1F4E79" w:themeColor="accent1" w:themeShade="80"/>
        </w:rPr>
        <w:t>(instead of)</w:t>
      </w:r>
    </w:p>
    <w:p w14:paraId="5CA1D40F" w14:textId="77777777" w:rsidR="00D71739" w:rsidRPr="00134001" w:rsidRDefault="00D71739" w:rsidP="00D71739">
      <w:pPr>
        <w:rPr>
          <w:bCs/>
          <w:color w:val="1F4E79" w:themeColor="accent1" w:themeShade="80"/>
        </w:rPr>
      </w:pPr>
      <w:r w:rsidRPr="00134001">
        <w:rPr>
          <w:bCs/>
          <w:color w:val="1F4E79" w:themeColor="accent1" w:themeShade="80"/>
        </w:rPr>
        <w:t xml:space="preserve">10. das Schloss </w:t>
      </w:r>
      <w:r w:rsidRPr="00134001">
        <w:rPr>
          <w:b/>
          <w:color w:val="1F4E79" w:themeColor="accent1" w:themeShade="80"/>
        </w:rPr>
        <w:t>(castle)</w:t>
      </w:r>
    </w:p>
    <w:p w14:paraId="47512083" w14:textId="77777777" w:rsidR="00D71739" w:rsidRPr="00134001" w:rsidRDefault="00D71739" w:rsidP="00D71739">
      <w:pPr>
        <w:rPr>
          <w:bCs/>
          <w:color w:val="1F4E79" w:themeColor="accent1" w:themeShade="80"/>
        </w:rPr>
      </w:pPr>
      <w:r w:rsidRPr="00134001">
        <w:rPr>
          <w:bCs/>
          <w:color w:val="1F4E79" w:themeColor="accent1" w:themeShade="80"/>
        </w:rPr>
        <w:t xml:space="preserve">11. erklären </w:t>
      </w:r>
      <w:r w:rsidRPr="00134001">
        <w:rPr>
          <w:b/>
          <w:color w:val="1F4E79" w:themeColor="accent1" w:themeShade="80"/>
        </w:rPr>
        <w:t>(to explain, explaining)</w:t>
      </w:r>
    </w:p>
    <w:p w14:paraId="0E590BFF" w14:textId="77777777" w:rsidR="00D71739" w:rsidRPr="00D02EFC" w:rsidRDefault="00D71739" w:rsidP="00D71739">
      <w:pPr>
        <w:rPr>
          <w:bCs/>
          <w:color w:val="1F4E79" w:themeColor="accent1" w:themeShade="80"/>
        </w:rPr>
      </w:pPr>
      <w:r w:rsidRPr="00D02EFC">
        <w:rPr>
          <w:bCs/>
          <w:color w:val="1F4E79" w:themeColor="accent1" w:themeShade="80"/>
        </w:rPr>
        <w:t xml:space="preserve">12. eng </w:t>
      </w:r>
      <w:r w:rsidRPr="00D02EFC">
        <w:rPr>
          <w:b/>
          <w:color w:val="1F4E79" w:themeColor="accent1" w:themeShade="80"/>
        </w:rPr>
        <w:t>(narrow)</w:t>
      </w:r>
    </w:p>
    <w:p w14:paraId="092DF747" w14:textId="77777777" w:rsidR="00D71739" w:rsidRPr="00134001" w:rsidRDefault="00D71739" w:rsidP="00D71739">
      <w:pPr>
        <w:rPr>
          <w:bCs/>
          <w:color w:val="1F4E79" w:themeColor="accent1" w:themeShade="80"/>
          <w:lang w:val="de-DE"/>
        </w:rPr>
      </w:pPr>
      <w:r w:rsidRPr="00134001">
        <w:rPr>
          <w:bCs/>
          <w:color w:val="1F4E79" w:themeColor="accent1" w:themeShade="80"/>
          <w:lang w:val="de-DE"/>
        </w:rPr>
        <w:t xml:space="preserve">13. gleich </w:t>
      </w:r>
      <w:r w:rsidRPr="00134001">
        <w:rPr>
          <w:b/>
          <w:color w:val="1F4E79" w:themeColor="accent1" w:themeShade="80"/>
          <w:lang w:val="de-DE"/>
        </w:rPr>
        <w:t>(same)</w:t>
      </w:r>
    </w:p>
    <w:p w14:paraId="437416C4" w14:textId="77777777" w:rsidR="00D71739" w:rsidRPr="00134001" w:rsidRDefault="00D71739" w:rsidP="00D71739">
      <w:pPr>
        <w:rPr>
          <w:bCs/>
          <w:color w:val="1F4E79" w:themeColor="accent1" w:themeShade="80"/>
          <w:lang w:val="de-DE"/>
        </w:rPr>
      </w:pPr>
      <w:r w:rsidRPr="00134001">
        <w:rPr>
          <w:bCs/>
          <w:color w:val="1F4E79" w:themeColor="accent1" w:themeShade="80"/>
          <w:lang w:val="de-DE"/>
        </w:rPr>
        <w:t xml:space="preserve">14. die Luft </w:t>
      </w:r>
      <w:r w:rsidRPr="00134001">
        <w:rPr>
          <w:b/>
          <w:color w:val="1F4E79" w:themeColor="accent1" w:themeShade="80"/>
          <w:lang w:val="de-DE"/>
        </w:rPr>
        <w:t>(air)</w:t>
      </w:r>
    </w:p>
    <w:p w14:paraId="579A2AFA" w14:textId="77777777" w:rsidR="00D71739" w:rsidRPr="00134001" w:rsidRDefault="00D71739" w:rsidP="00D71739">
      <w:pPr>
        <w:rPr>
          <w:bCs/>
          <w:color w:val="1F4E79" w:themeColor="accent1" w:themeShade="80"/>
          <w:lang w:val="de-DE"/>
        </w:rPr>
      </w:pPr>
      <w:r w:rsidRPr="00134001">
        <w:rPr>
          <w:bCs/>
          <w:color w:val="1F4E79" w:themeColor="accent1" w:themeShade="80"/>
          <w:lang w:val="de-DE"/>
        </w:rPr>
        <w:t xml:space="preserve">15. das Gesicht </w:t>
      </w:r>
      <w:r w:rsidRPr="00134001">
        <w:rPr>
          <w:b/>
          <w:color w:val="1F4E79" w:themeColor="accent1" w:themeShade="80"/>
          <w:lang w:val="de-DE"/>
        </w:rPr>
        <w:t>(face)</w:t>
      </w:r>
    </w:p>
    <w:p w14:paraId="506FA77D" w14:textId="77777777" w:rsidR="00D71739" w:rsidRPr="00134001" w:rsidRDefault="00D71739" w:rsidP="00D71739">
      <w:pPr>
        <w:rPr>
          <w:bCs/>
          <w:color w:val="1F4E79" w:themeColor="accent1" w:themeShade="80"/>
          <w:lang w:val="de-DE"/>
        </w:rPr>
      </w:pPr>
      <w:r w:rsidRPr="00134001">
        <w:rPr>
          <w:bCs/>
          <w:color w:val="1F4E79" w:themeColor="accent1" w:themeShade="80"/>
          <w:lang w:val="de-DE"/>
        </w:rPr>
        <w:t xml:space="preserve">16. der Spaß </w:t>
      </w:r>
      <w:r w:rsidRPr="00134001">
        <w:rPr>
          <w:b/>
          <w:color w:val="1F4E79" w:themeColor="accent1" w:themeShade="80"/>
          <w:lang w:val="de-DE"/>
        </w:rPr>
        <w:t>(fun)</w:t>
      </w:r>
    </w:p>
    <w:p w14:paraId="63B6EA40" w14:textId="77777777" w:rsidR="00D71739" w:rsidRPr="00134001" w:rsidRDefault="00D71739" w:rsidP="00D71739">
      <w:pPr>
        <w:rPr>
          <w:color w:val="1F4E79" w:themeColor="accent1" w:themeShade="80"/>
          <w:lang w:val="de-DE"/>
        </w:rPr>
        <w:sectPr w:rsidR="00D71739" w:rsidRPr="00134001" w:rsidSect="00D71739">
          <w:type w:val="continuous"/>
          <w:pgSz w:w="11906" w:h="16838"/>
          <w:pgMar w:top="709" w:right="566" w:bottom="567" w:left="567" w:header="283" w:footer="624" w:gutter="0"/>
          <w:cols w:num="2" w:space="708"/>
          <w:docGrid w:linePitch="381"/>
        </w:sectPr>
      </w:pPr>
    </w:p>
    <w:p w14:paraId="710555DE" w14:textId="77777777" w:rsidR="00D71739" w:rsidRPr="00134001" w:rsidRDefault="00D71739" w:rsidP="00D71739">
      <w:pPr>
        <w:rPr>
          <w:b/>
          <w:color w:val="1F4E79" w:themeColor="accent1" w:themeShade="80"/>
          <w:lang w:val="de-DE"/>
        </w:rPr>
      </w:pPr>
    </w:p>
    <w:p w14:paraId="74BC2852" w14:textId="080F4FB8" w:rsidR="00D71739" w:rsidRDefault="00D71739" w:rsidP="00D71739">
      <w:pPr>
        <w:rPr>
          <w:b/>
          <w:color w:val="1F4E79" w:themeColor="accent1" w:themeShade="80"/>
          <w:lang w:val="fr-FR"/>
        </w:rPr>
      </w:pPr>
      <w:r w:rsidRPr="00134001">
        <w:rPr>
          <w:b/>
          <w:color w:val="1F4E79" w:themeColor="accent1" w:themeShade="80"/>
          <w:lang w:val="fr-FR"/>
        </w:rPr>
        <w:t>VOCABULARY PART B (REGISTER)</w:t>
      </w:r>
    </w:p>
    <w:p w14:paraId="4E71F187" w14:textId="68C4951D" w:rsidR="00846D46" w:rsidRPr="00134001" w:rsidRDefault="00846D46" w:rsidP="00D71739">
      <w:pPr>
        <w:rPr>
          <w:b/>
          <w:color w:val="1F4E79" w:themeColor="accent1" w:themeShade="80"/>
          <w:lang w:val="fr-FR"/>
        </w:rPr>
      </w:pPr>
      <w:r w:rsidRPr="00134001">
        <w:rPr>
          <w:rFonts w:ascii="Times New Roman" w:hAnsi="Times New Roman" w:cs="Times New Roman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58995A44" wp14:editId="0E28CFA7">
                <wp:extent cx="6817360" cy="300942"/>
                <wp:effectExtent l="0" t="0" r="21590" b="23495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30094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4B9DEA" w14:textId="60EC2832" w:rsidR="00846D46" w:rsidRPr="00625F20" w:rsidRDefault="00846D46" w:rsidP="00846D46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1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 mark / item = max. 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4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8995A44" id="Text Box 8" o:spid="_x0000_s1055" type="#_x0000_t202" style="width:536.8pt;height:23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" strokecolor="#2f5496 [2408]">
                <v:textbox>
                  <w:txbxContent>
                    <w:p w14:paraId="044B9DEA" w14:textId="60EC2832" w:rsidR="00846D46" w:rsidRPr="00625F20" w:rsidRDefault="00846D46" w:rsidP="00846D46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1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 mark / item = max. 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4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163C999" w14:textId="77777777" w:rsidR="00D71739" w:rsidRPr="00134001" w:rsidRDefault="00D71739" w:rsidP="00D71739">
      <w:pPr>
        <w:numPr>
          <w:ilvl w:val="0"/>
          <w:numId w:val="6"/>
        </w:numPr>
        <w:spacing w:line="360" w:lineRule="auto"/>
        <w:ind w:left="357" w:hanging="357"/>
        <w:contextualSpacing/>
        <w:rPr>
          <w:bCs/>
          <w:color w:val="1F4E79" w:themeColor="accent1" w:themeShade="80"/>
          <w:lang w:val="fr-FR"/>
        </w:rPr>
      </w:pPr>
      <w:r w:rsidRPr="00134001">
        <w:rPr>
          <w:bCs/>
          <w:color w:val="1F4E79" w:themeColor="accent1" w:themeShade="80"/>
          <w:lang w:val="fr-FR"/>
        </w:rPr>
        <w:t>Sie kennen</w:t>
      </w:r>
    </w:p>
    <w:p w14:paraId="1C39DD82" w14:textId="77777777" w:rsidR="00D71739" w:rsidRPr="00134001" w:rsidRDefault="00D71739" w:rsidP="00D71739">
      <w:pPr>
        <w:numPr>
          <w:ilvl w:val="0"/>
          <w:numId w:val="6"/>
        </w:numPr>
        <w:spacing w:line="360" w:lineRule="auto"/>
        <w:ind w:left="357" w:hanging="357"/>
        <w:contextualSpacing/>
        <w:rPr>
          <w:bCs/>
          <w:color w:val="1F4E79" w:themeColor="accent1" w:themeShade="80"/>
          <w:lang w:val="fr-FR"/>
        </w:rPr>
      </w:pPr>
      <w:r w:rsidRPr="00134001">
        <w:rPr>
          <w:bCs/>
          <w:color w:val="1F4E79" w:themeColor="accent1" w:themeShade="80"/>
          <w:lang w:val="fr-FR"/>
        </w:rPr>
        <w:t>Sie begreifen</w:t>
      </w:r>
    </w:p>
    <w:p w14:paraId="72F37F7E" w14:textId="77777777" w:rsidR="00D71739" w:rsidRPr="00134001" w:rsidRDefault="00D71739" w:rsidP="00D71739">
      <w:pPr>
        <w:numPr>
          <w:ilvl w:val="0"/>
          <w:numId w:val="6"/>
        </w:numPr>
        <w:spacing w:line="360" w:lineRule="auto"/>
        <w:ind w:left="357" w:hanging="357"/>
        <w:contextualSpacing/>
        <w:rPr>
          <w:bCs/>
          <w:color w:val="1F4E79" w:themeColor="accent1" w:themeShade="80"/>
          <w:lang w:val="fr-FR"/>
        </w:rPr>
      </w:pPr>
      <w:r w:rsidRPr="00134001">
        <w:rPr>
          <w:bCs/>
          <w:color w:val="1F4E79" w:themeColor="accent1" w:themeShade="80"/>
          <w:lang w:val="fr-FR"/>
        </w:rPr>
        <w:t>Guten Tag!</w:t>
      </w:r>
    </w:p>
    <w:p w14:paraId="026EF89E" w14:textId="77777777" w:rsidR="00D71739" w:rsidRPr="00134001" w:rsidRDefault="00D71739" w:rsidP="00D71739">
      <w:pPr>
        <w:numPr>
          <w:ilvl w:val="0"/>
          <w:numId w:val="6"/>
        </w:numPr>
        <w:spacing w:line="360" w:lineRule="auto"/>
        <w:ind w:left="357" w:hanging="357"/>
        <w:contextualSpacing/>
        <w:rPr>
          <w:bCs/>
          <w:color w:val="1F4E79" w:themeColor="accent1" w:themeShade="80"/>
          <w:lang w:val="fr-FR"/>
        </w:rPr>
      </w:pPr>
      <w:r w:rsidRPr="00134001">
        <w:rPr>
          <w:bCs/>
          <w:color w:val="1F4E79" w:themeColor="accent1" w:themeShade="80"/>
          <w:lang w:val="fr-FR"/>
        </w:rPr>
        <w:t>Guten Abend!</w:t>
      </w:r>
    </w:p>
    <w:p w14:paraId="764471FA" w14:textId="77777777" w:rsidR="00D71739" w:rsidRPr="00134001" w:rsidRDefault="00D71739" w:rsidP="00D71739">
      <w:pPr>
        <w:rPr>
          <w:b/>
          <w:color w:val="1F4E79" w:themeColor="accent1" w:themeShade="80"/>
          <w:lang w:val="fr-FR"/>
        </w:rPr>
      </w:pPr>
    </w:p>
    <w:p w14:paraId="3AD586F3" w14:textId="4C3654FE" w:rsidR="004E6878" w:rsidRPr="00134001" w:rsidRDefault="004E6878">
      <w:pPr>
        <w:rPr>
          <w:b/>
          <w:color w:val="1F4E79" w:themeColor="accent1" w:themeShade="80"/>
          <w:lang w:val="fr-FR"/>
        </w:rPr>
      </w:pPr>
      <w:r w:rsidRPr="00134001">
        <w:rPr>
          <w:b/>
          <w:color w:val="1F4E79" w:themeColor="accent1" w:themeShade="80"/>
          <w:lang w:val="fr-FR"/>
        </w:rPr>
        <w:br w:type="page"/>
      </w:r>
    </w:p>
    <w:p w14:paraId="3BBE4B55" w14:textId="754C4C08" w:rsidR="004E6878" w:rsidRPr="00134001" w:rsidRDefault="004E6878" w:rsidP="004E6878">
      <w:pPr>
        <w:pStyle w:val="Heading2"/>
        <w:rPr>
          <w:color w:val="1F4E79" w:themeColor="accent1" w:themeShade="80"/>
        </w:rPr>
      </w:pPr>
      <w:r w:rsidRPr="00134001">
        <w:rPr>
          <w:b/>
          <w:bCs/>
          <w:color w:val="1F4E79" w:themeColor="accent1" w:themeShade="80"/>
          <w:lang w:eastAsia="en-GB"/>
        </w:rPr>
        <w:lastRenderedPageBreak/>
        <w:t>GRAMMAR</w:t>
      </w:r>
      <w:r w:rsidRPr="00134001">
        <w:rPr>
          <w:b/>
          <w:bCs/>
          <w:color w:val="1F4E79" w:themeColor="accent1" w:themeShade="80"/>
        </w:rPr>
        <w:t xml:space="preserve"> PART A</w:t>
      </w:r>
      <w:r w:rsidRPr="00134001">
        <w:rPr>
          <w:b/>
          <w:color w:val="1F4E79" w:themeColor="accent1" w:themeShade="80"/>
        </w:rPr>
        <w:t xml:space="preserve"> (VERB FORMS </w:t>
      </w:r>
      <w:r w:rsidR="008E02A6" w:rsidRPr="00134001">
        <w:rPr>
          <w:b/>
          <w:color w:val="1F4E79" w:themeColor="accent1" w:themeShade="80"/>
        </w:rPr>
        <w:t>AND</w:t>
      </w:r>
      <w:r w:rsidRPr="00134001">
        <w:rPr>
          <w:b/>
          <w:color w:val="1F4E79" w:themeColor="accent1" w:themeShade="80"/>
        </w:rPr>
        <w:t xml:space="preserve"> ADVERBS)</w:t>
      </w:r>
    </w:p>
    <w:p w14:paraId="0E5CCBE8" w14:textId="77777777" w:rsidR="004E6878" w:rsidRPr="00134001" w:rsidRDefault="004E6878" w:rsidP="004E6878">
      <w:pPr>
        <w:pStyle w:val="Heading2"/>
        <w:spacing w:after="0"/>
        <w:rPr>
          <w:b/>
          <w:bCs/>
          <w:color w:val="1F4E79" w:themeColor="accent1" w:themeShade="80"/>
        </w:rPr>
      </w:pPr>
      <w:r w:rsidRPr="00134001">
        <w:rPr>
          <w:b/>
          <w:bCs/>
          <w:color w:val="1F4E79" w:themeColor="accent1" w:themeShade="80"/>
        </w:rPr>
        <w:t>Marks should not be deducted for pronunciation unless the pronunciation makes the grammar itself incorrect.</w:t>
      </w:r>
    </w:p>
    <w:p w14:paraId="468C9E11" w14:textId="77777777" w:rsidR="004E6878" w:rsidRPr="00134001" w:rsidRDefault="004E6878" w:rsidP="004E6878">
      <w:pPr>
        <w:spacing w:after="0" w:line="240" w:lineRule="auto"/>
        <w:rPr>
          <w:color w:val="1F4E79" w:themeColor="accent1" w:themeShade="80"/>
          <w:szCs w:val="26"/>
        </w:rPr>
      </w:pPr>
    </w:p>
    <w:p w14:paraId="63E2C5B2" w14:textId="289DBDF1" w:rsidR="004E6878" w:rsidRPr="00134001" w:rsidRDefault="004E6878" w:rsidP="004E6878">
      <w:pPr>
        <w:spacing w:line="240" w:lineRule="auto"/>
        <w:rPr>
          <w:color w:val="1F4E79" w:themeColor="accent1" w:themeShade="80"/>
          <w:szCs w:val="26"/>
        </w:rPr>
      </w:pPr>
      <w:r w:rsidRPr="00134001">
        <w:rPr>
          <w:color w:val="1F4E79" w:themeColor="accent1" w:themeShade="80"/>
          <w:szCs w:val="26"/>
        </w:rPr>
        <w:t>Grammar focus: adverb placement; subject-verb agreement</w:t>
      </w:r>
    </w:p>
    <w:p w14:paraId="1F913DD4" w14:textId="5C8D1C7B" w:rsidR="004E6878" w:rsidRPr="00134001" w:rsidRDefault="004E6878" w:rsidP="004E6878">
      <w:pPr>
        <w:rPr>
          <w:color w:val="1F4E79" w:themeColor="accent1" w:themeShade="80"/>
        </w:rPr>
      </w:pPr>
      <w:r w:rsidRPr="00134001">
        <w:rPr>
          <w:color w:val="1F4E79" w:themeColor="accent1" w:themeShade="80"/>
          <w:szCs w:val="26"/>
        </w:rPr>
        <w:t xml:space="preserve">Instruction to pupils: </w:t>
      </w:r>
      <w:bookmarkStart w:id="11" w:name="_Hlk59382932"/>
      <w:r w:rsidRPr="00134001">
        <w:rPr>
          <w:color w:val="1F4E79" w:themeColor="accent1" w:themeShade="80"/>
        </w:rPr>
        <w:t>Say the German for the English in brack</w:t>
      </w:r>
      <w:bookmarkStart w:id="12" w:name="_Hlk59138774"/>
      <w:r w:rsidRPr="00134001">
        <w:rPr>
          <w:color w:val="1F4E79" w:themeColor="accent1" w:themeShade="80"/>
        </w:rPr>
        <w:t>ets. Use the clues to help you. Think about word order.</w:t>
      </w:r>
      <w:bookmarkEnd w:id="11"/>
      <w:bookmarkEnd w:id="12"/>
    </w:p>
    <w:tbl>
      <w:tblPr>
        <w:tblStyle w:val="TableGrid"/>
        <w:tblW w:w="10910" w:type="dxa"/>
        <w:tblLook w:val="04A0" w:firstRow="1" w:lastRow="0" w:firstColumn="1" w:lastColumn="0" w:noHBand="0" w:noVBand="1"/>
      </w:tblPr>
      <w:tblGrid>
        <w:gridCol w:w="10910"/>
      </w:tblGrid>
      <w:tr w:rsidR="00134001" w:rsidRPr="00134001" w14:paraId="10F9554C" w14:textId="77777777" w:rsidTr="00C82017">
        <w:trPr>
          <w:trHeight w:val="190"/>
        </w:trPr>
        <w:tc>
          <w:tcPr>
            <w:tcW w:w="10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999517" w14:textId="77777777" w:rsidR="004E6878" w:rsidRPr="00134001" w:rsidRDefault="004E6878">
            <w:pPr>
              <w:jc w:val="center"/>
              <w:rPr>
                <w:rFonts w:cs="Arial"/>
                <w:color w:val="1F4E79" w:themeColor="accent1" w:themeShade="80"/>
                <w:szCs w:val="20"/>
              </w:rPr>
            </w:pPr>
            <w:r w:rsidRPr="00134001">
              <w:rPr>
                <w:rFonts w:cs="Arial"/>
                <w:color w:val="1F4E79" w:themeColor="accent1" w:themeShade="80"/>
                <w:szCs w:val="20"/>
              </w:rPr>
              <w:t xml:space="preserve">2 marks / item = max. </w:t>
            </w:r>
            <w:r w:rsidRPr="00134001">
              <w:rPr>
                <w:rFonts w:cs="Arial"/>
                <w:b/>
                <w:color w:val="1F4E79" w:themeColor="accent1" w:themeShade="80"/>
                <w:szCs w:val="20"/>
              </w:rPr>
              <w:t xml:space="preserve">4 </w:t>
            </w:r>
            <w:r w:rsidRPr="00134001">
              <w:rPr>
                <w:rFonts w:cs="Arial"/>
                <w:color w:val="1F4E79" w:themeColor="accent1" w:themeShade="80"/>
                <w:szCs w:val="20"/>
              </w:rPr>
              <w:t xml:space="preserve">marks in total </w:t>
            </w:r>
          </w:p>
        </w:tc>
      </w:tr>
      <w:tr w:rsidR="004E6878" w:rsidRPr="00134001" w14:paraId="03B933D0" w14:textId="77777777" w:rsidTr="00C82017">
        <w:trPr>
          <w:trHeight w:val="190"/>
        </w:trPr>
        <w:tc>
          <w:tcPr>
            <w:tcW w:w="10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9F217" w14:textId="77777777" w:rsidR="004E6878" w:rsidRPr="00134001" w:rsidRDefault="004E6878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134001">
              <w:rPr>
                <w:rFonts w:cs="Arial"/>
                <w:b/>
                <w:bCs/>
                <w:color w:val="1F4E79" w:themeColor="accent1" w:themeShade="80"/>
                <w:szCs w:val="20"/>
              </w:rPr>
              <w:t>1</w:t>
            </w:r>
            <w:r w:rsidRPr="00134001">
              <w:rPr>
                <w:rFonts w:cs="Arial"/>
                <w:color w:val="1F4E79" w:themeColor="accent1" w:themeShade="80"/>
                <w:szCs w:val="20"/>
              </w:rPr>
              <w:t xml:space="preserve"> </w:t>
            </w:r>
            <w:r w:rsidRPr="00134001">
              <w:rPr>
                <w:rFonts w:cs="Arial"/>
                <w:b/>
                <w:color w:val="1F4E79" w:themeColor="accent1" w:themeShade="80"/>
                <w:szCs w:val="20"/>
              </w:rPr>
              <w:t>mark</w:t>
            </w:r>
            <w:r w:rsidRPr="00134001">
              <w:rPr>
                <w:rFonts w:cs="Arial"/>
                <w:color w:val="1F4E79" w:themeColor="accent1" w:themeShade="80"/>
                <w:szCs w:val="20"/>
              </w:rPr>
              <w:t>: Correct adverb placement after the verb</w:t>
            </w:r>
          </w:p>
          <w:p w14:paraId="44797CE5" w14:textId="77777777" w:rsidR="004E6878" w:rsidRPr="00134001" w:rsidRDefault="004E6878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134001">
              <w:rPr>
                <w:rFonts w:cs="Arial"/>
                <w:b/>
                <w:color w:val="1F4E79" w:themeColor="accent1" w:themeShade="80"/>
                <w:szCs w:val="20"/>
              </w:rPr>
              <w:t>1 mark</w:t>
            </w:r>
            <w:r w:rsidRPr="00134001">
              <w:rPr>
                <w:rFonts w:cs="Arial"/>
                <w:color w:val="1F4E79" w:themeColor="accent1" w:themeShade="80"/>
                <w:szCs w:val="20"/>
              </w:rPr>
              <w:t>: Correct verb form</w:t>
            </w:r>
          </w:p>
        </w:tc>
      </w:tr>
    </w:tbl>
    <w:p w14:paraId="0E3EABC7" w14:textId="77777777" w:rsidR="004E6878" w:rsidRPr="00134001" w:rsidRDefault="004E6878" w:rsidP="004E6878">
      <w:pPr>
        <w:spacing w:after="0"/>
        <w:rPr>
          <w:b/>
          <w:color w:val="1F4E79" w:themeColor="accent1" w:themeShade="80"/>
        </w:rPr>
      </w:pPr>
    </w:p>
    <w:tbl>
      <w:tblPr>
        <w:tblStyle w:val="TableGrid"/>
        <w:tblW w:w="10971" w:type="dxa"/>
        <w:tblLook w:val="04A0" w:firstRow="1" w:lastRow="0" w:firstColumn="1" w:lastColumn="0" w:noHBand="0" w:noVBand="1"/>
      </w:tblPr>
      <w:tblGrid>
        <w:gridCol w:w="421"/>
        <w:gridCol w:w="7557"/>
        <w:gridCol w:w="2993"/>
      </w:tblGrid>
      <w:tr w:rsidR="00134001" w:rsidRPr="00134001" w14:paraId="671F917B" w14:textId="77777777" w:rsidTr="004E6878">
        <w:trPr>
          <w:trHeight w:val="905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75763F" w14:textId="77777777" w:rsidR="004E6878" w:rsidRPr="00134001" w:rsidRDefault="004E6878">
            <w:pPr>
              <w:rPr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</w:rPr>
              <w:t>1.</w:t>
            </w:r>
          </w:p>
        </w:tc>
        <w:tc>
          <w:tcPr>
            <w:tcW w:w="7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460EF3" w14:textId="07BB4EF6" w:rsidR="004E6878" w:rsidRPr="00134001" w:rsidRDefault="004E6878" w:rsidP="004E6878">
            <w:pPr>
              <w:rPr>
                <w:color w:val="1F4E79" w:themeColor="accent1" w:themeShade="80"/>
                <w:lang w:val="de-DE"/>
              </w:rPr>
            </w:pPr>
            <w:r w:rsidRPr="00134001">
              <w:rPr>
                <w:color w:val="1F4E79" w:themeColor="accent1" w:themeShade="80"/>
                <w:lang w:val="de-DE"/>
              </w:rPr>
              <w:t xml:space="preserve">Ich </w:t>
            </w: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tanze</w:t>
            </w:r>
            <w:r w:rsidRPr="00134001">
              <w:rPr>
                <w:b/>
                <w:color w:val="1F4E79" w:themeColor="accent1" w:themeShade="80"/>
                <w:lang w:val="de-DE"/>
              </w:rPr>
              <w:t xml:space="preserve"> </w:t>
            </w: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gern</w:t>
            </w:r>
            <w:r w:rsidRPr="00134001">
              <w:rPr>
                <w:color w:val="1F4E79" w:themeColor="accent1" w:themeShade="80"/>
                <w:lang w:val="de-DE"/>
              </w:rPr>
              <w:t>.  (like dancing)</w:t>
            </w:r>
          </w:p>
        </w:tc>
        <w:tc>
          <w:tcPr>
            <w:tcW w:w="2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B865BB" w14:textId="77777777" w:rsidR="004E6878" w:rsidRPr="009E35DA" w:rsidRDefault="004E6878">
            <w:pPr>
              <w:rPr>
                <w:color w:val="1F4E79" w:themeColor="accent1" w:themeShade="80"/>
              </w:rPr>
            </w:pPr>
            <w:r w:rsidRPr="009E35DA">
              <w:rPr>
                <w:b/>
                <w:color w:val="1F4E79" w:themeColor="accent1" w:themeShade="80"/>
              </w:rPr>
              <w:t xml:space="preserve">to dance </w:t>
            </w:r>
            <w:r w:rsidRPr="009E35DA">
              <w:rPr>
                <w:color w:val="1F4E79" w:themeColor="accent1" w:themeShade="80"/>
              </w:rPr>
              <w:t xml:space="preserve">= </w:t>
            </w:r>
            <w:r w:rsidRPr="009E35DA">
              <w:rPr>
                <w:i/>
                <w:color w:val="1F4E79" w:themeColor="accent1" w:themeShade="80"/>
              </w:rPr>
              <w:t>tanzen</w:t>
            </w:r>
            <w:r w:rsidRPr="009E35DA">
              <w:rPr>
                <w:color w:val="1F4E79" w:themeColor="accent1" w:themeShade="80"/>
              </w:rPr>
              <w:t xml:space="preserve"> </w:t>
            </w:r>
          </w:p>
          <w:p w14:paraId="58238E86" w14:textId="77777777" w:rsidR="004E6878" w:rsidRPr="009E35DA" w:rsidRDefault="004E6878">
            <w:pPr>
              <w:rPr>
                <w:i/>
                <w:color w:val="1F4E79" w:themeColor="accent1" w:themeShade="80"/>
              </w:rPr>
            </w:pPr>
            <w:r w:rsidRPr="009E35DA">
              <w:rPr>
                <w:b/>
                <w:color w:val="1F4E79" w:themeColor="accent1" w:themeShade="80"/>
              </w:rPr>
              <w:t>like</w:t>
            </w:r>
            <w:r w:rsidRPr="009E35DA">
              <w:rPr>
                <w:color w:val="1F4E79" w:themeColor="accent1" w:themeShade="80"/>
              </w:rPr>
              <w:t xml:space="preserve"> = </w:t>
            </w:r>
            <w:r w:rsidRPr="009E35DA">
              <w:rPr>
                <w:i/>
                <w:color w:val="1F4E79" w:themeColor="accent1" w:themeShade="80"/>
              </w:rPr>
              <w:t>gern</w:t>
            </w:r>
          </w:p>
        </w:tc>
      </w:tr>
      <w:tr w:rsidR="004E6878" w:rsidRPr="00134001" w14:paraId="3F5C86F3" w14:textId="77777777" w:rsidTr="004E6878">
        <w:trPr>
          <w:trHeight w:val="752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1CFD9D" w14:textId="77777777" w:rsidR="004E6878" w:rsidRPr="00134001" w:rsidRDefault="004E6878">
            <w:pPr>
              <w:rPr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</w:rPr>
              <w:t>2.</w:t>
            </w:r>
          </w:p>
        </w:tc>
        <w:tc>
          <w:tcPr>
            <w:tcW w:w="7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3A5963" w14:textId="09DF36A3" w:rsidR="004E6878" w:rsidRPr="00134001" w:rsidRDefault="004E6878" w:rsidP="004E6878">
            <w:pPr>
              <w:rPr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  <w:lang w:val="de-DE"/>
              </w:rPr>
              <w:t xml:space="preserve">Er </w:t>
            </w: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nimmt</w:t>
            </w:r>
            <w:r w:rsidRPr="00134001">
              <w:rPr>
                <w:b/>
                <w:color w:val="1F4E79" w:themeColor="accent1" w:themeShade="80"/>
                <w:lang w:val="de-DE"/>
              </w:rPr>
              <w:t xml:space="preserve"> </w:t>
            </w: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lieber</w:t>
            </w:r>
            <w:r w:rsidR="00C4706A">
              <w:rPr>
                <w:b/>
                <w:color w:val="1F4E79" w:themeColor="accent1" w:themeShade="80"/>
                <w:u w:val="single"/>
                <w:lang w:val="de-DE"/>
              </w:rPr>
              <w:t xml:space="preserve"> </w:t>
            </w:r>
            <w:r w:rsidR="00F52B7D" w:rsidRPr="00134001">
              <w:rPr>
                <w:color w:val="1F4E79" w:themeColor="accent1" w:themeShade="80"/>
                <w:lang w:val="de-DE"/>
              </w:rPr>
              <w:t>den Bus</w:t>
            </w:r>
            <w:r w:rsidRPr="00134001">
              <w:rPr>
                <w:color w:val="1F4E79" w:themeColor="accent1" w:themeShade="80"/>
                <w:lang w:val="de-DE"/>
              </w:rPr>
              <w:t xml:space="preserve">. </w:t>
            </w:r>
            <w:r w:rsidRPr="00134001">
              <w:rPr>
                <w:color w:val="1F4E79" w:themeColor="accent1" w:themeShade="80"/>
              </w:rPr>
              <w:t>(prefers to take)</w:t>
            </w:r>
          </w:p>
        </w:tc>
        <w:tc>
          <w:tcPr>
            <w:tcW w:w="2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83ED47" w14:textId="77777777" w:rsidR="004E6878" w:rsidRPr="009E35DA" w:rsidRDefault="004E6878">
            <w:pPr>
              <w:rPr>
                <w:i/>
                <w:color w:val="1F4E79" w:themeColor="accent1" w:themeShade="80"/>
              </w:rPr>
            </w:pPr>
            <w:r w:rsidRPr="009E35DA">
              <w:rPr>
                <w:b/>
                <w:color w:val="1F4E79" w:themeColor="accent1" w:themeShade="80"/>
              </w:rPr>
              <w:t>to take</w:t>
            </w:r>
            <w:r w:rsidRPr="009E35DA">
              <w:rPr>
                <w:color w:val="1F4E79" w:themeColor="accent1" w:themeShade="80"/>
              </w:rPr>
              <w:t xml:space="preserve"> = </w:t>
            </w:r>
            <w:r w:rsidRPr="009E35DA">
              <w:rPr>
                <w:i/>
                <w:color w:val="1F4E79" w:themeColor="accent1" w:themeShade="80"/>
              </w:rPr>
              <w:t>nehmen</w:t>
            </w:r>
          </w:p>
          <w:p w14:paraId="45328D1E" w14:textId="77777777" w:rsidR="004E6878" w:rsidRPr="009E35DA" w:rsidRDefault="004E6878">
            <w:pPr>
              <w:rPr>
                <w:i/>
                <w:color w:val="1F4E79" w:themeColor="accent1" w:themeShade="80"/>
              </w:rPr>
            </w:pPr>
            <w:r w:rsidRPr="009E35DA">
              <w:rPr>
                <w:b/>
                <w:color w:val="1F4E79" w:themeColor="accent1" w:themeShade="80"/>
              </w:rPr>
              <w:t>prefer</w:t>
            </w:r>
            <w:r w:rsidRPr="009E35DA">
              <w:rPr>
                <w:color w:val="1F4E79" w:themeColor="accent1" w:themeShade="80"/>
              </w:rPr>
              <w:t xml:space="preserve"> = </w:t>
            </w:r>
            <w:r w:rsidRPr="009E35DA">
              <w:rPr>
                <w:i/>
                <w:color w:val="1F4E79" w:themeColor="accent1" w:themeShade="80"/>
              </w:rPr>
              <w:t>lieber</w:t>
            </w:r>
          </w:p>
        </w:tc>
      </w:tr>
    </w:tbl>
    <w:p w14:paraId="3A3D7F89" w14:textId="6302CDAB" w:rsidR="004E6878" w:rsidRPr="00134001" w:rsidRDefault="004E6878" w:rsidP="00D71739">
      <w:pPr>
        <w:rPr>
          <w:b/>
          <w:color w:val="1F4E79" w:themeColor="accent1" w:themeShade="80"/>
        </w:rPr>
      </w:pPr>
    </w:p>
    <w:p w14:paraId="7D991546" w14:textId="3CD4E826" w:rsidR="004E6878" w:rsidRPr="00134001" w:rsidRDefault="004E6878" w:rsidP="00D71739">
      <w:pPr>
        <w:rPr>
          <w:b/>
          <w:color w:val="1F4E79" w:themeColor="accent1" w:themeShade="80"/>
        </w:rPr>
      </w:pPr>
      <w:r w:rsidRPr="00134001">
        <w:rPr>
          <w:b/>
          <w:color w:val="1F4E79" w:themeColor="accent1" w:themeShade="80"/>
        </w:rPr>
        <w:t>GRAMMAR PART B (FUTURE)</w:t>
      </w:r>
    </w:p>
    <w:p w14:paraId="2CA6DDE3" w14:textId="4643AAFC" w:rsidR="00D71739" w:rsidRPr="00134001" w:rsidRDefault="004E6878" w:rsidP="00D71739">
      <w:pPr>
        <w:rPr>
          <w:color w:val="1F4E79" w:themeColor="accent1" w:themeShade="80"/>
          <w:szCs w:val="26"/>
        </w:rPr>
      </w:pPr>
      <w:r w:rsidRPr="00134001">
        <w:rPr>
          <w:color w:val="1F4E79" w:themeColor="accent1" w:themeShade="80"/>
          <w:szCs w:val="26"/>
        </w:rPr>
        <w:t>Grammar focus: Future tense</w:t>
      </w:r>
    </w:p>
    <w:p w14:paraId="42926B5A" w14:textId="634A58BD" w:rsidR="004E6878" w:rsidRPr="00134001" w:rsidRDefault="004E6878" w:rsidP="004E6878">
      <w:pPr>
        <w:spacing w:after="0"/>
        <w:rPr>
          <w:color w:val="1F4E79" w:themeColor="accent1" w:themeShade="80"/>
        </w:rPr>
      </w:pPr>
      <w:r w:rsidRPr="00134001">
        <w:rPr>
          <w:color w:val="1F4E79" w:themeColor="accent1" w:themeShade="80"/>
          <w:szCs w:val="26"/>
        </w:rPr>
        <w:t xml:space="preserve">Instruction to pupils: </w:t>
      </w:r>
      <w:r w:rsidRPr="00134001">
        <w:rPr>
          <w:color w:val="1F4E79" w:themeColor="accent1" w:themeShade="80"/>
        </w:rPr>
        <w:t>Say the German for the English in brackets. Use the clues to help you. Think about word order.</w:t>
      </w:r>
    </w:p>
    <w:tbl>
      <w:tblPr>
        <w:tblStyle w:val="TableGrid"/>
        <w:tblpPr w:leftFromText="180" w:rightFromText="180" w:vertAnchor="text" w:horzAnchor="margin" w:tblpY="260"/>
        <w:tblW w:w="10910" w:type="dxa"/>
        <w:tblLook w:val="04A0" w:firstRow="1" w:lastRow="0" w:firstColumn="1" w:lastColumn="0" w:noHBand="0" w:noVBand="1"/>
      </w:tblPr>
      <w:tblGrid>
        <w:gridCol w:w="10910"/>
      </w:tblGrid>
      <w:tr w:rsidR="00134001" w:rsidRPr="00134001" w14:paraId="776D6808" w14:textId="77777777" w:rsidTr="004E6878">
        <w:trPr>
          <w:trHeight w:val="241"/>
        </w:trPr>
        <w:tc>
          <w:tcPr>
            <w:tcW w:w="10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47329C" w14:textId="15D04AA8" w:rsidR="004E6878" w:rsidRPr="00134001" w:rsidRDefault="004E6878" w:rsidP="001C5E52">
            <w:pPr>
              <w:jc w:val="center"/>
              <w:rPr>
                <w:rFonts w:cs="Arial"/>
                <w:color w:val="1F4E79" w:themeColor="accent1" w:themeShade="80"/>
                <w:szCs w:val="20"/>
              </w:rPr>
            </w:pPr>
            <w:r w:rsidRPr="00134001">
              <w:rPr>
                <w:rFonts w:cs="Arial"/>
                <w:color w:val="1F4E79" w:themeColor="accent1" w:themeShade="80"/>
                <w:szCs w:val="20"/>
              </w:rPr>
              <w:t xml:space="preserve">2 marks / item = max. </w:t>
            </w:r>
            <w:r w:rsidR="001C5E52" w:rsidRPr="00134001">
              <w:rPr>
                <w:rFonts w:cs="Arial"/>
                <w:b/>
                <w:color w:val="1F4E79" w:themeColor="accent1" w:themeShade="80"/>
                <w:szCs w:val="20"/>
              </w:rPr>
              <w:t>4</w:t>
            </w:r>
            <w:r w:rsidRPr="00134001">
              <w:rPr>
                <w:rFonts w:cs="Arial"/>
                <w:b/>
                <w:color w:val="1F4E79" w:themeColor="accent1" w:themeShade="80"/>
                <w:szCs w:val="20"/>
              </w:rPr>
              <w:t xml:space="preserve"> </w:t>
            </w:r>
            <w:r w:rsidRPr="00134001">
              <w:rPr>
                <w:rFonts w:cs="Arial"/>
                <w:color w:val="1F4E79" w:themeColor="accent1" w:themeShade="80"/>
                <w:szCs w:val="20"/>
              </w:rPr>
              <w:t>marks in total</w:t>
            </w:r>
          </w:p>
        </w:tc>
      </w:tr>
      <w:tr w:rsidR="00134001" w:rsidRPr="00134001" w14:paraId="63C206E1" w14:textId="77777777" w:rsidTr="004E6878">
        <w:trPr>
          <w:trHeight w:val="958"/>
        </w:trPr>
        <w:tc>
          <w:tcPr>
            <w:tcW w:w="10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3CE12F" w14:textId="77777777" w:rsidR="004E6878" w:rsidRPr="00134001" w:rsidRDefault="004E6878">
            <w:pPr>
              <w:rPr>
                <w:rFonts w:cs="Arial"/>
                <w:i/>
                <w:color w:val="1F4E79" w:themeColor="accent1" w:themeShade="80"/>
                <w:szCs w:val="20"/>
              </w:rPr>
            </w:pPr>
            <w:r w:rsidRPr="00134001">
              <w:rPr>
                <w:rFonts w:cs="Arial"/>
                <w:i/>
                <w:color w:val="1F4E79" w:themeColor="accent1" w:themeShade="80"/>
                <w:szCs w:val="20"/>
              </w:rPr>
              <w:t>For item 2:</w:t>
            </w:r>
          </w:p>
          <w:p w14:paraId="097C52A5" w14:textId="77777777" w:rsidR="004E6878" w:rsidRPr="00134001" w:rsidRDefault="004E6878" w:rsidP="004E6878">
            <w:pPr>
              <w:rPr>
                <w:rFonts w:cs="Arial"/>
                <w:i/>
                <w:color w:val="1F4E79" w:themeColor="accent1" w:themeShade="80"/>
                <w:sz w:val="22"/>
                <w:szCs w:val="20"/>
              </w:rPr>
            </w:pPr>
            <w:r w:rsidRPr="00134001">
              <w:rPr>
                <w:rFonts w:cs="Arial"/>
                <w:b/>
                <w:color w:val="1F4E79" w:themeColor="accent1" w:themeShade="80"/>
                <w:sz w:val="22"/>
                <w:szCs w:val="20"/>
              </w:rPr>
              <w:t>1 mark</w:t>
            </w:r>
            <w:r w:rsidRPr="00134001">
              <w:rPr>
                <w:rFonts w:cs="Arial"/>
                <w:color w:val="1F4E79" w:themeColor="accent1" w:themeShade="80"/>
                <w:sz w:val="22"/>
                <w:szCs w:val="20"/>
              </w:rPr>
              <w:t xml:space="preserve"> for correct form of ‘werden’ </w:t>
            </w:r>
          </w:p>
          <w:p w14:paraId="6B2745D4" w14:textId="77777777" w:rsidR="004E6878" w:rsidRPr="00134001" w:rsidRDefault="004E6878" w:rsidP="004E6878">
            <w:pPr>
              <w:rPr>
                <w:rFonts w:cs="Arial"/>
                <w:color w:val="1F4E79" w:themeColor="accent1" w:themeShade="80"/>
                <w:sz w:val="22"/>
                <w:szCs w:val="20"/>
              </w:rPr>
            </w:pPr>
            <w:r w:rsidRPr="00134001">
              <w:rPr>
                <w:rFonts w:cs="Arial"/>
                <w:b/>
                <w:color w:val="1F4E79" w:themeColor="accent1" w:themeShade="80"/>
                <w:sz w:val="22"/>
                <w:szCs w:val="20"/>
              </w:rPr>
              <w:t>1</w:t>
            </w:r>
            <w:r w:rsidRPr="00134001">
              <w:rPr>
                <w:rFonts w:cs="Arial"/>
                <w:color w:val="1F4E79" w:themeColor="accent1" w:themeShade="80"/>
                <w:sz w:val="22"/>
                <w:szCs w:val="20"/>
              </w:rPr>
              <w:t xml:space="preserve"> </w:t>
            </w:r>
            <w:r w:rsidRPr="00134001">
              <w:rPr>
                <w:rFonts w:cs="Arial"/>
                <w:b/>
                <w:color w:val="1F4E79" w:themeColor="accent1" w:themeShade="80"/>
                <w:sz w:val="22"/>
                <w:szCs w:val="20"/>
              </w:rPr>
              <w:t>mark</w:t>
            </w:r>
            <w:r w:rsidRPr="00134001">
              <w:rPr>
                <w:rFonts w:cs="Arial"/>
                <w:color w:val="1F4E79" w:themeColor="accent1" w:themeShade="80"/>
                <w:sz w:val="22"/>
                <w:szCs w:val="20"/>
              </w:rPr>
              <w:t>: Correct main verb form and placement</w:t>
            </w:r>
          </w:p>
          <w:p w14:paraId="38D5238F" w14:textId="5CAECE0D" w:rsidR="004E6878" w:rsidRPr="00134001" w:rsidRDefault="004E6878" w:rsidP="004E6878">
            <w:pPr>
              <w:rPr>
                <w:rFonts w:cs="Arial"/>
                <w:color w:val="1F4E79" w:themeColor="accent1" w:themeShade="80"/>
                <w:sz w:val="22"/>
                <w:szCs w:val="20"/>
              </w:rPr>
            </w:pPr>
            <w:r w:rsidRPr="00134001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>(</w:t>
            </w:r>
            <w:r w:rsidRPr="00134001">
              <w:rPr>
                <w:rFonts w:cs="Arial"/>
                <w:b/>
                <w:i/>
                <w:color w:val="1F4E79" w:themeColor="accent1" w:themeShade="80"/>
                <w:sz w:val="22"/>
                <w:szCs w:val="20"/>
              </w:rPr>
              <w:t>0.5</w:t>
            </w:r>
            <w:r w:rsidRPr="00134001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 xml:space="preserve"> mark for use of main verb infinitive form; </w:t>
            </w:r>
            <w:r w:rsidRPr="00134001">
              <w:rPr>
                <w:rFonts w:cs="Arial"/>
                <w:b/>
                <w:i/>
                <w:color w:val="1F4E79" w:themeColor="accent1" w:themeShade="80"/>
                <w:sz w:val="22"/>
                <w:szCs w:val="20"/>
              </w:rPr>
              <w:t>0.5</w:t>
            </w:r>
            <w:r w:rsidRPr="00134001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 xml:space="preserve"> mark for placement at end of sentence)</w:t>
            </w:r>
          </w:p>
        </w:tc>
      </w:tr>
    </w:tbl>
    <w:p w14:paraId="2D036768" w14:textId="76236EE4" w:rsidR="004E6878" w:rsidRPr="00134001" w:rsidRDefault="004E6878" w:rsidP="00D71739">
      <w:pPr>
        <w:rPr>
          <w:b/>
          <w:color w:val="1F4E79" w:themeColor="accent1" w:themeShade="80"/>
        </w:rPr>
      </w:pPr>
    </w:p>
    <w:tbl>
      <w:tblPr>
        <w:tblStyle w:val="TableGrid"/>
        <w:tblW w:w="10971" w:type="dxa"/>
        <w:tblLook w:val="04A0" w:firstRow="1" w:lastRow="0" w:firstColumn="1" w:lastColumn="0" w:noHBand="0" w:noVBand="1"/>
      </w:tblPr>
      <w:tblGrid>
        <w:gridCol w:w="421"/>
        <w:gridCol w:w="7557"/>
        <w:gridCol w:w="2993"/>
      </w:tblGrid>
      <w:tr w:rsidR="00134001" w:rsidRPr="00134001" w14:paraId="43C282E7" w14:textId="77777777" w:rsidTr="004E6878">
        <w:trPr>
          <w:trHeight w:val="905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9DB36B" w14:textId="77777777" w:rsidR="004E6878" w:rsidRPr="00134001" w:rsidRDefault="004E6878">
            <w:pPr>
              <w:rPr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</w:rPr>
              <w:t>1.</w:t>
            </w:r>
          </w:p>
        </w:tc>
        <w:tc>
          <w:tcPr>
            <w:tcW w:w="7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F8E837" w14:textId="76BCD767" w:rsidR="004E6878" w:rsidRPr="00134001" w:rsidRDefault="004E6878" w:rsidP="004E6878">
            <w:pPr>
              <w:rPr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  <w:lang w:val="de-DE"/>
              </w:rPr>
              <w:t xml:space="preserve">Ich </w:t>
            </w: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werde</w:t>
            </w:r>
            <w:r w:rsidRPr="00134001">
              <w:rPr>
                <w:b/>
                <w:color w:val="1F4E79" w:themeColor="accent1" w:themeShade="80"/>
                <w:lang w:val="de-DE"/>
              </w:rPr>
              <w:t xml:space="preserve"> </w:t>
            </w: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ins</w:t>
            </w:r>
            <w:r w:rsidRPr="00134001">
              <w:rPr>
                <w:b/>
                <w:color w:val="1F4E79" w:themeColor="accent1" w:themeShade="80"/>
                <w:lang w:val="de-DE"/>
              </w:rPr>
              <w:t xml:space="preserve"> </w:t>
            </w: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Kino</w:t>
            </w:r>
            <w:r w:rsidRPr="00134001">
              <w:rPr>
                <w:b/>
                <w:color w:val="1F4E79" w:themeColor="accent1" w:themeShade="80"/>
                <w:lang w:val="de-DE"/>
              </w:rPr>
              <w:t xml:space="preserve"> </w:t>
            </w: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gehen</w:t>
            </w:r>
            <w:r w:rsidRPr="00134001">
              <w:rPr>
                <w:color w:val="1F4E79" w:themeColor="accent1" w:themeShade="80"/>
                <w:lang w:val="de-DE"/>
              </w:rPr>
              <w:t xml:space="preserve">.  </w:t>
            </w:r>
            <w:r w:rsidRPr="00134001">
              <w:rPr>
                <w:color w:val="1F4E79" w:themeColor="accent1" w:themeShade="80"/>
              </w:rPr>
              <w:t>(will go to the cinema)</w:t>
            </w:r>
          </w:p>
        </w:tc>
        <w:tc>
          <w:tcPr>
            <w:tcW w:w="2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F13F60" w14:textId="77777777" w:rsidR="004E6878" w:rsidRPr="009E35DA" w:rsidRDefault="004E6878">
            <w:pPr>
              <w:rPr>
                <w:i/>
                <w:color w:val="1F4E79" w:themeColor="accent1" w:themeShade="80"/>
              </w:rPr>
            </w:pPr>
            <w:r w:rsidRPr="009E35DA">
              <w:rPr>
                <w:b/>
                <w:color w:val="1F4E79" w:themeColor="accent1" w:themeShade="80"/>
              </w:rPr>
              <w:t>will</w:t>
            </w:r>
            <w:r w:rsidRPr="009E35DA">
              <w:rPr>
                <w:color w:val="1F4E79" w:themeColor="accent1" w:themeShade="80"/>
              </w:rPr>
              <w:t xml:space="preserve"> = </w:t>
            </w:r>
            <w:r w:rsidRPr="009E35DA">
              <w:rPr>
                <w:i/>
                <w:color w:val="1F4E79" w:themeColor="accent1" w:themeShade="80"/>
              </w:rPr>
              <w:t>werden</w:t>
            </w:r>
          </w:p>
          <w:p w14:paraId="1A1924F6" w14:textId="77777777" w:rsidR="004E6878" w:rsidRPr="009E35DA" w:rsidRDefault="004E6878">
            <w:pPr>
              <w:rPr>
                <w:color w:val="1F4E79" w:themeColor="accent1" w:themeShade="80"/>
              </w:rPr>
            </w:pPr>
            <w:r w:rsidRPr="009E35DA">
              <w:rPr>
                <w:b/>
                <w:color w:val="1F4E79" w:themeColor="accent1" w:themeShade="80"/>
              </w:rPr>
              <w:t xml:space="preserve">to go </w:t>
            </w:r>
            <w:r w:rsidRPr="009E35DA">
              <w:rPr>
                <w:color w:val="1F4E79" w:themeColor="accent1" w:themeShade="80"/>
              </w:rPr>
              <w:t xml:space="preserve">= </w:t>
            </w:r>
            <w:r w:rsidRPr="009E35DA">
              <w:rPr>
                <w:i/>
                <w:color w:val="1F4E79" w:themeColor="accent1" w:themeShade="80"/>
              </w:rPr>
              <w:t>gehen</w:t>
            </w:r>
            <w:r w:rsidRPr="009E35DA">
              <w:rPr>
                <w:color w:val="1F4E79" w:themeColor="accent1" w:themeShade="80"/>
              </w:rPr>
              <w:t xml:space="preserve"> </w:t>
            </w:r>
          </w:p>
          <w:p w14:paraId="51ABB819" w14:textId="77777777" w:rsidR="004E6878" w:rsidRPr="009E35DA" w:rsidRDefault="004E6878">
            <w:pPr>
              <w:rPr>
                <w:i/>
                <w:color w:val="1F4E79" w:themeColor="accent1" w:themeShade="80"/>
              </w:rPr>
            </w:pPr>
            <w:r w:rsidRPr="009E35DA">
              <w:rPr>
                <w:b/>
                <w:color w:val="1F4E79" w:themeColor="accent1" w:themeShade="80"/>
              </w:rPr>
              <w:t>to the cinema</w:t>
            </w:r>
            <w:r w:rsidRPr="009E35DA">
              <w:rPr>
                <w:color w:val="1F4E79" w:themeColor="accent1" w:themeShade="80"/>
              </w:rPr>
              <w:t xml:space="preserve"> = </w:t>
            </w:r>
            <w:r w:rsidRPr="009E35DA">
              <w:rPr>
                <w:i/>
                <w:color w:val="1F4E79" w:themeColor="accent1" w:themeShade="80"/>
              </w:rPr>
              <w:t>ins Kino</w:t>
            </w:r>
          </w:p>
        </w:tc>
      </w:tr>
      <w:tr w:rsidR="004E6878" w:rsidRPr="00D02EFC" w14:paraId="639FF45C" w14:textId="77777777" w:rsidTr="004E6878">
        <w:trPr>
          <w:trHeight w:val="752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24C05F" w14:textId="77777777" w:rsidR="004E6878" w:rsidRPr="00134001" w:rsidRDefault="004E6878">
            <w:pPr>
              <w:rPr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</w:rPr>
              <w:t>2.</w:t>
            </w:r>
          </w:p>
        </w:tc>
        <w:tc>
          <w:tcPr>
            <w:tcW w:w="7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F4B7EE" w14:textId="33596721" w:rsidR="004E6878" w:rsidRPr="00134001" w:rsidRDefault="004E6878" w:rsidP="004E6878">
            <w:pPr>
              <w:rPr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  <w:lang w:val="de-DE"/>
              </w:rPr>
              <w:t xml:space="preserve">Sie </w:t>
            </w:r>
            <w:r w:rsidRPr="00134001">
              <w:rPr>
                <w:color w:val="1F4E79" w:themeColor="accent1" w:themeShade="80"/>
                <w:vertAlign w:val="subscript"/>
                <w:lang w:val="de-DE"/>
              </w:rPr>
              <w:t>[she]</w:t>
            </w:r>
            <w:r w:rsidRPr="00134001">
              <w:rPr>
                <w:color w:val="1F4E79" w:themeColor="accent1" w:themeShade="80"/>
                <w:lang w:val="de-DE"/>
              </w:rPr>
              <w:t xml:space="preserve"> </w:t>
            </w: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wird</w:t>
            </w:r>
            <w:r w:rsidRPr="00134001">
              <w:rPr>
                <w:b/>
                <w:color w:val="1F4E79" w:themeColor="accent1" w:themeShade="80"/>
                <w:lang w:val="de-DE"/>
              </w:rPr>
              <w:t xml:space="preserve"> </w:t>
            </w: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Deutsch</w:t>
            </w:r>
            <w:r w:rsidRPr="00134001">
              <w:rPr>
                <w:b/>
                <w:color w:val="1F4E79" w:themeColor="accent1" w:themeShade="80"/>
                <w:lang w:val="de-DE"/>
              </w:rPr>
              <w:t xml:space="preserve"> </w:t>
            </w: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lernen</w:t>
            </w:r>
            <w:r w:rsidRPr="00134001">
              <w:rPr>
                <w:color w:val="1F4E79" w:themeColor="accent1" w:themeShade="80"/>
                <w:lang w:val="de-DE"/>
              </w:rPr>
              <w:t xml:space="preserve">. </w:t>
            </w:r>
            <w:r w:rsidRPr="00134001">
              <w:rPr>
                <w:color w:val="1F4E79" w:themeColor="accent1" w:themeShade="80"/>
              </w:rPr>
              <w:t>(will learn German)</w:t>
            </w:r>
          </w:p>
        </w:tc>
        <w:tc>
          <w:tcPr>
            <w:tcW w:w="2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4100E0" w14:textId="77777777" w:rsidR="004E6878" w:rsidRPr="009E35DA" w:rsidRDefault="004E6878">
            <w:pPr>
              <w:rPr>
                <w:i/>
                <w:color w:val="1F4E79" w:themeColor="accent1" w:themeShade="80"/>
                <w:lang w:val="de-DE"/>
              </w:rPr>
            </w:pPr>
            <w:r w:rsidRPr="009E35DA">
              <w:rPr>
                <w:b/>
                <w:color w:val="1F4E79" w:themeColor="accent1" w:themeShade="80"/>
                <w:lang w:val="de-DE"/>
              </w:rPr>
              <w:t>will</w:t>
            </w:r>
            <w:r w:rsidRPr="009E35DA">
              <w:rPr>
                <w:color w:val="1F4E79" w:themeColor="accent1" w:themeShade="80"/>
                <w:lang w:val="de-DE"/>
              </w:rPr>
              <w:t xml:space="preserve"> = </w:t>
            </w:r>
            <w:r w:rsidRPr="009E35DA">
              <w:rPr>
                <w:i/>
                <w:color w:val="1F4E79" w:themeColor="accent1" w:themeShade="80"/>
                <w:lang w:val="de-DE"/>
              </w:rPr>
              <w:t>werden</w:t>
            </w:r>
          </w:p>
          <w:p w14:paraId="17CB5BEE" w14:textId="77777777" w:rsidR="004E6878" w:rsidRPr="009E35DA" w:rsidRDefault="004E6878">
            <w:pPr>
              <w:rPr>
                <w:color w:val="1F4E79" w:themeColor="accent1" w:themeShade="80"/>
                <w:lang w:val="de-DE"/>
              </w:rPr>
            </w:pPr>
            <w:r w:rsidRPr="009E35DA">
              <w:rPr>
                <w:b/>
                <w:color w:val="1F4E79" w:themeColor="accent1" w:themeShade="80"/>
                <w:lang w:val="de-DE"/>
              </w:rPr>
              <w:t xml:space="preserve">to learn </w:t>
            </w:r>
            <w:r w:rsidRPr="009E35DA">
              <w:rPr>
                <w:color w:val="1F4E79" w:themeColor="accent1" w:themeShade="80"/>
                <w:lang w:val="de-DE"/>
              </w:rPr>
              <w:t xml:space="preserve">= </w:t>
            </w:r>
            <w:r w:rsidRPr="009E35DA">
              <w:rPr>
                <w:i/>
                <w:color w:val="1F4E79" w:themeColor="accent1" w:themeShade="80"/>
                <w:lang w:val="de-DE"/>
              </w:rPr>
              <w:t>lernen</w:t>
            </w:r>
            <w:r w:rsidRPr="009E35DA">
              <w:rPr>
                <w:color w:val="1F4E79" w:themeColor="accent1" w:themeShade="80"/>
                <w:lang w:val="de-DE"/>
              </w:rPr>
              <w:t xml:space="preserve"> </w:t>
            </w:r>
          </w:p>
          <w:p w14:paraId="6F928908" w14:textId="77777777" w:rsidR="004E6878" w:rsidRPr="009E35DA" w:rsidRDefault="004E6878">
            <w:pPr>
              <w:rPr>
                <w:i/>
                <w:color w:val="1F4E79" w:themeColor="accent1" w:themeShade="80"/>
                <w:lang w:val="de-DE"/>
              </w:rPr>
            </w:pPr>
            <w:r w:rsidRPr="009E35DA">
              <w:rPr>
                <w:b/>
                <w:color w:val="1F4E79" w:themeColor="accent1" w:themeShade="80"/>
                <w:lang w:val="de-DE"/>
              </w:rPr>
              <w:t>German</w:t>
            </w:r>
            <w:r w:rsidRPr="009E35DA">
              <w:rPr>
                <w:color w:val="1F4E79" w:themeColor="accent1" w:themeShade="80"/>
                <w:lang w:val="de-DE"/>
              </w:rPr>
              <w:t xml:space="preserve"> = </w:t>
            </w:r>
            <w:r w:rsidRPr="009E35DA">
              <w:rPr>
                <w:i/>
                <w:color w:val="1F4E79" w:themeColor="accent1" w:themeShade="80"/>
                <w:lang w:val="de-DE"/>
              </w:rPr>
              <w:t>Deutsch</w:t>
            </w:r>
          </w:p>
        </w:tc>
      </w:tr>
    </w:tbl>
    <w:p w14:paraId="15603D43" w14:textId="28DAE708" w:rsidR="004E6878" w:rsidRPr="00134001" w:rsidRDefault="004E6878" w:rsidP="00D71739">
      <w:pPr>
        <w:rPr>
          <w:b/>
          <w:color w:val="1F4E79" w:themeColor="accent1" w:themeShade="80"/>
          <w:lang w:val="de-DE"/>
        </w:rPr>
      </w:pPr>
    </w:p>
    <w:p w14:paraId="3F0D6B70" w14:textId="77777777" w:rsidR="004E6878" w:rsidRPr="00134001" w:rsidRDefault="004E6878">
      <w:pPr>
        <w:rPr>
          <w:b/>
          <w:color w:val="1F4E79" w:themeColor="accent1" w:themeShade="80"/>
          <w:lang w:val="de-DE"/>
        </w:rPr>
      </w:pPr>
      <w:r w:rsidRPr="00134001">
        <w:rPr>
          <w:b/>
          <w:color w:val="1F4E79" w:themeColor="accent1" w:themeShade="80"/>
          <w:lang w:val="de-DE"/>
        </w:rPr>
        <w:br w:type="page"/>
      </w:r>
    </w:p>
    <w:p w14:paraId="70DDF01A" w14:textId="27C8024F" w:rsidR="004E6878" w:rsidRPr="00134001" w:rsidRDefault="004E6878" w:rsidP="00D71739">
      <w:pPr>
        <w:rPr>
          <w:b/>
          <w:color w:val="1F4E79" w:themeColor="accent1" w:themeShade="80"/>
        </w:rPr>
      </w:pPr>
      <w:r w:rsidRPr="00134001">
        <w:rPr>
          <w:b/>
          <w:color w:val="1F4E79" w:themeColor="accent1" w:themeShade="80"/>
        </w:rPr>
        <w:lastRenderedPageBreak/>
        <w:t>GRAMMAR PART C (PAST)</w:t>
      </w:r>
    </w:p>
    <w:p w14:paraId="61FF5137" w14:textId="77777777" w:rsidR="004E6878" w:rsidRPr="00134001" w:rsidRDefault="004E6878" w:rsidP="004E6878">
      <w:pPr>
        <w:rPr>
          <w:color w:val="1F4E79" w:themeColor="accent1" w:themeShade="80"/>
          <w:szCs w:val="26"/>
        </w:rPr>
      </w:pPr>
      <w:r w:rsidRPr="00134001">
        <w:rPr>
          <w:color w:val="1F4E79" w:themeColor="accent1" w:themeShade="80"/>
          <w:szCs w:val="26"/>
        </w:rPr>
        <w:t xml:space="preserve">Grammar focus: Perfect tense (with </w:t>
      </w:r>
      <w:r w:rsidRPr="00134001">
        <w:rPr>
          <w:i/>
          <w:color w:val="1F4E79" w:themeColor="accent1" w:themeShade="80"/>
          <w:szCs w:val="26"/>
        </w:rPr>
        <w:t xml:space="preserve">haben </w:t>
      </w:r>
      <w:r w:rsidRPr="00134001">
        <w:rPr>
          <w:color w:val="1F4E79" w:themeColor="accent1" w:themeShade="80"/>
          <w:szCs w:val="26"/>
        </w:rPr>
        <w:t xml:space="preserve">and </w:t>
      </w:r>
      <w:r w:rsidRPr="00134001">
        <w:rPr>
          <w:i/>
          <w:color w:val="1F4E79" w:themeColor="accent1" w:themeShade="80"/>
          <w:szCs w:val="26"/>
        </w:rPr>
        <w:t>sein</w:t>
      </w:r>
      <w:r w:rsidRPr="00134001">
        <w:rPr>
          <w:color w:val="1F4E79" w:themeColor="accent1" w:themeShade="80"/>
          <w:szCs w:val="26"/>
        </w:rPr>
        <w:t>) &amp; manner/place order</w:t>
      </w:r>
    </w:p>
    <w:p w14:paraId="752C7F4F" w14:textId="1352ABF3" w:rsidR="004E6878" w:rsidRPr="00134001" w:rsidRDefault="004E6878" w:rsidP="004E6878">
      <w:pPr>
        <w:spacing w:after="0"/>
        <w:rPr>
          <w:color w:val="1F4E79" w:themeColor="accent1" w:themeShade="80"/>
        </w:rPr>
      </w:pPr>
      <w:r w:rsidRPr="00134001">
        <w:rPr>
          <w:color w:val="1F4E79" w:themeColor="accent1" w:themeShade="80"/>
          <w:szCs w:val="26"/>
        </w:rPr>
        <w:t xml:space="preserve">Instruction to pupils: </w:t>
      </w:r>
      <w:r w:rsidRPr="00134001">
        <w:rPr>
          <w:color w:val="1F4E79" w:themeColor="accent1" w:themeShade="80"/>
        </w:rPr>
        <w:t>Say the German for the English in brackets. Use the clues to help you. Remember to use the perfect tense and think about word order.</w:t>
      </w:r>
    </w:p>
    <w:tbl>
      <w:tblPr>
        <w:tblStyle w:val="TableGrid"/>
        <w:tblpPr w:leftFromText="180" w:rightFromText="180" w:vertAnchor="text" w:horzAnchor="margin" w:tblpY="260"/>
        <w:tblW w:w="11052" w:type="dxa"/>
        <w:tblLook w:val="04A0" w:firstRow="1" w:lastRow="0" w:firstColumn="1" w:lastColumn="0" w:noHBand="0" w:noVBand="1"/>
      </w:tblPr>
      <w:tblGrid>
        <w:gridCol w:w="11052"/>
      </w:tblGrid>
      <w:tr w:rsidR="00134001" w:rsidRPr="00134001" w14:paraId="3AF723E8" w14:textId="77777777" w:rsidTr="00C82017">
        <w:trPr>
          <w:trHeight w:val="241"/>
        </w:trPr>
        <w:tc>
          <w:tcPr>
            <w:tcW w:w="11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1CE7D8" w14:textId="7979B783" w:rsidR="004E6878" w:rsidRPr="00134001" w:rsidRDefault="004E6878" w:rsidP="001C5E52">
            <w:pPr>
              <w:jc w:val="center"/>
              <w:rPr>
                <w:rFonts w:cs="Arial"/>
                <w:color w:val="1F4E79" w:themeColor="accent1" w:themeShade="80"/>
                <w:szCs w:val="20"/>
              </w:rPr>
            </w:pPr>
            <w:r w:rsidRPr="00134001">
              <w:rPr>
                <w:rFonts w:cs="Arial"/>
                <w:color w:val="1F4E79" w:themeColor="accent1" w:themeShade="80"/>
                <w:szCs w:val="20"/>
              </w:rPr>
              <w:t xml:space="preserve">2 marks / item = max. </w:t>
            </w:r>
            <w:r w:rsidR="001C5E52" w:rsidRPr="00134001">
              <w:rPr>
                <w:rFonts w:cs="Arial"/>
                <w:b/>
                <w:color w:val="1F4E79" w:themeColor="accent1" w:themeShade="80"/>
                <w:szCs w:val="20"/>
              </w:rPr>
              <w:t>4</w:t>
            </w:r>
            <w:r w:rsidRPr="00134001">
              <w:rPr>
                <w:rFonts w:cs="Arial"/>
                <w:b/>
                <w:color w:val="1F4E79" w:themeColor="accent1" w:themeShade="80"/>
                <w:szCs w:val="20"/>
              </w:rPr>
              <w:t xml:space="preserve"> </w:t>
            </w:r>
            <w:r w:rsidRPr="00134001">
              <w:rPr>
                <w:rFonts w:cs="Arial"/>
                <w:color w:val="1F4E79" w:themeColor="accent1" w:themeShade="80"/>
                <w:szCs w:val="20"/>
              </w:rPr>
              <w:t>marks in total</w:t>
            </w:r>
          </w:p>
        </w:tc>
      </w:tr>
      <w:tr w:rsidR="00134001" w:rsidRPr="00134001" w14:paraId="61B3A625" w14:textId="77777777" w:rsidTr="00C82017">
        <w:trPr>
          <w:trHeight w:val="958"/>
        </w:trPr>
        <w:tc>
          <w:tcPr>
            <w:tcW w:w="11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14699D" w14:textId="77777777" w:rsidR="001C5E52" w:rsidRPr="00134001" w:rsidRDefault="001C5E52">
            <w:pPr>
              <w:rPr>
                <w:rFonts w:cs="Arial"/>
                <w:b/>
                <w:color w:val="1F4E79" w:themeColor="accent1" w:themeShade="80"/>
                <w:sz w:val="22"/>
                <w:szCs w:val="20"/>
              </w:rPr>
            </w:pPr>
          </w:p>
          <w:p w14:paraId="6C14E806" w14:textId="124B8405" w:rsidR="004E6878" w:rsidRPr="00F621E0" w:rsidRDefault="004E6878">
            <w:pPr>
              <w:rPr>
                <w:rFonts w:cs="Arial"/>
                <w:color w:val="1F4E79" w:themeColor="accent1" w:themeShade="80"/>
                <w:sz w:val="22"/>
                <w:szCs w:val="22"/>
                <w:u w:val="single"/>
              </w:rPr>
            </w:pPr>
            <w:r w:rsidRPr="00F621E0">
              <w:rPr>
                <w:rFonts w:cs="Arial"/>
                <w:b/>
                <w:color w:val="1F4E79" w:themeColor="accent1" w:themeShade="80"/>
                <w:sz w:val="22"/>
                <w:szCs w:val="22"/>
              </w:rPr>
              <w:t>1 mark</w:t>
            </w:r>
            <w:r w:rsidRPr="00F621E0">
              <w:rPr>
                <w:rFonts w:cs="Arial"/>
                <w:color w:val="1F4E79" w:themeColor="accent1" w:themeShade="80"/>
                <w:sz w:val="22"/>
                <w:szCs w:val="22"/>
              </w:rPr>
              <w:t xml:space="preserve"> for auxiliary </w:t>
            </w:r>
            <w:r w:rsidRPr="00F621E0">
              <w:rPr>
                <w:rFonts w:cs="Arial"/>
                <w:i/>
                <w:color w:val="1F4E79" w:themeColor="accent1" w:themeShade="80"/>
                <w:sz w:val="22"/>
                <w:szCs w:val="22"/>
              </w:rPr>
              <w:t>(</w:t>
            </w:r>
            <w:r w:rsidRPr="00F621E0">
              <w:rPr>
                <w:rFonts w:cs="Arial"/>
                <w:b/>
                <w:i/>
                <w:color w:val="1F4E79" w:themeColor="accent1" w:themeShade="80"/>
                <w:sz w:val="22"/>
                <w:szCs w:val="22"/>
              </w:rPr>
              <w:t>0.5</w:t>
            </w:r>
            <w:r w:rsidRPr="00F621E0">
              <w:rPr>
                <w:rFonts w:cs="Arial"/>
                <w:i/>
                <w:color w:val="1F4E79" w:themeColor="accent1" w:themeShade="80"/>
                <w:sz w:val="22"/>
                <w:szCs w:val="22"/>
              </w:rPr>
              <w:t xml:space="preserve"> mark for correct choice of auxiliary (haben/sein); </w:t>
            </w:r>
            <w:r w:rsidRPr="00F621E0">
              <w:rPr>
                <w:rFonts w:cs="Arial"/>
                <w:b/>
                <w:i/>
                <w:color w:val="1F4E79" w:themeColor="accent1" w:themeShade="80"/>
                <w:sz w:val="22"/>
                <w:szCs w:val="22"/>
              </w:rPr>
              <w:t>0.5</w:t>
            </w:r>
            <w:r w:rsidRPr="00F621E0">
              <w:rPr>
                <w:rFonts w:cs="Arial"/>
                <w:i/>
                <w:color w:val="1F4E79" w:themeColor="accent1" w:themeShade="80"/>
                <w:sz w:val="22"/>
                <w:szCs w:val="22"/>
              </w:rPr>
              <w:t xml:space="preserve"> mark for correct formation)</w:t>
            </w:r>
          </w:p>
          <w:p w14:paraId="791625C3" w14:textId="77777777" w:rsidR="004E6878" w:rsidRPr="00134001" w:rsidRDefault="004E6878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F621E0">
              <w:rPr>
                <w:rFonts w:cs="Arial"/>
                <w:b/>
                <w:color w:val="1F4E79" w:themeColor="accent1" w:themeShade="80"/>
                <w:sz w:val="22"/>
                <w:szCs w:val="22"/>
              </w:rPr>
              <w:t>1</w:t>
            </w:r>
            <w:r w:rsidRPr="00F621E0">
              <w:rPr>
                <w:rFonts w:cs="Arial"/>
                <w:color w:val="1F4E79" w:themeColor="accent1" w:themeShade="80"/>
                <w:sz w:val="22"/>
                <w:szCs w:val="22"/>
              </w:rPr>
              <w:t xml:space="preserve"> </w:t>
            </w:r>
            <w:r w:rsidRPr="00F621E0">
              <w:rPr>
                <w:rFonts w:cs="Arial"/>
                <w:b/>
                <w:color w:val="1F4E79" w:themeColor="accent1" w:themeShade="80"/>
                <w:sz w:val="22"/>
                <w:szCs w:val="22"/>
              </w:rPr>
              <w:t>mark</w:t>
            </w:r>
            <w:r w:rsidRPr="00F621E0">
              <w:rPr>
                <w:rFonts w:cs="Arial"/>
                <w:color w:val="1F4E79" w:themeColor="accent1" w:themeShade="80"/>
                <w:sz w:val="22"/>
                <w:szCs w:val="22"/>
              </w:rPr>
              <w:t xml:space="preserve"> for past participle </w:t>
            </w:r>
            <w:r w:rsidRPr="00F621E0">
              <w:rPr>
                <w:rFonts w:cs="Arial"/>
                <w:i/>
                <w:color w:val="1F4E79" w:themeColor="accent1" w:themeShade="80"/>
                <w:sz w:val="22"/>
                <w:szCs w:val="22"/>
              </w:rPr>
              <w:t>(</w:t>
            </w:r>
            <w:r w:rsidRPr="00F621E0">
              <w:rPr>
                <w:rFonts w:cs="Arial"/>
                <w:b/>
                <w:i/>
                <w:color w:val="1F4E79" w:themeColor="accent1" w:themeShade="80"/>
                <w:sz w:val="22"/>
                <w:szCs w:val="22"/>
              </w:rPr>
              <w:t xml:space="preserve">0.5 </w:t>
            </w:r>
            <w:r w:rsidRPr="00F621E0">
              <w:rPr>
                <w:rFonts w:cs="Arial"/>
                <w:i/>
                <w:color w:val="1F4E79" w:themeColor="accent1" w:themeShade="80"/>
                <w:sz w:val="22"/>
                <w:szCs w:val="22"/>
              </w:rPr>
              <w:t xml:space="preserve">for correct formation; </w:t>
            </w:r>
            <w:r w:rsidRPr="00F621E0">
              <w:rPr>
                <w:rFonts w:cs="Arial"/>
                <w:b/>
                <w:i/>
                <w:color w:val="1F4E79" w:themeColor="accent1" w:themeShade="80"/>
                <w:sz w:val="22"/>
                <w:szCs w:val="22"/>
              </w:rPr>
              <w:t>0.5</w:t>
            </w:r>
            <w:r w:rsidRPr="00F621E0">
              <w:rPr>
                <w:rFonts w:cs="Arial"/>
                <w:i/>
                <w:color w:val="1F4E79" w:themeColor="accent1" w:themeShade="80"/>
                <w:sz w:val="22"/>
                <w:szCs w:val="22"/>
              </w:rPr>
              <w:t xml:space="preserve"> mark for correct position)</w:t>
            </w:r>
          </w:p>
        </w:tc>
      </w:tr>
    </w:tbl>
    <w:p w14:paraId="0CBEA8F5" w14:textId="77777777" w:rsidR="004E6878" w:rsidRPr="00134001" w:rsidRDefault="004E6878" w:rsidP="004E6878">
      <w:pPr>
        <w:spacing w:after="0"/>
        <w:rPr>
          <w:b/>
          <w:color w:val="1F4E79" w:themeColor="accent1" w:themeShade="80"/>
        </w:rPr>
      </w:pPr>
    </w:p>
    <w:tbl>
      <w:tblPr>
        <w:tblStyle w:val="TableGrid"/>
        <w:tblW w:w="11052" w:type="dxa"/>
        <w:tblLook w:val="04A0" w:firstRow="1" w:lastRow="0" w:firstColumn="1" w:lastColumn="0" w:noHBand="0" w:noVBand="1"/>
      </w:tblPr>
      <w:tblGrid>
        <w:gridCol w:w="421"/>
        <w:gridCol w:w="7087"/>
        <w:gridCol w:w="3544"/>
      </w:tblGrid>
      <w:tr w:rsidR="00134001" w:rsidRPr="00134001" w14:paraId="530CC8FF" w14:textId="77777777" w:rsidTr="009E35DA">
        <w:trPr>
          <w:trHeight w:val="905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03D810" w14:textId="77777777" w:rsidR="004E6878" w:rsidRPr="00134001" w:rsidRDefault="004E6878">
            <w:pPr>
              <w:rPr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</w:rPr>
              <w:t>1.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84A598" w14:textId="75917901" w:rsidR="004E6878" w:rsidRPr="00134001" w:rsidRDefault="004E6878" w:rsidP="004E6878">
            <w:pPr>
              <w:rPr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  <w:lang w:val="de-DE"/>
              </w:rPr>
              <w:t xml:space="preserve">Sie </w:t>
            </w:r>
            <w:r w:rsidRPr="00134001">
              <w:rPr>
                <w:color w:val="1F4E79" w:themeColor="accent1" w:themeShade="80"/>
                <w:vertAlign w:val="subscript"/>
                <w:lang w:val="de-DE"/>
              </w:rPr>
              <w:t>[they]</w:t>
            </w:r>
            <w:r w:rsidRPr="00134001">
              <w:rPr>
                <w:color w:val="1F4E79" w:themeColor="accent1" w:themeShade="80"/>
                <w:lang w:val="de-DE"/>
              </w:rPr>
              <w:t xml:space="preserve"> </w:t>
            </w: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sind</w:t>
            </w:r>
            <w:r w:rsidRPr="00134001">
              <w:rPr>
                <w:b/>
                <w:color w:val="1F4E79" w:themeColor="accent1" w:themeShade="80"/>
                <w:lang w:val="de-DE"/>
              </w:rPr>
              <w:t xml:space="preserve"> </w:t>
            </w: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im</w:t>
            </w:r>
            <w:r w:rsidRPr="00134001">
              <w:rPr>
                <w:b/>
                <w:color w:val="1F4E79" w:themeColor="accent1" w:themeShade="80"/>
                <w:lang w:val="de-DE"/>
              </w:rPr>
              <w:t xml:space="preserve"> </w:t>
            </w: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See</w:t>
            </w:r>
            <w:r w:rsidRPr="00134001">
              <w:rPr>
                <w:b/>
                <w:color w:val="1F4E79" w:themeColor="accent1" w:themeShade="80"/>
                <w:lang w:val="de-DE"/>
              </w:rPr>
              <w:t xml:space="preserve"> </w:t>
            </w: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geschwommen</w:t>
            </w:r>
            <w:r w:rsidRPr="00134001">
              <w:rPr>
                <w:color w:val="1F4E79" w:themeColor="accent1" w:themeShade="80"/>
                <w:lang w:val="de-DE"/>
              </w:rPr>
              <w:t xml:space="preserve">. </w:t>
            </w:r>
            <w:r w:rsidRPr="00134001">
              <w:rPr>
                <w:color w:val="1F4E79" w:themeColor="accent1" w:themeShade="80"/>
              </w:rPr>
              <w:t>(swam in the lake)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D19283" w14:textId="77777777" w:rsidR="004E6878" w:rsidRPr="009E35DA" w:rsidRDefault="004E6878">
            <w:pPr>
              <w:rPr>
                <w:color w:val="1F4E79" w:themeColor="accent1" w:themeShade="80"/>
              </w:rPr>
            </w:pPr>
            <w:r w:rsidRPr="009E35DA">
              <w:rPr>
                <w:b/>
                <w:color w:val="1F4E79" w:themeColor="accent1" w:themeShade="80"/>
              </w:rPr>
              <w:t>to swim</w:t>
            </w:r>
            <w:r w:rsidRPr="009E35DA">
              <w:rPr>
                <w:color w:val="1F4E79" w:themeColor="accent1" w:themeShade="80"/>
              </w:rPr>
              <w:t xml:space="preserve"> = </w:t>
            </w:r>
            <w:r w:rsidRPr="009E35DA">
              <w:rPr>
                <w:i/>
                <w:color w:val="1F4E79" w:themeColor="accent1" w:themeShade="80"/>
              </w:rPr>
              <w:t>schwimmen</w:t>
            </w:r>
            <w:r w:rsidRPr="009E35DA">
              <w:rPr>
                <w:color w:val="1F4E79" w:themeColor="accent1" w:themeShade="80"/>
              </w:rPr>
              <w:t xml:space="preserve"> </w:t>
            </w:r>
          </w:p>
          <w:p w14:paraId="00EE5A59" w14:textId="77777777" w:rsidR="004E6878" w:rsidRPr="009E35DA" w:rsidRDefault="004E6878">
            <w:pPr>
              <w:rPr>
                <w:i/>
                <w:color w:val="1F4E79" w:themeColor="accent1" w:themeShade="80"/>
              </w:rPr>
            </w:pPr>
            <w:r w:rsidRPr="009E35DA">
              <w:rPr>
                <w:b/>
                <w:color w:val="1F4E79" w:themeColor="accent1" w:themeShade="80"/>
              </w:rPr>
              <w:t>in the lake</w:t>
            </w:r>
            <w:r w:rsidRPr="009E35DA">
              <w:rPr>
                <w:color w:val="1F4E79" w:themeColor="accent1" w:themeShade="80"/>
              </w:rPr>
              <w:t xml:space="preserve"> = </w:t>
            </w:r>
            <w:r w:rsidRPr="009E35DA">
              <w:rPr>
                <w:i/>
                <w:color w:val="1F4E79" w:themeColor="accent1" w:themeShade="80"/>
              </w:rPr>
              <w:t>im See</w:t>
            </w:r>
          </w:p>
        </w:tc>
      </w:tr>
      <w:tr w:rsidR="004E6878" w:rsidRPr="00134001" w14:paraId="0EB0A612" w14:textId="77777777" w:rsidTr="009E35DA">
        <w:trPr>
          <w:trHeight w:val="752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87AF1D" w14:textId="77777777" w:rsidR="004E6878" w:rsidRPr="00134001" w:rsidRDefault="004E6878">
            <w:pPr>
              <w:rPr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</w:rPr>
              <w:t>2.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55AD9F" w14:textId="62A6E77E" w:rsidR="004E6878" w:rsidRPr="00134001" w:rsidRDefault="004E6878" w:rsidP="004E6878">
            <w:pPr>
              <w:rPr>
                <w:color w:val="1F4E79" w:themeColor="accent1" w:themeShade="80"/>
                <w:lang w:val="de-DE"/>
              </w:rPr>
            </w:pPr>
            <w:r w:rsidRPr="00134001">
              <w:rPr>
                <w:color w:val="1F4E79" w:themeColor="accent1" w:themeShade="80"/>
                <w:lang w:val="de-DE"/>
              </w:rPr>
              <w:t xml:space="preserve">Du </w:t>
            </w: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hast</w:t>
            </w:r>
            <w:r w:rsidRPr="00134001">
              <w:rPr>
                <w:b/>
                <w:color w:val="1F4E79" w:themeColor="accent1" w:themeShade="80"/>
                <w:lang w:val="de-DE"/>
              </w:rPr>
              <w:t xml:space="preserve"> </w:t>
            </w: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den</w:t>
            </w:r>
            <w:r w:rsidRPr="00134001">
              <w:rPr>
                <w:b/>
                <w:color w:val="1F4E79" w:themeColor="accent1" w:themeShade="80"/>
                <w:lang w:val="de-DE"/>
              </w:rPr>
              <w:t xml:space="preserve"> </w:t>
            </w: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Sänger</w:t>
            </w:r>
            <w:r w:rsidRPr="00134001">
              <w:rPr>
                <w:b/>
                <w:color w:val="1F4E79" w:themeColor="accent1" w:themeShade="80"/>
                <w:lang w:val="de-DE"/>
              </w:rPr>
              <w:t xml:space="preserve"> </w:t>
            </w: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getroffen</w:t>
            </w:r>
            <w:r w:rsidRPr="00134001">
              <w:rPr>
                <w:color w:val="1F4E79" w:themeColor="accent1" w:themeShade="80"/>
                <w:lang w:val="de-DE"/>
              </w:rPr>
              <w:t>. (met the singer)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F28E8B" w14:textId="77777777" w:rsidR="004E6878" w:rsidRPr="009E35DA" w:rsidRDefault="004E6878">
            <w:pPr>
              <w:rPr>
                <w:i/>
                <w:color w:val="1F4E79" w:themeColor="accent1" w:themeShade="80"/>
                <w:lang w:val="de-DE"/>
              </w:rPr>
            </w:pPr>
            <w:r w:rsidRPr="009E35DA">
              <w:rPr>
                <w:b/>
                <w:color w:val="1F4E79" w:themeColor="accent1" w:themeShade="80"/>
                <w:lang w:val="de-DE"/>
              </w:rPr>
              <w:t xml:space="preserve">to meet </w:t>
            </w:r>
            <w:r w:rsidRPr="009E35DA">
              <w:rPr>
                <w:color w:val="1F4E79" w:themeColor="accent1" w:themeShade="80"/>
                <w:lang w:val="de-DE"/>
              </w:rPr>
              <w:t xml:space="preserve">= </w:t>
            </w:r>
            <w:r w:rsidRPr="009E35DA">
              <w:rPr>
                <w:i/>
                <w:color w:val="1F4E79" w:themeColor="accent1" w:themeShade="80"/>
                <w:lang w:val="de-DE"/>
              </w:rPr>
              <w:t>treffen</w:t>
            </w:r>
          </w:p>
          <w:p w14:paraId="4D5345FC" w14:textId="77777777" w:rsidR="004E6878" w:rsidRPr="009E35DA" w:rsidRDefault="004E6878">
            <w:pPr>
              <w:rPr>
                <w:i/>
                <w:color w:val="1F4E79" w:themeColor="accent1" w:themeShade="80"/>
                <w:lang w:val="de-DE"/>
              </w:rPr>
            </w:pPr>
            <w:r w:rsidRPr="009E35DA">
              <w:rPr>
                <w:b/>
                <w:color w:val="1F4E79" w:themeColor="accent1" w:themeShade="80"/>
                <w:lang w:val="de-DE"/>
              </w:rPr>
              <w:t>the singer</w:t>
            </w:r>
            <w:r w:rsidRPr="009E35DA">
              <w:rPr>
                <w:color w:val="1F4E79" w:themeColor="accent1" w:themeShade="80"/>
                <w:lang w:val="de-DE"/>
              </w:rPr>
              <w:t xml:space="preserve"> = </w:t>
            </w:r>
            <w:r w:rsidRPr="009E35DA">
              <w:rPr>
                <w:i/>
                <w:color w:val="1F4E79" w:themeColor="accent1" w:themeShade="80"/>
                <w:lang w:val="de-DE"/>
              </w:rPr>
              <w:t>den Sänger</w:t>
            </w:r>
          </w:p>
        </w:tc>
      </w:tr>
    </w:tbl>
    <w:p w14:paraId="02EA370F" w14:textId="77777777" w:rsidR="004E6878" w:rsidRPr="00134001" w:rsidRDefault="004E6878" w:rsidP="00D71739">
      <w:pPr>
        <w:rPr>
          <w:b/>
          <w:color w:val="1F4E79" w:themeColor="accent1" w:themeShade="80"/>
          <w:lang w:val="de-DE"/>
        </w:rPr>
      </w:pPr>
    </w:p>
    <w:p w14:paraId="11C71DF4" w14:textId="0E1E5DE9" w:rsidR="00D71739" w:rsidRPr="00134001" w:rsidRDefault="004E6878" w:rsidP="00D71739">
      <w:pPr>
        <w:rPr>
          <w:b/>
          <w:color w:val="1F4E79" w:themeColor="accent1" w:themeShade="80"/>
          <w:lang w:val="de-DE"/>
        </w:rPr>
      </w:pPr>
      <w:r w:rsidRPr="00134001">
        <w:rPr>
          <w:b/>
          <w:color w:val="1F4E79" w:themeColor="accent1" w:themeShade="80"/>
          <w:lang w:val="de-DE"/>
        </w:rPr>
        <w:t>GRAMMAR PART D (MODAL VERBS)</w:t>
      </w:r>
    </w:p>
    <w:p w14:paraId="3E057090" w14:textId="0A19BB7F" w:rsidR="004E6878" w:rsidRPr="00134001" w:rsidRDefault="001C5E52" w:rsidP="00D71739">
      <w:pPr>
        <w:rPr>
          <w:color w:val="1F4E79" w:themeColor="accent1" w:themeShade="80"/>
          <w:szCs w:val="26"/>
        </w:rPr>
      </w:pPr>
      <w:r w:rsidRPr="00134001">
        <w:rPr>
          <w:color w:val="1F4E79" w:themeColor="accent1" w:themeShade="80"/>
          <w:szCs w:val="26"/>
        </w:rPr>
        <w:t>Grammar focus: Modal verb form</w:t>
      </w:r>
      <w:r w:rsidR="004E6878" w:rsidRPr="00134001">
        <w:rPr>
          <w:color w:val="1F4E79" w:themeColor="accent1" w:themeShade="80"/>
          <w:szCs w:val="26"/>
        </w:rPr>
        <w:t xml:space="preserve"> &amp; </w:t>
      </w:r>
      <w:r w:rsidRPr="00134001">
        <w:rPr>
          <w:color w:val="1F4E79" w:themeColor="accent1" w:themeShade="80"/>
          <w:szCs w:val="26"/>
        </w:rPr>
        <w:t xml:space="preserve">main verb infinitive </w:t>
      </w:r>
      <w:r w:rsidR="004E6878" w:rsidRPr="00134001">
        <w:rPr>
          <w:color w:val="1F4E79" w:themeColor="accent1" w:themeShade="80"/>
          <w:szCs w:val="26"/>
        </w:rPr>
        <w:t xml:space="preserve">placement </w:t>
      </w:r>
    </w:p>
    <w:p w14:paraId="150C0C85" w14:textId="3FFCBCBE" w:rsidR="004E6878" w:rsidRPr="00134001" w:rsidRDefault="001C5E52" w:rsidP="001C5E52">
      <w:pPr>
        <w:spacing w:after="0"/>
        <w:rPr>
          <w:color w:val="1F4E79" w:themeColor="accent1" w:themeShade="80"/>
        </w:rPr>
      </w:pPr>
      <w:r w:rsidRPr="00134001">
        <w:rPr>
          <w:color w:val="1F4E79" w:themeColor="accent1" w:themeShade="80"/>
        </w:rPr>
        <w:t>Instruction to pupils: Say the German for the English in brackets. Use the clues to help you. Think about word order.</w:t>
      </w:r>
    </w:p>
    <w:tbl>
      <w:tblPr>
        <w:tblStyle w:val="TableGrid"/>
        <w:tblpPr w:leftFromText="180" w:rightFromText="180" w:vertAnchor="text" w:horzAnchor="margin" w:tblpY="103"/>
        <w:tblW w:w="11052" w:type="dxa"/>
        <w:tblLook w:val="04A0" w:firstRow="1" w:lastRow="0" w:firstColumn="1" w:lastColumn="0" w:noHBand="0" w:noVBand="1"/>
      </w:tblPr>
      <w:tblGrid>
        <w:gridCol w:w="11052"/>
      </w:tblGrid>
      <w:tr w:rsidR="00134001" w:rsidRPr="00134001" w14:paraId="67E27AA4" w14:textId="77777777" w:rsidTr="00AC56A3">
        <w:trPr>
          <w:trHeight w:val="190"/>
        </w:trPr>
        <w:tc>
          <w:tcPr>
            <w:tcW w:w="11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020766" w14:textId="2003B616" w:rsidR="004E6878" w:rsidRPr="00134001" w:rsidRDefault="004E6878" w:rsidP="004E6878">
            <w:pPr>
              <w:jc w:val="center"/>
              <w:rPr>
                <w:rFonts w:cs="Arial"/>
                <w:color w:val="1F4E79" w:themeColor="accent1" w:themeShade="80"/>
                <w:szCs w:val="20"/>
              </w:rPr>
            </w:pPr>
            <w:r w:rsidRPr="00134001">
              <w:rPr>
                <w:rFonts w:cs="Arial"/>
                <w:color w:val="1F4E79" w:themeColor="accent1" w:themeShade="80"/>
                <w:szCs w:val="20"/>
              </w:rPr>
              <w:t xml:space="preserve">2 marks / item = max. </w:t>
            </w:r>
            <w:r w:rsidRPr="00134001">
              <w:rPr>
                <w:rFonts w:cs="Arial"/>
                <w:b/>
                <w:color w:val="1F4E79" w:themeColor="accent1" w:themeShade="80"/>
                <w:szCs w:val="20"/>
              </w:rPr>
              <w:t xml:space="preserve">4 </w:t>
            </w:r>
            <w:r w:rsidRPr="00134001">
              <w:rPr>
                <w:rFonts w:cs="Arial"/>
                <w:color w:val="1F4E79" w:themeColor="accent1" w:themeShade="80"/>
                <w:szCs w:val="20"/>
              </w:rPr>
              <w:t>marks in total</w:t>
            </w:r>
          </w:p>
        </w:tc>
      </w:tr>
      <w:tr w:rsidR="00134001" w:rsidRPr="00134001" w14:paraId="66209EB5" w14:textId="77777777" w:rsidTr="00AC56A3">
        <w:trPr>
          <w:trHeight w:val="1244"/>
        </w:trPr>
        <w:tc>
          <w:tcPr>
            <w:tcW w:w="11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04D23" w14:textId="77777777" w:rsidR="001C5E52" w:rsidRPr="00134001" w:rsidRDefault="001C5E52">
            <w:pPr>
              <w:rPr>
                <w:rFonts w:cs="Arial"/>
                <w:b/>
                <w:bCs/>
                <w:color w:val="1F4E79" w:themeColor="accent1" w:themeShade="80"/>
                <w:sz w:val="22"/>
                <w:szCs w:val="22"/>
              </w:rPr>
            </w:pPr>
          </w:p>
          <w:p w14:paraId="15BED923" w14:textId="5AD6C27E" w:rsidR="004E6878" w:rsidRPr="00134001" w:rsidRDefault="004E6878">
            <w:pPr>
              <w:rPr>
                <w:rFonts w:cs="Arial"/>
                <w:color w:val="1F4E79" w:themeColor="accent1" w:themeShade="80"/>
                <w:sz w:val="22"/>
                <w:szCs w:val="22"/>
              </w:rPr>
            </w:pPr>
            <w:r w:rsidRPr="00134001">
              <w:rPr>
                <w:rFonts w:cs="Arial"/>
                <w:b/>
                <w:bCs/>
                <w:color w:val="1F4E79" w:themeColor="accent1" w:themeShade="80"/>
                <w:sz w:val="22"/>
                <w:szCs w:val="22"/>
              </w:rPr>
              <w:t>1</w:t>
            </w:r>
            <w:r w:rsidRPr="00134001">
              <w:rPr>
                <w:rFonts w:cs="Arial"/>
                <w:color w:val="1F4E79" w:themeColor="accent1" w:themeShade="80"/>
                <w:sz w:val="22"/>
                <w:szCs w:val="22"/>
              </w:rPr>
              <w:t xml:space="preserve"> </w:t>
            </w:r>
            <w:r w:rsidRPr="00134001">
              <w:rPr>
                <w:rFonts w:cs="Arial"/>
                <w:b/>
                <w:color w:val="1F4E79" w:themeColor="accent1" w:themeShade="80"/>
                <w:sz w:val="22"/>
                <w:szCs w:val="22"/>
              </w:rPr>
              <w:t>mark</w:t>
            </w:r>
            <w:r w:rsidRPr="00134001">
              <w:rPr>
                <w:rFonts w:cs="Arial"/>
                <w:color w:val="1F4E79" w:themeColor="accent1" w:themeShade="80"/>
                <w:sz w:val="22"/>
                <w:szCs w:val="22"/>
              </w:rPr>
              <w:t xml:space="preserve">: Correct modal verb form </w:t>
            </w:r>
          </w:p>
          <w:p w14:paraId="7A13FA29" w14:textId="77777777" w:rsidR="004E6878" w:rsidRPr="00134001" w:rsidRDefault="004E6878">
            <w:pPr>
              <w:rPr>
                <w:rFonts w:cs="Arial"/>
                <w:color w:val="1F4E79" w:themeColor="accent1" w:themeShade="80"/>
                <w:sz w:val="22"/>
                <w:szCs w:val="22"/>
              </w:rPr>
            </w:pPr>
            <w:r w:rsidRPr="00134001">
              <w:rPr>
                <w:rFonts w:cs="Arial"/>
                <w:b/>
                <w:color w:val="1F4E79" w:themeColor="accent1" w:themeShade="80"/>
                <w:sz w:val="22"/>
                <w:szCs w:val="22"/>
              </w:rPr>
              <w:t>1</w:t>
            </w:r>
            <w:r w:rsidRPr="00134001">
              <w:rPr>
                <w:rFonts w:cs="Arial"/>
                <w:color w:val="1F4E79" w:themeColor="accent1" w:themeShade="80"/>
                <w:sz w:val="22"/>
                <w:szCs w:val="22"/>
              </w:rPr>
              <w:t xml:space="preserve"> </w:t>
            </w:r>
            <w:r w:rsidRPr="00134001">
              <w:rPr>
                <w:rFonts w:cs="Arial"/>
                <w:b/>
                <w:color w:val="1F4E79" w:themeColor="accent1" w:themeShade="80"/>
                <w:sz w:val="22"/>
                <w:szCs w:val="22"/>
              </w:rPr>
              <w:t>mark</w:t>
            </w:r>
            <w:r w:rsidRPr="00134001">
              <w:rPr>
                <w:rFonts w:cs="Arial"/>
                <w:color w:val="1F4E79" w:themeColor="accent1" w:themeShade="80"/>
                <w:sz w:val="22"/>
                <w:szCs w:val="22"/>
              </w:rPr>
              <w:t>: Correct main verb form and placement</w:t>
            </w:r>
          </w:p>
          <w:p w14:paraId="6B70EC28" w14:textId="09E478C6" w:rsidR="004E6878" w:rsidRPr="00134001" w:rsidRDefault="004E6878" w:rsidP="004E6878">
            <w:pPr>
              <w:rPr>
                <w:rFonts w:cs="Arial"/>
                <w:color w:val="1F4E79" w:themeColor="accent1" w:themeShade="80"/>
                <w:sz w:val="22"/>
                <w:szCs w:val="22"/>
              </w:rPr>
            </w:pPr>
            <w:r w:rsidRPr="00134001">
              <w:rPr>
                <w:rFonts w:cs="Arial"/>
                <w:i/>
                <w:color w:val="1F4E79" w:themeColor="accent1" w:themeShade="80"/>
                <w:sz w:val="22"/>
                <w:szCs w:val="22"/>
              </w:rPr>
              <w:t>(</w:t>
            </w:r>
            <w:r w:rsidRPr="00134001">
              <w:rPr>
                <w:rFonts w:cs="Arial"/>
                <w:b/>
                <w:i/>
                <w:color w:val="1F4E79" w:themeColor="accent1" w:themeShade="80"/>
                <w:sz w:val="22"/>
                <w:szCs w:val="22"/>
              </w:rPr>
              <w:t>0.5</w:t>
            </w:r>
            <w:r w:rsidRPr="00134001">
              <w:rPr>
                <w:rFonts w:cs="Arial"/>
                <w:i/>
                <w:color w:val="1F4E79" w:themeColor="accent1" w:themeShade="80"/>
                <w:sz w:val="22"/>
                <w:szCs w:val="22"/>
              </w:rPr>
              <w:t xml:space="preserve"> mark for use of main verb infinitive form; </w:t>
            </w:r>
            <w:r w:rsidRPr="00134001">
              <w:rPr>
                <w:rFonts w:cs="Arial"/>
                <w:b/>
                <w:i/>
                <w:color w:val="1F4E79" w:themeColor="accent1" w:themeShade="80"/>
                <w:sz w:val="22"/>
                <w:szCs w:val="22"/>
              </w:rPr>
              <w:t>0.5</w:t>
            </w:r>
            <w:r w:rsidRPr="00134001">
              <w:rPr>
                <w:rFonts w:cs="Arial"/>
                <w:i/>
                <w:color w:val="1F4E79" w:themeColor="accent1" w:themeShade="80"/>
                <w:sz w:val="22"/>
                <w:szCs w:val="22"/>
              </w:rPr>
              <w:t xml:space="preserve"> mark for placement at end of sentence)</w:t>
            </w:r>
          </w:p>
        </w:tc>
      </w:tr>
    </w:tbl>
    <w:p w14:paraId="73EDA084" w14:textId="77777777" w:rsidR="00550181" w:rsidRDefault="00550181" w:rsidP="001C5E52">
      <w:pPr>
        <w:spacing w:after="0"/>
        <w:rPr>
          <w:b/>
          <w:color w:val="1F4E79" w:themeColor="accent1" w:themeShade="80"/>
        </w:rPr>
      </w:pPr>
    </w:p>
    <w:p w14:paraId="226F2795" w14:textId="33342EA1" w:rsidR="00AC56A3" w:rsidRPr="00134001" w:rsidRDefault="00AC56A3" w:rsidP="001C5E52">
      <w:pPr>
        <w:spacing w:after="0"/>
        <w:rPr>
          <w:b/>
          <w:color w:val="1F4E79" w:themeColor="accent1" w:themeShade="80"/>
        </w:rPr>
        <w:sectPr w:rsidR="00AC56A3" w:rsidRPr="00134001" w:rsidSect="00860A0B">
          <w:type w:val="continuous"/>
          <w:pgSz w:w="11906" w:h="16838"/>
          <w:pgMar w:top="709" w:right="566" w:bottom="567" w:left="567" w:header="283" w:footer="624" w:gutter="0"/>
          <w:cols w:space="708"/>
          <w:docGrid w:linePitch="381"/>
        </w:sectPr>
      </w:pPr>
    </w:p>
    <w:tbl>
      <w:tblPr>
        <w:tblStyle w:val="TableGrid"/>
        <w:tblW w:w="11052" w:type="dxa"/>
        <w:tblLook w:val="04A0" w:firstRow="1" w:lastRow="0" w:firstColumn="1" w:lastColumn="0" w:noHBand="0" w:noVBand="1"/>
      </w:tblPr>
      <w:tblGrid>
        <w:gridCol w:w="421"/>
        <w:gridCol w:w="7087"/>
        <w:gridCol w:w="3544"/>
      </w:tblGrid>
      <w:tr w:rsidR="00134001" w:rsidRPr="00134001" w14:paraId="4C19C2D8" w14:textId="77777777" w:rsidTr="009E35DA">
        <w:trPr>
          <w:trHeight w:val="905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4A6B77" w14:textId="77777777" w:rsidR="001C5E52" w:rsidRPr="00134001" w:rsidRDefault="001C5E52">
            <w:pPr>
              <w:rPr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</w:rPr>
              <w:t>1.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097C50" w14:textId="13772FED" w:rsidR="001C5E52" w:rsidRPr="00134001" w:rsidRDefault="001C5E52">
            <w:pPr>
              <w:rPr>
                <w:color w:val="1F4E79" w:themeColor="accent1" w:themeShade="80"/>
                <w:lang w:val="de-DE"/>
              </w:rPr>
            </w:pPr>
            <w:r w:rsidRPr="00134001">
              <w:rPr>
                <w:color w:val="1F4E79" w:themeColor="accent1" w:themeShade="80"/>
                <w:lang w:val="de-DE"/>
              </w:rPr>
              <w:t xml:space="preserve">Er </w:t>
            </w: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soll</w:t>
            </w:r>
            <w:r w:rsidRPr="00134001">
              <w:rPr>
                <w:b/>
                <w:color w:val="1F4E79" w:themeColor="accent1" w:themeShade="80"/>
                <w:lang w:val="de-DE"/>
              </w:rPr>
              <w:t xml:space="preserve"> </w:t>
            </w: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seine</w:t>
            </w:r>
            <w:r w:rsidRPr="00134001">
              <w:rPr>
                <w:b/>
                <w:color w:val="1F4E79" w:themeColor="accent1" w:themeShade="80"/>
                <w:lang w:val="de-DE"/>
              </w:rPr>
              <w:t xml:space="preserve"> </w:t>
            </w: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Idee</w:t>
            </w:r>
            <w:r w:rsidRPr="00134001">
              <w:rPr>
                <w:b/>
                <w:color w:val="1F4E79" w:themeColor="accent1" w:themeShade="80"/>
                <w:lang w:val="de-DE"/>
              </w:rPr>
              <w:t xml:space="preserve"> </w:t>
            </w: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sagen</w:t>
            </w:r>
            <w:r w:rsidRPr="00134001">
              <w:rPr>
                <w:color w:val="1F4E79" w:themeColor="accent1" w:themeShade="80"/>
                <w:lang w:val="de-DE"/>
              </w:rPr>
              <w:t xml:space="preserve">. </w:t>
            </w:r>
          </w:p>
          <w:p w14:paraId="6CF2D8DC" w14:textId="77777777" w:rsidR="001C5E52" w:rsidRPr="00134001" w:rsidRDefault="001C5E52">
            <w:pPr>
              <w:rPr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  <w:lang w:val="de-DE"/>
              </w:rPr>
              <w:t xml:space="preserve">    </w:t>
            </w:r>
            <w:r w:rsidRPr="00134001">
              <w:rPr>
                <w:color w:val="1F4E79" w:themeColor="accent1" w:themeShade="80"/>
              </w:rPr>
              <w:t>(should say his idea)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765AEC" w14:textId="77777777" w:rsidR="001C5E52" w:rsidRPr="009E35DA" w:rsidRDefault="001C5E52">
            <w:pPr>
              <w:rPr>
                <w:i/>
                <w:color w:val="1F4E79" w:themeColor="accent1" w:themeShade="80"/>
              </w:rPr>
            </w:pPr>
            <w:r w:rsidRPr="009E35DA">
              <w:rPr>
                <w:b/>
                <w:color w:val="1F4E79" w:themeColor="accent1" w:themeShade="80"/>
              </w:rPr>
              <w:t xml:space="preserve">should, to ought to </w:t>
            </w:r>
            <w:r w:rsidRPr="009E35DA">
              <w:rPr>
                <w:color w:val="1F4E79" w:themeColor="accent1" w:themeShade="80"/>
              </w:rPr>
              <w:t xml:space="preserve">= </w:t>
            </w:r>
            <w:r w:rsidRPr="009E35DA">
              <w:rPr>
                <w:i/>
                <w:color w:val="1F4E79" w:themeColor="accent1" w:themeShade="80"/>
              </w:rPr>
              <w:t>sollen</w:t>
            </w:r>
          </w:p>
          <w:p w14:paraId="468AD1E5" w14:textId="77777777" w:rsidR="001C5E52" w:rsidRPr="009E35DA" w:rsidRDefault="001C5E52">
            <w:pPr>
              <w:rPr>
                <w:color w:val="1F4E79" w:themeColor="accent1" w:themeShade="80"/>
              </w:rPr>
            </w:pPr>
            <w:r w:rsidRPr="009E35DA">
              <w:rPr>
                <w:b/>
                <w:color w:val="1F4E79" w:themeColor="accent1" w:themeShade="80"/>
              </w:rPr>
              <w:t>to say</w:t>
            </w:r>
            <w:r w:rsidRPr="009E35DA">
              <w:rPr>
                <w:color w:val="1F4E79" w:themeColor="accent1" w:themeShade="80"/>
              </w:rPr>
              <w:t xml:space="preserve"> = </w:t>
            </w:r>
            <w:r w:rsidRPr="009E35DA">
              <w:rPr>
                <w:i/>
                <w:color w:val="1F4E79" w:themeColor="accent1" w:themeShade="80"/>
              </w:rPr>
              <w:t>sagen</w:t>
            </w:r>
          </w:p>
          <w:p w14:paraId="56A326F1" w14:textId="77777777" w:rsidR="001C5E52" w:rsidRPr="009E35DA" w:rsidRDefault="001C5E52">
            <w:pPr>
              <w:rPr>
                <w:i/>
                <w:color w:val="1F4E79" w:themeColor="accent1" w:themeShade="80"/>
              </w:rPr>
            </w:pPr>
            <w:r w:rsidRPr="009E35DA">
              <w:rPr>
                <w:b/>
                <w:color w:val="1F4E79" w:themeColor="accent1" w:themeShade="80"/>
              </w:rPr>
              <w:t>his idea</w:t>
            </w:r>
            <w:r w:rsidRPr="009E35DA">
              <w:rPr>
                <w:color w:val="1F4E79" w:themeColor="accent1" w:themeShade="80"/>
              </w:rPr>
              <w:t xml:space="preserve"> = </w:t>
            </w:r>
            <w:r w:rsidRPr="009E35DA">
              <w:rPr>
                <w:i/>
                <w:color w:val="1F4E79" w:themeColor="accent1" w:themeShade="80"/>
              </w:rPr>
              <w:t>seine Idee</w:t>
            </w:r>
          </w:p>
        </w:tc>
      </w:tr>
      <w:tr w:rsidR="001C5E52" w:rsidRPr="00134001" w14:paraId="49E24339" w14:textId="77777777" w:rsidTr="009E35DA">
        <w:trPr>
          <w:trHeight w:val="752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54A366" w14:textId="77777777" w:rsidR="001C5E52" w:rsidRPr="00134001" w:rsidRDefault="001C5E52">
            <w:pPr>
              <w:rPr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</w:rPr>
              <w:t>2.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0D4C1C" w14:textId="35285BB2" w:rsidR="001C5E52" w:rsidRPr="00134001" w:rsidRDefault="001C5E52">
            <w:pPr>
              <w:rPr>
                <w:color w:val="1F4E79" w:themeColor="accent1" w:themeShade="80"/>
                <w:lang w:val="de-DE"/>
              </w:rPr>
            </w:pPr>
            <w:r w:rsidRPr="00134001">
              <w:rPr>
                <w:color w:val="1F4E79" w:themeColor="accent1" w:themeShade="80"/>
                <w:lang w:val="de-DE"/>
              </w:rPr>
              <w:t xml:space="preserve">Ich </w:t>
            </w: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darf</w:t>
            </w:r>
            <w:r w:rsidRPr="00134001">
              <w:rPr>
                <w:b/>
                <w:color w:val="1F4E79" w:themeColor="accent1" w:themeShade="80"/>
                <w:lang w:val="de-DE"/>
              </w:rPr>
              <w:t xml:space="preserve"> </w:t>
            </w: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in</w:t>
            </w:r>
            <w:r w:rsidRPr="00134001">
              <w:rPr>
                <w:b/>
                <w:color w:val="1F4E79" w:themeColor="accent1" w:themeShade="80"/>
                <w:lang w:val="de-DE"/>
              </w:rPr>
              <w:t xml:space="preserve"> </w:t>
            </w: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die</w:t>
            </w:r>
            <w:r w:rsidRPr="00134001">
              <w:rPr>
                <w:b/>
                <w:color w:val="1F4E79" w:themeColor="accent1" w:themeShade="80"/>
                <w:lang w:val="de-DE"/>
              </w:rPr>
              <w:t xml:space="preserve"> </w:t>
            </w: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Stadt</w:t>
            </w:r>
            <w:r w:rsidRPr="00134001">
              <w:rPr>
                <w:b/>
                <w:color w:val="1F4E79" w:themeColor="accent1" w:themeShade="80"/>
                <w:lang w:val="de-DE"/>
              </w:rPr>
              <w:t xml:space="preserve"> </w:t>
            </w: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gehen</w:t>
            </w:r>
            <w:r w:rsidRPr="00134001">
              <w:rPr>
                <w:color w:val="1F4E79" w:themeColor="accent1" w:themeShade="80"/>
                <w:lang w:val="de-DE"/>
              </w:rPr>
              <w:t xml:space="preserve">. </w:t>
            </w:r>
          </w:p>
          <w:p w14:paraId="662D8FA8" w14:textId="77777777" w:rsidR="001C5E52" w:rsidRPr="00134001" w:rsidRDefault="001C5E52">
            <w:pPr>
              <w:rPr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  <w:lang w:val="de-DE"/>
              </w:rPr>
              <w:t xml:space="preserve">      </w:t>
            </w:r>
            <w:r w:rsidRPr="00134001">
              <w:rPr>
                <w:color w:val="1F4E79" w:themeColor="accent1" w:themeShade="80"/>
              </w:rPr>
              <w:t>(am allowed to go into town)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ED16CA" w14:textId="77777777" w:rsidR="001C5E52" w:rsidRPr="009E35DA" w:rsidRDefault="001C5E52">
            <w:pPr>
              <w:rPr>
                <w:color w:val="1F4E79" w:themeColor="accent1" w:themeShade="80"/>
              </w:rPr>
            </w:pPr>
            <w:r w:rsidRPr="009E35DA">
              <w:rPr>
                <w:b/>
                <w:color w:val="1F4E79" w:themeColor="accent1" w:themeShade="80"/>
              </w:rPr>
              <w:t xml:space="preserve">to be allowed, may </w:t>
            </w:r>
            <w:r w:rsidRPr="009E35DA">
              <w:rPr>
                <w:color w:val="1F4E79" w:themeColor="accent1" w:themeShade="80"/>
              </w:rPr>
              <w:t xml:space="preserve">= </w:t>
            </w:r>
            <w:r w:rsidRPr="009E35DA">
              <w:rPr>
                <w:i/>
                <w:color w:val="1F4E79" w:themeColor="accent1" w:themeShade="80"/>
              </w:rPr>
              <w:t>dürfen</w:t>
            </w:r>
          </w:p>
          <w:p w14:paraId="2E903FC4" w14:textId="77777777" w:rsidR="001C5E52" w:rsidRPr="009E35DA" w:rsidRDefault="001C5E52">
            <w:pPr>
              <w:rPr>
                <w:i/>
                <w:color w:val="1F4E79" w:themeColor="accent1" w:themeShade="80"/>
              </w:rPr>
            </w:pPr>
            <w:r w:rsidRPr="009E35DA">
              <w:rPr>
                <w:b/>
                <w:color w:val="1F4E79" w:themeColor="accent1" w:themeShade="80"/>
              </w:rPr>
              <w:t xml:space="preserve">to go </w:t>
            </w:r>
            <w:r w:rsidRPr="009E35DA">
              <w:rPr>
                <w:color w:val="1F4E79" w:themeColor="accent1" w:themeShade="80"/>
              </w:rPr>
              <w:t xml:space="preserve">= </w:t>
            </w:r>
            <w:r w:rsidRPr="009E35DA">
              <w:rPr>
                <w:i/>
                <w:color w:val="1F4E79" w:themeColor="accent1" w:themeShade="80"/>
              </w:rPr>
              <w:t>gehen</w:t>
            </w:r>
          </w:p>
          <w:p w14:paraId="6EEB09C2" w14:textId="77777777" w:rsidR="001C5E52" w:rsidRPr="009E35DA" w:rsidRDefault="001C5E52">
            <w:pPr>
              <w:rPr>
                <w:i/>
                <w:color w:val="1F4E79" w:themeColor="accent1" w:themeShade="80"/>
              </w:rPr>
            </w:pPr>
            <w:r w:rsidRPr="009E35DA">
              <w:rPr>
                <w:b/>
                <w:color w:val="1F4E79" w:themeColor="accent1" w:themeShade="80"/>
              </w:rPr>
              <w:t>into town</w:t>
            </w:r>
            <w:r w:rsidRPr="009E35DA">
              <w:rPr>
                <w:color w:val="1F4E79" w:themeColor="accent1" w:themeShade="80"/>
              </w:rPr>
              <w:t xml:space="preserve"> = </w:t>
            </w:r>
            <w:r w:rsidRPr="009E35DA">
              <w:rPr>
                <w:i/>
                <w:color w:val="1F4E79" w:themeColor="accent1" w:themeShade="80"/>
              </w:rPr>
              <w:t>in die Stadt</w:t>
            </w:r>
          </w:p>
        </w:tc>
      </w:tr>
    </w:tbl>
    <w:p w14:paraId="71EB6E96" w14:textId="77777777" w:rsidR="00860A0B" w:rsidRPr="00134001" w:rsidRDefault="00860A0B" w:rsidP="00860A0B">
      <w:pPr>
        <w:tabs>
          <w:tab w:val="left" w:pos="1515"/>
        </w:tabs>
        <w:spacing w:after="0"/>
        <w:rPr>
          <w:b/>
          <w:color w:val="1F4E79" w:themeColor="accent1" w:themeShade="80"/>
        </w:rPr>
      </w:pPr>
    </w:p>
    <w:p w14:paraId="53C93AD1" w14:textId="77777777" w:rsidR="001C5E52" w:rsidRPr="00134001" w:rsidRDefault="001C5E52" w:rsidP="001C5E52">
      <w:pPr>
        <w:tabs>
          <w:tab w:val="left" w:pos="1515"/>
        </w:tabs>
        <w:rPr>
          <w:b/>
          <w:color w:val="1F4E79" w:themeColor="accent1" w:themeShade="80"/>
        </w:rPr>
      </w:pPr>
    </w:p>
    <w:p w14:paraId="243F8C2E" w14:textId="77777777" w:rsidR="00F621E0" w:rsidRDefault="00F621E0" w:rsidP="001C5E52">
      <w:pPr>
        <w:tabs>
          <w:tab w:val="left" w:pos="1515"/>
        </w:tabs>
        <w:rPr>
          <w:b/>
          <w:color w:val="1F4E79" w:themeColor="accent1" w:themeShade="80"/>
        </w:rPr>
      </w:pPr>
    </w:p>
    <w:p w14:paraId="31953DFC" w14:textId="77777777" w:rsidR="00F621E0" w:rsidRDefault="00F621E0" w:rsidP="001C5E52">
      <w:pPr>
        <w:tabs>
          <w:tab w:val="left" w:pos="1515"/>
        </w:tabs>
        <w:rPr>
          <w:b/>
          <w:color w:val="1F4E79" w:themeColor="accent1" w:themeShade="80"/>
        </w:rPr>
      </w:pPr>
    </w:p>
    <w:p w14:paraId="1E05A105" w14:textId="77777777" w:rsidR="00F621E0" w:rsidRDefault="00F621E0" w:rsidP="001C5E52">
      <w:pPr>
        <w:tabs>
          <w:tab w:val="left" w:pos="1515"/>
        </w:tabs>
        <w:rPr>
          <w:b/>
          <w:color w:val="1F4E79" w:themeColor="accent1" w:themeShade="80"/>
        </w:rPr>
      </w:pPr>
    </w:p>
    <w:p w14:paraId="49DEE1B1" w14:textId="77777777" w:rsidR="00F621E0" w:rsidRDefault="00F621E0" w:rsidP="001C5E52">
      <w:pPr>
        <w:tabs>
          <w:tab w:val="left" w:pos="1515"/>
        </w:tabs>
        <w:rPr>
          <w:b/>
          <w:color w:val="1F4E79" w:themeColor="accent1" w:themeShade="80"/>
        </w:rPr>
      </w:pPr>
    </w:p>
    <w:p w14:paraId="3A1252E4" w14:textId="77777777" w:rsidR="00F621E0" w:rsidRDefault="00F621E0" w:rsidP="001C5E52">
      <w:pPr>
        <w:tabs>
          <w:tab w:val="left" w:pos="1515"/>
        </w:tabs>
        <w:rPr>
          <w:b/>
          <w:color w:val="1F4E79" w:themeColor="accent1" w:themeShade="80"/>
        </w:rPr>
      </w:pPr>
    </w:p>
    <w:p w14:paraId="42188F4B" w14:textId="77777777" w:rsidR="00F621E0" w:rsidRDefault="00F621E0" w:rsidP="001C5E52">
      <w:pPr>
        <w:tabs>
          <w:tab w:val="left" w:pos="1515"/>
        </w:tabs>
        <w:rPr>
          <w:b/>
          <w:color w:val="1F4E79" w:themeColor="accent1" w:themeShade="80"/>
        </w:rPr>
      </w:pPr>
    </w:p>
    <w:p w14:paraId="4E199658" w14:textId="433E127A" w:rsidR="001C5E52" w:rsidRPr="00134001" w:rsidRDefault="001C5E52" w:rsidP="001C5E52">
      <w:pPr>
        <w:tabs>
          <w:tab w:val="left" w:pos="1515"/>
        </w:tabs>
        <w:rPr>
          <w:b/>
          <w:color w:val="1F4E79" w:themeColor="accent1" w:themeShade="80"/>
        </w:rPr>
      </w:pPr>
      <w:r w:rsidRPr="00134001">
        <w:rPr>
          <w:b/>
          <w:color w:val="1F4E79" w:themeColor="accent1" w:themeShade="80"/>
        </w:rPr>
        <w:lastRenderedPageBreak/>
        <w:t xml:space="preserve">GRAMMAR PART E (QUESTIONS, VERB FORMS, </w:t>
      </w:r>
      <w:r w:rsidR="008E02A6" w:rsidRPr="00134001">
        <w:rPr>
          <w:b/>
          <w:color w:val="1F4E79" w:themeColor="accent1" w:themeShade="80"/>
        </w:rPr>
        <w:t>AND</w:t>
      </w:r>
      <w:r w:rsidRPr="00134001">
        <w:rPr>
          <w:b/>
          <w:color w:val="1F4E79" w:themeColor="accent1" w:themeShade="80"/>
        </w:rPr>
        <w:t xml:space="preserve"> WORD ORDER)</w:t>
      </w:r>
    </w:p>
    <w:p w14:paraId="400FF052" w14:textId="3559A086" w:rsidR="001C5E52" w:rsidRPr="00134001" w:rsidRDefault="001C5E52" w:rsidP="001C5E52">
      <w:pPr>
        <w:tabs>
          <w:tab w:val="left" w:pos="1515"/>
        </w:tabs>
        <w:rPr>
          <w:color w:val="1F4E79" w:themeColor="accent1" w:themeShade="80"/>
          <w:szCs w:val="26"/>
        </w:rPr>
      </w:pPr>
      <w:r w:rsidRPr="00134001">
        <w:rPr>
          <w:color w:val="1F4E79" w:themeColor="accent1" w:themeShade="80"/>
          <w:szCs w:val="26"/>
        </w:rPr>
        <w:t>Grammar focus: Question formation (subject-verb inversion); subject-verb agreement</w:t>
      </w:r>
    </w:p>
    <w:p w14:paraId="21182E93" w14:textId="1F4AEA74" w:rsidR="001C5E52" w:rsidRPr="00134001" w:rsidRDefault="001C5E52" w:rsidP="00860A0B">
      <w:pPr>
        <w:tabs>
          <w:tab w:val="left" w:pos="1515"/>
        </w:tabs>
        <w:spacing w:after="0"/>
        <w:rPr>
          <w:color w:val="1F4E79" w:themeColor="accent1" w:themeShade="80"/>
        </w:rPr>
      </w:pPr>
      <w:r w:rsidRPr="00134001">
        <w:rPr>
          <w:color w:val="1F4E79" w:themeColor="accent1" w:themeShade="80"/>
          <w:szCs w:val="26"/>
        </w:rPr>
        <w:t xml:space="preserve">Instruction to pupils: </w:t>
      </w:r>
      <w:r w:rsidRPr="00134001">
        <w:rPr>
          <w:color w:val="1F4E79" w:themeColor="accent1" w:themeShade="80"/>
        </w:rPr>
        <w:t>Say these questions in German. Use the clues to help you. Think about word order.</w:t>
      </w:r>
    </w:p>
    <w:tbl>
      <w:tblPr>
        <w:tblStyle w:val="TableGrid"/>
        <w:tblpPr w:leftFromText="180" w:rightFromText="180" w:vertAnchor="text" w:horzAnchor="margin" w:tblpY="103"/>
        <w:tblW w:w="10910" w:type="dxa"/>
        <w:tblLook w:val="04A0" w:firstRow="1" w:lastRow="0" w:firstColumn="1" w:lastColumn="0" w:noHBand="0" w:noVBand="1"/>
      </w:tblPr>
      <w:tblGrid>
        <w:gridCol w:w="10910"/>
      </w:tblGrid>
      <w:tr w:rsidR="00134001" w:rsidRPr="00134001" w14:paraId="75F26DA7" w14:textId="77777777" w:rsidTr="00C82017">
        <w:trPr>
          <w:trHeight w:val="190"/>
        </w:trPr>
        <w:tc>
          <w:tcPr>
            <w:tcW w:w="10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18A804" w14:textId="77777777" w:rsidR="001C5E52" w:rsidRPr="00134001" w:rsidRDefault="001C5E52">
            <w:pPr>
              <w:jc w:val="center"/>
              <w:rPr>
                <w:rFonts w:cs="Arial"/>
                <w:color w:val="1F4E79" w:themeColor="accent1" w:themeShade="80"/>
                <w:szCs w:val="20"/>
              </w:rPr>
            </w:pPr>
            <w:r w:rsidRPr="00134001">
              <w:rPr>
                <w:rFonts w:cs="Arial"/>
                <w:color w:val="1F4E79" w:themeColor="accent1" w:themeShade="80"/>
                <w:szCs w:val="20"/>
              </w:rPr>
              <w:t xml:space="preserve">2 marks / item = max. </w:t>
            </w:r>
            <w:r w:rsidRPr="00134001">
              <w:rPr>
                <w:rFonts w:cs="Arial"/>
                <w:b/>
                <w:color w:val="1F4E79" w:themeColor="accent1" w:themeShade="80"/>
                <w:szCs w:val="20"/>
              </w:rPr>
              <w:t xml:space="preserve">4 </w:t>
            </w:r>
            <w:r w:rsidRPr="00134001">
              <w:rPr>
                <w:rFonts w:cs="Arial"/>
                <w:color w:val="1F4E79" w:themeColor="accent1" w:themeShade="80"/>
                <w:szCs w:val="20"/>
              </w:rPr>
              <w:t>marks in total</w:t>
            </w:r>
          </w:p>
        </w:tc>
      </w:tr>
      <w:tr w:rsidR="00134001" w:rsidRPr="00134001" w14:paraId="6EF0065B" w14:textId="77777777" w:rsidTr="00C82017">
        <w:trPr>
          <w:trHeight w:val="961"/>
        </w:trPr>
        <w:tc>
          <w:tcPr>
            <w:tcW w:w="10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D7EC1" w14:textId="77777777" w:rsidR="001C5E52" w:rsidRPr="00134001" w:rsidRDefault="001C5E52">
            <w:pPr>
              <w:rPr>
                <w:rFonts w:cs="Arial"/>
                <w:b/>
                <w:bCs/>
                <w:color w:val="1F4E79" w:themeColor="accent1" w:themeShade="80"/>
                <w:sz w:val="22"/>
                <w:szCs w:val="20"/>
              </w:rPr>
            </w:pPr>
          </w:p>
          <w:p w14:paraId="042371AA" w14:textId="43F23D11" w:rsidR="001C5E52" w:rsidRPr="00C82017" w:rsidRDefault="001C5E52">
            <w:pPr>
              <w:rPr>
                <w:rFonts w:cs="Arial"/>
                <w:color w:val="1F4E79" w:themeColor="accent1" w:themeShade="80"/>
              </w:rPr>
            </w:pPr>
            <w:r w:rsidRPr="00C82017">
              <w:rPr>
                <w:rFonts w:cs="Arial"/>
                <w:b/>
                <w:bCs/>
                <w:color w:val="1F4E79" w:themeColor="accent1" w:themeShade="80"/>
              </w:rPr>
              <w:t>1</w:t>
            </w:r>
            <w:r w:rsidRPr="00C82017">
              <w:rPr>
                <w:rFonts w:cs="Arial"/>
                <w:color w:val="1F4E79" w:themeColor="accent1" w:themeShade="80"/>
              </w:rPr>
              <w:t xml:space="preserve"> </w:t>
            </w:r>
            <w:r w:rsidRPr="00C82017">
              <w:rPr>
                <w:rFonts w:cs="Arial"/>
                <w:b/>
                <w:color w:val="1F4E79" w:themeColor="accent1" w:themeShade="80"/>
              </w:rPr>
              <w:t>mark</w:t>
            </w:r>
            <w:r w:rsidRPr="00C82017">
              <w:rPr>
                <w:rFonts w:cs="Arial"/>
                <w:color w:val="1F4E79" w:themeColor="accent1" w:themeShade="80"/>
              </w:rPr>
              <w:t>: Subject-verb inversion for questions</w:t>
            </w:r>
          </w:p>
          <w:p w14:paraId="5B6FE6A4" w14:textId="77777777" w:rsidR="001C5E52" w:rsidRPr="00134001" w:rsidRDefault="001C5E52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C82017">
              <w:rPr>
                <w:rFonts w:cs="Arial"/>
                <w:b/>
                <w:bCs/>
                <w:color w:val="1F4E79" w:themeColor="accent1" w:themeShade="80"/>
              </w:rPr>
              <w:t>1</w:t>
            </w:r>
            <w:r w:rsidRPr="00C82017">
              <w:rPr>
                <w:rFonts w:cs="Arial"/>
                <w:color w:val="1F4E79" w:themeColor="accent1" w:themeShade="80"/>
              </w:rPr>
              <w:t xml:space="preserve"> </w:t>
            </w:r>
            <w:r w:rsidRPr="00C82017">
              <w:rPr>
                <w:rFonts w:cs="Arial"/>
                <w:b/>
                <w:color w:val="1F4E79" w:themeColor="accent1" w:themeShade="80"/>
              </w:rPr>
              <w:t>mark</w:t>
            </w:r>
            <w:r w:rsidRPr="00C82017">
              <w:rPr>
                <w:rFonts w:cs="Arial"/>
                <w:color w:val="1F4E79" w:themeColor="accent1" w:themeShade="80"/>
              </w:rPr>
              <w:t>: Correct verb form</w:t>
            </w:r>
            <w:r w:rsidRPr="00134001">
              <w:rPr>
                <w:rFonts w:cs="Arial"/>
                <w:color w:val="1F4E79" w:themeColor="accent1" w:themeShade="80"/>
                <w:sz w:val="22"/>
                <w:szCs w:val="20"/>
              </w:rPr>
              <w:t xml:space="preserve"> </w:t>
            </w:r>
          </w:p>
        </w:tc>
      </w:tr>
    </w:tbl>
    <w:p w14:paraId="208C4BDC" w14:textId="77777777" w:rsidR="001C5E52" w:rsidRPr="00134001" w:rsidRDefault="001C5E52" w:rsidP="00860A0B">
      <w:pPr>
        <w:tabs>
          <w:tab w:val="left" w:pos="1515"/>
        </w:tabs>
        <w:spacing w:after="0"/>
        <w:rPr>
          <w:b/>
          <w:color w:val="1F4E79" w:themeColor="accent1" w:themeShade="80"/>
        </w:rPr>
      </w:pPr>
    </w:p>
    <w:tbl>
      <w:tblPr>
        <w:tblStyle w:val="TableGrid"/>
        <w:tblW w:w="10971" w:type="dxa"/>
        <w:tblLook w:val="04A0" w:firstRow="1" w:lastRow="0" w:firstColumn="1" w:lastColumn="0" w:noHBand="0" w:noVBand="1"/>
      </w:tblPr>
      <w:tblGrid>
        <w:gridCol w:w="421"/>
        <w:gridCol w:w="6095"/>
        <w:gridCol w:w="4455"/>
      </w:tblGrid>
      <w:tr w:rsidR="00134001" w:rsidRPr="00134001" w14:paraId="5EAB86AF" w14:textId="77777777" w:rsidTr="009E35DA">
        <w:trPr>
          <w:trHeight w:val="905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16F7B3" w14:textId="3093DE2F" w:rsidR="001C5E52" w:rsidRPr="00134001" w:rsidRDefault="001C5E52">
            <w:pPr>
              <w:rPr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</w:rPr>
              <w:t>1.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295669" w14:textId="194DB6B9" w:rsidR="001C5E52" w:rsidRPr="00134001" w:rsidRDefault="001C5E52">
            <w:pPr>
              <w:rPr>
                <w:b/>
                <w:color w:val="1F4E79" w:themeColor="accent1" w:themeShade="80"/>
                <w:u w:val="single"/>
                <w:lang w:val="de-DE"/>
              </w:rPr>
            </w:pP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Verstehen</w:t>
            </w:r>
            <w:r w:rsidRPr="00134001">
              <w:rPr>
                <w:b/>
                <w:color w:val="1F4E79" w:themeColor="accent1" w:themeShade="80"/>
                <w:lang w:val="de-DE"/>
              </w:rPr>
              <w:t xml:space="preserve"> </w:t>
            </w: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sie</w:t>
            </w:r>
            <w:r w:rsidRPr="00134001">
              <w:rPr>
                <w:b/>
                <w:color w:val="1F4E79" w:themeColor="accent1" w:themeShade="80"/>
                <w:lang w:val="de-DE"/>
              </w:rPr>
              <w:t xml:space="preserve"> </w:t>
            </w: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das</w:t>
            </w:r>
            <w:r w:rsidRPr="00134001">
              <w:rPr>
                <w:b/>
                <w:color w:val="1F4E79" w:themeColor="accent1" w:themeShade="80"/>
                <w:lang w:val="de-DE"/>
              </w:rPr>
              <w:t xml:space="preserve"> </w:t>
            </w: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Problem</w:t>
            </w:r>
            <w:r w:rsidRPr="00134001">
              <w:rPr>
                <w:color w:val="1F4E79" w:themeColor="accent1" w:themeShade="80"/>
                <w:lang w:val="de-DE"/>
              </w:rPr>
              <w:t>?</w:t>
            </w:r>
          </w:p>
          <w:p w14:paraId="5AE4D674" w14:textId="77777777" w:rsidR="001C5E52" w:rsidRPr="00134001" w:rsidRDefault="001C5E52">
            <w:pPr>
              <w:rPr>
                <w:color w:val="1F4E79" w:themeColor="accent1" w:themeShade="80"/>
                <w:lang w:val="de-DE"/>
              </w:rPr>
            </w:pPr>
            <w:r w:rsidRPr="00134001">
              <w:rPr>
                <w:color w:val="1F4E79" w:themeColor="accent1" w:themeShade="80"/>
                <w:lang w:val="de-DE"/>
              </w:rPr>
              <w:t>Do they understand the problem?</w:t>
            </w:r>
          </w:p>
        </w:tc>
        <w:tc>
          <w:tcPr>
            <w:tcW w:w="4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0417F4" w14:textId="77777777" w:rsidR="001C5E52" w:rsidRPr="00C82017" w:rsidRDefault="001C5E52">
            <w:pPr>
              <w:rPr>
                <w:b/>
                <w:color w:val="1F4E79" w:themeColor="accent1" w:themeShade="80"/>
                <w:lang w:val="de-DE"/>
              </w:rPr>
            </w:pPr>
            <w:r w:rsidRPr="00C82017">
              <w:rPr>
                <w:b/>
                <w:color w:val="1F4E79" w:themeColor="accent1" w:themeShade="80"/>
                <w:lang w:val="de-DE"/>
              </w:rPr>
              <w:t>they</w:t>
            </w:r>
            <w:r w:rsidRPr="00C82017">
              <w:rPr>
                <w:color w:val="1F4E79" w:themeColor="accent1" w:themeShade="80"/>
                <w:lang w:val="de-DE"/>
              </w:rPr>
              <w:t xml:space="preserve"> = </w:t>
            </w:r>
            <w:r w:rsidRPr="00C82017">
              <w:rPr>
                <w:i/>
                <w:color w:val="1F4E79" w:themeColor="accent1" w:themeShade="80"/>
                <w:lang w:val="de-DE"/>
              </w:rPr>
              <w:t>sie</w:t>
            </w:r>
          </w:p>
          <w:p w14:paraId="7017B01F" w14:textId="77777777" w:rsidR="001C5E52" w:rsidRPr="00C82017" w:rsidRDefault="001C5E52">
            <w:pPr>
              <w:rPr>
                <w:color w:val="1F4E79" w:themeColor="accent1" w:themeShade="80"/>
                <w:lang w:val="de-DE"/>
              </w:rPr>
            </w:pPr>
            <w:r w:rsidRPr="00C82017">
              <w:rPr>
                <w:b/>
                <w:color w:val="1F4E79" w:themeColor="accent1" w:themeShade="80"/>
                <w:lang w:val="de-DE"/>
              </w:rPr>
              <w:t>to understand</w:t>
            </w:r>
            <w:r w:rsidRPr="00C82017">
              <w:rPr>
                <w:color w:val="1F4E79" w:themeColor="accent1" w:themeShade="80"/>
                <w:lang w:val="de-DE"/>
              </w:rPr>
              <w:t xml:space="preserve"> = </w:t>
            </w:r>
            <w:r w:rsidRPr="00C82017">
              <w:rPr>
                <w:i/>
                <w:color w:val="1F4E79" w:themeColor="accent1" w:themeShade="80"/>
                <w:lang w:val="de-DE"/>
              </w:rPr>
              <w:t>verstehen</w:t>
            </w:r>
            <w:r w:rsidRPr="00C82017">
              <w:rPr>
                <w:color w:val="1F4E79" w:themeColor="accent1" w:themeShade="80"/>
                <w:lang w:val="de-DE"/>
              </w:rPr>
              <w:t xml:space="preserve"> </w:t>
            </w:r>
          </w:p>
          <w:p w14:paraId="57CC9636" w14:textId="77777777" w:rsidR="001C5E52" w:rsidRPr="00C82017" w:rsidRDefault="001C5E52">
            <w:pPr>
              <w:rPr>
                <w:b/>
                <w:color w:val="1F4E79" w:themeColor="accent1" w:themeShade="80"/>
                <w:lang w:val="de-DE"/>
              </w:rPr>
            </w:pPr>
            <w:r w:rsidRPr="00C82017">
              <w:rPr>
                <w:b/>
                <w:color w:val="1F4E79" w:themeColor="accent1" w:themeShade="80"/>
                <w:lang w:val="de-DE"/>
              </w:rPr>
              <w:t>the problem</w:t>
            </w:r>
            <w:r w:rsidRPr="00C82017">
              <w:rPr>
                <w:color w:val="1F4E79" w:themeColor="accent1" w:themeShade="80"/>
                <w:lang w:val="de-DE"/>
              </w:rPr>
              <w:t xml:space="preserve"> = </w:t>
            </w:r>
            <w:r w:rsidRPr="00C82017">
              <w:rPr>
                <w:i/>
                <w:color w:val="1F4E79" w:themeColor="accent1" w:themeShade="80"/>
                <w:lang w:val="de-DE"/>
              </w:rPr>
              <w:t>das Problem</w:t>
            </w:r>
          </w:p>
        </w:tc>
      </w:tr>
      <w:tr w:rsidR="001C5E52" w:rsidRPr="00134001" w14:paraId="450E7E77" w14:textId="77777777" w:rsidTr="009E35DA">
        <w:trPr>
          <w:trHeight w:val="905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5AC515" w14:textId="77777777" w:rsidR="001C5E52" w:rsidRPr="00134001" w:rsidRDefault="001C5E52">
            <w:pPr>
              <w:rPr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</w:rPr>
              <w:t>2.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47AAD8" w14:textId="4E34712D" w:rsidR="001C5E52" w:rsidRPr="00134001" w:rsidRDefault="001C5E52">
            <w:pPr>
              <w:rPr>
                <w:b/>
                <w:color w:val="1F4E79" w:themeColor="accent1" w:themeShade="80"/>
                <w:u w:val="single"/>
              </w:rPr>
            </w:pPr>
            <w:r w:rsidRPr="00134001">
              <w:rPr>
                <w:b/>
                <w:color w:val="1F4E79" w:themeColor="accent1" w:themeShade="80"/>
                <w:u w:val="single"/>
              </w:rPr>
              <w:t>Schreibst</w:t>
            </w:r>
            <w:r w:rsidRPr="00134001">
              <w:rPr>
                <w:b/>
                <w:color w:val="1F4E79" w:themeColor="accent1" w:themeShade="80"/>
              </w:rPr>
              <w:t xml:space="preserve"> </w:t>
            </w:r>
            <w:r w:rsidRPr="00134001">
              <w:rPr>
                <w:b/>
                <w:color w:val="1F4E79" w:themeColor="accent1" w:themeShade="80"/>
                <w:u w:val="single"/>
              </w:rPr>
              <w:t>du</w:t>
            </w:r>
            <w:r w:rsidRPr="00134001">
              <w:rPr>
                <w:b/>
                <w:color w:val="1F4E79" w:themeColor="accent1" w:themeShade="80"/>
              </w:rPr>
              <w:t xml:space="preserve"> </w:t>
            </w:r>
            <w:r w:rsidRPr="00134001">
              <w:rPr>
                <w:b/>
                <w:color w:val="1F4E79" w:themeColor="accent1" w:themeShade="80"/>
                <w:u w:val="single"/>
              </w:rPr>
              <w:t>die</w:t>
            </w:r>
            <w:r w:rsidRPr="00134001">
              <w:rPr>
                <w:b/>
                <w:color w:val="1F4E79" w:themeColor="accent1" w:themeShade="80"/>
              </w:rPr>
              <w:t xml:space="preserve"> </w:t>
            </w:r>
            <w:r w:rsidRPr="00134001">
              <w:rPr>
                <w:b/>
                <w:color w:val="1F4E79" w:themeColor="accent1" w:themeShade="80"/>
                <w:u w:val="single"/>
              </w:rPr>
              <w:t>Liste</w:t>
            </w:r>
            <w:r w:rsidRPr="00134001">
              <w:rPr>
                <w:color w:val="1F4E79" w:themeColor="accent1" w:themeShade="80"/>
              </w:rPr>
              <w:t>?</w:t>
            </w:r>
          </w:p>
          <w:p w14:paraId="7671EFD1" w14:textId="77777777" w:rsidR="001C5E52" w:rsidRPr="00134001" w:rsidRDefault="001C5E52">
            <w:pPr>
              <w:rPr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</w:rPr>
              <w:t xml:space="preserve">Are you writing the list?  </w:t>
            </w:r>
          </w:p>
        </w:tc>
        <w:tc>
          <w:tcPr>
            <w:tcW w:w="4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0A0C7B" w14:textId="77777777" w:rsidR="001C5E52" w:rsidRPr="00C82017" w:rsidRDefault="001C5E52">
            <w:pPr>
              <w:rPr>
                <w:b/>
                <w:i/>
                <w:color w:val="1F4E79" w:themeColor="accent1" w:themeShade="80"/>
              </w:rPr>
            </w:pPr>
            <w:r w:rsidRPr="00C82017">
              <w:rPr>
                <w:b/>
                <w:color w:val="1F4E79" w:themeColor="accent1" w:themeShade="80"/>
              </w:rPr>
              <w:t xml:space="preserve">you </w:t>
            </w:r>
            <w:r w:rsidRPr="00C82017">
              <w:rPr>
                <w:color w:val="1F4E79" w:themeColor="accent1" w:themeShade="80"/>
              </w:rPr>
              <w:t xml:space="preserve">= </w:t>
            </w:r>
            <w:r w:rsidRPr="00C82017">
              <w:rPr>
                <w:i/>
                <w:color w:val="1F4E79" w:themeColor="accent1" w:themeShade="80"/>
              </w:rPr>
              <w:t>du</w:t>
            </w:r>
          </w:p>
          <w:p w14:paraId="788D7F5B" w14:textId="77777777" w:rsidR="001C5E52" w:rsidRPr="00C82017" w:rsidRDefault="001C5E52">
            <w:pPr>
              <w:rPr>
                <w:color w:val="1F4E79" w:themeColor="accent1" w:themeShade="80"/>
              </w:rPr>
            </w:pPr>
            <w:r w:rsidRPr="00C82017">
              <w:rPr>
                <w:b/>
                <w:color w:val="1F4E79" w:themeColor="accent1" w:themeShade="80"/>
              </w:rPr>
              <w:t xml:space="preserve">to write </w:t>
            </w:r>
            <w:r w:rsidRPr="00C82017">
              <w:rPr>
                <w:color w:val="1F4E79" w:themeColor="accent1" w:themeShade="80"/>
              </w:rPr>
              <w:t xml:space="preserve">= </w:t>
            </w:r>
            <w:r w:rsidRPr="00C82017">
              <w:rPr>
                <w:i/>
                <w:color w:val="1F4E79" w:themeColor="accent1" w:themeShade="80"/>
              </w:rPr>
              <w:t>schreiben</w:t>
            </w:r>
          </w:p>
          <w:p w14:paraId="675BBA7F" w14:textId="77777777" w:rsidR="001C5E52" w:rsidRPr="00C82017" w:rsidRDefault="001C5E52">
            <w:pPr>
              <w:rPr>
                <w:i/>
                <w:color w:val="1F4E79" w:themeColor="accent1" w:themeShade="80"/>
              </w:rPr>
            </w:pPr>
            <w:r w:rsidRPr="00C82017">
              <w:rPr>
                <w:b/>
                <w:color w:val="1F4E79" w:themeColor="accent1" w:themeShade="80"/>
              </w:rPr>
              <w:t>the list</w:t>
            </w:r>
            <w:r w:rsidRPr="00C82017">
              <w:rPr>
                <w:color w:val="1F4E79" w:themeColor="accent1" w:themeShade="80"/>
              </w:rPr>
              <w:t xml:space="preserve"> = </w:t>
            </w:r>
            <w:r w:rsidRPr="00C82017">
              <w:rPr>
                <w:i/>
                <w:color w:val="1F4E79" w:themeColor="accent1" w:themeShade="80"/>
              </w:rPr>
              <w:t>die Liste</w:t>
            </w:r>
          </w:p>
        </w:tc>
      </w:tr>
    </w:tbl>
    <w:p w14:paraId="1A53CD76" w14:textId="77777777" w:rsidR="001C5E52" w:rsidRPr="00134001" w:rsidRDefault="001C5E52" w:rsidP="00860A0B">
      <w:pPr>
        <w:tabs>
          <w:tab w:val="left" w:pos="1515"/>
        </w:tabs>
        <w:spacing w:after="0"/>
        <w:rPr>
          <w:b/>
          <w:color w:val="1F4E79" w:themeColor="accent1" w:themeShade="80"/>
        </w:rPr>
      </w:pPr>
    </w:p>
    <w:p w14:paraId="08E88F2D" w14:textId="77777777" w:rsidR="001C5E52" w:rsidRPr="00134001" w:rsidRDefault="001C5E52" w:rsidP="00860A0B">
      <w:pPr>
        <w:tabs>
          <w:tab w:val="left" w:pos="1515"/>
        </w:tabs>
        <w:spacing w:after="0"/>
        <w:rPr>
          <w:b/>
          <w:color w:val="1F4E79" w:themeColor="accent1" w:themeShade="80"/>
        </w:rPr>
      </w:pPr>
    </w:p>
    <w:p w14:paraId="51F295FD" w14:textId="78AD5016" w:rsidR="001C5E52" w:rsidRPr="00134001" w:rsidRDefault="001C5E52" w:rsidP="001C5E52">
      <w:pPr>
        <w:tabs>
          <w:tab w:val="left" w:pos="1515"/>
        </w:tabs>
        <w:rPr>
          <w:b/>
          <w:color w:val="1F4E79" w:themeColor="accent1" w:themeShade="80"/>
        </w:rPr>
      </w:pPr>
      <w:r w:rsidRPr="00134001">
        <w:rPr>
          <w:b/>
          <w:color w:val="1F4E79" w:themeColor="accent1" w:themeShade="80"/>
        </w:rPr>
        <w:t xml:space="preserve">GRAMMAR PART F (VERB FORMS </w:t>
      </w:r>
      <w:r w:rsidR="008E02A6" w:rsidRPr="00134001">
        <w:rPr>
          <w:b/>
          <w:color w:val="1F4E79" w:themeColor="accent1" w:themeShade="80"/>
        </w:rPr>
        <w:t>AND</w:t>
      </w:r>
      <w:r w:rsidRPr="00134001">
        <w:rPr>
          <w:b/>
          <w:color w:val="1F4E79" w:themeColor="accent1" w:themeShade="80"/>
        </w:rPr>
        <w:t xml:space="preserve"> WORD ORDER)</w:t>
      </w:r>
    </w:p>
    <w:p w14:paraId="6A08C9E9" w14:textId="64D31B57" w:rsidR="001C5E52" w:rsidRPr="00134001" w:rsidRDefault="001C5E52" w:rsidP="001C5E52">
      <w:pPr>
        <w:tabs>
          <w:tab w:val="left" w:pos="1515"/>
        </w:tabs>
        <w:rPr>
          <w:b/>
          <w:color w:val="1F4E79" w:themeColor="accent1" w:themeShade="80"/>
        </w:rPr>
      </w:pPr>
      <w:r w:rsidRPr="00134001">
        <w:rPr>
          <w:color w:val="1F4E79" w:themeColor="accent1" w:themeShade="80"/>
          <w:szCs w:val="26"/>
        </w:rPr>
        <w:t>Grammar focus: word order with conjunctions &amp; subject-verb agreement</w:t>
      </w:r>
    </w:p>
    <w:p w14:paraId="04D0D32B" w14:textId="1BE233DE" w:rsidR="001C5E52" w:rsidRPr="00134001" w:rsidRDefault="001C5E52" w:rsidP="001C5E52">
      <w:pPr>
        <w:spacing w:after="0"/>
        <w:rPr>
          <w:color w:val="1F4E79" w:themeColor="accent1" w:themeShade="80"/>
        </w:rPr>
      </w:pPr>
      <w:r w:rsidRPr="00134001">
        <w:rPr>
          <w:color w:val="1F4E79" w:themeColor="accent1" w:themeShade="80"/>
          <w:szCs w:val="26"/>
        </w:rPr>
        <w:t xml:space="preserve">Instruction to pupils: </w:t>
      </w:r>
      <w:r w:rsidRPr="00134001">
        <w:rPr>
          <w:color w:val="1F4E79" w:themeColor="accent1" w:themeShade="80"/>
        </w:rPr>
        <w:t xml:space="preserve">Say the </w:t>
      </w:r>
      <w:r w:rsidRPr="00134001">
        <w:rPr>
          <w:b/>
          <w:bCs/>
          <w:color w:val="1F4E79" w:themeColor="accent1" w:themeShade="80"/>
        </w:rPr>
        <w:t>German</w:t>
      </w:r>
      <w:r w:rsidRPr="00134001">
        <w:rPr>
          <w:color w:val="1F4E79" w:themeColor="accent1" w:themeShade="80"/>
        </w:rPr>
        <w:t xml:space="preserve"> for the English in brackets. Use the clues to help you. Think about word order.</w:t>
      </w:r>
    </w:p>
    <w:p w14:paraId="4FEC9800" w14:textId="09B3A70D" w:rsidR="001C5E52" w:rsidRPr="00134001" w:rsidRDefault="001C5E52" w:rsidP="001C5E52">
      <w:pPr>
        <w:spacing w:after="0"/>
        <w:rPr>
          <w:color w:val="1F4E79" w:themeColor="accent1" w:themeShade="80"/>
        </w:rPr>
      </w:pPr>
    </w:p>
    <w:tbl>
      <w:tblPr>
        <w:tblStyle w:val="TableGrid"/>
        <w:tblpPr w:leftFromText="180" w:rightFromText="180" w:vertAnchor="text" w:horzAnchor="margin" w:tblpY="60"/>
        <w:tblW w:w="10910" w:type="dxa"/>
        <w:tblLook w:val="04A0" w:firstRow="1" w:lastRow="0" w:firstColumn="1" w:lastColumn="0" w:noHBand="0" w:noVBand="1"/>
      </w:tblPr>
      <w:tblGrid>
        <w:gridCol w:w="10910"/>
      </w:tblGrid>
      <w:tr w:rsidR="00134001" w:rsidRPr="00134001" w14:paraId="0D91F448" w14:textId="77777777" w:rsidTr="001C5E52">
        <w:trPr>
          <w:trHeight w:val="190"/>
        </w:trPr>
        <w:tc>
          <w:tcPr>
            <w:tcW w:w="10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5D54FA" w14:textId="77777777" w:rsidR="001C5E52" w:rsidRPr="00134001" w:rsidRDefault="001C5E52">
            <w:pPr>
              <w:jc w:val="center"/>
              <w:rPr>
                <w:rFonts w:cs="Arial"/>
                <w:color w:val="1F4E79" w:themeColor="accent1" w:themeShade="80"/>
                <w:szCs w:val="20"/>
              </w:rPr>
            </w:pPr>
            <w:r w:rsidRPr="00134001">
              <w:rPr>
                <w:rFonts w:cs="Arial"/>
                <w:color w:val="1F4E79" w:themeColor="accent1" w:themeShade="80"/>
                <w:szCs w:val="20"/>
              </w:rPr>
              <w:t xml:space="preserve">2 marks / item = max. </w:t>
            </w:r>
            <w:r w:rsidRPr="00134001">
              <w:rPr>
                <w:rFonts w:cs="Arial"/>
                <w:b/>
                <w:color w:val="1F4E79" w:themeColor="accent1" w:themeShade="80"/>
                <w:szCs w:val="20"/>
              </w:rPr>
              <w:t xml:space="preserve">4 </w:t>
            </w:r>
            <w:r w:rsidRPr="00134001">
              <w:rPr>
                <w:rFonts w:cs="Arial"/>
                <w:color w:val="1F4E79" w:themeColor="accent1" w:themeShade="80"/>
                <w:szCs w:val="20"/>
              </w:rPr>
              <w:t>marks in total</w:t>
            </w:r>
          </w:p>
        </w:tc>
      </w:tr>
      <w:tr w:rsidR="00134001" w:rsidRPr="00134001" w14:paraId="589B1359" w14:textId="77777777" w:rsidTr="001C5E52">
        <w:trPr>
          <w:trHeight w:val="1255"/>
        </w:trPr>
        <w:tc>
          <w:tcPr>
            <w:tcW w:w="10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8BB14" w14:textId="77777777" w:rsidR="001C5E52" w:rsidRPr="00134001" w:rsidRDefault="001C5E52">
            <w:pPr>
              <w:rPr>
                <w:rFonts w:cs="Arial"/>
                <w:b/>
                <w:bCs/>
                <w:color w:val="1F4E79" w:themeColor="accent1" w:themeShade="80"/>
                <w:sz w:val="22"/>
                <w:szCs w:val="20"/>
              </w:rPr>
            </w:pPr>
          </w:p>
          <w:p w14:paraId="33553291" w14:textId="2FAA6746" w:rsidR="001C5E52" w:rsidRPr="00134001" w:rsidRDefault="001C5E52">
            <w:pPr>
              <w:rPr>
                <w:rFonts w:cs="Arial"/>
                <w:color w:val="1F4E79" w:themeColor="accent1" w:themeShade="80"/>
                <w:sz w:val="22"/>
                <w:szCs w:val="20"/>
              </w:rPr>
            </w:pPr>
            <w:r w:rsidRPr="00134001">
              <w:rPr>
                <w:rFonts w:cs="Arial"/>
                <w:b/>
                <w:bCs/>
                <w:color w:val="1F4E79" w:themeColor="accent1" w:themeShade="80"/>
                <w:sz w:val="22"/>
                <w:szCs w:val="20"/>
              </w:rPr>
              <w:t>1</w:t>
            </w:r>
            <w:r w:rsidRPr="00134001">
              <w:rPr>
                <w:rFonts w:cs="Arial"/>
                <w:color w:val="1F4E79" w:themeColor="accent1" w:themeShade="80"/>
                <w:sz w:val="22"/>
                <w:szCs w:val="20"/>
              </w:rPr>
              <w:t xml:space="preserve"> </w:t>
            </w:r>
            <w:r w:rsidRPr="00134001">
              <w:rPr>
                <w:rFonts w:cs="Arial"/>
                <w:b/>
                <w:color w:val="1F4E79" w:themeColor="accent1" w:themeShade="80"/>
                <w:sz w:val="22"/>
                <w:szCs w:val="20"/>
              </w:rPr>
              <w:t>mark</w:t>
            </w:r>
            <w:r w:rsidRPr="00134001">
              <w:rPr>
                <w:rFonts w:cs="Arial"/>
                <w:color w:val="1F4E79" w:themeColor="accent1" w:themeShade="80"/>
                <w:sz w:val="22"/>
                <w:szCs w:val="20"/>
              </w:rPr>
              <w:t>: Correct word order</w:t>
            </w:r>
          </w:p>
          <w:p w14:paraId="6681B84B" w14:textId="1F666D17" w:rsidR="001C5E52" w:rsidRPr="00134001" w:rsidRDefault="001C5E52">
            <w:pPr>
              <w:rPr>
                <w:rFonts w:cs="Arial"/>
                <w:i/>
                <w:color w:val="1F4E79" w:themeColor="accent1" w:themeShade="80"/>
                <w:sz w:val="22"/>
                <w:szCs w:val="20"/>
              </w:rPr>
            </w:pPr>
            <w:r w:rsidRPr="00134001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>Note: item 1 = WO3 (verb to end); item 2 = WO1 (subject-verb)</w:t>
            </w:r>
          </w:p>
          <w:p w14:paraId="13024198" w14:textId="77777777" w:rsidR="001C5E52" w:rsidRPr="00134001" w:rsidRDefault="001C5E52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134001">
              <w:rPr>
                <w:rFonts w:cs="Arial"/>
                <w:b/>
                <w:bCs/>
                <w:color w:val="1F4E79" w:themeColor="accent1" w:themeShade="80"/>
                <w:sz w:val="22"/>
                <w:szCs w:val="20"/>
              </w:rPr>
              <w:t>1</w:t>
            </w:r>
            <w:r w:rsidRPr="00134001">
              <w:rPr>
                <w:rFonts w:cs="Arial"/>
                <w:color w:val="1F4E79" w:themeColor="accent1" w:themeShade="80"/>
                <w:sz w:val="22"/>
                <w:szCs w:val="20"/>
              </w:rPr>
              <w:t xml:space="preserve"> </w:t>
            </w:r>
            <w:r w:rsidRPr="00134001">
              <w:rPr>
                <w:rFonts w:cs="Arial"/>
                <w:b/>
                <w:color w:val="1F4E79" w:themeColor="accent1" w:themeShade="80"/>
                <w:sz w:val="22"/>
                <w:szCs w:val="20"/>
              </w:rPr>
              <w:t>mark</w:t>
            </w:r>
            <w:r w:rsidRPr="00134001">
              <w:rPr>
                <w:rFonts w:cs="Arial"/>
                <w:color w:val="1F4E79" w:themeColor="accent1" w:themeShade="80"/>
                <w:sz w:val="22"/>
                <w:szCs w:val="20"/>
              </w:rPr>
              <w:t>: Correct verb form</w:t>
            </w:r>
          </w:p>
        </w:tc>
      </w:tr>
    </w:tbl>
    <w:p w14:paraId="4C1C63B5" w14:textId="77777777" w:rsidR="001C5E52" w:rsidRPr="00134001" w:rsidRDefault="001C5E52" w:rsidP="001C5E52">
      <w:pPr>
        <w:spacing w:after="0"/>
        <w:rPr>
          <w:color w:val="1F4E79" w:themeColor="accent1" w:themeShade="80"/>
        </w:rPr>
      </w:pPr>
    </w:p>
    <w:p w14:paraId="4684FC31" w14:textId="77777777" w:rsidR="001C5E52" w:rsidRPr="00134001" w:rsidRDefault="001C5E52" w:rsidP="00860A0B">
      <w:pPr>
        <w:tabs>
          <w:tab w:val="left" w:pos="1515"/>
        </w:tabs>
        <w:spacing w:after="0"/>
        <w:rPr>
          <w:b/>
          <w:color w:val="1F4E79" w:themeColor="accent1" w:themeShade="80"/>
        </w:rPr>
      </w:pPr>
    </w:p>
    <w:tbl>
      <w:tblPr>
        <w:tblStyle w:val="TableGrid"/>
        <w:tblW w:w="10971" w:type="dxa"/>
        <w:tblLook w:val="04A0" w:firstRow="1" w:lastRow="0" w:firstColumn="1" w:lastColumn="0" w:noHBand="0" w:noVBand="1"/>
      </w:tblPr>
      <w:tblGrid>
        <w:gridCol w:w="421"/>
        <w:gridCol w:w="6095"/>
        <w:gridCol w:w="4455"/>
      </w:tblGrid>
      <w:tr w:rsidR="00134001" w:rsidRPr="00134001" w14:paraId="1B7CB097" w14:textId="77777777" w:rsidTr="009E35DA">
        <w:trPr>
          <w:trHeight w:val="905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640533" w14:textId="77777777" w:rsidR="001C5E52" w:rsidRPr="00134001" w:rsidRDefault="001C5E52">
            <w:pPr>
              <w:rPr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</w:rPr>
              <w:t>1.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285894" w14:textId="3321E882" w:rsidR="001C5E52" w:rsidRPr="00134001" w:rsidRDefault="001C5E52">
            <w:pPr>
              <w:rPr>
                <w:color w:val="1F4E79" w:themeColor="accent1" w:themeShade="80"/>
                <w:lang w:val="de-DE"/>
              </w:rPr>
            </w:pPr>
            <w:r w:rsidRPr="00134001">
              <w:rPr>
                <w:color w:val="1F4E79" w:themeColor="accent1" w:themeShade="80"/>
                <w:lang w:val="de-DE"/>
              </w:rPr>
              <w:t xml:space="preserve">Ich glaube, dass er </w:t>
            </w:r>
            <w:r w:rsidR="0033355E">
              <w:rPr>
                <w:color w:val="1F4E79" w:themeColor="accent1" w:themeShade="80"/>
                <w:lang w:val="de-DE"/>
              </w:rPr>
              <w:t>in Schottland</w:t>
            </w:r>
            <w:r w:rsidR="00C82017">
              <w:rPr>
                <w:color w:val="1F4E79" w:themeColor="accent1" w:themeShade="80"/>
                <w:lang w:val="de-DE"/>
              </w:rPr>
              <w:t xml:space="preserve"> </w:t>
            </w: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wandert</w:t>
            </w:r>
            <w:r w:rsidRPr="00134001">
              <w:rPr>
                <w:color w:val="1F4E79" w:themeColor="accent1" w:themeShade="80"/>
                <w:lang w:val="de-DE"/>
              </w:rPr>
              <w:t xml:space="preserve">.      </w:t>
            </w:r>
          </w:p>
          <w:p w14:paraId="78DB2AE9" w14:textId="08D1E129" w:rsidR="001C5E52" w:rsidRPr="00134001" w:rsidRDefault="001C5E52">
            <w:pPr>
              <w:rPr>
                <w:color w:val="1F4E79" w:themeColor="accent1" w:themeShade="80"/>
                <w:lang w:val="de-DE"/>
              </w:rPr>
            </w:pPr>
            <w:r w:rsidRPr="00134001">
              <w:rPr>
                <w:color w:val="1F4E79" w:themeColor="accent1" w:themeShade="80"/>
                <w:lang w:val="de-DE"/>
              </w:rPr>
              <w:t xml:space="preserve">                                  (hikes in </w:t>
            </w:r>
            <w:r w:rsidR="0033355E">
              <w:rPr>
                <w:color w:val="1F4E79" w:themeColor="accent1" w:themeShade="80"/>
                <w:lang w:val="de-DE"/>
              </w:rPr>
              <w:t>Scotland</w:t>
            </w:r>
            <w:r w:rsidRPr="00134001">
              <w:rPr>
                <w:color w:val="1F4E79" w:themeColor="accent1" w:themeShade="80"/>
                <w:lang w:val="de-DE"/>
              </w:rPr>
              <w:t>)</w:t>
            </w:r>
          </w:p>
        </w:tc>
        <w:tc>
          <w:tcPr>
            <w:tcW w:w="4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0A244F" w14:textId="77777777" w:rsidR="001C5E52" w:rsidRPr="009E35DA" w:rsidRDefault="001C5E52">
            <w:pPr>
              <w:rPr>
                <w:color w:val="1F4E79" w:themeColor="accent1" w:themeShade="80"/>
              </w:rPr>
            </w:pPr>
            <w:r w:rsidRPr="009E35DA">
              <w:rPr>
                <w:b/>
                <w:color w:val="1F4E79" w:themeColor="accent1" w:themeShade="80"/>
              </w:rPr>
              <w:t>to hike</w:t>
            </w:r>
            <w:r w:rsidRPr="009E35DA">
              <w:rPr>
                <w:color w:val="1F4E79" w:themeColor="accent1" w:themeShade="80"/>
              </w:rPr>
              <w:t xml:space="preserve"> = </w:t>
            </w:r>
            <w:r w:rsidRPr="009E35DA">
              <w:rPr>
                <w:i/>
                <w:color w:val="1F4E79" w:themeColor="accent1" w:themeShade="80"/>
              </w:rPr>
              <w:t>wandern</w:t>
            </w:r>
            <w:r w:rsidRPr="009E35DA">
              <w:rPr>
                <w:color w:val="1F4E79" w:themeColor="accent1" w:themeShade="80"/>
              </w:rPr>
              <w:t xml:space="preserve"> </w:t>
            </w:r>
          </w:p>
          <w:p w14:paraId="1F1FA153" w14:textId="5FB459B3" w:rsidR="001C5E52" w:rsidRPr="009E35DA" w:rsidRDefault="001C5E52">
            <w:pPr>
              <w:rPr>
                <w:i/>
                <w:color w:val="1F4E79" w:themeColor="accent1" w:themeShade="80"/>
              </w:rPr>
            </w:pPr>
            <w:r w:rsidRPr="009E35DA">
              <w:rPr>
                <w:b/>
                <w:color w:val="1F4E79" w:themeColor="accent1" w:themeShade="80"/>
              </w:rPr>
              <w:t xml:space="preserve">in </w:t>
            </w:r>
            <w:r w:rsidR="0033355E" w:rsidRPr="009E35DA">
              <w:rPr>
                <w:b/>
                <w:color w:val="1F4E79" w:themeColor="accent1" w:themeShade="80"/>
              </w:rPr>
              <w:t>Scotland</w:t>
            </w:r>
            <w:r w:rsidR="00C82017" w:rsidRPr="009E35DA">
              <w:rPr>
                <w:color w:val="1F4E79" w:themeColor="accent1" w:themeShade="80"/>
              </w:rPr>
              <w:t xml:space="preserve"> </w:t>
            </w:r>
            <w:r w:rsidRPr="009E35DA">
              <w:rPr>
                <w:color w:val="1F4E79" w:themeColor="accent1" w:themeShade="80"/>
              </w:rPr>
              <w:t xml:space="preserve">= </w:t>
            </w:r>
            <w:r w:rsidR="0033355E" w:rsidRPr="009E35DA">
              <w:rPr>
                <w:i/>
                <w:color w:val="1F4E79" w:themeColor="accent1" w:themeShade="80"/>
              </w:rPr>
              <w:t>in Schottland</w:t>
            </w:r>
          </w:p>
        </w:tc>
      </w:tr>
      <w:tr w:rsidR="001C5E52" w:rsidRPr="00134001" w14:paraId="456A68DE" w14:textId="77777777" w:rsidTr="009E35DA">
        <w:trPr>
          <w:trHeight w:val="752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8F569E" w14:textId="77777777" w:rsidR="001C5E52" w:rsidRPr="00134001" w:rsidRDefault="001C5E52">
            <w:pPr>
              <w:rPr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</w:rPr>
              <w:t>2.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FAA2FF" w14:textId="3F137851" w:rsidR="001C5E52" w:rsidRPr="00134001" w:rsidRDefault="001C5E52">
            <w:pPr>
              <w:rPr>
                <w:color w:val="1F4E79" w:themeColor="accent1" w:themeShade="80"/>
                <w:lang w:val="de-DE"/>
              </w:rPr>
            </w:pPr>
            <w:r w:rsidRPr="00134001">
              <w:rPr>
                <w:color w:val="1F4E79" w:themeColor="accent1" w:themeShade="80"/>
                <w:lang w:val="de-DE"/>
              </w:rPr>
              <w:t xml:space="preserve">Ich lerne Deutsch, denn ich </w:t>
            </w: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mag</w:t>
            </w:r>
            <w:r w:rsidRPr="00134001">
              <w:rPr>
                <w:b/>
                <w:color w:val="1F4E79" w:themeColor="accent1" w:themeShade="80"/>
                <w:lang w:val="de-DE"/>
              </w:rPr>
              <w:t xml:space="preserve"> </w:t>
            </w:r>
            <w:r w:rsidRPr="00134001">
              <w:rPr>
                <w:b/>
                <w:color w:val="1F4E79" w:themeColor="accent1" w:themeShade="80"/>
                <w:u w:val="single"/>
                <w:lang w:val="de-DE"/>
              </w:rPr>
              <w:t>Fremdsprachen</w:t>
            </w:r>
            <w:r w:rsidRPr="00134001">
              <w:rPr>
                <w:color w:val="1F4E79" w:themeColor="accent1" w:themeShade="80"/>
                <w:lang w:val="de-DE"/>
              </w:rPr>
              <w:t xml:space="preserve">. </w:t>
            </w:r>
          </w:p>
          <w:p w14:paraId="6C4BE1EE" w14:textId="77777777" w:rsidR="001C5E52" w:rsidRPr="00134001" w:rsidRDefault="001C5E52">
            <w:pPr>
              <w:rPr>
                <w:color w:val="1F4E79" w:themeColor="accent1" w:themeShade="80"/>
                <w:lang w:val="de-DE"/>
              </w:rPr>
            </w:pPr>
            <w:r w:rsidRPr="00134001">
              <w:rPr>
                <w:color w:val="1F4E79" w:themeColor="accent1" w:themeShade="80"/>
                <w:lang w:val="de-DE"/>
              </w:rPr>
              <w:t xml:space="preserve">                                              </w:t>
            </w:r>
            <w:r w:rsidRPr="00134001">
              <w:rPr>
                <w:color w:val="1F4E79" w:themeColor="accent1" w:themeShade="80"/>
              </w:rPr>
              <w:t>(like foreign languages</w:t>
            </w:r>
            <w:r w:rsidRPr="00134001">
              <w:rPr>
                <w:color w:val="1F4E79" w:themeColor="accent1" w:themeShade="80"/>
                <w:lang w:val="de-DE"/>
              </w:rPr>
              <w:t>)</w:t>
            </w:r>
          </w:p>
        </w:tc>
        <w:tc>
          <w:tcPr>
            <w:tcW w:w="4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276ABC" w14:textId="77777777" w:rsidR="001C5E52" w:rsidRPr="009E35DA" w:rsidRDefault="001C5E52">
            <w:pPr>
              <w:rPr>
                <w:i/>
                <w:color w:val="1F4E79" w:themeColor="accent1" w:themeShade="80"/>
              </w:rPr>
            </w:pPr>
            <w:r w:rsidRPr="009E35DA">
              <w:rPr>
                <w:b/>
                <w:color w:val="1F4E79" w:themeColor="accent1" w:themeShade="80"/>
              </w:rPr>
              <w:t>to like</w:t>
            </w:r>
            <w:r w:rsidRPr="009E35DA">
              <w:rPr>
                <w:color w:val="1F4E79" w:themeColor="accent1" w:themeShade="80"/>
              </w:rPr>
              <w:t xml:space="preserve"> = </w:t>
            </w:r>
            <w:r w:rsidRPr="009E35DA">
              <w:rPr>
                <w:i/>
                <w:color w:val="1F4E79" w:themeColor="accent1" w:themeShade="80"/>
              </w:rPr>
              <w:t>mögen</w:t>
            </w:r>
          </w:p>
          <w:p w14:paraId="21369121" w14:textId="77777777" w:rsidR="001C5E52" w:rsidRPr="009E35DA" w:rsidRDefault="001C5E52">
            <w:pPr>
              <w:rPr>
                <w:i/>
                <w:color w:val="1F4E79" w:themeColor="accent1" w:themeShade="80"/>
              </w:rPr>
            </w:pPr>
            <w:r w:rsidRPr="009E35DA">
              <w:rPr>
                <w:b/>
                <w:color w:val="1F4E79" w:themeColor="accent1" w:themeShade="80"/>
              </w:rPr>
              <w:t>foreign languages</w:t>
            </w:r>
            <w:r w:rsidRPr="009E35DA">
              <w:rPr>
                <w:color w:val="1F4E79" w:themeColor="accent1" w:themeShade="80"/>
              </w:rPr>
              <w:t xml:space="preserve"> = </w:t>
            </w:r>
            <w:r w:rsidRPr="009E35DA">
              <w:rPr>
                <w:i/>
                <w:color w:val="1F4E79" w:themeColor="accent1" w:themeShade="80"/>
              </w:rPr>
              <w:t>Fremdsprachen</w:t>
            </w:r>
          </w:p>
        </w:tc>
      </w:tr>
    </w:tbl>
    <w:p w14:paraId="3CFCAD72" w14:textId="05E7FF40" w:rsidR="001C5E52" w:rsidRPr="00134001" w:rsidRDefault="001C5E52" w:rsidP="00860A0B">
      <w:pPr>
        <w:tabs>
          <w:tab w:val="left" w:pos="1515"/>
        </w:tabs>
        <w:spacing w:after="0"/>
        <w:rPr>
          <w:b/>
          <w:color w:val="1F4E79" w:themeColor="accent1" w:themeShade="80"/>
        </w:rPr>
      </w:pPr>
    </w:p>
    <w:p w14:paraId="0C2291DA" w14:textId="128F19BC" w:rsidR="00860A0B" w:rsidRPr="00134001" w:rsidRDefault="00860A0B" w:rsidP="00860A0B">
      <w:pPr>
        <w:tabs>
          <w:tab w:val="left" w:pos="1515"/>
        </w:tabs>
        <w:spacing w:after="0"/>
        <w:rPr>
          <w:b/>
          <w:color w:val="1F4E79" w:themeColor="accent1" w:themeShade="80"/>
        </w:rPr>
      </w:pPr>
      <w:r w:rsidRPr="00134001">
        <w:rPr>
          <w:b/>
          <w:color w:val="1F4E79" w:themeColor="accent1" w:themeShade="80"/>
        </w:rPr>
        <w:t>TOTALS</w:t>
      </w:r>
    </w:p>
    <w:p w14:paraId="2541FC8A" w14:textId="77777777" w:rsidR="00860A0B" w:rsidRPr="00134001" w:rsidRDefault="00860A0B" w:rsidP="00860A0B">
      <w:pPr>
        <w:tabs>
          <w:tab w:val="left" w:pos="1515"/>
        </w:tabs>
        <w:spacing w:after="0"/>
        <w:rPr>
          <w:b/>
          <w:color w:val="1F4E79" w:themeColor="accent1" w:themeShade="80"/>
        </w:rPr>
      </w:pPr>
    </w:p>
    <w:tbl>
      <w:tblPr>
        <w:tblStyle w:val="TableGrid"/>
        <w:tblW w:w="10910" w:type="dxa"/>
        <w:tblLook w:val="04A0" w:firstRow="1" w:lastRow="0" w:firstColumn="1" w:lastColumn="0" w:noHBand="0" w:noVBand="1"/>
      </w:tblPr>
      <w:tblGrid>
        <w:gridCol w:w="1791"/>
        <w:gridCol w:w="1465"/>
        <w:gridCol w:w="1417"/>
        <w:gridCol w:w="1418"/>
        <w:gridCol w:w="1559"/>
        <w:gridCol w:w="3260"/>
      </w:tblGrid>
      <w:tr w:rsidR="00134001" w:rsidRPr="00134001" w14:paraId="78379B6A" w14:textId="77777777" w:rsidTr="001973AA">
        <w:tc>
          <w:tcPr>
            <w:tcW w:w="1791" w:type="dxa"/>
          </w:tcPr>
          <w:p w14:paraId="6F81F147" w14:textId="77777777" w:rsidR="00860A0B" w:rsidRPr="00134001" w:rsidRDefault="00860A0B" w:rsidP="00860A0B">
            <w:pPr>
              <w:tabs>
                <w:tab w:val="left" w:pos="1515"/>
              </w:tabs>
              <w:rPr>
                <w:color w:val="1F4E79" w:themeColor="accent1" w:themeShade="80"/>
              </w:rPr>
            </w:pPr>
          </w:p>
        </w:tc>
        <w:tc>
          <w:tcPr>
            <w:tcW w:w="1465" w:type="dxa"/>
          </w:tcPr>
          <w:p w14:paraId="67122501" w14:textId="77777777" w:rsidR="00860A0B" w:rsidRPr="00134001" w:rsidRDefault="00860A0B" w:rsidP="00860A0B">
            <w:pPr>
              <w:tabs>
                <w:tab w:val="left" w:pos="1515"/>
              </w:tabs>
              <w:rPr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</w:rPr>
              <w:t>Section A:          Listening</w:t>
            </w:r>
          </w:p>
        </w:tc>
        <w:tc>
          <w:tcPr>
            <w:tcW w:w="1417" w:type="dxa"/>
          </w:tcPr>
          <w:p w14:paraId="3E228D13" w14:textId="77777777" w:rsidR="00860A0B" w:rsidRPr="00134001" w:rsidRDefault="00860A0B" w:rsidP="00860A0B">
            <w:pPr>
              <w:tabs>
                <w:tab w:val="left" w:pos="1515"/>
              </w:tabs>
              <w:rPr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</w:rPr>
              <w:t>Section B:   Reading</w:t>
            </w:r>
          </w:p>
        </w:tc>
        <w:tc>
          <w:tcPr>
            <w:tcW w:w="1418" w:type="dxa"/>
          </w:tcPr>
          <w:p w14:paraId="4E8AF974" w14:textId="77777777" w:rsidR="00860A0B" w:rsidRPr="00134001" w:rsidRDefault="00860A0B" w:rsidP="00860A0B">
            <w:pPr>
              <w:tabs>
                <w:tab w:val="left" w:pos="1515"/>
              </w:tabs>
              <w:rPr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</w:rPr>
              <w:t>Section C: Writing</w:t>
            </w:r>
          </w:p>
        </w:tc>
        <w:tc>
          <w:tcPr>
            <w:tcW w:w="1559" w:type="dxa"/>
          </w:tcPr>
          <w:p w14:paraId="4490B207" w14:textId="77777777" w:rsidR="00860A0B" w:rsidRPr="00134001" w:rsidRDefault="00860A0B" w:rsidP="00860A0B">
            <w:pPr>
              <w:tabs>
                <w:tab w:val="left" w:pos="1515"/>
              </w:tabs>
              <w:rPr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</w:rPr>
              <w:t>Section D:     Speaking</w:t>
            </w:r>
          </w:p>
        </w:tc>
        <w:tc>
          <w:tcPr>
            <w:tcW w:w="3260" w:type="dxa"/>
          </w:tcPr>
          <w:p w14:paraId="7E0A9D0B" w14:textId="77777777" w:rsidR="00860A0B" w:rsidRPr="00134001" w:rsidRDefault="00860A0B" w:rsidP="00860A0B">
            <w:pPr>
              <w:tabs>
                <w:tab w:val="left" w:pos="1515"/>
              </w:tabs>
              <w:rPr>
                <w:color w:val="1F4E79" w:themeColor="accent1" w:themeShade="80"/>
              </w:rPr>
            </w:pPr>
          </w:p>
        </w:tc>
      </w:tr>
      <w:tr w:rsidR="00134001" w:rsidRPr="00134001" w14:paraId="08D57167" w14:textId="77777777" w:rsidTr="001973AA">
        <w:tc>
          <w:tcPr>
            <w:tcW w:w="1791" w:type="dxa"/>
          </w:tcPr>
          <w:p w14:paraId="08522B6B" w14:textId="12AA881B" w:rsidR="00860A0B" w:rsidRPr="00134001" w:rsidRDefault="00AC56A3" w:rsidP="00860A0B">
            <w:pPr>
              <w:tabs>
                <w:tab w:val="left" w:pos="1515"/>
              </w:tabs>
              <w:rPr>
                <w:color w:val="1F4E79" w:themeColor="accent1" w:themeShade="80"/>
              </w:rPr>
            </w:pPr>
            <w:r>
              <w:rPr>
                <w:color w:val="1F4E79" w:themeColor="accent1" w:themeShade="80"/>
              </w:rPr>
              <w:t>Sounds</w:t>
            </w:r>
          </w:p>
        </w:tc>
        <w:tc>
          <w:tcPr>
            <w:tcW w:w="1465" w:type="dxa"/>
          </w:tcPr>
          <w:p w14:paraId="53586FBA" w14:textId="4C24628D" w:rsidR="00860A0B" w:rsidRPr="00134001" w:rsidRDefault="008E32C7" w:rsidP="00860A0B">
            <w:pPr>
              <w:tabs>
                <w:tab w:val="left" w:pos="1515"/>
              </w:tabs>
              <w:jc w:val="center"/>
              <w:rPr>
                <w:color w:val="1F4E79" w:themeColor="accent1" w:themeShade="80"/>
              </w:rPr>
            </w:pPr>
            <w:r>
              <w:rPr>
                <w:color w:val="1F4E79" w:themeColor="accent1" w:themeShade="80"/>
              </w:rPr>
              <w:t>15</w:t>
            </w:r>
          </w:p>
        </w:tc>
        <w:tc>
          <w:tcPr>
            <w:tcW w:w="1417" w:type="dxa"/>
          </w:tcPr>
          <w:p w14:paraId="02C313D5" w14:textId="77777777" w:rsidR="00860A0B" w:rsidRPr="00134001" w:rsidRDefault="00860A0B" w:rsidP="00860A0B">
            <w:pPr>
              <w:tabs>
                <w:tab w:val="left" w:pos="1515"/>
              </w:tabs>
              <w:jc w:val="center"/>
              <w:rPr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</w:rPr>
              <w:t>-</w:t>
            </w:r>
          </w:p>
        </w:tc>
        <w:tc>
          <w:tcPr>
            <w:tcW w:w="1418" w:type="dxa"/>
          </w:tcPr>
          <w:p w14:paraId="10DC7D04" w14:textId="77777777" w:rsidR="00860A0B" w:rsidRPr="00134001" w:rsidRDefault="00860A0B" w:rsidP="00860A0B">
            <w:pPr>
              <w:tabs>
                <w:tab w:val="left" w:pos="1515"/>
              </w:tabs>
              <w:jc w:val="center"/>
              <w:rPr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</w:rPr>
              <w:t>-</w:t>
            </w:r>
          </w:p>
        </w:tc>
        <w:tc>
          <w:tcPr>
            <w:tcW w:w="1559" w:type="dxa"/>
          </w:tcPr>
          <w:p w14:paraId="75B4C37E" w14:textId="31F6813F" w:rsidR="00860A0B" w:rsidRPr="00134001" w:rsidRDefault="008E32C7" w:rsidP="00860A0B">
            <w:pPr>
              <w:tabs>
                <w:tab w:val="left" w:pos="1515"/>
              </w:tabs>
              <w:jc w:val="center"/>
              <w:rPr>
                <w:color w:val="1F4E79" w:themeColor="accent1" w:themeShade="80"/>
              </w:rPr>
            </w:pPr>
            <w:r>
              <w:rPr>
                <w:color w:val="1F4E79" w:themeColor="accent1" w:themeShade="80"/>
              </w:rPr>
              <w:t>15</w:t>
            </w:r>
          </w:p>
        </w:tc>
        <w:tc>
          <w:tcPr>
            <w:tcW w:w="3260" w:type="dxa"/>
          </w:tcPr>
          <w:p w14:paraId="32BC9CBB" w14:textId="2B9FAE98" w:rsidR="00860A0B" w:rsidRPr="00134001" w:rsidRDefault="00860A0B" w:rsidP="00860A0B">
            <w:pPr>
              <w:tabs>
                <w:tab w:val="left" w:pos="1515"/>
              </w:tabs>
              <w:jc w:val="center"/>
              <w:rPr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</w:rPr>
              <w:t xml:space="preserve">Grand total: </w:t>
            </w:r>
            <w:r w:rsidR="008E32C7">
              <w:rPr>
                <w:color w:val="1F4E79" w:themeColor="accent1" w:themeShade="80"/>
              </w:rPr>
              <w:t>30</w:t>
            </w:r>
          </w:p>
        </w:tc>
      </w:tr>
      <w:tr w:rsidR="00134001" w:rsidRPr="00134001" w14:paraId="66F62149" w14:textId="77777777" w:rsidTr="001973AA">
        <w:tc>
          <w:tcPr>
            <w:tcW w:w="1791" w:type="dxa"/>
          </w:tcPr>
          <w:p w14:paraId="7F6C2A1F" w14:textId="77777777" w:rsidR="00860A0B" w:rsidRPr="00134001" w:rsidRDefault="00860A0B" w:rsidP="00860A0B">
            <w:pPr>
              <w:tabs>
                <w:tab w:val="left" w:pos="1515"/>
              </w:tabs>
              <w:rPr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</w:rPr>
              <w:t>Vocabulary</w:t>
            </w:r>
          </w:p>
        </w:tc>
        <w:tc>
          <w:tcPr>
            <w:tcW w:w="1465" w:type="dxa"/>
          </w:tcPr>
          <w:p w14:paraId="7398DFD2" w14:textId="77777777" w:rsidR="00860A0B" w:rsidRPr="00134001" w:rsidRDefault="00860A0B" w:rsidP="00860A0B">
            <w:pPr>
              <w:tabs>
                <w:tab w:val="left" w:pos="1515"/>
              </w:tabs>
              <w:jc w:val="center"/>
              <w:rPr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</w:rPr>
              <w:t>20</w:t>
            </w:r>
          </w:p>
        </w:tc>
        <w:tc>
          <w:tcPr>
            <w:tcW w:w="1417" w:type="dxa"/>
          </w:tcPr>
          <w:p w14:paraId="4ACF5F2B" w14:textId="18DF9913" w:rsidR="00860A0B" w:rsidRPr="00134001" w:rsidRDefault="00817DAC" w:rsidP="00860A0B">
            <w:pPr>
              <w:tabs>
                <w:tab w:val="left" w:pos="1515"/>
              </w:tabs>
              <w:jc w:val="center"/>
              <w:rPr>
                <w:color w:val="1F4E79" w:themeColor="accent1" w:themeShade="80"/>
              </w:rPr>
            </w:pPr>
            <w:r>
              <w:rPr>
                <w:color w:val="1F4E79" w:themeColor="accent1" w:themeShade="80"/>
              </w:rPr>
              <w:t>3</w:t>
            </w:r>
            <w:r w:rsidR="001C1BF4">
              <w:rPr>
                <w:color w:val="1F4E79" w:themeColor="accent1" w:themeShade="80"/>
              </w:rPr>
              <w:t>0</w:t>
            </w:r>
          </w:p>
        </w:tc>
        <w:tc>
          <w:tcPr>
            <w:tcW w:w="1418" w:type="dxa"/>
          </w:tcPr>
          <w:p w14:paraId="1082D369" w14:textId="77777777" w:rsidR="00860A0B" w:rsidRPr="00134001" w:rsidRDefault="00860A0B" w:rsidP="00860A0B">
            <w:pPr>
              <w:tabs>
                <w:tab w:val="left" w:pos="1515"/>
              </w:tabs>
              <w:jc w:val="center"/>
              <w:rPr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</w:rPr>
              <w:t>20</w:t>
            </w:r>
          </w:p>
        </w:tc>
        <w:tc>
          <w:tcPr>
            <w:tcW w:w="1559" w:type="dxa"/>
          </w:tcPr>
          <w:p w14:paraId="05F50E02" w14:textId="77777777" w:rsidR="00860A0B" w:rsidRPr="00134001" w:rsidRDefault="00860A0B" w:rsidP="00860A0B">
            <w:pPr>
              <w:tabs>
                <w:tab w:val="left" w:pos="1515"/>
              </w:tabs>
              <w:jc w:val="center"/>
              <w:rPr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</w:rPr>
              <w:t>20</w:t>
            </w:r>
          </w:p>
        </w:tc>
        <w:tc>
          <w:tcPr>
            <w:tcW w:w="3260" w:type="dxa"/>
          </w:tcPr>
          <w:p w14:paraId="2527124F" w14:textId="00807E40" w:rsidR="00860A0B" w:rsidRPr="00134001" w:rsidRDefault="00860A0B" w:rsidP="00860A0B">
            <w:pPr>
              <w:tabs>
                <w:tab w:val="left" w:pos="1515"/>
              </w:tabs>
              <w:jc w:val="center"/>
              <w:rPr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</w:rPr>
              <w:t xml:space="preserve">Grand total: </w:t>
            </w:r>
            <w:r w:rsidR="00115899">
              <w:rPr>
                <w:color w:val="1F4E79" w:themeColor="accent1" w:themeShade="80"/>
              </w:rPr>
              <w:t>9</w:t>
            </w:r>
            <w:r w:rsidR="001C1BF4">
              <w:rPr>
                <w:color w:val="1F4E79" w:themeColor="accent1" w:themeShade="80"/>
              </w:rPr>
              <w:t>0</w:t>
            </w:r>
          </w:p>
        </w:tc>
      </w:tr>
      <w:tr w:rsidR="00134001" w:rsidRPr="00134001" w14:paraId="5790EDA4" w14:textId="77777777" w:rsidTr="001973AA">
        <w:tc>
          <w:tcPr>
            <w:tcW w:w="1791" w:type="dxa"/>
          </w:tcPr>
          <w:p w14:paraId="0B67DD64" w14:textId="77777777" w:rsidR="00860A0B" w:rsidRPr="00134001" w:rsidRDefault="00860A0B" w:rsidP="00860A0B">
            <w:pPr>
              <w:tabs>
                <w:tab w:val="left" w:pos="1515"/>
              </w:tabs>
              <w:rPr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</w:rPr>
              <w:t>Grammar</w:t>
            </w:r>
          </w:p>
        </w:tc>
        <w:tc>
          <w:tcPr>
            <w:tcW w:w="1465" w:type="dxa"/>
          </w:tcPr>
          <w:p w14:paraId="2AA50013" w14:textId="6ADF4CB8" w:rsidR="00860A0B" w:rsidRPr="00134001" w:rsidRDefault="001C5E52" w:rsidP="00860A0B">
            <w:pPr>
              <w:tabs>
                <w:tab w:val="left" w:pos="1515"/>
              </w:tabs>
              <w:jc w:val="center"/>
              <w:rPr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</w:rPr>
              <w:t>10</w:t>
            </w:r>
          </w:p>
        </w:tc>
        <w:tc>
          <w:tcPr>
            <w:tcW w:w="1417" w:type="dxa"/>
          </w:tcPr>
          <w:p w14:paraId="17009BF7" w14:textId="5F19608C" w:rsidR="00860A0B" w:rsidRPr="00134001" w:rsidRDefault="001C5E52" w:rsidP="00860A0B">
            <w:pPr>
              <w:tabs>
                <w:tab w:val="left" w:pos="1515"/>
              </w:tabs>
              <w:jc w:val="center"/>
              <w:rPr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</w:rPr>
              <w:t>20</w:t>
            </w:r>
          </w:p>
        </w:tc>
        <w:tc>
          <w:tcPr>
            <w:tcW w:w="1418" w:type="dxa"/>
          </w:tcPr>
          <w:p w14:paraId="0D6C1C04" w14:textId="66BC59BB" w:rsidR="00860A0B" w:rsidRPr="00134001" w:rsidRDefault="001C5E52" w:rsidP="00860A0B">
            <w:pPr>
              <w:tabs>
                <w:tab w:val="left" w:pos="1515"/>
              </w:tabs>
              <w:jc w:val="center"/>
              <w:rPr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</w:rPr>
              <w:t>28</w:t>
            </w:r>
          </w:p>
        </w:tc>
        <w:tc>
          <w:tcPr>
            <w:tcW w:w="1559" w:type="dxa"/>
          </w:tcPr>
          <w:p w14:paraId="077B6B4C" w14:textId="09377D7F" w:rsidR="00860A0B" w:rsidRPr="00134001" w:rsidRDefault="00860A0B" w:rsidP="001C5E52">
            <w:pPr>
              <w:tabs>
                <w:tab w:val="left" w:pos="1515"/>
              </w:tabs>
              <w:jc w:val="center"/>
              <w:rPr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</w:rPr>
              <w:t>2</w:t>
            </w:r>
            <w:r w:rsidR="001C5E52" w:rsidRPr="00134001">
              <w:rPr>
                <w:color w:val="1F4E79" w:themeColor="accent1" w:themeShade="80"/>
              </w:rPr>
              <w:t>4</w:t>
            </w:r>
          </w:p>
        </w:tc>
        <w:tc>
          <w:tcPr>
            <w:tcW w:w="3260" w:type="dxa"/>
          </w:tcPr>
          <w:p w14:paraId="24CFEBAC" w14:textId="539ACF3B" w:rsidR="00860A0B" w:rsidRPr="00134001" w:rsidRDefault="00860A0B" w:rsidP="00860A0B">
            <w:pPr>
              <w:tabs>
                <w:tab w:val="left" w:pos="1515"/>
              </w:tabs>
              <w:jc w:val="center"/>
              <w:rPr>
                <w:color w:val="1F4E79" w:themeColor="accent1" w:themeShade="80"/>
              </w:rPr>
            </w:pPr>
            <w:r w:rsidRPr="00134001">
              <w:rPr>
                <w:color w:val="1F4E79" w:themeColor="accent1" w:themeShade="80"/>
              </w:rPr>
              <w:t>G</w:t>
            </w:r>
            <w:r w:rsidR="001C5E52" w:rsidRPr="00134001">
              <w:rPr>
                <w:color w:val="1F4E79" w:themeColor="accent1" w:themeShade="80"/>
              </w:rPr>
              <w:t>rand total: 82</w:t>
            </w:r>
          </w:p>
        </w:tc>
      </w:tr>
    </w:tbl>
    <w:p w14:paraId="6DF98358" w14:textId="77777777" w:rsidR="00860A0B" w:rsidRPr="00134001" w:rsidRDefault="00860A0B" w:rsidP="00860A0B">
      <w:pPr>
        <w:tabs>
          <w:tab w:val="left" w:pos="1515"/>
        </w:tabs>
        <w:spacing w:after="0"/>
        <w:rPr>
          <w:color w:val="1F4E79" w:themeColor="accent1" w:themeShade="80"/>
        </w:rPr>
      </w:pPr>
    </w:p>
    <w:p w14:paraId="1830ADD9" w14:textId="77777777" w:rsidR="00860A0B" w:rsidRPr="00134001" w:rsidRDefault="00860A0B" w:rsidP="00860A0B">
      <w:pPr>
        <w:tabs>
          <w:tab w:val="left" w:pos="1515"/>
        </w:tabs>
        <w:spacing w:after="0"/>
        <w:rPr>
          <w:rFonts w:cs="Helvetica"/>
          <w:color w:val="1F4E79" w:themeColor="accent1" w:themeShade="80"/>
          <w:shd w:val="clear" w:color="auto" w:fill="FFFFFF"/>
        </w:rPr>
      </w:pPr>
      <w:r w:rsidRPr="00134001">
        <w:rPr>
          <w:color w:val="1F4E79" w:themeColor="accent1" w:themeShade="80"/>
        </w:rPr>
        <w:t xml:space="preserve">Use the accompanying spreadsheet to record and add up marks.        </w:t>
      </w:r>
      <w:r w:rsidRPr="00134001">
        <w:rPr>
          <w:color w:val="1F4E79" w:themeColor="accent1" w:themeShade="80"/>
        </w:rPr>
        <w:tab/>
      </w:r>
    </w:p>
    <w:p w14:paraId="0345D7B8" w14:textId="45ED6CF2" w:rsidR="0078026C" w:rsidRPr="00134001" w:rsidRDefault="0078026C" w:rsidP="00860A0B">
      <w:pPr>
        <w:rPr>
          <w:color w:val="1F4E79" w:themeColor="accent1" w:themeShade="80"/>
        </w:rPr>
      </w:pPr>
    </w:p>
    <w:sectPr w:rsidR="0078026C" w:rsidRPr="00134001" w:rsidSect="00022C1B">
      <w:headerReference w:type="default" r:id="rId13"/>
      <w:footerReference w:type="default" r:id="rId14"/>
      <w:type w:val="continuous"/>
      <w:pgSz w:w="11906" w:h="16838"/>
      <w:pgMar w:top="709" w:right="566" w:bottom="567" w:left="567" w:header="283" w:footer="624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46E696" w14:textId="77777777" w:rsidR="00D95FCC" w:rsidRDefault="00D95FCC" w:rsidP="00180B91">
      <w:pPr>
        <w:spacing w:after="0" w:line="240" w:lineRule="auto"/>
      </w:pPr>
      <w:r>
        <w:separator/>
      </w:r>
    </w:p>
  </w:endnote>
  <w:endnote w:type="continuationSeparator" w:id="0">
    <w:p w14:paraId="76E1DA61" w14:textId="77777777" w:rsidR="00D95FCC" w:rsidRDefault="00D95FCC" w:rsidP="00180B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F838FD" w14:textId="650AB550" w:rsidR="00264833" w:rsidRPr="00175567" w:rsidRDefault="00264833" w:rsidP="00175567">
    <w:pPr>
      <w:spacing w:after="0" w:line="240" w:lineRule="auto"/>
      <w:jc w:val="right"/>
      <w:rPr>
        <w:rFonts w:eastAsia="+mn-ea" w:cstheme="minorHAnsi"/>
        <w:b/>
        <w:bCs/>
        <w:color w:val="FFFFFF"/>
        <w:kern w:val="24"/>
        <w:u w:val="single"/>
      </w:rPr>
    </w:pPr>
    <w:r w:rsidRPr="00553AD0">
      <w:rPr>
        <w:rFonts w:eastAsia="+mn-ea" w:cstheme="minorHAnsi"/>
        <w:b/>
        <w:bCs/>
        <w:noProof/>
        <w:color w:val="FFFFFF"/>
        <w:kern w:val="24"/>
        <w:u w:val="single"/>
        <w:lang w:eastAsia="en-GB"/>
      </w:rPr>
      <w:drawing>
        <wp:anchor distT="0" distB="0" distL="114300" distR="114300" simplePos="0" relativeHeight="251666432" behindDoc="1" locked="0" layoutInCell="1" allowOverlap="1" wp14:anchorId="4EE15AC0" wp14:editId="66DAAE74">
          <wp:simplePos x="0" y="0"/>
          <wp:positionH relativeFrom="page">
            <wp:posOffset>0</wp:posOffset>
          </wp:positionH>
          <wp:positionV relativeFrom="paragraph">
            <wp:posOffset>-7994</wp:posOffset>
          </wp:positionV>
          <wp:extent cx="7557770" cy="578485"/>
          <wp:effectExtent l="0" t="0" r="0" b="5715"/>
          <wp:wrapNone/>
          <wp:docPr id="39" name="Picture 39" descr="NCELP bann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CELP_Word_French_Portrait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7770" cy="5784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BA9557" w14:textId="310CC8DD" w:rsidR="00264833" w:rsidRPr="00175567" w:rsidRDefault="00264833" w:rsidP="004210FC">
    <w:pPr>
      <w:spacing w:after="0" w:line="240" w:lineRule="auto"/>
      <w:jc w:val="center"/>
      <w:rPr>
        <w:rFonts w:eastAsia="+mn-ea" w:cstheme="minorHAnsi"/>
        <w:b/>
        <w:bCs/>
        <w:color w:val="FFFFFF"/>
        <w:kern w:val="24"/>
        <w:u w:val="single"/>
      </w:rPr>
    </w:pPr>
    <w:r>
      <w:rPr>
        <w:rFonts w:eastAsia="+mn-ea" w:cstheme="minorHAnsi"/>
        <w:b/>
        <w:bCs/>
        <w:noProof/>
        <w:color w:val="FFFFFF"/>
        <w:kern w:val="24"/>
        <w:u w:val="single"/>
        <w:lang w:eastAsia="en-GB"/>
      </w:rPr>
      <w:drawing>
        <wp:anchor distT="0" distB="0" distL="114300" distR="114300" simplePos="0" relativeHeight="251662336" behindDoc="1" locked="0" layoutInCell="1" allowOverlap="1" wp14:anchorId="73AF09FB" wp14:editId="52829E8D">
          <wp:simplePos x="0" y="0"/>
          <wp:positionH relativeFrom="page">
            <wp:align>right</wp:align>
          </wp:positionH>
          <wp:positionV relativeFrom="paragraph">
            <wp:posOffset>-6985</wp:posOffset>
          </wp:positionV>
          <wp:extent cx="7558178" cy="579054"/>
          <wp:effectExtent l="0" t="0" r="0" b="0"/>
          <wp:wrapNone/>
          <wp:docPr id="37" name="Picture 37" descr="NCELP bann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CELP_Word_French_Portrait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178" cy="57905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E58687" w14:textId="77777777" w:rsidR="00D95FCC" w:rsidRDefault="00D95FCC" w:rsidP="00180B91">
      <w:pPr>
        <w:spacing w:after="0" w:line="240" w:lineRule="auto"/>
      </w:pPr>
      <w:r>
        <w:separator/>
      </w:r>
    </w:p>
  </w:footnote>
  <w:footnote w:type="continuationSeparator" w:id="0">
    <w:p w14:paraId="2C571B7F" w14:textId="77777777" w:rsidR="00D95FCC" w:rsidRDefault="00D95FCC" w:rsidP="00180B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2463140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0A2AD99" w14:textId="26CC8571" w:rsidR="00264833" w:rsidRDefault="0026483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5</w:t>
        </w:r>
        <w:r>
          <w:rPr>
            <w:noProof/>
          </w:rPr>
          <w:fldChar w:fldCharType="end"/>
        </w:r>
      </w:p>
    </w:sdtContent>
  </w:sdt>
  <w:p w14:paraId="0BEAA91E" w14:textId="77777777" w:rsidR="00264833" w:rsidRPr="00175567" w:rsidRDefault="00264833" w:rsidP="00175567">
    <w:pPr>
      <w:pStyle w:val="Header"/>
      <w:tabs>
        <w:tab w:val="clear" w:pos="4513"/>
      </w:tabs>
      <w:ind w:left="-113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4187528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B587660" w14:textId="056AA9AB" w:rsidR="00264833" w:rsidRDefault="0026483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9</w:t>
        </w:r>
        <w:r>
          <w:rPr>
            <w:noProof/>
          </w:rPr>
          <w:fldChar w:fldCharType="end"/>
        </w:r>
      </w:p>
    </w:sdtContent>
  </w:sdt>
  <w:p w14:paraId="28E356CB" w14:textId="209F53A4" w:rsidR="00264833" w:rsidRPr="00175567" w:rsidRDefault="00264833" w:rsidP="00175567">
    <w:pPr>
      <w:pStyle w:val="Header"/>
      <w:tabs>
        <w:tab w:val="clear" w:pos="4513"/>
      </w:tabs>
      <w:ind w:left="-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A20E8"/>
    <w:multiLevelType w:val="hybridMultilevel"/>
    <w:tmpl w:val="35C892F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27058C"/>
    <w:multiLevelType w:val="hybridMultilevel"/>
    <w:tmpl w:val="DC60E76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CD3CC7"/>
    <w:multiLevelType w:val="hybridMultilevel"/>
    <w:tmpl w:val="4E044C6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527C5B"/>
    <w:multiLevelType w:val="hybridMultilevel"/>
    <w:tmpl w:val="10247BF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0F50B7"/>
    <w:multiLevelType w:val="hybridMultilevel"/>
    <w:tmpl w:val="D948198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0B3492"/>
    <w:multiLevelType w:val="hybridMultilevel"/>
    <w:tmpl w:val="DC60E76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5324C3"/>
    <w:multiLevelType w:val="hybridMultilevel"/>
    <w:tmpl w:val="2E2CCC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3D7A3E"/>
    <w:multiLevelType w:val="hybridMultilevel"/>
    <w:tmpl w:val="8520A6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377790"/>
    <w:multiLevelType w:val="hybridMultilevel"/>
    <w:tmpl w:val="5E2068C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24D7991"/>
    <w:multiLevelType w:val="hybridMultilevel"/>
    <w:tmpl w:val="10247BF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F35484"/>
    <w:multiLevelType w:val="hybridMultilevel"/>
    <w:tmpl w:val="30DCB2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CF2993"/>
    <w:multiLevelType w:val="hybridMultilevel"/>
    <w:tmpl w:val="2EAE40F0"/>
    <w:lvl w:ilvl="0" w:tplc="922C2870">
      <w:start w:val="1"/>
      <w:numFmt w:val="decimal"/>
      <w:lvlText w:val="%1."/>
      <w:lvlJc w:val="left"/>
      <w:pPr>
        <w:ind w:left="1985" w:hanging="1134"/>
      </w:pPr>
      <w:rPr>
        <w:rFonts w:hint="default"/>
        <w:sz w:val="32"/>
        <w:szCs w:val="32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7ED5024B"/>
    <w:multiLevelType w:val="hybridMultilevel"/>
    <w:tmpl w:val="98C07A84"/>
    <w:lvl w:ilvl="0" w:tplc="4B124006">
      <w:start w:val="1"/>
      <w:numFmt w:val="lowerLetter"/>
      <w:lvlText w:val="%1)"/>
      <w:lvlJc w:val="left"/>
      <w:pPr>
        <w:ind w:left="720" w:hanging="360"/>
      </w:pPr>
      <w:rPr>
        <w:rFonts w:eastAsiaTheme="minorEastAsia" w:cstheme="minorBid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8"/>
  </w:num>
  <w:num w:numId="3">
    <w:abstractNumId w:val="2"/>
  </w:num>
  <w:num w:numId="4">
    <w:abstractNumId w:val="10"/>
  </w:num>
  <w:num w:numId="5">
    <w:abstractNumId w:val="4"/>
  </w:num>
  <w:num w:numId="6">
    <w:abstractNumId w:val="6"/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</w:num>
  <w:num w:numId="9">
    <w:abstractNumId w:val="3"/>
  </w:num>
  <w:num w:numId="10">
    <w:abstractNumId w:val="9"/>
  </w:num>
  <w:num w:numId="11">
    <w:abstractNumId w:val="1"/>
  </w:num>
  <w:num w:numId="12">
    <w:abstractNumId w:val="5"/>
  </w:num>
  <w:num w:numId="13">
    <w:abstractNumId w:val="0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GB" w:vendorID="64" w:dllVersion="6" w:nlCheck="1" w:checkStyle="0"/>
  <w:activeWritingStyle w:appName="MSWord" w:lang="es-ES" w:vendorID="64" w:dllVersion="6" w:nlCheck="1" w:checkStyle="0"/>
  <w:activeWritingStyle w:appName="MSWord" w:lang="es-CO" w:vendorID="64" w:dllVersion="6" w:nlCheck="1" w:checkStyle="0"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s-CO" w:vendorID="64" w:dllVersion="0" w:nlCheck="1" w:checkStyle="0"/>
  <w:activeWritingStyle w:appName="MSWord" w:lang="en-GB" w:vendorID="64" w:dllVersion="4096" w:nlCheck="1" w:checkStyle="0"/>
  <w:activeWritingStyle w:appName="MSWord" w:lang="de-DE" w:vendorID="64" w:dllVersion="4096" w:nlCheck="1" w:checkStyle="0"/>
  <w:activeWritingStyle w:appName="MSWord" w:lang="fr-FR" w:vendorID="64" w:dllVersion="4096" w:nlCheck="1" w:checkStyle="0"/>
  <w:activeWritingStyle w:appName="MSWord" w:lang="en-US" w:vendorID="64" w:dllVersion="4096" w:nlCheck="1" w:checkStyle="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de-DE" w:vendorID="64" w:dllVersion="0" w:nlCheck="1" w:checkStyle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MTEwNzUxNDWzNDNV0lEKTi0uzszPAykwrAUAMR+w0SwAAAA="/>
  </w:docVars>
  <w:rsids>
    <w:rsidRoot w:val="00D5548C"/>
    <w:rsid w:val="0000001D"/>
    <w:rsid w:val="00005843"/>
    <w:rsid w:val="0001132F"/>
    <w:rsid w:val="00012FDD"/>
    <w:rsid w:val="000170FE"/>
    <w:rsid w:val="00022C1B"/>
    <w:rsid w:val="00025208"/>
    <w:rsid w:val="0002614C"/>
    <w:rsid w:val="00027289"/>
    <w:rsid w:val="000312EA"/>
    <w:rsid w:val="000340BC"/>
    <w:rsid w:val="0003411A"/>
    <w:rsid w:val="00037AEF"/>
    <w:rsid w:val="00041AD8"/>
    <w:rsid w:val="000435E6"/>
    <w:rsid w:val="00043E2F"/>
    <w:rsid w:val="0004513C"/>
    <w:rsid w:val="00053084"/>
    <w:rsid w:val="0005485F"/>
    <w:rsid w:val="000615C9"/>
    <w:rsid w:val="000727AB"/>
    <w:rsid w:val="00072AF0"/>
    <w:rsid w:val="0008068F"/>
    <w:rsid w:val="00081CAC"/>
    <w:rsid w:val="000969A0"/>
    <w:rsid w:val="00097DCA"/>
    <w:rsid w:val="000A4D42"/>
    <w:rsid w:val="000B09F0"/>
    <w:rsid w:val="000C2112"/>
    <w:rsid w:val="000D4B6D"/>
    <w:rsid w:val="000D614A"/>
    <w:rsid w:val="000D730E"/>
    <w:rsid w:val="000E1DA2"/>
    <w:rsid w:val="000E559A"/>
    <w:rsid w:val="000E7635"/>
    <w:rsid w:val="000E7A0F"/>
    <w:rsid w:val="000F31A6"/>
    <w:rsid w:val="000F3965"/>
    <w:rsid w:val="000F4FDE"/>
    <w:rsid w:val="0010016B"/>
    <w:rsid w:val="00104D5B"/>
    <w:rsid w:val="0010626B"/>
    <w:rsid w:val="00107B0B"/>
    <w:rsid w:val="00115899"/>
    <w:rsid w:val="00117B25"/>
    <w:rsid w:val="001224CA"/>
    <w:rsid w:val="00134001"/>
    <w:rsid w:val="001376C0"/>
    <w:rsid w:val="00142110"/>
    <w:rsid w:val="001421C1"/>
    <w:rsid w:val="00143974"/>
    <w:rsid w:val="001474D5"/>
    <w:rsid w:val="00156F6E"/>
    <w:rsid w:val="0015712D"/>
    <w:rsid w:val="00166852"/>
    <w:rsid w:val="00170EF9"/>
    <w:rsid w:val="00172E25"/>
    <w:rsid w:val="00173AD6"/>
    <w:rsid w:val="00175567"/>
    <w:rsid w:val="00175F02"/>
    <w:rsid w:val="0017612C"/>
    <w:rsid w:val="00177481"/>
    <w:rsid w:val="00177E98"/>
    <w:rsid w:val="00180B91"/>
    <w:rsid w:val="00185A9A"/>
    <w:rsid w:val="00187D99"/>
    <w:rsid w:val="001973AA"/>
    <w:rsid w:val="001A0268"/>
    <w:rsid w:val="001A056F"/>
    <w:rsid w:val="001A16FE"/>
    <w:rsid w:val="001A2779"/>
    <w:rsid w:val="001A3CCC"/>
    <w:rsid w:val="001A5DA9"/>
    <w:rsid w:val="001B2D08"/>
    <w:rsid w:val="001B4257"/>
    <w:rsid w:val="001C003F"/>
    <w:rsid w:val="001C1BF4"/>
    <w:rsid w:val="001C5E52"/>
    <w:rsid w:val="001D16EB"/>
    <w:rsid w:val="001D2708"/>
    <w:rsid w:val="001D3119"/>
    <w:rsid w:val="001E7122"/>
    <w:rsid w:val="001E79B2"/>
    <w:rsid w:val="001E7E48"/>
    <w:rsid w:val="001F5D74"/>
    <w:rsid w:val="001F5E4B"/>
    <w:rsid w:val="002025C9"/>
    <w:rsid w:val="002120DD"/>
    <w:rsid w:val="002135ED"/>
    <w:rsid w:val="00217457"/>
    <w:rsid w:val="002204B6"/>
    <w:rsid w:val="00221450"/>
    <w:rsid w:val="00223D0B"/>
    <w:rsid w:val="00226655"/>
    <w:rsid w:val="00233B51"/>
    <w:rsid w:val="00234111"/>
    <w:rsid w:val="00237AB2"/>
    <w:rsid w:val="00243674"/>
    <w:rsid w:val="00245831"/>
    <w:rsid w:val="00245B80"/>
    <w:rsid w:val="002557C9"/>
    <w:rsid w:val="00262BA0"/>
    <w:rsid w:val="0026422C"/>
    <w:rsid w:val="00264833"/>
    <w:rsid w:val="002651B5"/>
    <w:rsid w:val="002714C4"/>
    <w:rsid w:val="002719BB"/>
    <w:rsid w:val="002738EB"/>
    <w:rsid w:val="002777DA"/>
    <w:rsid w:val="0027793C"/>
    <w:rsid w:val="00277DFF"/>
    <w:rsid w:val="00283CE9"/>
    <w:rsid w:val="00290E55"/>
    <w:rsid w:val="00292230"/>
    <w:rsid w:val="002930EA"/>
    <w:rsid w:val="002A1142"/>
    <w:rsid w:val="002A4EAB"/>
    <w:rsid w:val="002A69A4"/>
    <w:rsid w:val="002B1B21"/>
    <w:rsid w:val="002B5A4C"/>
    <w:rsid w:val="002B62C2"/>
    <w:rsid w:val="002C0297"/>
    <w:rsid w:val="002C124F"/>
    <w:rsid w:val="002C6E9D"/>
    <w:rsid w:val="002D0800"/>
    <w:rsid w:val="002D0C9B"/>
    <w:rsid w:val="002D357E"/>
    <w:rsid w:val="002D4A35"/>
    <w:rsid w:val="002D7B53"/>
    <w:rsid w:val="002F51F1"/>
    <w:rsid w:val="002F5733"/>
    <w:rsid w:val="002F5789"/>
    <w:rsid w:val="00310376"/>
    <w:rsid w:val="00320B39"/>
    <w:rsid w:val="00320DA4"/>
    <w:rsid w:val="0032623A"/>
    <w:rsid w:val="0032695E"/>
    <w:rsid w:val="0033355E"/>
    <w:rsid w:val="003338FF"/>
    <w:rsid w:val="0033535B"/>
    <w:rsid w:val="00335E27"/>
    <w:rsid w:val="00340637"/>
    <w:rsid w:val="00346411"/>
    <w:rsid w:val="00350C09"/>
    <w:rsid w:val="003543BC"/>
    <w:rsid w:val="00354E69"/>
    <w:rsid w:val="0035730E"/>
    <w:rsid w:val="003702B2"/>
    <w:rsid w:val="00371EB4"/>
    <w:rsid w:val="00374289"/>
    <w:rsid w:val="00380615"/>
    <w:rsid w:val="003821FC"/>
    <w:rsid w:val="003859EC"/>
    <w:rsid w:val="00385A23"/>
    <w:rsid w:val="00387694"/>
    <w:rsid w:val="00397AAD"/>
    <w:rsid w:val="003A6BD5"/>
    <w:rsid w:val="003B40B7"/>
    <w:rsid w:val="003B61BD"/>
    <w:rsid w:val="003C3A96"/>
    <w:rsid w:val="003C7F1F"/>
    <w:rsid w:val="003D0858"/>
    <w:rsid w:val="003D7499"/>
    <w:rsid w:val="003E301C"/>
    <w:rsid w:val="003E3D2A"/>
    <w:rsid w:val="003F21AA"/>
    <w:rsid w:val="003F4669"/>
    <w:rsid w:val="003F7D18"/>
    <w:rsid w:val="00405D09"/>
    <w:rsid w:val="004109B7"/>
    <w:rsid w:val="0041621E"/>
    <w:rsid w:val="004210FC"/>
    <w:rsid w:val="00421718"/>
    <w:rsid w:val="00434417"/>
    <w:rsid w:val="0044123D"/>
    <w:rsid w:val="004459D8"/>
    <w:rsid w:val="0045002B"/>
    <w:rsid w:val="00451636"/>
    <w:rsid w:val="00451F55"/>
    <w:rsid w:val="0045569A"/>
    <w:rsid w:val="004608AB"/>
    <w:rsid w:val="0046256A"/>
    <w:rsid w:val="004727CA"/>
    <w:rsid w:val="00481159"/>
    <w:rsid w:val="004817F8"/>
    <w:rsid w:val="00485C07"/>
    <w:rsid w:val="004955EA"/>
    <w:rsid w:val="004A02B8"/>
    <w:rsid w:val="004A3504"/>
    <w:rsid w:val="004A5649"/>
    <w:rsid w:val="004A7E44"/>
    <w:rsid w:val="004B1A82"/>
    <w:rsid w:val="004B20D0"/>
    <w:rsid w:val="004B371D"/>
    <w:rsid w:val="004B49F5"/>
    <w:rsid w:val="004C1C86"/>
    <w:rsid w:val="004C321D"/>
    <w:rsid w:val="004C5D05"/>
    <w:rsid w:val="004C655F"/>
    <w:rsid w:val="004D1B9D"/>
    <w:rsid w:val="004E65D3"/>
    <w:rsid w:val="004E6878"/>
    <w:rsid w:val="004E6CB1"/>
    <w:rsid w:val="004F22A5"/>
    <w:rsid w:val="004F40DD"/>
    <w:rsid w:val="004F6846"/>
    <w:rsid w:val="004F6BA6"/>
    <w:rsid w:val="00506A00"/>
    <w:rsid w:val="0051366A"/>
    <w:rsid w:val="00515F01"/>
    <w:rsid w:val="005214CA"/>
    <w:rsid w:val="00525879"/>
    <w:rsid w:val="00530AEE"/>
    <w:rsid w:val="00533117"/>
    <w:rsid w:val="00537E37"/>
    <w:rsid w:val="00541398"/>
    <w:rsid w:val="0054325D"/>
    <w:rsid w:val="00545CE0"/>
    <w:rsid w:val="00550181"/>
    <w:rsid w:val="00553396"/>
    <w:rsid w:val="00553AD0"/>
    <w:rsid w:val="00554381"/>
    <w:rsid w:val="00557C73"/>
    <w:rsid w:val="00562C0A"/>
    <w:rsid w:val="00576F79"/>
    <w:rsid w:val="005831BF"/>
    <w:rsid w:val="00585629"/>
    <w:rsid w:val="005859FE"/>
    <w:rsid w:val="0059223E"/>
    <w:rsid w:val="00593A30"/>
    <w:rsid w:val="00594EB7"/>
    <w:rsid w:val="0059603C"/>
    <w:rsid w:val="005A7F1E"/>
    <w:rsid w:val="005B01BD"/>
    <w:rsid w:val="005C3C94"/>
    <w:rsid w:val="005D2223"/>
    <w:rsid w:val="005D29D9"/>
    <w:rsid w:val="005E4481"/>
    <w:rsid w:val="005F4053"/>
    <w:rsid w:val="005F432D"/>
    <w:rsid w:val="005F4D80"/>
    <w:rsid w:val="005F5359"/>
    <w:rsid w:val="006019DD"/>
    <w:rsid w:val="00603BF9"/>
    <w:rsid w:val="00605F46"/>
    <w:rsid w:val="0060780A"/>
    <w:rsid w:val="0060797A"/>
    <w:rsid w:val="00611891"/>
    <w:rsid w:val="00611B2D"/>
    <w:rsid w:val="00615CB9"/>
    <w:rsid w:val="0062558E"/>
    <w:rsid w:val="00625F20"/>
    <w:rsid w:val="00630B10"/>
    <w:rsid w:val="006318EC"/>
    <w:rsid w:val="00632215"/>
    <w:rsid w:val="0063654F"/>
    <w:rsid w:val="00640DA3"/>
    <w:rsid w:val="00642F9E"/>
    <w:rsid w:val="006448ED"/>
    <w:rsid w:val="00650F6B"/>
    <w:rsid w:val="00651905"/>
    <w:rsid w:val="006526B7"/>
    <w:rsid w:val="00656FDF"/>
    <w:rsid w:val="00660E59"/>
    <w:rsid w:val="00663D4E"/>
    <w:rsid w:val="00666C57"/>
    <w:rsid w:val="00674737"/>
    <w:rsid w:val="00676726"/>
    <w:rsid w:val="00676E79"/>
    <w:rsid w:val="00677AD2"/>
    <w:rsid w:val="00677ED8"/>
    <w:rsid w:val="00687C72"/>
    <w:rsid w:val="00690519"/>
    <w:rsid w:val="0069153E"/>
    <w:rsid w:val="00691B5A"/>
    <w:rsid w:val="00693AC3"/>
    <w:rsid w:val="00694D0B"/>
    <w:rsid w:val="00695879"/>
    <w:rsid w:val="00696EC0"/>
    <w:rsid w:val="006A45F5"/>
    <w:rsid w:val="006B4061"/>
    <w:rsid w:val="006B5053"/>
    <w:rsid w:val="006B7403"/>
    <w:rsid w:val="006C0690"/>
    <w:rsid w:val="006C0C95"/>
    <w:rsid w:val="006C410B"/>
    <w:rsid w:val="006C5716"/>
    <w:rsid w:val="006D4197"/>
    <w:rsid w:val="006E60AC"/>
    <w:rsid w:val="006F1F7C"/>
    <w:rsid w:val="006F32B8"/>
    <w:rsid w:val="006F72EB"/>
    <w:rsid w:val="00702C6F"/>
    <w:rsid w:val="0070384D"/>
    <w:rsid w:val="00707B0E"/>
    <w:rsid w:val="00731F67"/>
    <w:rsid w:val="00736ABE"/>
    <w:rsid w:val="00743F68"/>
    <w:rsid w:val="00750437"/>
    <w:rsid w:val="00754304"/>
    <w:rsid w:val="00754EE0"/>
    <w:rsid w:val="007711FA"/>
    <w:rsid w:val="0077420E"/>
    <w:rsid w:val="00777D8F"/>
    <w:rsid w:val="0078026C"/>
    <w:rsid w:val="0078353C"/>
    <w:rsid w:val="00785349"/>
    <w:rsid w:val="00791336"/>
    <w:rsid w:val="0079323C"/>
    <w:rsid w:val="007A0213"/>
    <w:rsid w:val="007A0B8A"/>
    <w:rsid w:val="007A2CAC"/>
    <w:rsid w:val="007A3BF7"/>
    <w:rsid w:val="007B5734"/>
    <w:rsid w:val="007C0688"/>
    <w:rsid w:val="007C55F1"/>
    <w:rsid w:val="007C6141"/>
    <w:rsid w:val="007E2332"/>
    <w:rsid w:val="007E2A88"/>
    <w:rsid w:val="007F4B38"/>
    <w:rsid w:val="008011C5"/>
    <w:rsid w:val="008021EB"/>
    <w:rsid w:val="00802D0C"/>
    <w:rsid w:val="008052B2"/>
    <w:rsid w:val="008175A9"/>
    <w:rsid w:val="00817714"/>
    <w:rsid w:val="008179AE"/>
    <w:rsid w:val="00817AE2"/>
    <w:rsid w:val="00817DAC"/>
    <w:rsid w:val="0083099B"/>
    <w:rsid w:val="008331C5"/>
    <w:rsid w:val="00840C20"/>
    <w:rsid w:val="00846D46"/>
    <w:rsid w:val="00856D50"/>
    <w:rsid w:val="00860A0B"/>
    <w:rsid w:val="0086233B"/>
    <w:rsid w:val="00863AA7"/>
    <w:rsid w:val="00867E3D"/>
    <w:rsid w:val="00871133"/>
    <w:rsid w:val="00876F6F"/>
    <w:rsid w:val="008837FF"/>
    <w:rsid w:val="00890B99"/>
    <w:rsid w:val="00890E70"/>
    <w:rsid w:val="008944DF"/>
    <w:rsid w:val="00894A28"/>
    <w:rsid w:val="008953C7"/>
    <w:rsid w:val="00897B6A"/>
    <w:rsid w:val="00897CE3"/>
    <w:rsid w:val="008B0208"/>
    <w:rsid w:val="008B1CF0"/>
    <w:rsid w:val="008B253F"/>
    <w:rsid w:val="008C34C4"/>
    <w:rsid w:val="008D2BF3"/>
    <w:rsid w:val="008D3A28"/>
    <w:rsid w:val="008E02A6"/>
    <w:rsid w:val="008E32C7"/>
    <w:rsid w:val="008E621C"/>
    <w:rsid w:val="008E7221"/>
    <w:rsid w:val="008F2F44"/>
    <w:rsid w:val="008F7B18"/>
    <w:rsid w:val="009026D0"/>
    <w:rsid w:val="00907BD4"/>
    <w:rsid w:val="00915207"/>
    <w:rsid w:val="00915324"/>
    <w:rsid w:val="0092272E"/>
    <w:rsid w:val="00923F07"/>
    <w:rsid w:val="009313EB"/>
    <w:rsid w:val="0093357B"/>
    <w:rsid w:val="00936B92"/>
    <w:rsid w:val="0094391A"/>
    <w:rsid w:val="00943A49"/>
    <w:rsid w:val="00945D15"/>
    <w:rsid w:val="00946AA4"/>
    <w:rsid w:val="00954BC9"/>
    <w:rsid w:val="00961FA3"/>
    <w:rsid w:val="00962146"/>
    <w:rsid w:val="00962E6D"/>
    <w:rsid w:val="00964820"/>
    <w:rsid w:val="00964920"/>
    <w:rsid w:val="0096663A"/>
    <w:rsid w:val="009667CB"/>
    <w:rsid w:val="0096725B"/>
    <w:rsid w:val="00967B90"/>
    <w:rsid w:val="00971FDE"/>
    <w:rsid w:val="00975D6E"/>
    <w:rsid w:val="0098223E"/>
    <w:rsid w:val="009855A5"/>
    <w:rsid w:val="00990E87"/>
    <w:rsid w:val="009926A6"/>
    <w:rsid w:val="00995275"/>
    <w:rsid w:val="009A0D9F"/>
    <w:rsid w:val="009A4FF0"/>
    <w:rsid w:val="009A5694"/>
    <w:rsid w:val="009B037E"/>
    <w:rsid w:val="009B55CC"/>
    <w:rsid w:val="009B7713"/>
    <w:rsid w:val="009C00B9"/>
    <w:rsid w:val="009C092B"/>
    <w:rsid w:val="009E17ED"/>
    <w:rsid w:val="009E2625"/>
    <w:rsid w:val="009E35DA"/>
    <w:rsid w:val="009E4EC7"/>
    <w:rsid w:val="009F0544"/>
    <w:rsid w:val="00A01619"/>
    <w:rsid w:val="00A03123"/>
    <w:rsid w:val="00A05CD3"/>
    <w:rsid w:val="00A179DE"/>
    <w:rsid w:val="00A20BF5"/>
    <w:rsid w:val="00A21D36"/>
    <w:rsid w:val="00A233FD"/>
    <w:rsid w:val="00A27D29"/>
    <w:rsid w:val="00A379A5"/>
    <w:rsid w:val="00A40ADA"/>
    <w:rsid w:val="00A42BB4"/>
    <w:rsid w:val="00A468FF"/>
    <w:rsid w:val="00A4772C"/>
    <w:rsid w:val="00A47DA3"/>
    <w:rsid w:val="00A517B1"/>
    <w:rsid w:val="00A52404"/>
    <w:rsid w:val="00A54092"/>
    <w:rsid w:val="00A62EA5"/>
    <w:rsid w:val="00A66098"/>
    <w:rsid w:val="00A73011"/>
    <w:rsid w:val="00A80119"/>
    <w:rsid w:val="00A842EA"/>
    <w:rsid w:val="00A87105"/>
    <w:rsid w:val="00AB1D18"/>
    <w:rsid w:val="00AC0DA8"/>
    <w:rsid w:val="00AC56A3"/>
    <w:rsid w:val="00AD09F6"/>
    <w:rsid w:val="00AD0FB8"/>
    <w:rsid w:val="00AD3E78"/>
    <w:rsid w:val="00AD7EE2"/>
    <w:rsid w:val="00AE19C6"/>
    <w:rsid w:val="00AE312B"/>
    <w:rsid w:val="00AE3F6B"/>
    <w:rsid w:val="00AE596C"/>
    <w:rsid w:val="00AF64A3"/>
    <w:rsid w:val="00B00539"/>
    <w:rsid w:val="00B033AF"/>
    <w:rsid w:val="00B115DA"/>
    <w:rsid w:val="00B20C20"/>
    <w:rsid w:val="00B24D91"/>
    <w:rsid w:val="00B308CD"/>
    <w:rsid w:val="00B333DF"/>
    <w:rsid w:val="00B4126F"/>
    <w:rsid w:val="00B43160"/>
    <w:rsid w:val="00B43E65"/>
    <w:rsid w:val="00B47799"/>
    <w:rsid w:val="00B5124D"/>
    <w:rsid w:val="00B5546E"/>
    <w:rsid w:val="00B572A4"/>
    <w:rsid w:val="00B60195"/>
    <w:rsid w:val="00B60A4F"/>
    <w:rsid w:val="00B6670A"/>
    <w:rsid w:val="00B77709"/>
    <w:rsid w:val="00B81E0B"/>
    <w:rsid w:val="00B870F1"/>
    <w:rsid w:val="00B91B11"/>
    <w:rsid w:val="00B95CE5"/>
    <w:rsid w:val="00BA3F1B"/>
    <w:rsid w:val="00BA5BCB"/>
    <w:rsid w:val="00BB040E"/>
    <w:rsid w:val="00BB3B1D"/>
    <w:rsid w:val="00BC30FA"/>
    <w:rsid w:val="00BC41F3"/>
    <w:rsid w:val="00BC65B4"/>
    <w:rsid w:val="00BD12F8"/>
    <w:rsid w:val="00BD3F1E"/>
    <w:rsid w:val="00BD7ABC"/>
    <w:rsid w:val="00BE0E07"/>
    <w:rsid w:val="00BE651A"/>
    <w:rsid w:val="00BE653D"/>
    <w:rsid w:val="00BE758C"/>
    <w:rsid w:val="00BE7872"/>
    <w:rsid w:val="00BF13B0"/>
    <w:rsid w:val="00BF2A43"/>
    <w:rsid w:val="00C058DA"/>
    <w:rsid w:val="00C21229"/>
    <w:rsid w:val="00C25B7A"/>
    <w:rsid w:val="00C2689F"/>
    <w:rsid w:val="00C26C85"/>
    <w:rsid w:val="00C26FAE"/>
    <w:rsid w:val="00C332FE"/>
    <w:rsid w:val="00C3449E"/>
    <w:rsid w:val="00C36745"/>
    <w:rsid w:val="00C41BE9"/>
    <w:rsid w:val="00C44682"/>
    <w:rsid w:val="00C44E06"/>
    <w:rsid w:val="00C4706A"/>
    <w:rsid w:val="00C5168C"/>
    <w:rsid w:val="00C5468A"/>
    <w:rsid w:val="00C56C17"/>
    <w:rsid w:val="00C5773B"/>
    <w:rsid w:val="00C6000E"/>
    <w:rsid w:val="00C61B2C"/>
    <w:rsid w:val="00C62C33"/>
    <w:rsid w:val="00C62F82"/>
    <w:rsid w:val="00C63D31"/>
    <w:rsid w:val="00C668CA"/>
    <w:rsid w:val="00C70404"/>
    <w:rsid w:val="00C74A76"/>
    <w:rsid w:val="00C82017"/>
    <w:rsid w:val="00C9413F"/>
    <w:rsid w:val="00CA10C7"/>
    <w:rsid w:val="00CA4C2A"/>
    <w:rsid w:val="00CA59D4"/>
    <w:rsid w:val="00CA6C7D"/>
    <w:rsid w:val="00CB2BEB"/>
    <w:rsid w:val="00CB562F"/>
    <w:rsid w:val="00CB798A"/>
    <w:rsid w:val="00CC3D20"/>
    <w:rsid w:val="00CC4F2C"/>
    <w:rsid w:val="00CD6495"/>
    <w:rsid w:val="00CE0435"/>
    <w:rsid w:val="00CE1F1D"/>
    <w:rsid w:val="00CE309E"/>
    <w:rsid w:val="00CE34C0"/>
    <w:rsid w:val="00CE46CB"/>
    <w:rsid w:val="00CE504F"/>
    <w:rsid w:val="00CE54AE"/>
    <w:rsid w:val="00CE66ED"/>
    <w:rsid w:val="00CE6BDA"/>
    <w:rsid w:val="00CF3510"/>
    <w:rsid w:val="00CF3533"/>
    <w:rsid w:val="00CF5057"/>
    <w:rsid w:val="00CF6FB7"/>
    <w:rsid w:val="00CF7A26"/>
    <w:rsid w:val="00D02EFC"/>
    <w:rsid w:val="00D0697A"/>
    <w:rsid w:val="00D15316"/>
    <w:rsid w:val="00D24C2D"/>
    <w:rsid w:val="00D262B2"/>
    <w:rsid w:val="00D33D06"/>
    <w:rsid w:val="00D33DB0"/>
    <w:rsid w:val="00D473E6"/>
    <w:rsid w:val="00D52329"/>
    <w:rsid w:val="00D53960"/>
    <w:rsid w:val="00D5548C"/>
    <w:rsid w:val="00D6004C"/>
    <w:rsid w:val="00D60D4C"/>
    <w:rsid w:val="00D7151E"/>
    <w:rsid w:val="00D71739"/>
    <w:rsid w:val="00D73AD5"/>
    <w:rsid w:val="00D85A0D"/>
    <w:rsid w:val="00D879BC"/>
    <w:rsid w:val="00D95FCC"/>
    <w:rsid w:val="00D973D3"/>
    <w:rsid w:val="00DA27B2"/>
    <w:rsid w:val="00DA662A"/>
    <w:rsid w:val="00DA67D3"/>
    <w:rsid w:val="00DB5F04"/>
    <w:rsid w:val="00DC669F"/>
    <w:rsid w:val="00DC6A32"/>
    <w:rsid w:val="00DC7C5B"/>
    <w:rsid w:val="00DD2060"/>
    <w:rsid w:val="00DD59B7"/>
    <w:rsid w:val="00DE3B8F"/>
    <w:rsid w:val="00DE4A6C"/>
    <w:rsid w:val="00DE70DC"/>
    <w:rsid w:val="00DE79C4"/>
    <w:rsid w:val="00DF7D0C"/>
    <w:rsid w:val="00E00950"/>
    <w:rsid w:val="00E02C99"/>
    <w:rsid w:val="00E03434"/>
    <w:rsid w:val="00E047B5"/>
    <w:rsid w:val="00E04819"/>
    <w:rsid w:val="00E05BBA"/>
    <w:rsid w:val="00E108C5"/>
    <w:rsid w:val="00E15725"/>
    <w:rsid w:val="00E24C79"/>
    <w:rsid w:val="00E37DE7"/>
    <w:rsid w:val="00E40317"/>
    <w:rsid w:val="00E44053"/>
    <w:rsid w:val="00E45AF0"/>
    <w:rsid w:val="00E46732"/>
    <w:rsid w:val="00E46A37"/>
    <w:rsid w:val="00E46EA1"/>
    <w:rsid w:val="00E543DD"/>
    <w:rsid w:val="00E5527E"/>
    <w:rsid w:val="00E630D0"/>
    <w:rsid w:val="00E670C3"/>
    <w:rsid w:val="00E728A1"/>
    <w:rsid w:val="00E77F3E"/>
    <w:rsid w:val="00E85269"/>
    <w:rsid w:val="00E9215D"/>
    <w:rsid w:val="00EA7661"/>
    <w:rsid w:val="00EA7872"/>
    <w:rsid w:val="00EB031A"/>
    <w:rsid w:val="00EB6052"/>
    <w:rsid w:val="00EB7974"/>
    <w:rsid w:val="00EB79E8"/>
    <w:rsid w:val="00EC6F5A"/>
    <w:rsid w:val="00EC7664"/>
    <w:rsid w:val="00EC76C9"/>
    <w:rsid w:val="00ED205A"/>
    <w:rsid w:val="00EE360E"/>
    <w:rsid w:val="00EE4786"/>
    <w:rsid w:val="00EE6F27"/>
    <w:rsid w:val="00EE7BBC"/>
    <w:rsid w:val="00EE7BE3"/>
    <w:rsid w:val="00EF07F3"/>
    <w:rsid w:val="00EF1900"/>
    <w:rsid w:val="00EF70E2"/>
    <w:rsid w:val="00EF7ED3"/>
    <w:rsid w:val="00F01E52"/>
    <w:rsid w:val="00F05854"/>
    <w:rsid w:val="00F06058"/>
    <w:rsid w:val="00F11303"/>
    <w:rsid w:val="00F11487"/>
    <w:rsid w:val="00F2056D"/>
    <w:rsid w:val="00F31771"/>
    <w:rsid w:val="00F3556D"/>
    <w:rsid w:val="00F36C06"/>
    <w:rsid w:val="00F415BB"/>
    <w:rsid w:val="00F43D17"/>
    <w:rsid w:val="00F52B7D"/>
    <w:rsid w:val="00F5694B"/>
    <w:rsid w:val="00F571B9"/>
    <w:rsid w:val="00F574D3"/>
    <w:rsid w:val="00F578DD"/>
    <w:rsid w:val="00F621E0"/>
    <w:rsid w:val="00F635F0"/>
    <w:rsid w:val="00F66D44"/>
    <w:rsid w:val="00F71553"/>
    <w:rsid w:val="00F723E5"/>
    <w:rsid w:val="00F76D88"/>
    <w:rsid w:val="00F81D9E"/>
    <w:rsid w:val="00F86CE1"/>
    <w:rsid w:val="00F930C0"/>
    <w:rsid w:val="00F959F1"/>
    <w:rsid w:val="00F9636A"/>
    <w:rsid w:val="00FA2860"/>
    <w:rsid w:val="00FA3730"/>
    <w:rsid w:val="00FA3842"/>
    <w:rsid w:val="00FA3F47"/>
    <w:rsid w:val="00FB0E36"/>
    <w:rsid w:val="00FB2112"/>
    <w:rsid w:val="00FB37D1"/>
    <w:rsid w:val="00FB540E"/>
    <w:rsid w:val="00FB64A6"/>
    <w:rsid w:val="00FC30F4"/>
    <w:rsid w:val="00FD0124"/>
    <w:rsid w:val="00FD0DD1"/>
    <w:rsid w:val="00FD4EE3"/>
    <w:rsid w:val="00FD649C"/>
    <w:rsid w:val="00FE0046"/>
    <w:rsid w:val="00FE1DDE"/>
    <w:rsid w:val="00FE57ED"/>
    <w:rsid w:val="00FF052E"/>
    <w:rsid w:val="00FF1321"/>
    <w:rsid w:val="00FF7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631886"/>
  <w15:chartTrackingRefBased/>
  <w15:docId w15:val="{F12919C9-E597-4E16-9B25-A339BE410D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 Gothic" w:eastAsiaTheme="minorEastAsia" w:hAnsi="Century Gothic" w:cstheme="minorBidi"/>
        <w:sz w:val="28"/>
        <w:szCs w:val="28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548C"/>
    <w:rPr>
      <w:color w:val="1F3864" w:themeColor="accent5" w:themeShade="80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71FDE"/>
    <w:pPr>
      <w:jc w:val="center"/>
      <w:outlineLvl w:val="0"/>
    </w:pPr>
    <w:rPr>
      <w:sz w:val="52"/>
      <w:szCs w:val="52"/>
    </w:rPr>
  </w:style>
  <w:style w:type="paragraph" w:styleId="Heading2">
    <w:name w:val="heading 2"/>
    <w:basedOn w:val="Subtitle"/>
    <w:next w:val="Normal"/>
    <w:link w:val="Heading2Char"/>
    <w:uiPriority w:val="9"/>
    <w:unhideWhenUsed/>
    <w:qFormat/>
    <w:rsid w:val="00971FDE"/>
    <w:pPr>
      <w:outlineLvl w:val="1"/>
    </w:pPr>
    <w:rPr>
      <w:rFonts w:cs="Arial"/>
      <w:color w:val="2F5496" w:themeColor="accent5" w:themeShade="BF"/>
      <w:shd w:val="clear" w:color="auto" w:fill="FFFF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80B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0B91"/>
  </w:style>
  <w:style w:type="paragraph" w:styleId="Footer">
    <w:name w:val="footer"/>
    <w:basedOn w:val="Normal"/>
    <w:link w:val="FooterChar"/>
    <w:uiPriority w:val="99"/>
    <w:unhideWhenUsed/>
    <w:rsid w:val="00180B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0B91"/>
  </w:style>
  <w:style w:type="character" w:styleId="Hyperlink">
    <w:name w:val="Hyperlink"/>
    <w:basedOn w:val="DefaultParagraphFont"/>
    <w:uiPriority w:val="99"/>
    <w:unhideWhenUsed/>
    <w:rsid w:val="00175567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755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paragraph" w:styleId="Subtitle">
    <w:name w:val="Subtitle"/>
    <w:basedOn w:val="Normal"/>
    <w:next w:val="Normal"/>
    <w:link w:val="SubtitleChar"/>
    <w:uiPriority w:val="11"/>
    <w:qFormat/>
    <w:rsid w:val="00D5548C"/>
  </w:style>
  <w:style w:type="character" w:customStyle="1" w:styleId="SubtitleChar">
    <w:name w:val="Subtitle Char"/>
    <w:basedOn w:val="DefaultParagraphFont"/>
    <w:link w:val="Subtitle"/>
    <w:uiPriority w:val="11"/>
    <w:rsid w:val="00D5548C"/>
    <w:rPr>
      <w:color w:val="1F3864" w:themeColor="accent5" w:themeShade="80"/>
      <w:sz w:val="24"/>
      <w:szCs w:val="24"/>
    </w:rPr>
  </w:style>
  <w:style w:type="character" w:styleId="Strong">
    <w:name w:val="Strong"/>
    <w:basedOn w:val="DefaultParagraphFont"/>
    <w:uiPriority w:val="22"/>
    <w:qFormat/>
    <w:rsid w:val="00D5548C"/>
    <w:rPr>
      <w:b/>
      <w:bCs/>
    </w:rPr>
  </w:style>
  <w:style w:type="paragraph" w:styleId="ListParagraph">
    <w:name w:val="List Paragraph"/>
    <w:basedOn w:val="Normal"/>
    <w:uiPriority w:val="34"/>
    <w:qFormat/>
    <w:rsid w:val="00D5548C"/>
    <w:pPr>
      <w:ind w:left="720"/>
      <w:contextualSpacing/>
    </w:pPr>
  </w:style>
  <w:style w:type="table" w:styleId="TableGrid">
    <w:name w:val="Table Grid"/>
    <w:basedOn w:val="TableNormal"/>
    <w:uiPriority w:val="39"/>
    <w:rsid w:val="00B95C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571B9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71B9"/>
    <w:rPr>
      <w:rFonts w:ascii="Times New Roman" w:hAnsi="Times New Roman" w:cs="Times New Roman"/>
      <w:color w:val="1F3864" w:themeColor="accent5" w:themeShade="8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E72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E72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E7221"/>
    <w:rPr>
      <w:color w:val="1F3864" w:themeColor="accent5" w:themeShade="8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6F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6F79"/>
    <w:rPr>
      <w:b/>
      <w:bCs/>
      <w:color w:val="1F3864" w:themeColor="accent5" w:themeShade="8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971FDE"/>
    <w:pPr>
      <w:jc w:val="center"/>
    </w:pPr>
    <w:rPr>
      <w:b/>
      <w:color w:val="2F5496" w:themeColor="accent5" w:themeShade="BF"/>
      <w:sz w:val="68"/>
      <w:szCs w:val="68"/>
    </w:rPr>
  </w:style>
  <w:style w:type="character" w:customStyle="1" w:styleId="TitleChar">
    <w:name w:val="Title Char"/>
    <w:basedOn w:val="DefaultParagraphFont"/>
    <w:link w:val="Title"/>
    <w:uiPriority w:val="10"/>
    <w:rsid w:val="00971FDE"/>
    <w:rPr>
      <w:b/>
      <w:color w:val="2F5496" w:themeColor="accent5" w:themeShade="BF"/>
      <w:sz w:val="68"/>
      <w:szCs w:val="68"/>
    </w:rPr>
  </w:style>
  <w:style w:type="character" w:customStyle="1" w:styleId="Heading1Char">
    <w:name w:val="Heading 1 Char"/>
    <w:basedOn w:val="DefaultParagraphFont"/>
    <w:link w:val="Heading1"/>
    <w:uiPriority w:val="9"/>
    <w:rsid w:val="00971FDE"/>
    <w:rPr>
      <w:color w:val="1F3864" w:themeColor="accent5" w:themeShade="80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971FDE"/>
    <w:rPr>
      <w:rFonts w:cs="Arial"/>
      <w:color w:val="2F5496" w:themeColor="accent5" w:themeShade="BF"/>
      <w:sz w:val="24"/>
      <w:szCs w:val="24"/>
    </w:rPr>
  </w:style>
  <w:style w:type="paragraph" w:styleId="Revision">
    <w:name w:val="Revision"/>
    <w:hidden/>
    <w:uiPriority w:val="99"/>
    <w:semiHidden/>
    <w:rsid w:val="00B4126F"/>
    <w:pPr>
      <w:spacing w:after="0" w:line="240" w:lineRule="auto"/>
    </w:pPr>
    <w:rPr>
      <w:color w:val="1F3864" w:themeColor="accent5" w:themeShade="80"/>
      <w:sz w:val="24"/>
      <w:szCs w:val="24"/>
    </w:rPr>
  </w:style>
  <w:style w:type="numbering" w:customStyle="1" w:styleId="NoList1">
    <w:name w:val="No List1"/>
    <w:next w:val="NoList"/>
    <w:uiPriority w:val="99"/>
    <w:semiHidden/>
    <w:unhideWhenUsed/>
    <w:rsid w:val="00860A0B"/>
  </w:style>
  <w:style w:type="table" w:customStyle="1" w:styleId="TableGrid1">
    <w:name w:val="Table Grid1"/>
    <w:basedOn w:val="TableNormal"/>
    <w:next w:val="TableGrid"/>
    <w:uiPriority w:val="39"/>
    <w:rsid w:val="00860A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60A0B"/>
    <w:rPr>
      <w:color w:val="808080"/>
    </w:rPr>
  </w:style>
  <w:style w:type="table" w:customStyle="1" w:styleId="TableGrid3">
    <w:name w:val="Table Grid3"/>
    <w:basedOn w:val="TableNormal"/>
    <w:next w:val="TableGrid"/>
    <w:uiPriority w:val="39"/>
    <w:rsid w:val="00860A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860A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89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2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56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1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9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8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8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56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6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7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7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1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2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5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1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8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5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16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8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8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9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25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05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8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9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A901516E60EB44A62E43187FB77164" ma:contentTypeVersion="13" ma:contentTypeDescription="Create a new document." ma:contentTypeScope="" ma:versionID="d5916819ca5a71e76b99028877215d9c">
  <xsd:schema xmlns:xsd="http://www.w3.org/2001/XMLSchema" xmlns:xs="http://www.w3.org/2001/XMLSchema" xmlns:p="http://schemas.microsoft.com/office/2006/metadata/properties" xmlns:ns3="78a4bef1-4619-421c-8d53-915879e4d4f7" xmlns:ns4="c8f9ce02-ea57-4ec0-9475-ee420f787bd4" targetNamespace="http://schemas.microsoft.com/office/2006/metadata/properties" ma:root="true" ma:fieldsID="fb2cf239a7347c20afb4211da9785574" ns3:_="" ns4:_="">
    <xsd:import namespace="78a4bef1-4619-421c-8d53-915879e4d4f7"/>
    <xsd:import namespace="c8f9ce02-ea57-4ec0-9475-ee420f787bd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a4bef1-4619-421c-8d53-915879e4d4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f9ce02-ea57-4ec0-9475-ee420f787bd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1F25839-BCE4-4FB4-BA49-29F5592579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a4bef1-4619-421c-8d53-915879e4d4f7"/>
    <ds:schemaRef ds:uri="c8f9ce02-ea57-4ec0-9475-ee420f787b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E0F1146-DAF3-4085-B38D-6E698F7E375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E067B87-8C56-4793-B468-B4D1EF7B1C6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F6EF07D-EA29-471B-8A91-54EC9A608A7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8</Pages>
  <Words>2441</Words>
  <Characters>13914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Avery</dc:creator>
  <cp:keywords/>
  <dc:description/>
  <cp:lastModifiedBy>Catherine Morris</cp:lastModifiedBy>
  <cp:revision>2</cp:revision>
  <dcterms:created xsi:type="dcterms:W3CDTF">2021-06-10T08:28:00Z</dcterms:created>
  <dcterms:modified xsi:type="dcterms:W3CDTF">2021-06-10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A901516E60EB44A62E43187FB77164</vt:lpwstr>
  </property>
</Properties>
</file>